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DC9E3F" w14:textId="77777777" w:rsidR="00A14E86" w:rsidRPr="006A0D5E" w:rsidRDefault="00A14E86" w:rsidP="002C4359">
      <w:pPr>
        <w:pStyle w:val="Bezodstpw"/>
        <w:jc w:val="both"/>
      </w:pPr>
      <w:bookmarkStart w:id="0" w:name="raport-z-projektu-zespołowego"/>
      <w:r w:rsidRPr="006A0D5E">
        <w:t>Jakub Maliszewski,</w:t>
      </w:r>
    </w:p>
    <w:p w14:paraId="3AAFC495" w14:textId="77777777" w:rsidR="00A14E86" w:rsidRPr="006A0D5E" w:rsidRDefault="00A14E86" w:rsidP="002C4359">
      <w:pPr>
        <w:pStyle w:val="Bezodstpw"/>
        <w:jc w:val="both"/>
      </w:pPr>
      <w:r w:rsidRPr="006A0D5E">
        <w:t xml:space="preserve">Mateusz </w:t>
      </w:r>
      <w:proofErr w:type="spellStart"/>
      <w:r w:rsidRPr="006A0D5E">
        <w:t>Lewczak</w:t>
      </w:r>
      <w:proofErr w:type="spellEnd"/>
      <w:r w:rsidRPr="006A0D5E">
        <w:t>,</w:t>
      </w:r>
    </w:p>
    <w:p w14:paraId="04155EFA" w14:textId="77777777" w:rsidR="00A14E86" w:rsidRPr="006A0D5E" w:rsidRDefault="00A14E86" w:rsidP="002C4359">
      <w:pPr>
        <w:pStyle w:val="Bezodstpw"/>
        <w:jc w:val="both"/>
      </w:pPr>
      <w:r w:rsidRPr="006A0D5E">
        <w:t xml:space="preserve">Krzysztof </w:t>
      </w:r>
      <w:proofErr w:type="spellStart"/>
      <w:r w:rsidRPr="006A0D5E">
        <w:t>Blankiewicz</w:t>
      </w:r>
      <w:proofErr w:type="spellEnd"/>
      <w:r w:rsidRPr="006A0D5E">
        <w:t>,</w:t>
      </w:r>
    </w:p>
    <w:p w14:paraId="6C926DD5" w14:textId="77777777" w:rsidR="00A14E86" w:rsidRPr="006A0D5E" w:rsidRDefault="00A14E86" w:rsidP="002C4359">
      <w:pPr>
        <w:pStyle w:val="Bezodstpw"/>
        <w:jc w:val="both"/>
      </w:pPr>
      <w:r w:rsidRPr="006A0D5E">
        <w:t>Konrad Polański</w:t>
      </w:r>
    </w:p>
    <w:p w14:paraId="3550E7F8" w14:textId="263EF856" w:rsidR="0021104C" w:rsidRPr="00B91499" w:rsidRDefault="00000000" w:rsidP="002C4359">
      <w:pPr>
        <w:pStyle w:val="Nagwek1"/>
        <w:jc w:val="both"/>
        <w:rPr>
          <w:sz w:val="48"/>
          <w:szCs w:val="48"/>
        </w:rPr>
      </w:pPr>
      <w:r w:rsidRPr="00B91499">
        <w:rPr>
          <w:sz w:val="48"/>
          <w:szCs w:val="48"/>
        </w:rPr>
        <w:t>Raport z Projektu zespołowego</w:t>
      </w:r>
    </w:p>
    <w:p w14:paraId="37290413" w14:textId="2336826A" w:rsidR="00A14E86" w:rsidRPr="00B91499" w:rsidRDefault="00A14E86" w:rsidP="002C4359">
      <w:pPr>
        <w:pStyle w:val="Podtytu"/>
        <w:jc w:val="both"/>
        <w:rPr>
          <w:b/>
          <w:i/>
          <w:sz w:val="32"/>
          <w:szCs w:val="32"/>
        </w:rPr>
      </w:pPr>
      <w:r w:rsidRPr="00B91499">
        <w:rPr>
          <w:b/>
          <w:sz w:val="32"/>
          <w:szCs w:val="32"/>
        </w:rPr>
        <w:t xml:space="preserve">Gra typu FPS(First-Person </w:t>
      </w:r>
      <w:proofErr w:type="spellStart"/>
      <w:r w:rsidRPr="00B91499">
        <w:rPr>
          <w:b/>
          <w:sz w:val="32"/>
          <w:szCs w:val="32"/>
        </w:rPr>
        <w:t>Shooter</w:t>
      </w:r>
      <w:proofErr w:type="spellEnd"/>
      <w:r w:rsidRPr="00B91499">
        <w:rPr>
          <w:b/>
          <w:sz w:val="32"/>
          <w:szCs w:val="32"/>
        </w:rPr>
        <w:t>) w stylu gry Doom93</w:t>
      </w:r>
    </w:p>
    <w:p w14:paraId="747777E1" w14:textId="77777777" w:rsidR="00A14E86" w:rsidRPr="006A0D5E" w:rsidRDefault="00A14E86" w:rsidP="002C4359">
      <w:pPr>
        <w:pStyle w:val="Tekstpodstawowy"/>
        <w:jc w:val="both"/>
      </w:pPr>
    </w:p>
    <w:p w14:paraId="7BDFF333" w14:textId="758E7CEF" w:rsidR="0021104C" w:rsidRPr="006A0D5E" w:rsidRDefault="00A14E86" w:rsidP="002C4359">
      <w:pPr>
        <w:pStyle w:val="Nagwek2"/>
        <w:numPr>
          <w:ilvl w:val="0"/>
          <w:numId w:val="161"/>
        </w:numPr>
        <w:jc w:val="both"/>
        <w:rPr>
          <w:b/>
          <w:bCs/>
        </w:rPr>
      </w:pPr>
      <w:bookmarkStart w:id="1" w:name="wprowadzenie"/>
      <w:r w:rsidRPr="006A0D5E">
        <w:rPr>
          <w:b/>
          <w:bCs/>
        </w:rPr>
        <w:t>Wstęp</w:t>
      </w:r>
    </w:p>
    <w:p w14:paraId="3AFF316F" w14:textId="64081491" w:rsidR="00A14E86" w:rsidRPr="006A0D5E" w:rsidRDefault="00A14E86" w:rsidP="002C4359">
      <w:pPr>
        <w:pStyle w:val="Tekstpodstawowy"/>
        <w:numPr>
          <w:ilvl w:val="1"/>
          <w:numId w:val="161"/>
        </w:numPr>
        <w:jc w:val="both"/>
        <w:rPr>
          <w:b/>
          <w:bCs/>
          <w:sz w:val="28"/>
          <w:szCs w:val="28"/>
        </w:rPr>
      </w:pPr>
      <w:r w:rsidRPr="006A0D5E">
        <w:rPr>
          <w:b/>
          <w:bCs/>
          <w:sz w:val="28"/>
          <w:szCs w:val="28"/>
        </w:rPr>
        <w:t>Założenia projektowe</w:t>
      </w:r>
    </w:p>
    <w:p w14:paraId="49BB8C6B" w14:textId="77777777" w:rsidR="00A14E86" w:rsidRPr="006A0D5E" w:rsidRDefault="00A14E86" w:rsidP="002C4359">
      <w:pPr>
        <w:ind w:firstLine="360"/>
        <w:jc w:val="both"/>
      </w:pPr>
      <w:bookmarkStart w:id="2" w:name="główne-osiągnięcia-projektu"/>
      <w:bookmarkEnd w:id="1"/>
      <w:r w:rsidRPr="006A0D5E">
        <w:t xml:space="preserve">Nasz projekt polega na stworzeniu pierwszoosobowej gry typu FPS (First Person </w:t>
      </w:r>
      <w:proofErr w:type="spellStart"/>
      <w:r w:rsidRPr="006A0D5E">
        <w:t>Shooter</w:t>
      </w:r>
      <w:proofErr w:type="spellEnd"/>
      <w:r w:rsidRPr="006A0D5E">
        <w:t xml:space="preserve">) w perspektywie 2,5D inspirowaną stylem klasycznej gry </w:t>
      </w:r>
      <w:proofErr w:type="spellStart"/>
      <w:r w:rsidRPr="006A0D5E">
        <w:t>Doom</w:t>
      </w:r>
      <w:proofErr w:type="spellEnd"/>
      <w:r w:rsidRPr="006A0D5E">
        <w:t xml:space="preserve"> z 1993 roku. </w:t>
      </w:r>
      <w:proofErr w:type="spellStart"/>
      <w:r w:rsidRPr="006A0D5E">
        <w:t>Doom</w:t>
      </w:r>
      <w:proofErr w:type="spellEnd"/>
      <w:r w:rsidRPr="006A0D5E">
        <w:t xml:space="preserve"> jest jednym  z legendarnych tytułów w historii gier wideo, często uznawanym za pioniera gatunku FPS, który zdefiniował wiele podstawowych mechanik, które stały się podstawą tego typu gier do dzisiaj.  W grze zastosowana została perspektywa gracza 2,5D, która łączy dwuwymiarowe tekstury z trójwymiarową przestrzenią, tworząc iluzję głębi i realizmu przy zachowaniu prostoty graficznej – bez skomplikowanych modeli 3D.</w:t>
      </w:r>
    </w:p>
    <w:p w14:paraId="3B06BD96" w14:textId="77777777" w:rsidR="00A14E86" w:rsidRPr="006A0D5E" w:rsidRDefault="00A14E86" w:rsidP="002C4359">
      <w:pPr>
        <w:ind w:firstLine="360"/>
        <w:jc w:val="both"/>
      </w:pPr>
      <w:r w:rsidRPr="006A0D5E">
        <w:t>Celem projektu jest nie tylko odtworzenie kultowej mechaniki rozgrywki, w tym najważniejsze aspekty rozgrywki, takie jak ruch gracza po mapie, walka z przeciwnikami oraz zbieranie przedmiotów i interakcje tych mechanik ze sobą. Projekt dał nam również możliwość zapoznania się z technicznymi aspektami tworzenia silników gier z perspektywą 2,5D. Projekt pozwoli nam także zgłębić zagadnienia takie jak optymalizacja kodu pod kątem wydajności, efektywne zarządzanie pamięcią, renderowanie grafiki w czasie rzeczywistym oraz implementacja podstawowej sztucznej inteligencji przeciwników. Gra będzie naśladować klimat i działanie oryginalnej gry – szybka akcja połączona z prostym sterowaniem, walka z przeciwnikami. Kluczowym elementem będzie zachowanie estetyki retro, z uwzględnieniem oryginalnej grafiki, jednak z pewnymi uproszczeniami na potrzeby projektu zespołowego.</w:t>
      </w:r>
    </w:p>
    <w:p w14:paraId="0CA3FFBB" w14:textId="5DAAD653" w:rsidR="00A14E86" w:rsidRPr="006A0D5E" w:rsidRDefault="00A14E86" w:rsidP="002C4359">
      <w:pPr>
        <w:ind w:firstLine="360"/>
        <w:jc w:val="both"/>
      </w:pPr>
      <w:r w:rsidRPr="006A0D5E">
        <w:t>Oryginalnego Dooma93 napisano w języku C, a w pewnych krytycznych aspektach, np. do obsługi grafiki oraz dźwięku wykorzystano assemblera, co zapewniło dużą wydajność na komputerach z tego okresu. My natomiast do skonstruowania naszego silnika gry sięgnęliśmy po język C++ w standardzie C++11, również ze względów wydajnościowych. Do utworzenia okna gry oraz rysowania elementów w grze użyliśmy popularnej i prostej w użytkowaniu biblioteki SFML 2.6.1. Do efektywnego zarządzania kodem źródłowym i umożliwienie wygodnej pracy zespołowej w projekcie wykorzystaliśmy system kontroli wersji Git, który pozwala na śledzenie zmian w kodzie i łatwe integrowanie pracy wszystkich członków zespołu.</w:t>
      </w:r>
    </w:p>
    <w:p w14:paraId="0A96736A" w14:textId="0910902F" w:rsidR="00A14E86" w:rsidRPr="006A0D5E" w:rsidRDefault="00A14E86" w:rsidP="002C4359">
      <w:pPr>
        <w:ind w:firstLine="360"/>
        <w:jc w:val="both"/>
      </w:pPr>
      <w:r w:rsidRPr="006A0D5E">
        <w:lastRenderedPageBreak/>
        <w:t>W projekcie zastosowaliśmy wzorzec projektowy ECS (</w:t>
      </w:r>
      <w:proofErr w:type="spellStart"/>
      <w:r w:rsidRPr="006A0D5E">
        <w:t>Entity</w:t>
      </w:r>
      <w:proofErr w:type="spellEnd"/>
      <w:r w:rsidRPr="006A0D5E">
        <w:t>-Component-System) do zarządzania logiką silnika gry. Wzorzec pozwoli na elastyczne tworzenie i zarządzanie obiektami gry poprzez podział na trzy główne typy elementów: Encje (</w:t>
      </w:r>
      <w:proofErr w:type="spellStart"/>
      <w:r w:rsidRPr="006A0D5E">
        <w:t>Entities</w:t>
      </w:r>
      <w:proofErr w:type="spellEnd"/>
      <w:r w:rsidRPr="006A0D5E">
        <w:t>), Komponenty (Components) oraz Systemy (Systems). Takie podejście projektowe ułatwia dodawanie nowych elementów gry i modyfikację już istniejących co poprawia skalowalność i elastyczność projektu.</w:t>
      </w:r>
    </w:p>
    <w:p w14:paraId="48D6721D" w14:textId="77777777" w:rsidR="00A14E86" w:rsidRPr="006A0D5E" w:rsidRDefault="00A14E86" w:rsidP="002C4359">
      <w:pPr>
        <w:ind w:firstLine="360"/>
        <w:jc w:val="both"/>
      </w:pPr>
      <w:r w:rsidRPr="006A0D5E">
        <w:t>Proces rozwoju gry będzie obejmował regularnie przeprowadzane testy kolejnych implementowanych modułów, aby zapewnić stabilność i jakość tworzonej gry. Końcowym wynikiem projektu będzie gotowa, grywalna wersja demo, prezentująca kluczowe mechaniki gry, dostępna do gry na komputerach PC z przynajmniej jednym poziomem.</w:t>
      </w:r>
    </w:p>
    <w:p w14:paraId="0AE44ECE" w14:textId="1BB9FF17" w:rsidR="00FB155A" w:rsidRPr="006A0D5E" w:rsidRDefault="00FB155A" w:rsidP="002C4359">
      <w:pPr>
        <w:pStyle w:val="Akapitzlist"/>
        <w:numPr>
          <w:ilvl w:val="1"/>
          <w:numId w:val="161"/>
        </w:numPr>
        <w:jc w:val="both"/>
        <w:rPr>
          <w:b/>
          <w:bCs/>
          <w:sz w:val="28"/>
          <w:szCs w:val="28"/>
        </w:rPr>
      </w:pPr>
      <w:r w:rsidRPr="006A0D5E">
        <w:rPr>
          <w:b/>
          <w:bCs/>
          <w:sz w:val="28"/>
          <w:szCs w:val="28"/>
        </w:rPr>
        <w:t>Harmonogram i spis zadań</w:t>
      </w:r>
    </w:p>
    <w:p w14:paraId="10036F89" w14:textId="5959B8A1" w:rsidR="00FB155A" w:rsidRPr="006A0D5E" w:rsidRDefault="00FB155A" w:rsidP="002C4359">
      <w:pPr>
        <w:ind w:firstLine="360"/>
        <w:jc w:val="both"/>
      </w:pPr>
      <w:r w:rsidRPr="006A0D5E">
        <w:t>Harmonogram projektu został rozpisany na dwa półsemestry, aby zapewnić wystarczająco dużo czasu na projektowanie, implementację, testowanie oraz dokończenie projektu. Daje to także margines na rozwiązanie problemów, które mogą pojawić się</w:t>
      </w:r>
      <w:r w:rsidR="00654703">
        <w:t> </w:t>
      </w:r>
      <w:r w:rsidRPr="006A0D5E">
        <w:t>w</w:t>
      </w:r>
      <w:r w:rsidR="00654703">
        <w:t> </w:t>
      </w:r>
      <w:r w:rsidRPr="006A0D5E">
        <w:t>trakcie realizacji projektu. Podczas przydziału zadań podzieliliśmy grę na</w:t>
      </w:r>
      <w:r w:rsidR="00654703">
        <w:t> </w:t>
      </w:r>
      <w:r w:rsidRPr="006A0D5E">
        <w:t>odpowiednie moduły i systemy, tak aby w miarę możliwości każdy był odpowiedzialny za</w:t>
      </w:r>
      <w:r w:rsidR="00654703">
        <w:t> </w:t>
      </w:r>
      <w:r w:rsidRPr="006A0D5E">
        <w:t>swoją autonomiczną część projektu, co na końcu pozwoli scalić wszystko w całość.</w:t>
      </w:r>
    </w:p>
    <w:p w14:paraId="6EDA9656" w14:textId="77777777" w:rsidR="00FB155A" w:rsidRPr="00654703" w:rsidRDefault="00FB155A" w:rsidP="002C4359">
      <w:pPr>
        <w:pStyle w:val="Akapitzlist"/>
        <w:numPr>
          <w:ilvl w:val="0"/>
          <w:numId w:val="156"/>
        </w:numPr>
        <w:jc w:val="both"/>
        <w:rPr>
          <w:sz w:val="24"/>
          <w:szCs w:val="24"/>
        </w:rPr>
      </w:pPr>
      <w:r w:rsidRPr="00654703">
        <w:rPr>
          <w:sz w:val="24"/>
          <w:szCs w:val="24"/>
        </w:rPr>
        <w:t>Przygotowanie środowiska programistycznego (Wiosna)</w:t>
      </w:r>
    </w:p>
    <w:p w14:paraId="52C64A97" w14:textId="77777777" w:rsidR="00FB155A" w:rsidRPr="00654703" w:rsidRDefault="00FB155A" w:rsidP="002C4359">
      <w:pPr>
        <w:pStyle w:val="Akapitzlist"/>
        <w:numPr>
          <w:ilvl w:val="1"/>
          <w:numId w:val="156"/>
        </w:numPr>
        <w:jc w:val="both"/>
        <w:rPr>
          <w:sz w:val="24"/>
          <w:szCs w:val="24"/>
        </w:rPr>
      </w:pPr>
      <w:r w:rsidRPr="00654703">
        <w:rPr>
          <w:sz w:val="24"/>
          <w:szCs w:val="24"/>
        </w:rPr>
        <w:t>Wybór narzędzi programistycznych (marzec):</w:t>
      </w:r>
    </w:p>
    <w:p w14:paraId="1C286BAF" w14:textId="77777777" w:rsidR="00FB155A" w:rsidRPr="00654703" w:rsidRDefault="00FB155A" w:rsidP="002C4359">
      <w:pPr>
        <w:pStyle w:val="Akapitzlist"/>
        <w:numPr>
          <w:ilvl w:val="0"/>
          <w:numId w:val="157"/>
        </w:numPr>
        <w:jc w:val="both"/>
        <w:rPr>
          <w:sz w:val="24"/>
          <w:szCs w:val="24"/>
          <w:u w:val="single"/>
        </w:rPr>
      </w:pPr>
      <w:r w:rsidRPr="00654703">
        <w:rPr>
          <w:sz w:val="24"/>
          <w:szCs w:val="24"/>
        </w:rPr>
        <w:t>Decyzja o wyborze narzędzi programistycznych, takich jak kompilator, biblioteki, system kontroli wersji oraz środowiska IDE (cały zespół),</w:t>
      </w:r>
    </w:p>
    <w:p w14:paraId="55B7D078" w14:textId="77777777" w:rsidR="00FB155A" w:rsidRPr="00654703" w:rsidRDefault="00FB155A" w:rsidP="002C4359">
      <w:pPr>
        <w:pStyle w:val="Akapitzlist"/>
        <w:numPr>
          <w:ilvl w:val="0"/>
          <w:numId w:val="157"/>
        </w:numPr>
        <w:jc w:val="both"/>
        <w:rPr>
          <w:sz w:val="24"/>
          <w:szCs w:val="24"/>
          <w:u w:val="single"/>
        </w:rPr>
      </w:pPr>
      <w:r w:rsidRPr="00654703">
        <w:rPr>
          <w:sz w:val="24"/>
          <w:szCs w:val="24"/>
        </w:rPr>
        <w:t>Utworzenie repozytorium i konfiguracja systemu kontroli wersji dla całego zespołu (cały zespół),</w:t>
      </w:r>
    </w:p>
    <w:p w14:paraId="07C578C5"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Instalacja i konfiguracja narzędzi (marzec – kwiecień)</w:t>
      </w:r>
    </w:p>
    <w:p w14:paraId="3DB6C3A1" w14:textId="21F3466C" w:rsidR="00FB155A" w:rsidRPr="00654703" w:rsidRDefault="00FB155A" w:rsidP="002C4359">
      <w:pPr>
        <w:pStyle w:val="Akapitzlist"/>
        <w:numPr>
          <w:ilvl w:val="0"/>
          <w:numId w:val="158"/>
        </w:numPr>
        <w:jc w:val="both"/>
        <w:rPr>
          <w:sz w:val="24"/>
          <w:szCs w:val="24"/>
          <w:u w:val="single"/>
        </w:rPr>
      </w:pPr>
      <w:r w:rsidRPr="00654703">
        <w:rPr>
          <w:sz w:val="24"/>
          <w:szCs w:val="24"/>
        </w:rPr>
        <w:t>Instalacja wybranych narzędzi na komputerach roboczych każdego z</w:t>
      </w:r>
      <w:r w:rsidR="00654703">
        <w:rPr>
          <w:sz w:val="24"/>
          <w:szCs w:val="24"/>
        </w:rPr>
        <w:t> </w:t>
      </w:r>
      <w:r w:rsidRPr="00654703">
        <w:rPr>
          <w:sz w:val="24"/>
          <w:szCs w:val="24"/>
        </w:rPr>
        <w:t>członków zespołu (cały zespół),</w:t>
      </w:r>
    </w:p>
    <w:p w14:paraId="277BDBD2" w14:textId="77777777" w:rsidR="00FB155A" w:rsidRPr="00654703" w:rsidRDefault="00FB155A" w:rsidP="002C4359">
      <w:pPr>
        <w:pStyle w:val="Akapitzlist"/>
        <w:numPr>
          <w:ilvl w:val="0"/>
          <w:numId w:val="158"/>
        </w:numPr>
        <w:jc w:val="both"/>
        <w:rPr>
          <w:sz w:val="24"/>
          <w:szCs w:val="24"/>
          <w:u w:val="single"/>
        </w:rPr>
      </w:pPr>
      <w:r w:rsidRPr="00654703">
        <w:rPr>
          <w:sz w:val="24"/>
          <w:szCs w:val="24"/>
        </w:rPr>
        <w:t>Konfiguracja środowiska programistycznego, ustawienia projektu w IDE (cały zespół),</w:t>
      </w:r>
    </w:p>
    <w:p w14:paraId="55ACC315" w14:textId="77777777" w:rsidR="00FB155A" w:rsidRPr="00654703" w:rsidRDefault="00FB155A" w:rsidP="002C4359">
      <w:pPr>
        <w:pStyle w:val="Akapitzlist"/>
        <w:numPr>
          <w:ilvl w:val="0"/>
          <w:numId w:val="158"/>
        </w:numPr>
        <w:jc w:val="both"/>
        <w:rPr>
          <w:sz w:val="24"/>
          <w:szCs w:val="24"/>
          <w:u w:val="single"/>
        </w:rPr>
      </w:pPr>
      <w:r w:rsidRPr="00654703">
        <w:rPr>
          <w:sz w:val="24"/>
          <w:szCs w:val="24"/>
        </w:rPr>
        <w:t xml:space="preserve">Stworzenie początkowej struktury katalogów w repozytorium (Mateusz </w:t>
      </w:r>
      <w:proofErr w:type="spellStart"/>
      <w:r w:rsidRPr="00654703">
        <w:rPr>
          <w:sz w:val="24"/>
          <w:szCs w:val="24"/>
        </w:rPr>
        <w:t>Lewczak</w:t>
      </w:r>
      <w:proofErr w:type="spellEnd"/>
      <w:r w:rsidRPr="00654703">
        <w:rPr>
          <w:sz w:val="24"/>
          <w:szCs w:val="24"/>
        </w:rPr>
        <w:t>),</w:t>
      </w:r>
    </w:p>
    <w:p w14:paraId="5FC4D485" w14:textId="77777777" w:rsidR="00FB155A" w:rsidRPr="00654703" w:rsidRDefault="00FB155A" w:rsidP="002C4359">
      <w:pPr>
        <w:pStyle w:val="Akapitzlist"/>
        <w:numPr>
          <w:ilvl w:val="0"/>
          <w:numId w:val="158"/>
        </w:numPr>
        <w:jc w:val="both"/>
        <w:rPr>
          <w:sz w:val="24"/>
          <w:szCs w:val="24"/>
          <w:u w:val="single"/>
        </w:rPr>
      </w:pPr>
      <w:r w:rsidRPr="00654703">
        <w:rPr>
          <w:sz w:val="24"/>
          <w:szCs w:val="24"/>
        </w:rPr>
        <w:t>Przetestowanie instalacji poprzez uruchomienie przykładowego projektu SFML (cały zespół)</w:t>
      </w:r>
    </w:p>
    <w:p w14:paraId="1D19CEA1" w14:textId="77777777" w:rsidR="00FB155A" w:rsidRPr="00654703" w:rsidRDefault="00FB155A" w:rsidP="002C4359">
      <w:pPr>
        <w:pStyle w:val="Akapitzlist"/>
        <w:numPr>
          <w:ilvl w:val="0"/>
          <w:numId w:val="156"/>
        </w:numPr>
        <w:jc w:val="both"/>
        <w:rPr>
          <w:sz w:val="24"/>
          <w:szCs w:val="24"/>
          <w:u w:val="single"/>
        </w:rPr>
      </w:pPr>
      <w:r w:rsidRPr="00654703">
        <w:rPr>
          <w:sz w:val="24"/>
          <w:szCs w:val="24"/>
        </w:rPr>
        <w:t>Implementacja podstawowej struktury silnika (Wiosna)</w:t>
      </w:r>
    </w:p>
    <w:p w14:paraId="0218C7F0"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truktura klasy </w:t>
      </w:r>
      <w:proofErr w:type="spellStart"/>
      <w:r w:rsidRPr="00654703">
        <w:rPr>
          <w:sz w:val="24"/>
          <w:szCs w:val="24"/>
        </w:rPr>
        <w:t>GameEngine</w:t>
      </w:r>
      <w:proofErr w:type="spellEnd"/>
      <w:r w:rsidRPr="00654703">
        <w:rPr>
          <w:sz w:val="24"/>
          <w:szCs w:val="24"/>
        </w:rPr>
        <w:t xml:space="preserve"> (kwiecień) (Jakub Maliszewski),</w:t>
      </w:r>
    </w:p>
    <w:p w14:paraId="0BBB06AD"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Implementacja wzorca projektowego ECS (</w:t>
      </w:r>
      <w:proofErr w:type="spellStart"/>
      <w:r w:rsidRPr="00654703">
        <w:rPr>
          <w:sz w:val="24"/>
          <w:szCs w:val="24"/>
        </w:rPr>
        <w:t>Entity</w:t>
      </w:r>
      <w:proofErr w:type="spellEnd"/>
      <w:r w:rsidRPr="00654703">
        <w:rPr>
          <w:sz w:val="24"/>
          <w:szCs w:val="24"/>
        </w:rPr>
        <w:t xml:space="preserve"> – Component – System) (kwiecień – maj) (Mateusz </w:t>
      </w:r>
      <w:proofErr w:type="spellStart"/>
      <w:r w:rsidRPr="00654703">
        <w:rPr>
          <w:sz w:val="24"/>
          <w:szCs w:val="24"/>
        </w:rPr>
        <w:t>Lewczak</w:t>
      </w:r>
      <w:proofErr w:type="spellEnd"/>
      <w:r w:rsidRPr="00654703">
        <w:rPr>
          <w:sz w:val="24"/>
          <w:szCs w:val="24"/>
        </w:rPr>
        <w:t>),</w:t>
      </w:r>
    </w:p>
    <w:p w14:paraId="20FBCF14" w14:textId="77777777" w:rsidR="00FB155A" w:rsidRPr="00654703" w:rsidRDefault="00FB155A" w:rsidP="002C4359">
      <w:pPr>
        <w:pStyle w:val="Akapitzlist"/>
        <w:numPr>
          <w:ilvl w:val="1"/>
          <w:numId w:val="156"/>
        </w:numPr>
        <w:jc w:val="both"/>
        <w:rPr>
          <w:sz w:val="24"/>
          <w:szCs w:val="24"/>
          <w:u w:val="single"/>
        </w:rPr>
      </w:pPr>
      <w:r w:rsidRPr="00654703">
        <w:rPr>
          <w:sz w:val="24"/>
          <w:szCs w:val="24"/>
        </w:rPr>
        <w:lastRenderedPageBreak/>
        <w:t xml:space="preserve">Implementacja klasy </w:t>
      </w:r>
      <w:proofErr w:type="spellStart"/>
      <w:r w:rsidRPr="00654703">
        <w:rPr>
          <w:sz w:val="24"/>
          <w:szCs w:val="24"/>
        </w:rPr>
        <w:t>WADLoader</w:t>
      </w:r>
      <w:proofErr w:type="spellEnd"/>
      <w:r w:rsidRPr="00654703">
        <w:rPr>
          <w:sz w:val="24"/>
          <w:szCs w:val="24"/>
        </w:rPr>
        <w:t xml:space="preserve"> wczytującej dane z pliku o rozszerzeniu .WAD z poziomem (kwiecień – maj) (Mateusz </w:t>
      </w:r>
      <w:proofErr w:type="spellStart"/>
      <w:r w:rsidRPr="00654703">
        <w:rPr>
          <w:sz w:val="24"/>
          <w:szCs w:val="24"/>
        </w:rPr>
        <w:t>Lewczak</w:t>
      </w:r>
      <w:proofErr w:type="spellEnd"/>
      <w:r w:rsidRPr="00654703">
        <w:rPr>
          <w:sz w:val="24"/>
          <w:szCs w:val="24"/>
        </w:rPr>
        <w:t>),</w:t>
      </w:r>
    </w:p>
    <w:p w14:paraId="7743ED86" w14:textId="77777777" w:rsidR="00FB155A" w:rsidRPr="00654703" w:rsidRDefault="00FB155A" w:rsidP="002C4359">
      <w:pPr>
        <w:pStyle w:val="Akapitzlist"/>
        <w:numPr>
          <w:ilvl w:val="0"/>
          <w:numId w:val="156"/>
        </w:numPr>
        <w:jc w:val="both"/>
        <w:rPr>
          <w:sz w:val="24"/>
          <w:szCs w:val="24"/>
          <w:u w:val="single"/>
        </w:rPr>
      </w:pPr>
      <w:r w:rsidRPr="00654703">
        <w:rPr>
          <w:sz w:val="24"/>
          <w:szCs w:val="24"/>
        </w:rPr>
        <w:t>Implementacja  głównych systemów logiki gry oraz potrzebnych komponentów (Lato) (do połowy sierpnia)</w:t>
      </w:r>
    </w:p>
    <w:p w14:paraId="03FC1246"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System kontroli gracza i komponent stanu gracza (Jakub Maliszewski),</w:t>
      </w:r>
    </w:p>
    <w:p w14:paraId="7855C88A"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System ruchu gracza i komponent ruchu (Jakub Maliszewski),</w:t>
      </w:r>
    </w:p>
    <w:p w14:paraId="0DFB506B"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ystem broni i komponent broni (Krzysztof </w:t>
      </w:r>
      <w:proofErr w:type="spellStart"/>
      <w:r w:rsidRPr="00654703">
        <w:rPr>
          <w:sz w:val="24"/>
          <w:szCs w:val="24"/>
        </w:rPr>
        <w:t>Blankiewicz</w:t>
      </w:r>
      <w:proofErr w:type="spellEnd"/>
      <w:r w:rsidRPr="00654703">
        <w:rPr>
          <w:sz w:val="24"/>
          <w:szCs w:val="24"/>
        </w:rPr>
        <w:t>),</w:t>
      </w:r>
    </w:p>
    <w:p w14:paraId="7D48DD21"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ystem obrażeń i komponenty życia oraz obrażeń (Krzysztof </w:t>
      </w:r>
      <w:proofErr w:type="spellStart"/>
      <w:r w:rsidRPr="00654703">
        <w:rPr>
          <w:sz w:val="24"/>
          <w:szCs w:val="24"/>
        </w:rPr>
        <w:t>Blankiewicz</w:t>
      </w:r>
      <w:proofErr w:type="spellEnd"/>
      <w:r w:rsidRPr="00654703">
        <w:rPr>
          <w:sz w:val="24"/>
          <w:szCs w:val="24"/>
        </w:rPr>
        <w:t>),</w:t>
      </w:r>
    </w:p>
    <w:p w14:paraId="6F582708"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ystem przeciwników i komponent przeciwnika (Jakub Maliszewski), </w:t>
      </w:r>
    </w:p>
    <w:p w14:paraId="23DE5B6A" w14:textId="77777777" w:rsidR="00FB155A" w:rsidRPr="00654703" w:rsidRDefault="00FB155A" w:rsidP="002C4359">
      <w:pPr>
        <w:pStyle w:val="Akapitzlist"/>
        <w:numPr>
          <w:ilvl w:val="0"/>
          <w:numId w:val="156"/>
        </w:numPr>
        <w:jc w:val="both"/>
        <w:rPr>
          <w:sz w:val="24"/>
          <w:szCs w:val="24"/>
          <w:u w:val="single"/>
        </w:rPr>
      </w:pPr>
      <w:r w:rsidRPr="00654703">
        <w:rPr>
          <w:sz w:val="24"/>
          <w:szCs w:val="24"/>
        </w:rPr>
        <w:t>Implementacja systemów odpowiedzialnych za renderowanie grafiki (Lato)</w:t>
      </w:r>
    </w:p>
    <w:p w14:paraId="2465AE94"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ystem renderowania </w:t>
      </w:r>
      <w:proofErr w:type="spellStart"/>
      <w:r w:rsidRPr="00654703">
        <w:rPr>
          <w:sz w:val="24"/>
          <w:szCs w:val="24"/>
        </w:rPr>
        <w:t>minimapy</w:t>
      </w:r>
      <w:proofErr w:type="spellEnd"/>
      <w:r w:rsidRPr="00654703">
        <w:rPr>
          <w:sz w:val="24"/>
          <w:szCs w:val="24"/>
        </w:rPr>
        <w:t xml:space="preserve"> i komponentu </w:t>
      </w:r>
      <w:proofErr w:type="spellStart"/>
      <w:r w:rsidRPr="00654703">
        <w:rPr>
          <w:sz w:val="24"/>
          <w:szCs w:val="24"/>
        </w:rPr>
        <w:t>spritu</w:t>
      </w:r>
      <w:proofErr w:type="spellEnd"/>
      <w:r w:rsidRPr="00654703">
        <w:rPr>
          <w:sz w:val="24"/>
          <w:szCs w:val="24"/>
        </w:rPr>
        <w:t xml:space="preserve"> </w:t>
      </w:r>
      <w:proofErr w:type="spellStart"/>
      <w:r w:rsidRPr="00654703">
        <w:rPr>
          <w:sz w:val="24"/>
          <w:szCs w:val="24"/>
        </w:rPr>
        <w:t>minimapy</w:t>
      </w:r>
      <w:proofErr w:type="spellEnd"/>
      <w:r w:rsidRPr="00654703">
        <w:rPr>
          <w:sz w:val="24"/>
          <w:szCs w:val="24"/>
        </w:rPr>
        <w:t xml:space="preserve"> (Mateusz </w:t>
      </w:r>
      <w:proofErr w:type="spellStart"/>
      <w:r w:rsidRPr="00654703">
        <w:rPr>
          <w:sz w:val="24"/>
          <w:szCs w:val="24"/>
        </w:rPr>
        <w:t>Lewczak</w:t>
      </w:r>
      <w:proofErr w:type="spellEnd"/>
      <w:r w:rsidRPr="00654703">
        <w:rPr>
          <w:sz w:val="24"/>
          <w:szCs w:val="24"/>
        </w:rPr>
        <w:t>),</w:t>
      </w:r>
    </w:p>
    <w:p w14:paraId="6BE718AA"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ystem renderowania grafiki i komponentu </w:t>
      </w:r>
      <w:proofErr w:type="spellStart"/>
      <w:r w:rsidRPr="00654703">
        <w:rPr>
          <w:sz w:val="24"/>
          <w:szCs w:val="24"/>
        </w:rPr>
        <w:t>spritu</w:t>
      </w:r>
      <w:proofErr w:type="spellEnd"/>
      <w:r w:rsidRPr="00654703">
        <w:rPr>
          <w:sz w:val="24"/>
          <w:szCs w:val="24"/>
        </w:rPr>
        <w:t xml:space="preserve"> w grze (Mateusz </w:t>
      </w:r>
      <w:proofErr w:type="spellStart"/>
      <w:r w:rsidRPr="00654703">
        <w:rPr>
          <w:sz w:val="24"/>
          <w:szCs w:val="24"/>
        </w:rPr>
        <w:t>Lewczak</w:t>
      </w:r>
      <w:proofErr w:type="spellEnd"/>
      <w:r w:rsidRPr="00654703">
        <w:rPr>
          <w:sz w:val="24"/>
          <w:szCs w:val="24"/>
        </w:rPr>
        <w:t>),</w:t>
      </w:r>
    </w:p>
    <w:p w14:paraId="1BAA14BE"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System renderowania interfejsu gracza (Jakub Maliszewski).</w:t>
      </w:r>
    </w:p>
    <w:p w14:paraId="66EA6E8D" w14:textId="77777777" w:rsidR="00FB155A" w:rsidRPr="00654703" w:rsidRDefault="00FB155A" w:rsidP="002C4359">
      <w:pPr>
        <w:pStyle w:val="Akapitzlist"/>
        <w:numPr>
          <w:ilvl w:val="0"/>
          <w:numId w:val="156"/>
        </w:numPr>
        <w:jc w:val="both"/>
        <w:rPr>
          <w:sz w:val="24"/>
          <w:szCs w:val="24"/>
          <w:u w:val="single"/>
        </w:rPr>
      </w:pPr>
      <w:r w:rsidRPr="00654703">
        <w:rPr>
          <w:sz w:val="24"/>
          <w:szCs w:val="24"/>
        </w:rPr>
        <w:t>Testowanie, optymalizacja i dokumentacja (Lato)</w:t>
      </w:r>
    </w:p>
    <w:p w14:paraId="4A9FF389"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Testowanie i optymalizacja (sierpień)</w:t>
      </w:r>
    </w:p>
    <w:p w14:paraId="754EA037" w14:textId="77777777" w:rsidR="00FB155A" w:rsidRPr="00654703" w:rsidRDefault="00FB155A" w:rsidP="002C4359">
      <w:pPr>
        <w:pStyle w:val="Akapitzlist"/>
        <w:numPr>
          <w:ilvl w:val="2"/>
          <w:numId w:val="156"/>
        </w:numPr>
        <w:jc w:val="both"/>
        <w:rPr>
          <w:sz w:val="24"/>
          <w:szCs w:val="24"/>
          <w:u w:val="single"/>
        </w:rPr>
      </w:pPr>
      <w:r w:rsidRPr="00654703">
        <w:rPr>
          <w:sz w:val="24"/>
          <w:szCs w:val="24"/>
        </w:rPr>
        <w:t>Przeprowadzenie pełnych testów funkcjonalnych i wydajnościowych, aby upewnić się, że gra działa zgodnie z założeniami projektowymi (cały zespół),</w:t>
      </w:r>
    </w:p>
    <w:p w14:paraId="646548D4" w14:textId="77777777" w:rsidR="00FB155A" w:rsidRPr="00654703" w:rsidRDefault="00FB155A" w:rsidP="002C4359">
      <w:pPr>
        <w:pStyle w:val="Akapitzlist"/>
        <w:numPr>
          <w:ilvl w:val="2"/>
          <w:numId w:val="156"/>
        </w:numPr>
        <w:jc w:val="both"/>
        <w:rPr>
          <w:sz w:val="24"/>
          <w:szCs w:val="24"/>
          <w:u w:val="single"/>
        </w:rPr>
      </w:pPr>
      <w:r w:rsidRPr="00654703">
        <w:rPr>
          <w:sz w:val="24"/>
          <w:szCs w:val="24"/>
        </w:rPr>
        <w:t>Poprawa ewentualnych błędów i optymalizacja kodu w krytycznych obszarach silnika (cały zespół),</w:t>
      </w:r>
    </w:p>
    <w:p w14:paraId="1CA7C7C2"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Opracowanie dokumentacji i końcowego raportu (sierpień – wrzesień)</w:t>
      </w:r>
    </w:p>
    <w:p w14:paraId="6BA70FAD" w14:textId="77777777" w:rsidR="00FB155A" w:rsidRPr="00654703" w:rsidRDefault="00FB155A" w:rsidP="002C4359">
      <w:pPr>
        <w:pStyle w:val="Akapitzlist"/>
        <w:numPr>
          <w:ilvl w:val="0"/>
          <w:numId w:val="159"/>
        </w:numPr>
        <w:jc w:val="both"/>
        <w:rPr>
          <w:sz w:val="24"/>
          <w:szCs w:val="24"/>
          <w:u w:val="single"/>
        </w:rPr>
      </w:pPr>
      <w:r w:rsidRPr="00654703">
        <w:rPr>
          <w:sz w:val="24"/>
          <w:szCs w:val="24"/>
        </w:rPr>
        <w:t>Poprawienie komentarzy w kodzie opisujących strukturę projektu (cały zespół),</w:t>
      </w:r>
    </w:p>
    <w:p w14:paraId="03115484" w14:textId="77777777" w:rsidR="00FB155A" w:rsidRPr="00654703" w:rsidRDefault="00FB155A" w:rsidP="002C4359">
      <w:pPr>
        <w:pStyle w:val="Akapitzlist"/>
        <w:numPr>
          <w:ilvl w:val="0"/>
          <w:numId w:val="159"/>
        </w:numPr>
        <w:jc w:val="both"/>
        <w:rPr>
          <w:sz w:val="24"/>
          <w:szCs w:val="24"/>
          <w:u w:val="single"/>
        </w:rPr>
      </w:pPr>
      <w:r w:rsidRPr="00654703">
        <w:rPr>
          <w:sz w:val="24"/>
          <w:szCs w:val="24"/>
        </w:rPr>
        <w:t>Sporządzenie raportu końcowego, podsumowującego wyniki projektu, napotkane problemy i ich rozwiązania oraz wnioski z realizacji projektu (cały zespół).</w:t>
      </w:r>
    </w:p>
    <w:p w14:paraId="115549F8" w14:textId="77777777" w:rsidR="00FB155A" w:rsidRPr="006A0D5E" w:rsidRDefault="00FB155A" w:rsidP="002C4359">
      <w:pPr>
        <w:ind w:firstLine="360"/>
        <w:jc w:val="both"/>
      </w:pPr>
    </w:p>
    <w:p w14:paraId="7D8AECED" w14:textId="427FE36F" w:rsidR="0021104C" w:rsidRPr="006A0D5E" w:rsidRDefault="00000000" w:rsidP="002C4359">
      <w:pPr>
        <w:pStyle w:val="Akapitzlist"/>
        <w:numPr>
          <w:ilvl w:val="1"/>
          <w:numId w:val="161"/>
        </w:numPr>
        <w:jc w:val="both"/>
        <w:rPr>
          <w:b/>
          <w:bCs/>
          <w:sz w:val="28"/>
          <w:szCs w:val="28"/>
        </w:rPr>
      </w:pPr>
      <w:bookmarkStart w:id="3" w:name="technologia-i-narzędzia"/>
      <w:bookmarkEnd w:id="2"/>
      <w:r w:rsidRPr="006A0D5E">
        <w:rPr>
          <w:b/>
          <w:bCs/>
          <w:sz w:val="28"/>
          <w:szCs w:val="28"/>
        </w:rPr>
        <w:t>Technologia i Narzędzia</w:t>
      </w:r>
    </w:p>
    <w:p w14:paraId="55B03941" w14:textId="0EFC2236" w:rsidR="0021104C" w:rsidRPr="006A0D5E" w:rsidRDefault="00000000" w:rsidP="002C4359">
      <w:pPr>
        <w:pStyle w:val="FirstParagraph"/>
        <w:ind w:firstLine="720"/>
        <w:jc w:val="both"/>
      </w:pPr>
      <w:r w:rsidRPr="006A0D5E">
        <w:t xml:space="preserve">Projekt został zaimplementowany w języku </w:t>
      </w:r>
      <w:r w:rsidRPr="006A0D5E">
        <w:rPr>
          <w:b/>
          <w:bCs/>
        </w:rPr>
        <w:t>C++</w:t>
      </w:r>
      <w:r w:rsidRPr="006A0D5E">
        <w:t xml:space="preserve">, co pozwoliło na osiągnięcie wysokiej wydajności i pełnej kontroli nad zasobami systemowymi. Do zarządzania procesem budowania wykorzystaliśmy </w:t>
      </w:r>
      <w:proofErr w:type="spellStart"/>
      <w:r w:rsidRPr="006A0D5E">
        <w:rPr>
          <w:b/>
          <w:bCs/>
        </w:rPr>
        <w:t>CMake</w:t>
      </w:r>
      <w:proofErr w:type="spellEnd"/>
      <w:r w:rsidRPr="006A0D5E">
        <w:t>, co zapewniło nam elastyczność i</w:t>
      </w:r>
      <w:r w:rsidR="007B5747">
        <w:t> </w:t>
      </w:r>
      <w:r w:rsidRPr="006A0D5E">
        <w:t>możliwość pracy na różnych środowiskach programistycznych, od Visual Studio na</w:t>
      </w:r>
      <w:r w:rsidR="0048490B">
        <w:t> </w:t>
      </w:r>
      <w:r w:rsidRPr="006A0D5E">
        <w:t xml:space="preserve">Windowsie, po </w:t>
      </w:r>
      <w:r w:rsidR="0048490B">
        <w:t xml:space="preserve">edytor VIM i tradycyjna kompilacja za pomocą kompilatora </w:t>
      </w:r>
      <w:r w:rsidRPr="006A0D5E">
        <w:t>GCC na</w:t>
      </w:r>
      <w:r w:rsidR="0048490B">
        <w:t> </w:t>
      </w:r>
      <w:proofErr w:type="spellStart"/>
      <w:r w:rsidRPr="006A0D5E">
        <w:t>Linuxie</w:t>
      </w:r>
      <w:proofErr w:type="spellEnd"/>
      <w:r w:rsidRPr="006A0D5E">
        <w:t>. Każdy członek zespołu mógł wybrać środowisko, które najlepiej odpowiadało jego preferencjom, co znacznie ułatwiło współpracę.</w:t>
      </w:r>
    </w:p>
    <w:p w14:paraId="649167E0" w14:textId="3DD712DD" w:rsidR="0021104C" w:rsidRPr="006A0D5E" w:rsidRDefault="002C4359" w:rsidP="002C4359">
      <w:pPr>
        <w:pStyle w:val="Nagwek2"/>
        <w:jc w:val="both"/>
        <w:rPr>
          <w:b/>
          <w:bCs/>
        </w:rPr>
      </w:pPr>
      <w:bookmarkStart w:id="4" w:name="teoretyczne-wprowadzenie"/>
      <w:bookmarkEnd w:id="0"/>
      <w:bookmarkEnd w:id="3"/>
      <w:r w:rsidRPr="006A0D5E">
        <w:rPr>
          <w:b/>
          <w:bCs/>
        </w:rPr>
        <w:lastRenderedPageBreak/>
        <w:t>2. Wprowadzenie teoretyczne</w:t>
      </w:r>
    </w:p>
    <w:p w14:paraId="3FA44D27" w14:textId="75A3595C" w:rsidR="002C4359" w:rsidRPr="006A0D5E" w:rsidRDefault="002C4359" w:rsidP="002C4359">
      <w:pPr>
        <w:pStyle w:val="Akapitzlist"/>
        <w:numPr>
          <w:ilvl w:val="1"/>
          <w:numId w:val="166"/>
        </w:numPr>
        <w:jc w:val="both"/>
        <w:rPr>
          <w:b/>
          <w:bCs/>
          <w:sz w:val="28"/>
          <w:szCs w:val="28"/>
        </w:rPr>
      </w:pPr>
      <w:r w:rsidRPr="006A0D5E">
        <w:rPr>
          <w:b/>
          <w:bCs/>
          <w:sz w:val="28"/>
          <w:szCs w:val="28"/>
        </w:rPr>
        <w:t>Doom93 (Jakub Maliszewski)</w:t>
      </w:r>
    </w:p>
    <w:p w14:paraId="1D309E1F" w14:textId="670096F4" w:rsidR="002C4359" w:rsidRPr="006A0D5E" w:rsidRDefault="002C4359" w:rsidP="002C4359">
      <w:pPr>
        <w:ind w:firstLine="567"/>
        <w:jc w:val="both"/>
      </w:pPr>
      <w:r w:rsidRPr="006A0D5E">
        <w:t>Doom93 stworzony przez firmę id Software i wydany w 1993 roku, zrewolucjonizował rynek gier komputerowych. Unikalny styl i dynamiczna rozgrywka połączona z</w:t>
      </w:r>
      <w:r w:rsidR="00654703">
        <w:t> </w:t>
      </w:r>
      <w:r w:rsidRPr="006A0D5E">
        <w:t xml:space="preserve">zastosowaniem nowatorskich jak na tamte czasy technik programistycznych spowodowały, że </w:t>
      </w:r>
      <w:proofErr w:type="spellStart"/>
      <w:r w:rsidRPr="006A0D5E">
        <w:t>Doom</w:t>
      </w:r>
      <w:proofErr w:type="spellEnd"/>
      <w:r w:rsidRPr="006A0D5E">
        <w:t xml:space="preserve"> stał się legendarnym tytułem rozpoznawanym praktycznie przez każdego gracza. Głównymi programistami byli John </w:t>
      </w:r>
      <w:proofErr w:type="spellStart"/>
      <w:r w:rsidRPr="006A0D5E">
        <w:t>Carmack</w:t>
      </w:r>
      <w:proofErr w:type="spellEnd"/>
      <w:r w:rsidRPr="006A0D5E">
        <w:t xml:space="preserve"> i John Romero, którzy wspólnymi siłami stworzyli silnik zdolny do renderowania złożonych scen 2,5D w czasie rzeczywistym na ówczesnych komputerach klasy PC o bardzo ograniczonych zasobach sprzętowych. Powszechnie dostępne komputery w tamtym czasie nie posiadały dedykowanych układów graficznych (ang. GPU – Graphics Processing Unit) c</w:t>
      </w:r>
      <w:r w:rsidR="00654703">
        <w:t>o </w:t>
      </w:r>
      <w:r w:rsidRPr="006A0D5E">
        <w:t>spowodowało, że twórcy musieli się posunąć do wielu nietypowych i innowacyjnych jak</w:t>
      </w:r>
      <w:r w:rsidR="00654703">
        <w:t> </w:t>
      </w:r>
      <w:r w:rsidRPr="006A0D5E">
        <w:t>na te czasy rozwiązań, aby gra mogła w ogóle powstać.</w:t>
      </w:r>
    </w:p>
    <w:p w14:paraId="6D2ED3A4" w14:textId="698F14A2" w:rsidR="002C4359" w:rsidRPr="006A0D5E" w:rsidRDefault="002C4359" w:rsidP="002C4359">
      <w:pPr>
        <w:ind w:firstLine="567"/>
        <w:jc w:val="both"/>
      </w:pPr>
      <w:r w:rsidRPr="006A0D5E">
        <w:t xml:space="preserve">Jednym z kluczowych rozwiązań zastosowanych w </w:t>
      </w:r>
      <w:proofErr w:type="spellStart"/>
      <w:r w:rsidRPr="006A0D5E">
        <w:t>Doomie</w:t>
      </w:r>
      <w:proofErr w:type="spellEnd"/>
      <w:r w:rsidRPr="006A0D5E">
        <w:t xml:space="preserve"> była technika </w:t>
      </w:r>
      <w:proofErr w:type="spellStart"/>
      <w:r w:rsidRPr="006A0D5E">
        <w:t>raycastingu</w:t>
      </w:r>
      <w:proofErr w:type="spellEnd"/>
      <w:r w:rsidRPr="006A0D5E">
        <w:t xml:space="preserve">. </w:t>
      </w:r>
      <w:proofErr w:type="spellStart"/>
      <w:r w:rsidRPr="006A0D5E">
        <w:t>Raycasting</w:t>
      </w:r>
      <w:proofErr w:type="spellEnd"/>
      <w:r w:rsidRPr="006A0D5E">
        <w:t xml:space="preserve"> to metoda, która polega dosłownie na „rzucaniu promieni” z punktu widzenia gracza w różnych kierunkach, aby określić co gracz widzi na ekranie. Każdy promień przeszukuje przestrzeń gry w poszukiwaniu najbliższej powierzchni i na tej podstawie </w:t>
      </w:r>
      <w:proofErr w:type="spellStart"/>
      <w:r w:rsidRPr="006A0D5E">
        <w:t>renderuje</w:t>
      </w:r>
      <w:proofErr w:type="spellEnd"/>
      <w:r w:rsidRPr="006A0D5E">
        <w:t xml:space="preserve"> odpowiednią teksturą w odpowiedniej skali. Technika ta była znacznie mniej zajmująca zasoby w porównaniu do tradycyjnych technik renderowania 3D (w tamtych czasach był to głównie mało wydajny algorytm malarski używany w programach modelowania inżynierskiego CAD). Pozwalało to na stworzenie płynnej i realistycznej iluzji trójwymiarowej przestrzeni przy jednoczesnym małym zapotrzebowaniu w moc obliczeniową co umożliwiało wykorzystanie ówczesnych procesorów.</w:t>
      </w:r>
    </w:p>
    <w:p w14:paraId="387A2640" w14:textId="0FC374A1" w:rsidR="002C4359" w:rsidRPr="006A0D5E" w:rsidRDefault="002C4359" w:rsidP="002C4359">
      <w:pPr>
        <w:ind w:firstLine="567"/>
        <w:jc w:val="both"/>
      </w:pPr>
      <w:r w:rsidRPr="006A0D5E">
        <w:t>Kolejnym znacznie bardziej nowatorskim i przełomowym rozwiązaniem zastosowanym w </w:t>
      </w:r>
      <w:proofErr w:type="spellStart"/>
      <w:r w:rsidRPr="006A0D5E">
        <w:t>Doomie</w:t>
      </w:r>
      <w:proofErr w:type="spellEnd"/>
      <w:r w:rsidRPr="006A0D5E">
        <w:t xml:space="preserve"> było wykorzystanie drzew BSP (</w:t>
      </w:r>
      <w:proofErr w:type="spellStart"/>
      <w:r w:rsidRPr="006A0D5E">
        <w:t>Binary</w:t>
      </w:r>
      <w:proofErr w:type="spellEnd"/>
      <w:r w:rsidRPr="006A0D5E">
        <w:t xml:space="preserve"> Space </w:t>
      </w:r>
      <w:proofErr w:type="spellStart"/>
      <w:r w:rsidRPr="006A0D5E">
        <w:t>Partitioning</w:t>
      </w:r>
      <w:proofErr w:type="spellEnd"/>
      <w:r w:rsidRPr="006A0D5E">
        <w:t>) do</w:t>
      </w:r>
      <w:r w:rsidR="00654703">
        <w:t> </w:t>
      </w:r>
      <w:r w:rsidRPr="006A0D5E">
        <w:t>zarządzania geometrią poziomów i znajdowaniem obiektów najbliżej gracza. Drzewa BSP umożliwiły efektywne dzielenie przestrzeni gry na mniejsze elementy i szybkie ich</w:t>
      </w:r>
      <w:r w:rsidR="00654703">
        <w:t> </w:t>
      </w:r>
      <w:r w:rsidRPr="006A0D5E">
        <w:t>odnajdywanie, gdy były potrzebne np. do określenia trafienia podczas strzału. To</w:t>
      </w:r>
      <w:r w:rsidR="00654703">
        <w:t> </w:t>
      </w:r>
      <w:r w:rsidRPr="006A0D5E">
        <w:t>podejście znacznie przyspieszyło proces renderowania, gdyż silnik gry był w stanie bardzo szybko określić, które obszary powinny być widoczne z danej pozycji gracza i</w:t>
      </w:r>
      <w:r w:rsidR="00654703">
        <w:t> </w:t>
      </w:r>
      <w:r w:rsidRPr="006A0D5E">
        <w:t>w</w:t>
      </w:r>
      <w:r w:rsidR="00654703">
        <w:t> </w:t>
      </w:r>
      <w:r w:rsidRPr="006A0D5E">
        <w:t>jakiej kolejności powinny być rysowane. Ta struktura danych okazała się krytyczna dla</w:t>
      </w:r>
      <w:r w:rsidR="00654703">
        <w:t> </w:t>
      </w:r>
      <w:r w:rsidRPr="006A0D5E">
        <w:t>osiągnięcia płynnej rozgrywki, umożliwiając szybkie i efektywne renderowanie nawet na</w:t>
      </w:r>
      <w:r w:rsidR="00654703">
        <w:t> </w:t>
      </w:r>
      <w:r w:rsidRPr="006A0D5E">
        <w:t xml:space="preserve">słabszym sprzęcie. To pionierskie rozwiązanie zdefiniowało przyszłość tego typu gier, zostało dopracowane w kolejnej produkcji </w:t>
      </w:r>
      <w:proofErr w:type="spellStart"/>
      <w:r w:rsidRPr="006A0D5E">
        <w:t>Carmack’a</w:t>
      </w:r>
      <w:proofErr w:type="spellEnd"/>
      <w:r w:rsidRPr="006A0D5E">
        <w:t xml:space="preserve">, czyli równie legendarnym </w:t>
      </w:r>
      <w:proofErr w:type="spellStart"/>
      <w:r w:rsidRPr="006A0D5E">
        <w:t>Quake’u</w:t>
      </w:r>
      <w:proofErr w:type="spellEnd"/>
      <w:r w:rsidRPr="006A0D5E">
        <w:t xml:space="preserve"> oraz w innym tytule legendarnym dla gier FPS – </w:t>
      </w:r>
      <w:proofErr w:type="spellStart"/>
      <w:r w:rsidRPr="006A0D5E">
        <w:t>Counter</w:t>
      </w:r>
      <w:proofErr w:type="spellEnd"/>
      <w:r w:rsidRPr="006A0D5E">
        <w:t xml:space="preserve"> Strike na silniku Source.</w:t>
      </w:r>
    </w:p>
    <w:p w14:paraId="411A3FD7" w14:textId="77777777" w:rsidR="002C4359" w:rsidRPr="006A0D5E" w:rsidRDefault="002C4359" w:rsidP="002C4359">
      <w:pPr>
        <w:ind w:firstLine="567"/>
        <w:jc w:val="both"/>
      </w:pPr>
      <w:proofErr w:type="spellStart"/>
      <w:r w:rsidRPr="006A0D5E">
        <w:t>Doom</w:t>
      </w:r>
      <w:proofErr w:type="spellEnd"/>
      <w:r w:rsidRPr="006A0D5E">
        <w:t xml:space="preserve"> wprowadził również innowacyjne podejście do zarządzania zasobami gry. Wszystkie dane poziomu takie jak dźwięki, odnośniki do używanych tekstur, struktura poziomu, rozmieszczenie przeciwników, gracza oraz innych obiektów na mapie były przechowywane w plikach o rozszerzeniu .WAD (skrót od </w:t>
      </w:r>
      <w:proofErr w:type="spellStart"/>
      <w:r w:rsidRPr="006A0D5E">
        <w:t>Where’s</w:t>
      </w:r>
      <w:proofErr w:type="spellEnd"/>
      <w:r w:rsidRPr="006A0D5E">
        <w:t xml:space="preserve"> </w:t>
      </w:r>
      <w:proofErr w:type="spellStart"/>
      <w:r w:rsidRPr="006A0D5E">
        <w:t>All</w:t>
      </w:r>
      <w:proofErr w:type="spellEnd"/>
      <w:r w:rsidRPr="006A0D5E">
        <w:t xml:space="preserve"> the Data). Format ten ułatwił dystrybucję oraz modyfikację gry co znacząco przyczyniło się do rozwoju </w:t>
      </w:r>
      <w:r w:rsidRPr="006A0D5E">
        <w:lastRenderedPageBreak/>
        <w:t>popularności  tak zwanego „</w:t>
      </w:r>
      <w:proofErr w:type="spellStart"/>
      <w:r w:rsidRPr="006A0D5E">
        <w:t>modowania</w:t>
      </w:r>
      <w:proofErr w:type="spellEnd"/>
      <w:r w:rsidRPr="006A0D5E">
        <w:t>” gry przez samych graczy. Układ pliku umożliwiał również szybkie ładowanie zasobów w trakcie rozgrywki, optymalizując czas ładowania.</w:t>
      </w:r>
    </w:p>
    <w:p w14:paraId="270FE5BC" w14:textId="425E13C8" w:rsidR="002C4359" w:rsidRPr="006A0D5E" w:rsidRDefault="002C4359" w:rsidP="002C4359">
      <w:pPr>
        <w:ind w:firstLine="567"/>
        <w:jc w:val="both"/>
      </w:pPr>
      <w:r w:rsidRPr="006A0D5E">
        <w:t>Kolejną nowością było pierwsze w historii zastosowanie techniki dynamicznego oświetlenie. Silnik pozwalał na zmienianie jasności obiektów w czasie rzeczywistym, co</w:t>
      </w:r>
      <w:r w:rsidR="00654703">
        <w:t> </w:t>
      </w:r>
      <w:r w:rsidRPr="006A0D5E">
        <w:t>pozwalało na tworzenie bardziej realistycznych scen z efektami świetlnymi i migającymi światłami, które potęgowały klimat horroru. W połączeniu z unikalnym stylem graficznym, te efekty wizualne dodawały immersji i pozwalały graczom „zanurzyć się” w atmosferze gry.</w:t>
      </w:r>
    </w:p>
    <w:p w14:paraId="27ED33D7" w14:textId="77777777" w:rsidR="002C4359" w:rsidRPr="006A0D5E" w:rsidRDefault="002C4359" w:rsidP="002C4359">
      <w:pPr>
        <w:ind w:firstLine="567"/>
        <w:jc w:val="both"/>
      </w:pPr>
      <w:r w:rsidRPr="006A0D5E">
        <w:t xml:space="preserve">Jakby tego było mało </w:t>
      </w:r>
      <w:proofErr w:type="spellStart"/>
      <w:r w:rsidRPr="006A0D5E">
        <w:t>Doom</w:t>
      </w:r>
      <w:proofErr w:type="spellEnd"/>
      <w:r w:rsidRPr="006A0D5E">
        <w:t xml:space="preserve"> był również jednym z pierwszych tytułów, które wprowadziły tryb gry sieciowej (</w:t>
      </w:r>
      <w:proofErr w:type="spellStart"/>
      <w:r w:rsidRPr="006A0D5E">
        <w:t>multiplayer</w:t>
      </w:r>
      <w:proofErr w:type="spellEnd"/>
      <w:r w:rsidRPr="006A0D5E">
        <w:t>), znany jako „</w:t>
      </w:r>
      <w:proofErr w:type="spellStart"/>
      <w:r w:rsidRPr="006A0D5E">
        <w:t>deathmatch</w:t>
      </w:r>
      <w:proofErr w:type="spellEnd"/>
      <w:r w:rsidRPr="006A0D5E">
        <w:t>”. Gracze mogli łączyć się ze sobą lokalnie wykorzystując protokół IPX i rywalizując na specjalnie zaprojektowanych mapach. Stało się to podstawą do dalszego rozwoju gier wieloosobowych i podłożyło fundamenty pod przyszłe duże sukcesy gatunku FPS.</w:t>
      </w:r>
    </w:p>
    <w:p w14:paraId="51EA9114" w14:textId="70A89925" w:rsidR="002C4359" w:rsidRPr="006A0D5E" w:rsidRDefault="002C4359" w:rsidP="002C4359">
      <w:pPr>
        <w:ind w:firstLine="567"/>
        <w:jc w:val="both"/>
      </w:pPr>
      <w:r w:rsidRPr="006A0D5E">
        <w:t>Wszystkie te innowacje przyczyniły się do niesamowitego sukcesu gry czyniąc ją</w:t>
      </w:r>
      <w:r w:rsidR="00654703">
        <w:t> </w:t>
      </w:r>
      <w:r w:rsidRPr="006A0D5E">
        <w:t xml:space="preserve">rozpoznawalną praktycznie dla każdego laika gier komputerowych. </w:t>
      </w:r>
      <w:proofErr w:type="spellStart"/>
      <w:r w:rsidRPr="006A0D5E">
        <w:t>Doom</w:t>
      </w:r>
      <w:proofErr w:type="spellEnd"/>
      <w:r w:rsidRPr="006A0D5E">
        <w:t xml:space="preserve"> był nie tylko technologicznym arcydziełem swoich czasów, ale również przetarł drogę dla branży </w:t>
      </w:r>
      <w:r w:rsidR="00654703">
        <w:t>g</w:t>
      </w:r>
      <w:r w:rsidRPr="006A0D5E">
        <w:t>ier komputerowych jaką znamy dzisiaj. Pewne jest, że gra była w pewnym sensie kamieniem milowym w historii gier komputerowych i zainspirowała wielu twórców do poszukiwania nowych, bardziej wydajnych metod tworzenia gier.</w:t>
      </w:r>
    </w:p>
    <w:p w14:paraId="2ECC7B2B" w14:textId="77777777" w:rsidR="002C4359" w:rsidRPr="006A0D5E" w:rsidRDefault="002C4359" w:rsidP="00654703">
      <w:pPr>
        <w:jc w:val="center"/>
      </w:pPr>
      <w:r w:rsidRPr="006A0D5E">
        <w:rPr>
          <w:noProof/>
        </w:rPr>
        <w:drawing>
          <wp:inline distT="0" distB="0" distL="0" distR="0" wp14:anchorId="3B57881F" wp14:editId="092C6A5F">
            <wp:extent cx="5343525" cy="4007644"/>
            <wp:effectExtent l="0" t="0" r="0" b="0"/>
            <wp:docPr id="1795057792" name="Obraz 1" descr="DOOM: Collector's Edition Screenshots for Windows - MobyG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OM: Collector's Edition Screenshots for Windows - MobyGame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46429" cy="4009822"/>
                    </a:xfrm>
                    <a:prstGeom prst="rect">
                      <a:avLst/>
                    </a:prstGeom>
                    <a:noFill/>
                    <a:ln>
                      <a:noFill/>
                    </a:ln>
                  </pic:spPr>
                </pic:pic>
              </a:graphicData>
            </a:graphic>
          </wp:inline>
        </w:drawing>
      </w:r>
    </w:p>
    <w:p w14:paraId="759DDE5C" w14:textId="77777777" w:rsidR="002C4359" w:rsidRPr="006A0D5E" w:rsidRDefault="002C4359" w:rsidP="002C4359">
      <w:pPr>
        <w:jc w:val="both"/>
      </w:pPr>
      <w:r w:rsidRPr="006A0D5E">
        <w:t xml:space="preserve">Rys.1 </w:t>
      </w:r>
      <w:proofErr w:type="spellStart"/>
      <w:r w:rsidRPr="006A0D5E">
        <w:t>Screenshot</w:t>
      </w:r>
      <w:proofErr w:type="spellEnd"/>
      <w:r w:rsidRPr="006A0D5E">
        <w:t xml:space="preserve"> z gry Doom93 – Początek kultowej pierwszej misji E1M1                      </w:t>
      </w:r>
    </w:p>
    <w:p w14:paraId="73AC3498" w14:textId="1E6CD060" w:rsidR="002C4359" w:rsidRPr="006A0D5E" w:rsidRDefault="002C4359" w:rsidP="002C4359">
      <w:pPr>
        <w:pStyle w:val="Akapitzlist"/>
        <w:numPr>
          <w:ilvl w:val="1"/>
          <w:numId w:val="166"/>
        </w:numPr>
        <w:jc w:val="both"/>
        <w:rPr>
          <w:b/>
          <w:bCs/>
          <w:sz w:val="28"/>
          <w:szCs w:val="28"/>
        </w:rPr>
      </w:pPr>
      <w:r w:rsidRPr="006A0D5E">
        <w:rPr>
          <w:b/>
          <w:bCs/>
          <w:sz w:val="28"/>
          <w:szCs w:val="28"/>
        </w:rPr>
        <w:lastRenderedPageBreak/>
        <w:t>Silniki gier (Jakub Maliszewski)</w:t>
      </w:r>
    </w:p>
    <w:p w14:paraId="306AB3BD" w14:textId="3E4400DD" w:rsidR="002C4359" w:rsidRPr="006A0D5E" w:rsidRDefault="002C4359" w:rsidP="002C4359">
      <w:pPr>
        <w:ind w:firstLine="567"/>
        <w:jc w:val="both"/>
      </w:pPr>
      <w:r w:rsidRPr="006A0D5E">
        <w:t>Silnik gry, to zestaw podstawowych modułów i mechanizmów programistycznych, które umożliwiają realizację kluczowych funkcji potrzebnych do działania gry. Stanowi on</w:t>
      </w:r>
      <w:r w:rsidR="00654703">
        <w:t> </w:t>
      </w:r>
      <w:r w:rsidRPr="006A0D5E">
        <w:t>główną część kodu gry, która zajmuje się interakcją pomiędzy poszczególnymi obiektami w grze. Struktura silników gier nie jest z góry zdefiniowana i mogą się one między sobą znacząco różnić, jednak istnieją pewne podstawowe komponenty, które występują w</w:t>
      </w:r>
      <w:r w:rsidR="00654703">
        <w:t> </w:t>
      </w:r>
      <w:r w:rsidRPr="006A0D5E">
        <w:t>nich praktycznie zawsze.</w:t>
      </w:r>
    </w:p>
    <w:p w14:paraId="087E31B4" w14:textId="084077F3" w:rsidR="002C4359" w:rsidRPr="006A0D5E" w:rsidRDefault="002C4359" w:rsidP="002C4359">
      <w:pPr>
        <w:ind w:firstLine="567"/>
        <w:jc w:val="both"/>
      </w:pPr>
      <w:r w:rsidRPr="006A0D5E">
        <w:t>Jednym z podstawowych zadań silnika gry jest generowanie i wyświetlanie grafiki na</w:t>
      </w:r>
      <w:r w:rsidR="00654703">
        <w:t> </w:t>
      </w:r>
      <w:r w:rsidRPr="006A0D5E">
        <w:t>ekranie. Zależnie od projektu mogą wspierać zarówno renderowanie 2D, jak i 3D, pozwalając na tworzenie różnych rodzajów wizualizacji. Dobór techniki renderowania ma</w:t>
      </w:r>
      <w:r w:rsidR="00654703">
        <w:t> </w:t>
      </w:r>
      <w:r w:rsidRPr="006A0D5E">
        <w:t>znaczący wpływ na wygląd i realizm grafiki w grze.</w:t>
      </w:r>
    </w:p>
    <w:p w14:paraId="6C458A46" w14:textId="77777777" w:rsidR="002C4359" w:rsidRPr="006A0D5E" w:rsidRDefault="002C4359" w:rsidP="002C4359">
      <w:pPr>
        <w:ind w:firstLine="567"/>
        <w:jc w:val="both"/>
      </w:pPr>
      <w:r w:rsidRPr="006A0D5E">
        <w:t>Innym aspektem silników gry jest zdefiniowanie zasad fizyki panujących w grze. Moduły silnika odpowiedzialne za fizykę dotyczą ruchu postaci, obiektów, grawitacji, kolizji oraz interakcji obiektów między sobą. Moduły fizyki mogą być bardzo rozbudowane pozwalając na skomplikowane symulacje mechaniki płynów na potrzeby gry, odkształcania się ciał oraz ich reakcji na siły zewnętrzne – np. niszczenie otoczenia przez akcje gracza.</w:t>
      </w:r>
    </w:p>
    <w:p w14:paraId="42D68F00" w14:textId="21DFC8B4" w:rsidR="002C4359" w:rsidRPr="006A0D5E" w:rsidRDefault="002C4359" w:rsidP="002C4359">
      <w:pPr>
        <w:ind w:firstLine="567"/>
        <w:jc w:val="both"/>
      </w:pPr>
      <w:r w:rsidRPr="006A0D5E">
        <w:t>W grach kluczową rolę odgrywa zarządzanie pamięcią i optymalizacja wydajności. Odpowiednie zarządzanie zasobami, minimalizacja zużycia pamięci oraz obciążenia procesora to jedne z głównych zadań silnika zapewniającego płynność działania gry bez</w:t>
      </w:r>
      <w:r w:rsidR="00654703">
        <w:t> </w:t>
      </w:r>
      <w:r w:rsidRPr="006A0D5E">
        <w:t>opóźnień i z odpowiednią ilością klatek na sekundę.</w:t>
      </w:r>
    </w:p>
    <w:p w14:paraId="3C38B84F" w14:textId="67963B0D" w:rsidR="002C4359" w:rsidRPr="006A0D5E" w:rsidRDefault="002C4359" w:rsidP="002C4359">
      <w:pPr>
        <w:ind w:firstLine="567"/>
        <w:jc w:val="both"/>
      </w:pPr>
      <w:r w:rsidRPr="006A0D5E">
        <w:t xml:space="preserve">Kolejnym istotnym elementem silnika jest sztuczna inteligencja w kontekście interaktywnych postaci niezależnych (NPC) oraz systemów </w:t>
      </w:r>
      <w:proofErr w:type="spellStart"/>
      <w:r w:rsidRPr="006A0D5E">
        <w:t>zachowań</w:t>
      </w:r>
      <w:proofErr w:type="spellEnd"/>
      <w:r w:rsidRPr="006A0D5E">
        <w:t xml:space="preserve"> tych postaci lub</w:t>
      </w:r>
      <w:r w:rsidR="00654703">
        <w:t> </w:t>
      </w:r>
      <w:r w:rsidRPr="006A0D5E">
        <w:t>wrogów w grze. Moduły AI mogą zawierać algorytmy śledzenia gracza, podejmowania decyzji, wyznaczania ścieżek oraz adaptacji do zmieniających się stanów w grze.</w:t>
      </w:r>
    </w:p>
    <w:p w14:paraId="67038936" w14:textId="77777777" w:rsidR="002C4359" w:rsidRPr="006A0D5E" w:rsidRDefault="002C4359" w:rsidP="002C4359">
      <w:pPr>
        <w:ind w:firstLine="567"/>
        <w:jc w:val="both"/>
      </w:pPr>
      <w:r w:rsidRPr="006A0D5E">
        <w:t>Oprócz tego silniki gier obsługują generowanie i przetwarzanie dźwięku, w tym efektów dźwiękowych, muzyki oraz dialogów. Wbrew pozorom jest to jeden z ważniejszych elementów silnika, który wpływa znacząco na odbiór gry.</w:t>
      </w:r>
    </w:p>
    <w:p w14:paraId="0DB3C6A5" w14:textId="1F6C49C8" w:rsidR="002C4359" w:rsidRPr="006A0D5E" w:rsidRDefault="002C4359" w:rsidP="002C4359">
      <w:pPr>
        <w:ind w:firstLine="567"/>
        <w:jc w:val="both"/>
      </w:pPr>
      <w:r w:rsidRPr="006A0D5E">
        <w:t>Wiemy już, że bez silnika gra nie może istnieć, jednakże nie przy każdej produkcji silniki są pisane od zera. Generalnie tworzenie silników jest bardzo czasochłonne i przy profesjonalnych produkcjach wymaga współpracy wielu wyspecjalizowanych w</w:t>
      </w:r>
      <w:r w:rsidR="00654703">
        <w:t> </w:t>
      </w:r>
      <w:r w:rsidRPr="006A0D5E">
        <w:t xml:space="preserve">konkretnych aspektach programistów i wiąże się z gigantyczną inwestycją. Aby uniknąć takich wydatków studia produkcyjne bardzo często wielokrotnie korzystają z kolejnych iteracji tego samego silnika, który powstał wcześniej, przy tworzeniu kolejnych gier. Przykładem może być seria </w:t>
      </w:r>
      <w:proofErr w:type="spellStart"/>
      <w:r w:rsidRPr="006A0D5E">
        <w:t>Crysis</w:t>
      </w:r>
      <w:proofErr w:type="spellEnd"/>
      <w:r w:rsidRPr="006A0D5E">
        <w:t xml:space="preserve"> wykorzystująca silnik </w:t>
      </w:r>
      <w:proofErr w:type="spellStart"/>
      <w:r w:rsidRPr="006A0D5E">
        <w:t>CryEngine</w:t>
      </w:r>
      <w:proofErr w:type="spellEnd"/>
      <w:r w:rsidRPr="006A0D5E">
        <w:t>, który ewoluował, z</w:t>
      </w:r>
      <w:r w:rsidR="00654703">
        <w:t> </w:t>
      </w:r>
      <w:r w:rsidRPr="006A0D5E">
        <w:t xml:space="preserve">każdą kolejną częścią gry []. Alternatywą dla pisania własnych, oryginalnych silników mogą być również gotowe silniki takie jak </w:t>
      </w:r>
      <w:proofErr w:type="spellStart"/>
      <w:r w:rsidRPr="006A0D5E">
        <w:t>Unreal</w:t>
      </w:r>
      <w:proofErr w:type="spellEnd"/>
      <w:r w:rsidRPr="006A0D5E">
        <w:t xml:space="preserve"> Engine, Unity lub Godot Engine, których wykorzystanie znacząco skraca czas produkcji i jest opcją, z której korzystają zarówno małe jak i duże studia w zależności od technicznych wymagań prowadzonego projektu oraz posiadanych zasobów (budżetu oraz czasu).</w:t>
      </w:r>
    </w:p>
    <w:p w14:paraId="44D85C3E" w14:textId="643874B2" w:rsidR="002C4359" w:rsidRPr="006A0D5E" w:rsidRDefault="002C4359" w:rsidP="002C4359">
      <w:pPr>
        <w:ind w:firstLine="567"/>
        <w:jc w:val="both"/>
      </w:pPr>
      <w:r w:rsidRPr="006A0D5E">
        <w:lastRenderedPageBreak/>
        <w:t>My oczywiście nie będziemy korzystać z gotowych rozwiązań i, chcąc zgłębić dogłębnie techniczne aspekty tworzenia gry, spróbujemy napisać nasz własny silnik od</w:t>
      </w:r>
      <w:r w:rsidR="00654703">
        <w:t> </w:t>
      </w:r>
      <w:r w:rsidRPr="006A0D5E">
        <w:t>zera.</w:t>
      </w:r>
    </w:p>
    <w:p w14:paraId="26E57686" w14:textId="77777777" w:rsidR="002C4359" w:rsidRPr="006A0D5E" w:rsidRDefault="002C4359" w:rsidP="002C4359">
      <w:pPr>
        <w:pStyle w:val="Tekstpodstawowy"/>
        <w:jc w:val="both"/>
      </w:pPr>
    </w:p>
    <w:p w14:paraId="394AE07B" w14:textId="3A002F67" w:rsidR="0021104C" w:rsidRPr="006A0D5E" w:rsidRDefault="00000000" w:rsidP="002C4359">
      <w:pPr>
        <w:pStyle w:val="Akapitzlist"/>
        <w:numPr>
          <w:ilvl w:val="1"/>
          <w:numId w:val="166"/>
        </w:numPr>
        <w:jc w:val="both"/>
        <w:rPr>
          <w:b/>
          <w:bCs/>
          <w:sz w:val="28"/>
          <w:szCs w:val="28"/>
        </w:rPr>
      </w:pPr>
      <w:bookmarkStart w:id="5" w:name="format-pliku-wad-w-grze-doom"/>
      <w:r w:rsidRPr="006A0D5E">
        <w:rPr>
          <w:b/>
          <w:bCs/>
          <w:sz w:val="28"/>
          <w:szCs w:val="28"/>
        </w:rPr>
        <w:t xml:space="preserve">Format Pliku WAD w Grze </w:t>
      </w:r>
      <w:proofErr w:type="spellStart"/>
      <w:r w:rsidRPr="006A0D5E">
        <w:rPr>
          <w:b/>
          <w:bCs/>
          <w:sz w:val="28"/>
          <w:szCs w:val="28"/>
        </w:rPr>
        <w:t>Doom</w:t>
      </w:r>
      <w:proofErr w:type="spellEnd"/>
      <w:r w:rsidR="002C4359" w:rsidRPr="006A0D5E">
        <w:rPr>
          <w:b/>
          <w:bCs/>
          <w:sz w:val="28"/>
          <w:szCs w:val="28"/>
        </w:rPr>
        <w:t xml:space="preserve"> (Mateusz </w:t>
      </w:r>
      <w:proofErr w:type="spellStart"/>
      <w:r w:rsidR="002C4359" w:rsidRPr="006A0D5E">
        <w:rPr>
          <w:b/>
          <w:bCs/>
          <w:sz w:val="28"/>
          <w:szCs w:val="28"/>
        </w:rPr>
        <w:t>Lewczak</w:t>
      </w:r>
      <w:proofErr w:type="spellEnd"/>
      <w:r w:rsidR="002C4359" w:rsidRPr="006A0D5E">
        <w:rPr>
          <w:b/>
          <w:bCs/>
          <w:sz w:val="28"/>
          <w:szCs w:val="28"/>
        </w:rPr>
        <w:t>)</w:t>
      </w:r>
    </w:p>
    <w:p w14:paraId="08929BF0" w14:textId="77777777" w:rsidR="0021104C" w:rsidRPr="006A0D5E" w:rsidRDefault="00000000" w:rsidP="002C4359">
      <w:pPr>
        <w:pStyle w:val="Nagwek3"/>
        <w:jc w:val="both"/>
      </w:pPr>
      <w:bookmarkStart w:id="6" w:name="przegląd"/>
      <w:r w:rsidRPr="006A0D5E">
        <w:t>Przegląd</w:t>
      </w:r>
    </w:p>
    <w:p w14:paraId="7B750413" w14:textId="77777777" w:rsidR="0021104C" w:rsidRPr="006A0D5E" w:rsidRDefault="00000000" w:rsidP="002C4359">
      <w:pPr>
        <w:pStyle w:val="FirstParagraph"/>
        <w:jc w:val="both"/>
      </w:pPr>
      <w:r w:rsidRPr="006A0D5E">
        <w:t xml:space="preserve">Plik WAD (ang. </w:t>
      </w:r>
      <w:proofErr w:type="spellStart"/>
      <w:r w:rsidRPr="006A0D5E">
        <w:rPr>
          <w:i/>
          <w:iCs/>
        </w:rPr>
        <w:t>Where’s</w:t>
      </w:r>
      <w:proofErr w:type="spellEnd"/>
      <w:r w:rsidRPr="006A0D5E">
        <w:rPr>
          <w:i/>
          <w:iCs/>
        </w:rPr>
        <w:t xml:space="preserve"> </w:t>
      </w:r>
      <w:proofErr w:type="spellStart"/>
      <w:r w:rsidRPr="006A0D5E">
        <w:rPr>
          <w:i/>
          <w:iCs/>
        </w:rPr>
        <w:t>All</w:t>
      </w:r>
      <w:proofErr w:type="spellEnd"/>
      <w:r w:rsidRPr="006A0D5E">
        <w:rPr>
          <w:i/>
          <w:iCs/>
        </w:rPr>
        <w:t xml:space="preserve"> the Data?</w:t>
      </w:r>
      <w:r w:rsidRPr="006A0D5E">
        <w:t xml:space="preserve">), jest głównym formatem plików używanym w grze </w:t>
      </w:r>
      <w:proofErr w:type="spellStart"/>
      <w:r w:rsidRPr="006A0D5E">
        <w:rPr>
          <w:i/>
          <w:iCs/>
        </w:rPr>
        <w:t>Doom</w:t>
      </w:r>
      <w:proofErr w:type="spellEnd"/>
      <w:r w:rsidRPr="006A0D5E">
        <w:t xml:space="preserve"> oraz jej powiązanych tytułach do przechowywania danych gry. Pliki WAD działają jako kontenery, które zawierają różne rodzaje danych potrzebnych do działania gry, takie jak mapy, tekstury, efekty dźwiękowe i inne zasoby.</w:t>
      </w:r>
    </w:p>
    <w:p w14:paraId="532A4E74" w14:textId="77777777" w:rsidR="0021104C" w:rsidRPr="006A0D5E" w:rsidRDefault="00000000" w:rsidP="002C4359">
      <w:pPr>
        <w:pStyle w:val="Tekstpodstawowy"/>
        <w:jc w:val="both"/>
      </w:pPr>
      <w:r w:rsidRPr="006A0D5E">
        <w:t>Pliki WAD dzielą się na dwie główne kategorie:</w:t>
      </w:r>
    </w:p>
    <w:p w14:paraId="1910943B" w14:textId="77777777" w:rsidR="0021104C" w:rsidRPr="006A0D5E" w:rsidRDefault="00000000" w:rsidP="002C4359">
      <w:pPr>
        <w:pStyle w:val="Compact"/>
        <w:numPr>
          <w:ilvl w:val="0"/>
          <w:numId w:val="4"/>
        </w:numPr>
        <w:jc w:val="both"/>
      </w:pPr>
      <w:r w:rsidRPr="006A0D5E">
        <w:rPr>
          <w:b/>
          <w:bCs/>
        </w:rPr>
        <w:t>IWAD (</w:t>
      </w:r>
      <w:proofErr w:type="spellStart"/>
      <w:r w:rsidRPr="006A0D5E">
        <w:rPr>
          <w:b/>
          <w:bCs/>
        </w:rPr>
        <w:t>Internal</w:t>
      </w:r>
      <w:proofErr w:type="spellEnd"/>
      <w:r w:rsidRPr="006A0D5E">
        <w:rPr>
          <w:b/>
          <w:bCs/>
        </w:rPr>
        <w:t xml:space="preserve"> WAD):</w:t>
      </w:r>
      <w:r w:rsidRPr="006A0D5E">
        <w:t xml:space="preserve"> Zawiera podstawowe dane gry, niezbędne do jej uruchomienia. Przykładami są </w:t>
      </w:r>
      <w:proofErr w:type="spellStart"/>
      <w:r w:rsidRPr="006A0D5E">
        <w:rPr>
          <w:rStyle w:val="VerbatimChar"/>
        </w:rPr>
        <w:t>doom.wad</w:t>
      </w:r>
      <w:proofErr w:type="spellEnd"/>
      <w:r w:rsidRPr="006A0D5E">
        <w:t xml:space="preserve"> i </w:t>
      </w:r>
      <w:r w:rsidRPr="006A0D5E">
        <w:rPr>
          <w:rStyle w:val="VerbatimChar"/>
        </w:rPr>
        <w:t>doom2.wad</w:t>
      </w:r>
      <w:r w:rsidRPr="006A0D5E">
        <w:t>.</w:t>
      </w:r>
    </w:p>
    <w:p w14:paraId="2C1357FA" w14:textId="77777777" w:rsidR="0021104C" w:rsidRPr="006A0D5E" w:rsidRDefault="00000000" w:rsidP="002C4359">
      <w:pPr>
        <w:pStyle w:val="Compact"/>
        <w:numPr>
          <w:ilvl w:val="0"/>
          <w:numId w:val="4"/>
        </w:numPr>
        <w:jc w:val="both"/>
      </w:pPr>
      <w:r w:rsidRPr="006A0D5E">
        <w:rPr>
          <w:b/>
          <w:bCs/>
        </w:rPr>
        <w:t>PWAD (</w:t>
      </w:r>
      <w:proofErr w:type="spellStart"/>
      <w:r w:rsidRPr="006A0D5E">
        <w:rPr>
          <w:b/>
          <w:bCs/>
        </w:rPr>
        <w:t>Patch</w:t>
      </w:r>
      <w:proofErr w:type="spellEnd"/>
      <w:r w:rsidRPr="006A0D5E">
        <w:rPr>
          <w:b/>
          <w:bCs/>
        </w:rPr>
        <w:t xml:space="preserve"> WAD):</w:t>
      </w:r>
      <w:r w:rsidRPr="006A0D5E">
        <w:t xml:space="preserve"> Używane do modyfikacji i dodatkowej zawartości tworzonej przez użytkowników, takich jak nowe poziomy czy niestandardowe grafiki.</w:t>
      </w:r>
    </w:p>
    <w:p w14:paraId="7D22E2AA" w14:textId="77777777" w:rsidR="0021104C" w:rsidRPr="006A0D5E" w:rsidRDefault="00000000" w:rsidP="002C4359">
      <w:pPr>
        <w:pStyle w:val="Nagwek3"/>
        <w:jc w:val="both"/>
      </w:pPr>
      <w:bookmarkStart w:id="7" w:name="struktura-pliku-wad"/>
      <w:bookmarkEnd w:id="6"/>
      <w:r w:rsidRPr="006A0D5E">
        <w:t>Struktura Pliku WAD</w:t>
      </w:r>
    </w:p>
    <w:p w14:paraId="3E5E9396" w14:textId="77777777" w:rsidR="0021104C" w:rsidRPr="006A0D5E" w:rsidRDefault="00000000" w:rsidP="002C4359">
      <w:pPr>
        <w:pStyle w:val="FirstParagraph"/>
        <w:jc w:val="both"/>
      </w:pPr>
      <w:r w:rsidRPr="006A0D5E">
        <w:t>Plik WAD składa się z trzech głównych komponentów:</w:t>
      </w:r>
    </w:p>
    <w:p w14:paraId="4D50B6D6" w14:textId="77777777" w:rsidR="0021104C" w:rsidRPr="006A0D5E" w:rsidRDefault="00000000" w:rsidP="002C4359">
      <w:pPr>
        <w:pStyle w:val="Nagwek4"/>
        <w:jc w:val="both"/>
      </w:pPr>
      <w:bookmarkStart w:id="8" w:name="nagłówek"/>
      <w:r w:rsidRPr="006A0D5E">
        <w:t xml:space="preserve">1. </w:t>
      </w:r>
      <w:r w:rsidRPr="006A0D5E">
        <w:rPr>
          <w:b/>
          <w:bCs/>
        </w:rPr>
        <w:t>Nagłówek</w:t>
      </w:r>
    </w:p>
    <w:p w14:paraId="2C830550" w14:textId="77777777" w:rsidR="0021104C" w:rsidRPr="006A0D5E" w:rsidRDefault="00000000" w:rsidP="002C4359">
      <w:pPr>
        <w:pStyle w:val="FirstParagraph"/>
        <w:jc w:val="both"/>
      </w:pPr>
      <w:r w:rsidRPr="006A0D5E">
        <w:t>Nagłówek to pierwsza część pliku WAD i zawiera następujące pola:</w:t>
      </w:r>
    </w:p>
    <w:p w14:paraId="396F922C" w14:textId="77777777" w:rsidR="0021104C" w:rsidRPr="006A0D5E" w:rsidRDefault="00000000" w:rsidP="002C4359">
      <w:pPr>
        <w:pStyle w:val="Compact"/>
        <w:numPr>
          <w:ilvl w:val="0"/>
          <w:numId w:val="5"/>
        </w:numPr>
        <w:jc w:val="both"/>
      </w:pPr>
      <w:r w:rsidRPr="006A0D5E">
        <w:rPr>
          <w:b/>
          <w:bCs/>
        </w:rPr>
        <w:t>Typ (4 bajty):</w:t>
      </w:r>
      <w:r w:rsidRPr="006A0D5E">
        <w:t xml:space="preserve"> Określa, czy plik WAD jest IWAD-em, czy PWAD-em.</w:t>
      </w:r>
    </w:p>
    <w:p w14:paraId="08478019" w14:textId="77777777" w:rsidR="0021104C" w:rsidRPr="006A0D5E" w:rsidRDefault="00000000" w:rsidP="002C4359">
      <w:pPr>
        <w:pStyle w:val="Compact"/>
        <w:numPr>
          <w:ilvl w:val="0"/>
          <w:numId w:val="5"/>
        </w:numPr>
        <w:jc w:val="both"/>
      </w:pPr>
      <w:r w:rsidRPr="006A0D5E">
        <w:rPr>
          <w:b/>
          <w:bCs/>
        </w:rPr>
        <w:t>Liczba lumpów (4 bajty):</w:t>
      </w:r>
      <w:r w:rsidRPr="006A0D5E">
        <w:t xml:space="preserve"> Wskazuje łączną liczbę lumpów (wpisów danych) zawartych w pliku WAD.</w:t>
      </w:r>
    </w:p>
    <w:p w14:paraId="3A09F7F4" w14:textId="77777777" w:rsidR="0021104C" w:rsidRPr="006A0D5E" w:rsidRDefault="00000000" w:rsidP="002C4359">
      <w:pPr>
        <w:pStyle w:val="Compact"/>
        <w:numPr>
          <w:ilvl w:val="0"/>
          <w:numId w:val="5"/>
        </w:numPr>
        <w:jc w:val="both"/>
      </w:pPr>
      <w:r w:rsidRPr="006A0D5E">
        <w:rPr>
          <w:b/>
          <w:bCs/>
        </w:rPr>
        <w:t>Offset katalogu (4 bajty):</w:t>
      </w:r>
      <w:r w:rsidRPr="006A0D5E">
        <w:t xml:space="preserve"> Określa offset w bajtach, w którym zaczyna się katalog.</w:t>
      </w:r>
    </w:p>
    <w:p w14:paraId="2B7A2050" w14:textId="77777777" w:rsidR="0021104C" w:rsidRPr="006A0D5E" w:rsidRDefault="00000000" w:rsidP="002C4359">
      <w:pPr>
        <w:pStyle w:val="Nagwek4"/>
        <w:jc w:val="both"/>
      </w:pPr>
      <w:bookmarkStart w:id="9" w:name="katalog"/>
      <w:bookmarkEnd w:id="8"/>
      <w:r w:rsidRPr="006A0D5E">
        <w:t xml:space="preserve">2. </w:t>
      </w:r>
      <w:r w:rsidRPr="006A0D5E">
        <w:rPr>
          <w:b/>
          <w:bCs/>
        </w:rPr>
        <w:t>Katalog</w:t>
      </w:r>
    </w:p>
    <w:p w14:paraId="07365A48" w14:textId="0C761DCD" w:rsidR="0021104C" w:rsidRPr="006A0D5E" w:rsidRDefault="00000000" w:rsidP="002C4359">
      <w:pPr>
        <w:pStyle w:val="FirstParagraph"/>
        <w:jc w:val="both"/>
      </w:pPr>
      <w:r w:rsidRPr="006A0D5E">
        <w:t>Katalog to tabela zawartości pliku WAD. Zaczyna się w miejscu określonym przez offset w</w:t>
      </w:r>
      <w:r w:rsidR="00654703">
        <w:t> </w:t>
      </w:r>
      <w:r w:rsidRPr="006A0D5E">
        <w:t>nagłówku i zawiera jeden wpis dla każdego lumpa. Każdy wpis katalogu ma 16 bajtów i</w:t>
      </w:r>
      <w:r w:rsidR="00654703">
        <w:t> </w:t>
      </w:r>
      <w:r w:rsidRPr="006A0D5E">
        <w:t>zawiera:</w:t>
      </w:r>
    </w:p>
    <w:p w14:paraId="4B323EFE" w14:textId="77777777" w:rsidR="0021104C" w:rsidRPr="006A0D5E" w:rsidRDefault="00000000" w:rsidP="002C4359">
      <w:pPr>
        <w:pStyle w:val="Compact"/>
        <w:numPr>
          <w:ilvl w:val="0"/>
          <w:numId w:val="6"/>
        </w:numPr>
        <w:jc w:val="both"/>
      </w:pPr>
      <w:r w:rsidRPr="006A0D5E">
        <w:rPr>
          <w:b/>
          <w:bCs/>
        </w:rPr>
        <w:t>Offset (4 bajty):</w:t>
      </w:r>
      <w:r w:rsidRPr="006A0D5E">
        <w:t xml:space="preserve"> Offset w pliku, w którym zaczynają się dane lumpa.</w:t>
      </w:r>
    </w:p>
    <w:p w14:paraId="61A77103" w14:textId="77777777" w:rsidR="0021104C" w:rsidRPr="006A0D5E" w:rsidRDefault="00000000" w:rsidP="002C4359">
      <w:pPr>
        <w:pStyle w:val="Compact"/>
        <w:numPr>
          <w:ilvl w:val="0"/>
          <w:numId w:val="6"/>
        </w:numPr>
        <w:jc w:val="both"/>
      </w:pPr>
      <w:r w:rsidRPr="006A0D5E">
        <w:rPr>
          <w:b/>
          <w:bCs/>
        </w:rPr>
        <w:t>Rozmiar (4 bajty):</w:t>
      </w:r>
      <w:r w:rsidRPr="006A0D5E">
        <w:t xml:space="preserve"> Rozmiar lumpa w bajtach.</w:t>
      </w:r>
    </w:p>
    <w:p w14:paraId="6FA758A7" w14:textId="77777777" w:rsidR="0021104C" w:rsidRPr="006A0D5E" w:rsidRDefault="00000000" w:rsidP="002C4359">
      <w:pPr>
        <w:pStyle w:val="Compact"/>
        <w:numPr>
          <w:ilvl w:val="0"/>
          <w:numId w:val="6"/>
        </w:numPr>
        <w:jc w:val="both"/>
      </w:pPr>
      <w:r w:rsidRPr="006A0D5E">
        <w:rPr>
          <w:b/>
          <w:bCs/>
        </w:rPr>
        <w:t>Nazwa (8 znaków):</w:t>
      </w:r>
      <w:r w:rsidRPr="006A0D5E">
        <w:t xml:space="preserve"> ASCII string (w razie potrzeby uzupełniony zerami), który nadaje nazwę lumpowi.</w:t>
      </w:r>
    </w:p>
    <w:p w14:paraId="0200F356" w14:textId="77777777" w:rsidR="0021104C" w:rsidRPr="006A0D5E" w:rsidRDefault="00000000" w:rsidP="002C4359">
      <w:pPr>
        <w:pStyle w:val="Nagwek4"/>
        <w:jc w:val="both"/>
      </w:pPr>
      <w:bookmarkStart w:id="10" w:name="lumpy"/>
      <w:bookmarkEnd w:id="9"/>
      <w:r w:rsidRPr="006A0D5E">
        <w:lastRenderedPageBreak/>
        <w:t xml:space="preserve">3. </w:t>
      </w:r>
      <w:r w:rsidRPr="006A0D5E">
        <w:rPr>
          <w:b/>
          <w:bCs/>
        </w:rPr>
        <w:t>Lumpy</w:t>
      </w:r>
    </w:p>
    <w:p w14:paraId="7983D6AC" w14:textId="77777777" w:rsidR="0021104C" w:rsidRPr="006A0D5E" w:rsidRDefault="00000000" w:rsidP="002C4359">
      <w:pPr>
        <w:pStyle w:val="FirstParagraph"/>
        <w:jc w:val="both"/>
      </w:pPr>
      <w:r w:rsidRPr="006A0D5E">
        <w:t xml:space="preserve">Lumpy w pliku WAD są podstawowymi jednostkami danych, które przechowują różne elementy niezbędne do funkcjonowania gry </w:t>
      </w:r>
      <w:proofErr w:type="spellStart"/>
      <w:r w:rsidRPr="006A0D5E">
        <w:rPr>
          <w:i/>
          <w:iCs/>
        </w:rPr>
        <w:t>Doom</w:t>
      </w:r>
      <w:proofErr w:type="spellEnd"/>
      <w:r w:rsidRPr="006A0D5E">
        <w:t>. Poniżej przedstawiam rozwinięty opis każdego z typowych lumpów znajdujących się w pliku WAD:</w:t>
      </w:r>
    </w:p>
    <w:p w14:paraId="51CF79AC" w14:textId="77777777" w:rsidR="0021104C" w:rsidRPr="006A0D5E" w:rsidRDefault="00000000" w:rsidP="002C4359">
      <w:pPr>
        <w:pStyle w:val="Nagwek5"/>
        <w:jc w:val="both"/>
      </w:pPr>
      <w:bookmarkStart w:id="11" w:name="things"/>
      <w:r w:rsidRPr="006A0D5E">
        <w:t xml:space="preserve">1. </w:t>
      </w:r>
      <w:r w:rsidRPr="006A0D5E">
        <w:rPr>
          <w:b/>
          <w:bCs/>
        </w:rPr>
        <w:t>THINGS</w:t>
      </w:r>
    </w:p>
    <w:p w14:paraId="1F7BAFB3" w14:textId="0B5ADBD0" w:rsidR="0021104C" w:rsidRPr="006A0D5E" w:rsidRDefault="00000000" w:rsidP="002C4359">
      <w:pPr>
        <w:pStyle w:val="Compact"/>
        <w:numPr>
          <w:ilvl w:val="0"/>
          <w:numId w:val="7"/>
        </w:numPr>
        <w:jc w:val="both"/>
      </w:pPr>
      <w:r w:rsidRPr="006A0D5E">
        <w:rPr>
          <w:b/>
          <w:bCs/>
        </w:rPr>
        <w:t>Opis:</w:t>
      </w:r>
      <w:r w:rsidRPr="006A0D5E">
        <w:t xml:space="preserve"> Lump zawierający informacje o wszystkich obiektach umieszczonych na</w:t>
      </w:r>
      <w:r w:rsidR="00654703">
        <w:t> </w:t>
      </w:r>
      <w:r w:rsidRPr="006A0D5E">
        <w:t>mapie, takich jak pozycje startowe graczy, przeciwnicy, przedmioty do zebrania itp.</w:t>
      </w:r>
    </w:p>
    <w:p w14:paraId="6710354D" w14:textId="77777777" w:rsidR="0021104C" w:rsidRPr="006A0D5E" w:rsidRDefault="00000000" w:rsidP="002C4359">
      <w:pPr>
        <w:pStyle w:val="Compact"/>
        <w:numPr>
          <w:ilvl w:val="0"/>
          <w:numId w:val="7"/>
        </w:numPr>
        <w:jc w:val="both"/>
      </w:pPr>
      <w:r w:rsidRPr="006A0D5E">
        <w:rPr>
          <w:b/>
          <w:bCs/>
        </w:rPr>
        <w:t>Zawartość:</w:t>
      </w:r>
      <w:r w:rsidRPr="006A0D5E">
        <w:t xml:space="preserve"> Każdy wpis w tym lumpie zawiera współrzędne X i Y obiektu, kąt startowy (jeśli dotyczy) oraz flagi, które określają właściwości obiektu (np. widoczność na poziomach trudności).</w:t>
      </w:r>
    </w:p>
    <w:p w14:paraId="73D9AB8D" w14:textId="77777777" w:rsidR="0021104C" w:rsidRPr="006A0D5E" w:rsidRDefault="00000000" w:rsidP="002C4359">
      <w:pPr>
        <w:pStyle w:val="Nagwek5"/>
        <w:jc w:val="both"/>
      </w:pPr>
      <w:bookmarkStart w:id="12" w:name="linedefs"/>
      <w:bookmarkEnd w:id="11"/>
      <w:r w:rsidRPr="006A0D5E">
        <w:t xml:space="preserve">2. </w:t>
      </w:r>
      <w:r w:rsidRPr="006A0D5E">
        <w:rPr>
          <w:b/>
          <w:bCs/>
        </w:rPr>
        <w:t>LINEDEFS</w:t>
      </w:r>
    </w:p>
    <w:p w14:paraId="00974599" w14:textId="77777777" w:rsidR="0021104C" w:rsidRPr="006A0D5E" w:rsidRDefault="00000000" w:rsidP="002C4359">
      <w:pPr>
        <w:pStyle w:val="Compact"/>
        <w:numPr>
          <w:ilvl w:val="0"/>
          <w:numId w:val="8"/>
        </w:numPr>
        <w:jc w:val="both"/>
      </w:pPr>
      <w:r w:rsidRPr="006A0D5E">
        <w:rPr>
          <w:b/>
          <w:bCs/>
        </w:rPr>
        <w:t>Opis:</w:t>
      </w:r>
      <w:r w:rsidRPr="006A0D5E">
        <w:t xml:space="preserve"> Lump definiujący linie, które tworzą struktury mapy, takie jak ściany.</w:t>
      </w:r>
    </w:p>
    <w:p w14:paraId="4655BE59" w14:textId="77777777" w:rsidR="0021104C" w:rsidRPr="006A0D5E" w:rsidRDefault="00000000" w:rsidP="002C4359">
      <w:pPr>
        <w:pStyle w:val="Compact"/>
        <w:numPr>
          <w:ilvl w:val="0"/>
          <w:numId w:val="8"/>
        </w:numPr>
        <w:jc w:val="both"/>
      </w:pPr>
      <w:r w:rsidRPr="006A0D5E">
        <w:rPr>
          <w:b/>
          <w:bCs/>
        </w:rPr>
        <w:t>Zawartość:</w:t>
      </w:r>
      <w:r w:rsidRPr="006A0D5E">
        <w:t xml:space="preserve"> Zawiera informacje o początkowych i końcowych wierzchołkach linii, typ linii, </w:t>
      </w:r>
      <w:proofErr w:type="spellStart"/>
      <w:r w:rsidRPr="006A0D5E">
        <w:t>tagi</w:t>
      </w:r>
      <w:proofErr w:type="spellEnd"/>
      <w:r w:rsidRPr="006A0D5E">
        <w:t xml:space="preserve"> i powiązane SIDEDEFS (jeśli występują).</w:t>
      </w:r>
    </w:p>
    <w:p w14:paraId="627425E9" w14:textId="77777777" w:rsidR="0021104C" w:rsidRPr="006A0D5E" w:rsidRDefault="00000000" w:rsidP="002C4359">
      <w:pPr>
        <w:pStyle w:val="Nagwek5"/>
        <w:jc w:val="both"/>
      </w:pPr>
      <w:bookmarkStart w:id="13" w:name="sidedefs"/>
      <w:bookmarkEnd w:id="12"/>
      <w:r w:rsidRPr="006A0D5E">
        <w:t xml:space="preserve">3. </w:t>
      </w:r>
      <w:r w:rsidRPr="006A0D5E">
        <w:rPr>
          <w:b/>
          <w:bCs/>
        </w:rPr>
        <w:t>SIDEDEFS</w:t>
      </w:r>
    </w:p>
    <w:p w14:paraId="1CDF4F30" w14:textId="77777777" w:rsidR="0021104C" w:rsidRPr="006A0D5E" w:rsidRDefault="00000000" w:rsidP="002C4359">
      <w:pPr>
        <w:pStyle w:val="Compact"/>
        <w:numPr>
          <w:ilvl w:val="0"/>
          <w:numId w:val="9"/>
        </w:numPr>
        <w:jc w:val="both"/>
      </w:pPr>
      <w:r w:rsidRPr="006A0D5E">
        <w:rPr>
          <w:b/>
          <w:bCs/>
        </w:rPr>
        <w:t>Opis:</w:t>
      </w:r>
      <w:r w:rsidRPr="006A0D5E">
        <w:t xml:space="preserve"> Lump zawierający dane o teksturach przypisanych do boków linii (LINEDEFS) oraz ich wyrównanie.</w:t>
      </w:r>
    </w:p>
    <w:p w14:paraId="3DED9B5C" w14:textId="77777777" w:rsidR="0021104C" w:rsidRPr="006A0D5E" w:rsidRDefault="00000000" w:rsidP="002C4359">
      <w:pPr>
        <w:pStyle w:val="Compact"/>
        <w:numPr>
          <w:ilvl w:val="0"/>
          <w:numId w:val="9"/>
        </w:numPr>
        <w:jc w:val="both"/>
      </w:pPr>
      <w:r w:rsidRPr="006A0D5E">
        <w:rPr>
          <w:b/>
          <w:bCs/>
        </w:rPr>
        <w:t>Zawartość:</w:t>
      </w:r>
      <w:r w:rsidRPr="006A0D5E">
        <w:t xml:space="preserve"> Zawiera tekstury, przesunięcia w osi X i Y oraz sektor, do którego dany SIDEDDEF należy.</w:t>
      </w:r>
    </w:p>
    <w:p w14:paraId="5F6DF7BB" w14:textId="77777777" w:rsidR="0021104C" w:rsidRPr="006A0D5E" w:rsidRDefault="00000000" w:rsidP="002C4359">
      <w:pPr>
        <w:pStyle w:val="Nagwek5"/>
        <w:jc w:val="both"/>
      </w:pPr>
      <w:bookmarkStart w:id="14" w:name="vertexes"/>
      <w:bookmarkEnd w:id="13"/>
      <w:r w:rsidRPr="006A0D5E">
        <w:t xml:space="preserve">4. </w:t>
      </w:r>
      <w:r w:rsidRPr="006A0D5E">
        <w:rPr>
          <w:b/>
          <w:bCs/>
        </w:rPr>
        <w:t>VERTEXES</w:t>
      </w:r>
    </w:p>
    <w:p w14:paraId="18C59C93" w14:textId="77777777" w:rsidR="0021104C" w:rsidRPr="006A0D5E" w:rsidRDefault="00000000" w:rsidP="002C4359">
      <w:pPr>
        <w:pStyle w:val="Compact"/>
        <w:numPr>
          <w:ilvl w:val="0"/>
          <w:numId w:val="10"/>
        </w:numPr>
        <w:jc w:val="both"/>
      </w:pPr>
      <w:r w:rsidRPr="006A0D5E">
        <w:rPr>
          <w:b/>
          <w:bCs/>
        </w:rPr>
        <w:t>Opis:</w:t>
      </w:r>
      <w:r w:rsidRPr="006A0D5E">
        <w:t xml:space="preserve"> Lump zawierający współrzędne wszystkich wierzchołków użytych na mapie.</w:t>
      </w:r>
    </w:p>
    <w:p w14:paraId="70146C7F" w14:textId="77777777" w:rsidR="0021104C" w:rsidRPr="006A0D5E" w:rsidRDefault="00000000" w:rsidP="002C4359">
      <w:pPr>
        <w:pStyle w:val="Compact"/>
        <w:numPr>
          <w:ilvl w:val="0"/>
          <w:numId w:val="10"/>
        </w:numPr>
        <w:jc w:val="both"/>
      </w:pPr>
      <w:r w:rsidRPr="006A0D5E">
        <w:rPr>
          <w:b/>
          <w:bCs/>
        </w:rPr>
        <w:t>Zawartość:</w:t>
      </w:r>
      <w:r w:rsidRPr="006A0D5E">
        <w:t xml:space="preserve"> Każdy wpis zawiera współrzędne X i Y danego wierzchołka.</w:t>
      </w:r>
    </w:p>
    <w:p w14:paraId="5A932DB6" w14:textId="77777777" w:rsidR="0021104C" w:rsidRPr="006A0D5E" w:rsidRDefault="00000000" w:rsidP="002C4359">
      <w:pPr>
        <w:pStyle w:val="Nagwek5"/>
        <w:jc w:val="both"/>
      </w:pPr>
      <w:bookmarkStart w:id="15" w:name="segs"/>
      <w:bookmarkEnd w:id="14"/>
      <w:r w:rsidRPr="006A0D5E">
        <w:t xml:space="preserve">5. </w:t>
      </w:r>
      <w:r w:rsidRPr="006A0D5E">
        <w:rPr>
          <w:b/>
          <w:bCs/>
        </w:rPr>
        <w:t>SEGS</w:t>
      </w:r>
    </w:p>
    <w:p w14:paraId="5B4D7668" w14:textId="77777777" w:rsidR="0021104C" w:rsidRPr="006A0D5E" w:rsidRDefault="00000000" w:rsidP="002C4359">
      <w:pPr>
        <w:pStyle w:val="Compact"/>
        <w:numPr>
          <w:ilvl w:val="0"/>
          <w:numId w:val="11"/>
        </w:numPr>
        <w:jc w:val="both"/>
      </w:pPr>
      <w:r w:rsidRPr="006A0D5E">
        <w:rPr>
          <w:b/>
          <w:bCs/>
        </w:rPr>
        <w:t>Opis:</w:t>
      </w:r>
      <w:r w:rsidRPr="006A0D5E">
        <w:t xml:space="preserve"> Lump definiujący segmenty linii (SEGS), które są używane do podziału mapy na podsektory.</w:t>
      </w:r>
    </w:p>
    <w:p w14:paraId="45C46513" w14:textId="77777777" w:rsidR="0021104C" w:rsidRPr="006A0D5E" w:rsidRDefault="00000000" w:rsidP="002C4359">
      <w:pPr>
        <w:pStyle w:val="Compact"/>
        <w:numPr>
          <w:ilvl w:val="0"/>
          <w:numId w:val="11"/>
        </w:numPr>
        <w:jc w:val="both"/>
      </w:pPr>
      <w:r w:rsidRPr="006A0D5E">
        <w:rPr>
          <w:b/>
          <w:bCs/>
        </w:rPr>
        <w:t>Zawartość:</w:t>
      </w:r>
      <w:r w:rsidRPr="006A0D5E">
        <w:t xml:space="preserve"> Informacje o początkowych i końcowych wierzchołkach segmentów, ich powiązaniu z LINEDEFS oraz SIDEDDEFS.</w:t>
      </w:r>
    </w:p>
    <w:p w14:paraId="1A6655F5" w14:textId="77777777" w:rsidR="0021104C" w:rsidRPr="006A0D5E" w:rsidRDefault="00000000" w:rsidP="002C4359">
      <w:pPr>
        <w:pStyle w:val="Nagwek5"/>
        <w:jc w:val="both"/>
      </w:pPr>
      <w:bookmarkStart w:id="16" w:name="ssectors"/>
      <w:bookmarkEnd w:id="15"/>
      <w:r w:rsidRPr="006A0D5E">
        <w:t xml:space="preserve">6. </w:t>
      </w:r>
      <w:r w:rsidRPr="006A0D5E">
        <w:rPr>
          <w:b/>
          <w:bCs/>
        </w:rPr>
        <w:t>SSECTORS</w:t>
      </w:r>
    </w:p>
    <w:p w14:paraId="62FC597D" w14:textId="77777777" w:rsidR="0021104C" w:rsidRPr="006A0D5E" w:rsidRDefault="00000000" w:rsidP="002C4359">
      <w:pPr>
        <w:pStyle w:val="Compact"/>
        <w:numPr>
          <w:ilvl w:val="0"/>
          <w:numId w:val="12"/>
        </w:numPr>
        <w:jc w:val="both"/>
      </w:pPr>
      <w:r w:rsidRPr="006A0D5E">
        <w:rPr>
          <w:b/>
          <w:bCs/>
        </w:rPr>
        <w:t>Opis:</w:t>
      </w:r>
      <w:r w:rsidRPr="006A0D5E">
        <w:t xml:space="preserve"> Lump zawierający dane o podsektorach, które są grupami SEGS tworzących sektory mapy.</w:t>
      </w:r>
    </w:p>
    <w:p w14:paraId="0602072D" w14:textId="6347E2D5" w:rsidR="0021104C" w:rsidRPr="006A0D5E" w:rsidRDefault="00000000" w:rsidP="002C4359">
      <w:pPr>
        <w:pStyle w:val="Compact"/>
        <w:numPr>
          <w:ilvl w:val="0"/>
          <w:numId w:val="12"/>
        </w:numPr>
        <w:jc w:val="both"/>
      </w:pPr>
      <w:r w:rsidRPr="006A0D5E">
        <w:rPr>
          <w:b/>
          <w:bCs/>
        </w:rPr>
        <w:t>Zawartość:</w:t>
      </w:r>
      <w:r w:rsidRPr="006A0D5E">
        <w:t xml:space="preserve"> Każdy wpis opisuje liczbę segmentów w podsektorze i odwołania do</w:t>
      </w:r>
      <w:r w:rsidR="00654703">
        <w:t> </w:t>
      </w:r>
      <w:r w:rsidRPr="006A0D5E">
        <w:t>odpowiednich SEGS.</w:t>
      </w:r>
    </w:p>
    <w:p w14:paraId="16D9F901" w14:textId="77777777" w:rsidR="0021104C" w:rsidRPr="006A0D5E" w:rsidRDefault="00000000" w:rsidP="002C4359">
      <w:pPr>
        <w:pStyle w:val="Nagwek5"/>
        <w:jc w:val="both"/>
      </w:pPr>
      <w:bookmarkStart w:id="17" w:name="nodes"/>
      <w:bookmarkEnd w:id="16"/>
      <w:r w:rsidRPr="006A0D5E">
        <w:t xml:space="preserve">7. </w:t>
      </w:r>
      <w:r w:rsidRPr="006A0D5E">
        <w:rPr>
          <w:b/>
          <w:bCs/>
        </w:rPr>
        <w:t>NODES</w:t>
      </w:r>
    </w:p>
    <w:p w14:paraId="433262EC" w14:textId="46E08AFA" w:rsidR="0021104C" w:rsidRPr="006A0D5E" w:rsidRDefault="00000000" w:rsidP="002C4359">
      <w:pPr>
        <w:pStyle w:val="Compact"/>
        <w:numPr>
          <w:ilvl w:val="0"/>
          <w:numId w:val="13"/>
        </w:numPr>
        <w:jc w:val="both"/>
      </w:pPr>
      <w:r w:rsidRPr="006A0D5E">
        <w:rPr>
          <w:b/>
          <w:bCs/>
        </w:rPr>
        <w:t>Opis:</w:t>
      </w:r>
      <w:r w:rsidRPr="006A0D5E">
        <w:t xml:space="preserve"> Lump zawierający drzewo BSP (</w:t>
      </w:r>
      <w:proofErr w:type="spellStart"/>
      <w:r w:rsidRPr="006A0D5E">
        <w:t>Binary</w:t>
      </w:r>
      <w:proofErr w:type="spellEnd"/>
      <w:r w:rsidRPr="006A0D5E">
        <w:t xml:space="preserve"> Space </w:t>
      </w:r>
      <w:proofErr w:type="spellStart"/>
      <w:r w:rsidRPr="006A0D5E">
        <w:t>Partitioning</w:t>
      </w:r>
      <w:proofErr w:type="spellEnd"/>
      <w:r w:rsidRPr="006A0D5E">
        <w:t>), które pomaga w</w:t>
      </w:r>
      <w:r w:rsidR="00654703">
        <w:t> </w:t>
      </w:r>
      <w:r w:rsidRPr="006A0D5E">
        <w:t xml:space="preserve">szybkim </w:t>
      </w:r>
      <w:proofErr w:type="spellStart"/>
      <w:r w:rsidRPr="006A0D5E">
        <w:t>renderowaniu</w:t>
      </w:r>
      <w:proofErr w:type="spellEnd"/>
      <w:r w:rsidRPr="006A0D5E">
        <w:t xml:space="preserve"> mapy, dzieląc ją na mniejsze podsektory.</w:t>
      </w:r>
    </w:p>
    <w:p w14:paraId="7F09BD1D" w14:textId="77777777" w:rsidR="0021104C" w:rsidRPr="006A0D5E" w:rsidRDefault="00000000" w:rsidP="002C4359">
      <w:pPr>
        <w:pStyle w:val="Compact"/>
        <w:numPr>
          <w:ilvl w:val="0"/>
          <w:numId w:val="13"/>
        </w:numPr>
        <w:jc w:val="both"/>
      </w:pPr>
      <w:r w:rsidRPr="006A0D5E">
        <w:rPr>
          <w:b/>
          <w:bCs/>
        </w:rPr>
        <w:t>Zawartość:</w:t>
      </w:r>
      <w:r w:rsidRPr="006A0D5E">
        <w:t xml:space="preserve"> Drzewo BSP jest używane do optymalizacji widoku </w:t>
      </w:r>
      <w:proofErr w:type="spellStart"/>
      <w:r w:rsidRPr="006A0D5E">
        <w:t>renderowanej</w:t>
      </w:r>
      <w:proofErr w:type="spellEnd"/>
      <w:r w:rsidRPr="006A0D5E">
        <w:t xml:space="preserve"> sceny, określając, które części mapy są widoczne z danej pozycji gracza.</w:t>
      </w:r>
    </w:p>
    <w:p w14:paraId="33A90962" w14:textId="77777777" w:rsidR="0021104C" w:rsidRPr="006A0D5E" w:rsidRDefault="00000000" w:rsidP="002C4359">
      <w:pPr>
        <w:pStyle w:val="Nagwek5"/>
        <w:jc w:val="both"/>
      </w:pPr>
      <w:bookmarkStart w:id="18" w:name="sectors"/>
      <w:bookmarkEnd w:id="17"/>
      <w:r w:rsidRPr="006A0D5E">
        <w:lastRenderedPageBreak/>
        <w:t xml:space="preserve">8. </w:t>
      </w:r>
      <w:r w:rsidRPr="006A0D5E">
        <w:rPr>
          <w:b/>
          <w:bCs/>
        </w:rPr>
        <w:t>SECTORS</w:t>
      </w:r>
    </w:p>
    <w:p w14:paraId="76D9B436" w14:textId="5505DFE1" w:rsidR="0021104C" w:rsidRPr="006A0D5E" w:rsidRDefault="00000000" w:rsidP="002C4359">
      <w:pPr>
        <w:pStyle w:val="Compact"/>
        <w:numPr>
          <w:ilvl w:val="0"/>
          <w:numId w:val="14"/>
        </w:numPr>
        <w:jc w:val="both"/>
      </w:pPr>
      <w:r w:rsidRPr="006A0D5E">
        <w:rPr>
          <w:b/>
          <w:bCs/>
        </w:rPr>
        <w:t>Opis:</w:t>
      </w:r>
      <w:r w:rsidRPr="006A0D5E">
        <w:t xml:space="preserve"> Lump definiujący właściwości sektorów mapy, takich jak wysokość podłogi i</w:t>
      </w:r>
      <w:r w:rsidR="00654703">
        <w:t> </w:t>
      </w:r>
      <w:r w:rsidRPr="006A0D5E">
        <w:t xml:space="preserve">sufitu, poziom oświetlenia, tekstury oraz </w:t>
      </w:r>
      <w:proofErr w:type="spellStart"/>
      <w:r w:rsidRPr="006A0D5E">
        <w:t>tagi</w:t>
      </w:r>
      <w:proofErr w:type="spellEnd"/>
      <w:r w:rsidRPr="006A0D5E">
        <w:t>.</w:t>
      </w:r>
    </w:p>
    <w:p w14:paraId="18E383FD" w14:textId="77777777" w:rsidR="0021104C" w:rsidRPr="006A0D5E" w:rsidRDefault="00000000" w:rsidP="002C4359">
      <w:pPr>
        <w:pStyle w:val="Compact"/>
        <w:numPr>
          <w:ilvl w:val="0"/>
          <w:numId w:val="14"/>
        </w:numPr>
        <w:jc w:val="both"/>
      </w:pPr>
      <w:r w:rsidRPr="006A0D5E">
        <w:rPr>
          <w:b/>
          <w:bCs/>
        </w:rPr>
        <w:t>Zawartość:</w:t>
      </w:r>
      <w:r w:rsidRPr="006A0D5E">
        <w:t xml:space="preserve"> Każdy sektor jest opisany poprzez wysokości podłogi i sufitu, tekstury na powierzchniach oraz poziom oświetlenia.</w:t>
      </w:r>
    </w:p>
    <w:p w14:paraId="6B4B4ADD" w14:textId="77777777" w:rsidR="0021104C" w:rsidRPr="006A0D5E" w:rsidRDefault="00000000" w:rsidP="002C4359">
      <w:pPr>
        <w:pStyle w:val="Nagwek5"/>
        <w:jc w:val="both"/>
      </w:pPr>
      <w:bookmarkStart w:id="19" w:name="reject"/>
      <w:bookmarkEnd w:id="18"/>
      <w:r w:rsidRPr="006A0D5E">
        <w:t xml:space="preserve">9. </w:t>
      </w:r>
      <w:r w:rsidRPr="006A0D5E">
        <w:rPr>
          <w:b/>
          <w:bCs/>
        </w:rPr>
        <w:t>REJECT</w:t>
      </w:r>
    </w:p>
    <w:p w14:paraId="4283E4D7" w14:textId="77777777" w:rsidR="0021104C" w:rsidRPr="006A0D5E" w:rsidRDefault="00000000" w:rsidP="002C4359">
      <w:pPr>
        <w:pStyle w:val="Compact"/>
        <w:numPr>
          <w:ilvl w:val="0"/>
          <w:numId w:val="15"/>
        </w:numPr>
        <w:jc w:val="both"/>
      </w:pPr>
      <w:r w:rsidRPr="006A0D5E">
        <w:rPr>
          <w:b/>
          <w:bCs/>
        </w:rPr>
        <w:t>Opis:</w:t>
      </w:r>
      <w:r w:rsidRPr="006A0D5E">
        <w:t xml:space="preserve"> Opcjonalny lump, który zawiera dane optymalizujące działanie gry poprzez określenie, które sektory są widoczne z danego sektora.</w:t>
      </w:r>
    </w:p>
    <w:p w14:paraId="58EEDCF4" w14:textId="77777777" w:rsidR="0021104C" w:rsidRPr="006A0D5E" w:rsidRDefault="00000000" w:rsidP="002C4359">
      <w:pPr>
        <w:pStyle w:val="Compact"/>
        <w:numPr>
          <w:ilvl w:val="0"/>
          <w:numId w:val="15"/>
        </w:numPr>
        <w:jc w:val="both"/>
      </w:pPr>
      <w:r w:rsidRPr="006A0D5E">
        <w:rPr>
          <w:b/>
          <w:bCs/>
        </w:rPr>
        <w:t>Zawartość:</w:t>
      </w:r>
      <w:r w:rsidRPr="006A0D5E">
        <w:t xml:space="preserve"> Dane w tym lumpie pozwalają na pomijanie obliczeń dotyczących wrogów znajdujących się w niewidocznych sektorach, co przyspiesza działanie gry.</w:t>
      </w:r>
    </w:p>
    <w:p w14:paraId="5E9F561A" w14:textId="77777777" w:rsidR="0021104C" w:rsidRPr="006A0D5E" w:rsidRDefault="00000000" w:rsidP="002C4359">
      <w:pPr>
        <w:pStyle w:val="Nagwek5"/>
        <w:jc w:val="both"/>
      </w:pPr>
      <w:bookmarkStart w:id="20" w:name="blockmap"/>
      <w:bookmarkEnd w:id="19"/>
      <w:r w:rsidRPr="006A0D5E">
        <w:t xml:space="preserve">10. </w:t>
      </w:r>
      <w:r w:rsidRPr="006A0D5E">
        <w:rPr>
          <w:b/>
          <w:bCs/>
        </w:rPr>
        <w:t>BLOCKMAP</w:t>
      </w:r>
    </w:p>
    <w:p w14:paraId="21B71F01" w14:textId="77777777" w:rsidR="0021104C" w:rsidRPr="006A0D5E" w:rsidRDefault="00000000" w:rsidP="002C4359">
      <w:pPr>
        <w:pStyle w:val="Compact"/>
        <w:numPr>
          <w:ilvl w:val="0"/>
          <w:numId w:val="16"/>
        </w:numPr>
        <w:jc w:val="both"/>
      </w:pPr>
      <w:r w:rsidRPr="006A0D5E">
        <w:rPr>
          <w:b/>
          <w:bCs/>
        </w:rPr>
        <w:t>Opis:</w:t>
      </w:r>
      <w:r w:rsidRPr="006A0D5E">
        <w:t xml:space="preserve"> Lump używany do detekcji kolizji między obiektami na mapie.</w:t>
      </w:r>
    </w:p>
    <w:p w14:paraId="092D3100" w14:textId="77777777" w:rsidR="0021104C" w:rsidRPr="006A0D5E" w:rsidRDefault="00000000" w:rsidP="002C4359">
      <w:pPr>
        <w:pStyle w:val="Compact"/>
        <w:numPr>
          <w:ilvl w:val="0"/>
          <w:numId w:val="16"/>
        </w:numPr>
        <w:jc w:val="both"/>
      </w:pPr>
      <w:r w:rsidRPr="006A0D5E">
        <w:rPr>
          <w:b/>
          <w:bCs/>
        </w:rPr>
        <w:t>Zawartość:</w:t>
      </w:r>
      <w:r w:rsidRPr="006A0D5E">
        <w:t xml:space="preserve"> Zawiera siatkę danych, która pozwala na szybkie określenie, które obiekty są w bezpośrednim kontakcie lub kolidują ze sobą.</w:t>
      </w:r>
    </w:p>
    <w:p w14:paraId="25BD72FE" w14:textId="77777777" w:rsidR="0021104C" w:rsidRPr="006A0D5E" w:rsidRDefault="00000000" w:rsidP="002C4359">
      <w:pPr>
        <w:pStyle w:val="Nagwek5"/>
        <w:jc w:val="both"/>
      </w:pPr>
      <w:bookmarkStart w:id="21" w:name="playpal"/>
      <w:bookmarkEnd w:id="20"/>
      <w:r w:rsidRPr="006A0D5E">
        <w:t xml:space="preserve">11. </w:t>
      </w:r>
      <w:r w:rsidRPr="006A0D5E">
        <w:rPr>
          <w:b/>
          <w:bCs/>
        </w:rPr>
        <w:t>PLAYPAL</w:t>
      </w:r>
    </w:p>
    <w:p w14:paraId="6FF13145" w14:textId="77777777" w:rsidR="0021104C" w:rsidRPr="006A0D5E" w:rsidRDefault="00000000" w:rsidP="002C4359">
      <w:pPr>
        <w:pStyle w:val="Compact"/>
        <w:numPr>
          <w:ilvl w:val="0"/>
          <w:numId w:val="17"/>
        </w:numPr>
        <w:jc w:val="both"/>
      </w:pPr>
      <w:r w:rsidRPr="006A0D5E">
        <w:rPr>
          <w:b/>
          <w:bCs/>
        </w:rPr>
        <w:t>Opis:</w:t>
      </w:r>
      <w:r w:rsidRPr="006A0D5E">
        <w:t xml:space="preserve"> Lump zawierający zestawy palet kolorów używanych w grze.</w:t>
      </w:r>
    </w:p>
    <w:p w14:paraId="12FC0A59" w14:textId="77777777" w:rsidR="0021104C" w:rsidRPr="006A0D5E" w:rsidRDefault="00000000" w:rsidP="002C4359">
      <w:pPr>
        <w:pStyle w:val="Compact"/>
        <w:numPr>
          <w:ilvl w:val="0"/>
          <w:numId w:val="17"/>
        </w:numPr>
        <w:jc w:val="both"/>
      </w:pPr>
      <w:r w:rsidRPr="006A0D5E">
        <w:rPr>
          <w:b/>
          <w:bCs/>
        </w:rPr>
        <w:t>Zawartość:</w:t>
      </w:r>
      <w:r w:rsidRPr="006A0D5E">
        <w:t xml:space="preserve"> Każda paleta składa się z 256 kolorów, gdzie każdy kolor jest reprezentowany przez trzy wartości (RGB).</w:t>
      </w:r>
    </w:p>
    <w:p w14:paraId="6A25A98F" w14:textId="77777777" w:rsidR="0021104C" w:rsidRPr="006A0D5E" w:rsidRDefault="00000000" w:rsidP="002C4359">
      <w:pPr>
        <w:pStyle w:val="Nagwek5"/>
        <w:jc w:val="both"/>
      </w:pPr>
      <w:bookmarkStart w:id="22" w:name="colormap"/>
      <w:bookmarkEnd w:id="21"/>
      <w:r w:rsidRPr="006A0D5E">
        <w:t xml:space="preserve">12. </w:t>
      </w:r>
      <w:r w:rsidRPr="006A0D5E">
        <w:rPr>
          <w:b/>
          <w:bCs/>
        </w:rPr>
        <w:t>COLORMAP</w:t>
      </w:r>
    </w:p>
    <w:p w14:paraId="41E6B9C0" w14:textId="77777777" w:rsidR="0021104C" w:rsidRPr="006A0D5E" w:rsidRDefault="00000000" w:rsidP="002C4359">
      <w:pPr>
        <w:pStyle w:val="Compact"/>
        <w:numPr>
          <w:ilvl w:val="0"/>
          <w:numId w:val="18"/>
        </w:numPr>
        <w:jc w:val="both"/>
      </w:pPr>
      <w:r w:rsidRPr="006A0D5E">
        <w:rPr>
          <w:b/>
          <w:bCs/>
        </w:rPr>
        <w:t>Opis:</w:t>
      </w:r>
      <w:r w:rsidRPr="006A0D5E">
        <w:t xml:space="preserve"> Lump mapujący wartości pikseli w celu dostosowania jasności, co pozwala na tworzenie efektów takich jak oświetlenie dynamiczne.</w:t>
      </w:r>
    </w:p>
    <w:p w14:paraId="4B70DCAE" w14:textId="77777777" w:rsidR="0021104C" w:rsidRPr="006A0D5E" w:rsidRDefault="00000000" w:rsidP="002C4359">
      <w:pPr>
        <w:pStyle w:val="Compact"/>
        <w:numPr>
          <w:ilvl w:val="0"/>
          <w:numId w:val="18"/>
        </w:numPr>
        <w:jc w:val="both"/>
      </w:pPr>
      <w:r w:rsidRPr="006A0D5E">
        <w:rPr>
          <w:b/>
          <w:bCs/>
        </w:rPr>
        <w:t>Zawartość:</w:t>
      </w:r>
      <w:r w:rsidRPr="006A0D5E">
        <w:t xml:space="preserve"> Zawiera mapy kolorów, które są używane w celu redukcji jasności pikseli w różnych warunkach oświetleniowych.</w:t>
      </w:r>
    </w:p>
    <w:p w14:paraId="43CEE88F" w14:textId="77777777" w:rsidR="0021104C" w:rsidRPr="006A0D5E" w:rsidRDefault="00000000" w:rsidP="002C4359">
      <w:pPr>
        <w:pStyle w:val="Nagwek5"/>
        <w:jc w:val="both"/>
      </w:pPr>
      <w:bookmarkStart w:id="23" w:name="texture1-i-texture2"/>
      <w:bookmarkEnd w:id="22"/>
      <w:r w:rsidRPr="006A0D5E">
        <w:t xml:space="preserve">13. </w:t>
      </w:r>
      <w:r w:rsidRPr="006A0D5E">
        <w:rPr>
          <w:b/>
          <w:bCs/>
        </w:rPr>
        <w:t>TEXTURE1 i TEXTURE2</w:t>
      </w:r>
    </w:p>
    <w:p w14:paraId="73BC9E9F" w14:textId="77777777" w:rsidR="0021104C" w:rsidRPr="006A0D5E" w:rsidRDefault="00000000" w:rsidP="002C4359">
      <w:pPr>
        <w:pStyle w:val="Compact"/>
        <w:numPr>
          <w:ilvl w:val="0"/>
          <w:numId w:val="19"/>
        </w:numPr>
        <w:jc w:val="both"/>
      </w:pPr>
      <w:r w:rsidRPr="006A0D5E">
        <w:rPr>
          <w:b/>
          <w:bCs/>
        </w:rPr>
        <w:t>Opis:</w:t>
      </w:r>
      <w:r w:rsidRPr="006A0D5E">
        <w:t xml:space="preserve"> Lumpy definiujące tekstury ścian używane na mapach.</w:t>
      </w:r>
    </w:p>
    <w:p w14:paraId="261E3073" w14:textId="5C8DC68A" w:rsidR="0021104C" w:rsidRPr="006A0D5E" w:rsidRDefault="00000000" w:rsidP="002C4359">
      <w:pPr>
        <w:pStyle w:val="Compact"/>
        <w:numPr>
          <w:ilvl w:val="0"/>
          <w:numId w:val="19"/>
        </w:numPr>
        <w:jc w:val="both"/>
      </w:pPr>
      <w:r w:rsidRPr="006A0D5E">
        <w:rPr>
          <w:b/>
          <w:bCs/>
        </w:rPr>
        <w:t>Zawartość:</w:t>
      </w:r>
      <w:r w:rsidRPr="006A0D5E">
        <w:t xml:space="preserve"> Zawierają informacje o nazwach tekstur oraz ich rozmiarach, które są</w:t>
      </w:r>
      <w:r w:rsidR="00654703">
        <w:t> </w:t>
      </w:r>
      <w:r w:rsidRPr="006A0D5E">
        <w:t>używane do renderowania powierzchni ścian na mapach.</w:t>
      </w:r>
    </w:p>
    <w:p w14:paraId="6F357AD3" w14:textId="77777777" w:rsidR="0021104C" w:rsidRPr="006A0D5E" w:rsidRDefault="00000000" w:rsidP="002C4359">
      <w:pPr>
        <w:pStyle w:val="Nagwek5"/>
        <w:jc w:val="both"/>
      </w:pPr>
      <w:bookmarkStart w:id="24" w:name="pnames"/>
      <w:bookmarkEnd w:id="23"/>
      <w:r w:rsidRPr="006A0D5E">
        <w:t xml:space="preserve">14. </w:t>
      </w:r>
      <w:r w:rsidRPr="006A0D5E">
        <w:rPr>
          <w:b/>
          <w:bCs/>
        </w:rPr>
        <w:t>PNAMES</w:t>
      </w:r>
    </w:p>
    <w:p w14:paraId="71B5E2B1" w14:textId="6525EC44" w:rsidR="0021104C" w:rsidRPr="006A0D5E" w:rsidRDefault="00000000" w:rsidP="002C4359">
      <w:pPr>
        <w:pStyle w:val="Compact"/>
        <w:numPr>
          <w:ilvl w:val="0"/>
          <w:numId w:val="20"/>
        </w:numPr>
        <w:jc w:val="both"/>
      </w:pPr>
      <w:r w:rsidRPr="006A0D5E">
        <w:rPr>
          <w:b/>
          <w:bCs/>
        </w:rPr>
        <w:t>Opis:</w:t>
      </w:r>
      <w:r w:rsidRPr="006A0D5E">
        <w:t xml:space="preserve"> Lump zawierający listę nazw wszystkich elementów składających się</w:t>
      </w:r>
      <w:r w:rsidR="00654703">
        <w:t> </w:t>
      </w:r>
      <w:r w:rsidRPr="006A0D5E">
        <w:t>na</w:t>
      </w:r>
      <w:r w:rsidR="00654703">
        <w:t> </w:t>
      </w:r>
      <w:r w:rsidRPr="006A0D5E">
        <w:t>tekstury zdefiniowane w TEXTURE1 i TEXTURE2.</w:t>
      </w:r>
    </w:p>
    <w:p w14:paraId="69C68BD2" w14:textId="5C0FD364" w:rsidR="0021104C" w:rsidRPr="006A0D5E" w:rsidRDefault="00000000" w:rsidP="002C4359">
      <w:pPr>
        <w:pStyle w:val="Compact"/>
        <w:numPr>
          <w:ilvl w:val="0"/>
          <w:numId w:val="20"/>
        </w:numPr>
        <w:jc w:val="both"/>
      </w:pPr>
      <w:r w:rsidRPr="006A0D5E">
        <w:rPr>
          <w:b/>
          <w:bCs/>
        </w:rPr>
        <w:t>Zawartość:</w:t>
      </w:r>
      <w:r w:rsidRPr="006A0D5E">
        <w:t xml:space="preserve"> Każda nazwa w tym lumpie odwołuje się do części tekstur, które są</w:t>
      </w:r>
      <w:r w:rsidR="00654703">
        <w:t> </w:t>
      </w:r>
      <w:r w:rsidRPr="006A0D5E">
        <w:t>później składane w większe, złożone tekstury.</w:t>
      </w:r>
    </w:p>
    <w:p w14:paraId="00EEEA4F" w14:textId="77777777" w:rsidR="0021104C" w:rsidRPr="006A0D5E" w:rsidRDefault="00000000" w:rsidP="002C4359">
      <w:pPr>
        <w:pStyle w:val="Nagwek5"/>
        <w:jc w:val="both"/>
      </w:pPr>
      <w:bookmarkStart w:id="25" w:name="specjalne-lumpy-i-markery"/>
      <w:bookmarkEnd w:id="24"/>
      <w:r w:rsidRPr="006A0D5E">
        <w:t>Specjalne Lumpy i Markery</w:t>
      </w:r>
    </w:p>
    <w:p w14:paraId="689F8534" w14:textId="77777777" w:rsidR="0021104C" w:rsidRPr="006A0D5E" w:rsidRDefault="00000000" w:rsidP="002C4359">
      <w:pPr>
        <w:pStyle w:val="FirstParagraph"/>
        <w:jc w:val="both"/>
      </w:pPr>
      <w:r w:rsidRPr="006A0D5E">
        <w:t xml:space="preserve">Niektóre lumpy pełnią specyficzne role, takie jak określenie, gdzie zaczynają się i kończą określone rodzaje danych: - </w:t>
      </w:r>
      <w:r w:rsidRPr="006A0D5E">
        <w:rPr>
          <w:b/>
          <w:bCs/>
        </w:rPr>
        <w:t>Markery:</w:t>
      </w:r>
      <w:r w:rsidRPr="006A0D5E">
        <w:t xml:space="preserve"> Przykłady to </w:t>
      </w:r>
      <w:r w:rsidRPr="006A0D5E">
        <w:rPr>
          <w:rStyle w:val="VerbatimChar"/>
        </w:rPr>
        <w:t>S_START</w:t>
      </w:r>
      <w:r w:rsidRPr="006A0D5E">
        <w:t xml:space="preserve"> i </w:t>
      </w:r>
      <w:r w:rsidRPr="006A0D5E">
        <w:rPr>
          <w:rStyle w:val="VerbatimChar"/>
        </w:rPr>
        <w:t>S_END</w:t>
      </w:r>
      <w:r w:rsidRPr="006A0D5E">
        <w:t xml:space="preserve"> dla </w:t>
      </w:r>
      <w:proofErr w:type="spellStart"/>
      <w:r w:rsidRPr="006A0D5E">
        <w:t>sprite’ów</w:t>
      </w:r>
      <w:proofErr w:type="spellEnd"/>
      <w:r w:rsidRPr="006A0D5E">
        <w:t xml:space="preserve"> oraz </w:t>
      </w:r>
      <w:r w:rsidRPr="006A0D5E">
        <w:rPr>
          <w:rStyle w:val="VerbatimChar"/>
        </w:rPr>
        <w:t>F_START</w:t>
      </w:r>
      <w:r w:rsidRPr="006A0D5E">
        <w:t xml:space="preserve"> i </w:t>
      </w:r>
      <w:r w:rsidRPr="006A0D5E">
        <w:rPr>
          <w:rStyle w:val="VerbatimChar"/>
        </w:rPr>
        <w:t>F_END</w:t>
      </w:r>
      <w:r w:rsidRPr="006A0D5E">
        <w:t xml:space="preserve"> dla tekstur podłogi i sufitu (</w:t>
      </w:r>
      <w:proofErr w:type="spellStart"/>
      <w:r w:rsidRPr="006A0D5E">
        <w:t>flats</w:t>
      </w:r>
      <w:proofErr w:type="spellEnd"/>
      <w:r w:rsidRPr="006A0D5E">
        <w:t xml:space="preserve">). - </w:t>
      </w:r>
      <w:r w:rsidRPr="006A0D5E">
        <w:rPr>
          <w:b/>
          <w:bCs/>
        </w:rPr>
        <w:t>Wirtualne Lumpy:</w:t>
      </w:r>
      <w:r w:rsidRPr="006A0D5E">
        <w:t xml:space="preserve"> Są to symbole zastępcze, które mogą mieć rozmiar zero bajtów, często używane do oznaczania początku lub końca sekcji danych.</w:t>
      </w:r>
    </w:p>
    <w:p w14:paraId="4AC6180C" w14:textId="7C219587" w:rsidR="0021104C" w:rsidRPr="006A0D5E" w:rsidRDefault="00000000" w:rsidP="00FA6541">
      <w:pPr>
        <w:pStyle w:val="Akapitzlist"/>
        <w:numPr>
          <w:ilvl w:val="1"/>
          <w:numId w:val="166"/>
        </w:numPr>
        <w:jc w:val="both"/>
        <w:rPr>
          <w:b/>
          <w:bCs/>
          <w:sz w:val="28"/>
          <w:szCs w:val="28"/>
        </w:rPr>
      </w:pPr>
      <w:bookmarkStart w:id="26" w:name="Xe6ba5086c7598685ca8bf17121ac520aeca55e1"/>
      <w:bookmarkEnd w:id="5"/>
      <w:bookmarkEnd w:id="7"/>
      <w:bookmarkEnd w:id="10"/>
      <w:bookmarkEnd w:id="25"/>
      <w:r w:rsidRPr="006A0D5E">
        <w:rPr>
          <w:b/>
          <w:bCs/>
          <w:sz w:val="28"/>
          <w:szCs w:val="28"/>
        </w:rPr>
        <w:lastRenderedPageBreak/>
        <w:t xml:space="preserve">Zasada Działania Algorytmu </w:t>
      </w:r>
      <w:proofErr w:type="spellStart"/>
      <w:r w:rsidRPr="006A0D5E">
        <w:rPr>
          <w:b/>
          <w:bCs/>
          <w:sz w:val="28"/>
          <w:szCs w:val="28"/>
        </w:rPr>
        <w:t>Binary</w:t>
      </w:r>
      <w:proofErr w:type="spellEnd"/>
      <w:r w:rsidRPr="006A0D5E">
        <w:rPr>
          <w:b/>
          <w:bCs/>
          <w:sz w:val="28"/>
          <w:szCs w:val="28"/>
        </w:rPr>
        <w:t xml:space="preserve"> Space </w:t>
      </w:r>
      <w:proofErr w:type="spellStart"/>
      <w:r w:rsidRPr="006A0D5E">
        <w:rPr>
          <w:b/>
          <w:bCs/>
          <w:sz w:val="28"/>
          <w:szCs w:val="28"/>
        </w:rPr>
        <w:t>Partitioning</w:t>
      </w:r>
      <w:proofErr w:type="spellEnd"/>
      <w:r w:rsidRPr="006A0D5E">
        <w:rPr>
          <w:b/>
          <w:bCs/>
          <w:sz w:val="28"/>
          <w:szCs w:val="28"/>
        </w:rPr>
        <w:t xml:space="preserve"> (BSP) w</w:t>
      </w:r>
      <w:r w:rsidR="00654703">
        <w:rPr>
          <w:b/>
          <w:bCs/>
          <w:sz w:val="28"/>
          <w:szCs w:val="28"/>
        </w:rPr>
        <w:t> </w:t>
      </w:r>
      <w:r w:rsidRPr="006A0D5E">
        <w:rPr>
          <w:b/>
          <w:bCs/>
          <w:sz w:val="28"/>
          <w:szCs w:val="28"/>
        </w:rPr>
        <w:t xml:space="preserve">Grze </w:t>
      </w:r>
      <w:proofErr w:type="spellStart"/>
      <w:r w:rsidRPr="006A0D5E">
        <w:rPr>
          <w:b/>
          <w:bCs/>
          <w:sz w:val="28"/>
          <w:szCs w:val="28"/>
        </w:rPr>
        <w:t>Doom</w:t>
      </w:r>
      <w:proofErr w:type="spellEnd"/>
      <w:r w:rsidR="00FA6541" w:rsidRPr="006A0D5E">
        <w:rPr>
          <w:b/>
          <w:bCs/>
          <w:sz w:val="28"/>
          <w:szCs w:val="28"/>
        </w:rPr>
        <w:t xml:space="preserve"> (Mateusz </w:t>
      </w:r>
      <w:proofErr w:type="spellStart"/>
      <w:r w:rsidR="00FA6541" w:rsidRPr="006A0D5E">
        <w:rPr>
          <w:b/>
          <w:bCs/>
          <w:sz w:val="28"/>
          <w:szCs w:val="28"/>
        </w:rPr>
        <w:t>Lewczak</w:t>
      </w:r>
      <w:proofErr w:type="spellEnd"/>
      <w:r w:rsidR="00FA6541" w:rsidRPr="006A0D5E">
        <w:rPr>
          <w:b/>
          <w:bCs/>
          <w:sz w:val="28"/>
          <w:szCs w:val="28"/>
        </w:rPr>
        <w:t>)</w:t>
      </w:r>
    </w:p>
    <w:p w14:paraId="2C9568D7" w14:textId="77777777" w:rsidR="0021104C" w:rsidRPr="006A0D5E" w:rsidRDefault="00000000" w:rsidP="002C4359">
      <w:pPr>
        <w:pStyle w:val="Nagwek3"/>
        <w:jc w:val="both"/>
      </w:pPr>
      <w:bookmarkStart w:id="27" w:name="wprowadzenie-do-bsp"/>
      <w:r w:rsidRPr="006A0D5E">
        <w:t>Wprowadzenie do BSP</w:t>
      </w:r>
    </w:p>
    <w:p w14:paraId="7AE3C9D5" w14:textId="1032D33E" w:rsidR="0021104C" w:rsidRPr="006A0D5E" w:rsidRDefault="00000000" w:rsidP="002C4359">
      <w:pPr>
        <w:pStyle w:val="FirstParagraph"/>
        <w:jc w:val="both"/>
      </w:pPr>
      <w:r w:rsidRPr="006A0D5E">
        <w:t xml:space="preserve">Algorytm </w:t>
      </w:r>
      <w:proofErr w:type="spellStart"/>
      <w:r w:rsidRPr="006A0D5E">
        <w:rPr>
          <w:b/>
          <w:bCs/>
        </w:rPr>
        <w:t>Binary</w:t>
      </w:r>
      <w:proofErr w:type="spellEnd"/>
      <w:r w:rsidRPr="006A0D5E">
        <w:rPr>
          <w:b/>
          <w:bCs/>
        </w:rPr>
        <w:t xml:space="preserve"> Space </w:t>
      </w:r>
      <w:proofErr w:type="spellStart"/>
      <w:r w:rsidRPr="006A0D5E">
        <w:rPr>
          <w:b/>
          <w:bCs/>
        </w:rPr>
        <w:t>Partitioning</w:t>
      </w:r>
      <w:proofErr w:type="spellEnd"/>
      <w:r w:rsidRPr="006A0D5E">
        <w:t xml:space="preserve"> (BSP) został zaprojektowany, aby efektywnie zarządzać danymi dotyczącymi przestrzeni 3D, które są następnie używane do</w:t>
      </w:r>
      <w:r w:rsidR="00654703">
        <w:t> </w:t>
      </w:r>
      <w:r w:rsidRPr="006A0D5E">
        <w:t xml:space="preserve">renderowania sceny. W kontekście gry </w:t>
      </w:r>
      <w:proofErr w:type="spellStart"/>
      <w:r w:rsidRPr="006A0D5E">
        <w:rPr>
          <w:i/>
          <w:iCs/>
        </w:rPr>
        <w:t>Doom</w:t>
      </w:r>
      <w:proofErr w:type="spellEnd"/>
      <w:r w:rsidRPr="006A0D5E">
        <w:t>, BSP jest kluczowym narzędziem do</w:t>
      </w:r>
      <w:r w:rsidR="00654703">
        <w:t> </w:t>
      </w:r>
      <w:r w:rsidRPr="006A0D5E">
        <w:t>organizowania i optymalizowania geometrii mapy w taki sposób, aby możliwe było szybkie obliczanie, które części sceny są widoczne z określonej pozycji gracza.</w:t>
      </w:r>
    </w:p>
    <w:p w14:paraId="0FC2E665" w14:textId="77777777" w:rsidR="0021104C" w:rsidRPr="006A0D5E" w:rsidRDefault="00000000" w:rsidP="002C4359">
      <w:pPr>
        <w:pStyle w:val="Nagwek3"/>
        <w:jc w:val="both"/>
      </w:pPr>
      <w:bookmarkStart w:id="28" w:name="podstawowe-założenia-bsp"/>
      <w:bookmarkEnd w:id="27"/>
      <w:r w:rsidRPr="006A0D5E">
        <w:t>Podstawowe Założenia BSP</w:t>
      </w:r>
    </w:p>
    <w:p w14:paraId="430D6777" w14:textId="5F3370C4" w:rsidR="0021104C" w:rsidRPr="006A0D5E" w:rsidRDefault="00000000" w:rsidP="002C4359">
      <w:pPr>
        <w:pStyle w:val="FirstParagraph"/>
        <w:jc w:val="both"/>
      </w:pPr>
      <w:r w:rsidRPr="006A0D5E">
        <w:t xml:space="preserve">BSP działa na zasadzie </w:t>
      </w:r>
      <w:r w:rsidRPr="006A0D5E">
        <w:rPr>
          <w:b/>
          <w:bCs/>
        </w:rPr>
        <w:t>rekursywnego podziału przestrzeni</w:t>
      </w:r>
      <w:r w:rsidRPr="006A0D5E">
        <w:t>. Cała mapa jest podzielona na</w:t>
      </w:r>
      <w:r w:rsidR="00654703">
        <w:t> </w:t>
      </w:r>
      <w:r w:rsidRPr="006A0D5E">
        <w:t xml:space="preserve">mniejsze regiony, aż do momentu, gdy każdy region jest wystarczająco prosty, aby łatwo było określić jego widoczność. Wynikiem tego procesu jest struktura danych znana jako </w:t>
      </w:r>
      <w:r w:rsidRPr="006A0D5E">
        <w:rPr>
          <w:b/>
          <w:bCs/>
        </w:rPr>
        <w:t>drzewo BSP</w:t>
      </w:r>
      <w:r w:rsidRPr="006A0D5E">
        <w:t>.</w:t>
      </w:r>
    </w:p>
    <w:p w14:paraId="7447119A" w14:textId="77777777" w:rsidR="0021104C" w:rsidRPr="006A0D5E" w:rsidRDefault="00000000" w:rsidP="002C4359">
      <w:pPr>
        <w:pStyle w:val="Nagwek3"/>
        <w:jc w:val="both"/>
      </w:pPr>
      <w:bookmarkStart w:id="29" w:name="budowa-drzewa-bsp"/>
      <w:bookmarkEnd w:id="28"/>
      <w:r w:rsidRPr="006A0D5E">
        <w:t>Budowa Drzewa BSP</w:t>
      </w:r>
    </w:p>
    <w:p w14:paraId="657B24D3" w14:textId="77777777" w:rsidR="0021104C" w:rsidRPr="006A0D5E" w:rsidRDefault="00000000" w:rsidP="002C4359">
      <w:pPr>
        <w:pStyle w:val="FirstParagraph"/>
        <w:jc w:val="both"/>
      </w:pPr>
      <w:r w:rsidRPr="006A0D5E">
        <w:t xml:space="preserve">Drzewo BSP jest strukturą danych złożoną z </w:t>
      </w:r>
      <w:r w:rsidRPr="006A0D5E">
        <w:rPr>
          <w:b/>
          <w:bCs/>
        </w:rPr>
        <w:t>węzłów</w:t>
      </w:r>
      <w:r w:rsidRPr="006A0D5E">
        <w:t xml:space="preserve"> i </w:t>
      </w:r>
      <w:r w:rsidRPr="006A0D5E">
        <w:rPr>
          <w:b/>
          <w:bCs/>
        </w:rPr>
        <w:t>liści</w:t>
      </w:r>
      <w:r w:rsidRPr="006A0D5E">
        <w:t>:</w:t>
      </w:r>
    </w:p>
    <w:p w14:paraId="40409170" w14:textId="671C3933" w:rsidR="0021104C" w:rsidRPr="006A0D5E" w:rsidRDefault="00000000" w:rsidP="002C4359">
      <w:pPr>
        <w:pStyle w:val="Compact"/>
        <w:numPr>
          <w:ilvl w:val="0"/>
          <w:numId w:val="21"/>
        </w:numPr>
        <w:jc w:val="both"/>
      </w:pPr>
      <w:r w:rsidRPr="006A0D5E">
        <w:rPr>
          <w:b/>
          <w:bCs/>
        </w:rPr>
        <w:t>Węzły wewnętrzne (</w:t>
      </w:r>
      <w:proofErr w:type="spellStart"/>
      <w:r w:rsidRPr="006A0D5E">
        <w:rPr>
          <w:b/>
          <w:bCs/>
        </w:rPr>
        <w:t>Internal</w:t>
      </w:r>
      <w:proofErr w:type="spellEnd"/>
      <w:r w:rsidRPr="006A0D5E">
        <w:rPr>
          <w:b/>
          <w:bCs/>
        </w:rPr>
        <w:t xml:space="preserve"> </w:t>
      </w:r>
      <w:proofErr w:type="spellStart"/>
      <w:r w:rsidRPr="006A0D5E">
        <w:rPr>
          <w:b/>
          <w:bCs/>
        </w:rPr>
        <w:t>Nodes</w:t>
      </w:r>
      <w:proofErr w:type="spellEnd"/>
      <w:r w:rsidRPr="006A0D5E">
        <w:rPr>
          <w:b/>
          <w:bCs/>
        </w:rPr>
        <w:t>):</w:t>
      </w:r>
      <w:r w:rsidRPr="006A0D5E">
        <w:t xml:space="preserve"> Każdy węzeł wewnętrzny reprezentuje podział przestrzeni na dwie części za pomocą płaszczyzny podziału (ang. </w:t>
      </w:r>
      <w:proofErr w:type="spellStart"/>
      <w:r w:rsidRPr="006A0D5E">
        <w:rPr>
          <w:i/>
          <w:iCs/>
        </w:rPr>
        <w:t>splitting</w:t>
      </w:r>
      <w:proofErr w:type="spellEnd"/>
      <w:r w:rsidRPr="006A0D5E">
        <w:rPr>
          <w:i/>
          <w:iCs/>
        </w:rPr>
        <w:t xml:space="preserve"> </w:t>
      </w:r>
      <w:proofErr w:type="spellStart"/>
      <w:r w:rsidRPr="006A0D5E">
        <w:rPr>
          <w:i/>
          <w:iCs/>
        </w:rPr>
        <w:t>plane</w:t>
      </w:r>
      <w:proofErr w:type="spellEnd"/>
      <w:r w:rsidRPr="006A0D5E">
        <w:t>). W</w:t>
      </w:r>
      <w:r w:rsidR="00654703">
        <w:t> </w:t>
      </w:r>
      <w:r w:rsidRPr="006A0D5E">
        <w:t xml:space="preserve">kontekście </w:t>
      </w:r>
      <w:proofErr w:type="spellStart"/>
      <w:r w:rsidRPr="006A0D5E">
        <w:rPr>
          <w:i/>
          <w:iCs/>
        </w:rPr>
        <w:t>Doom</w:t>
      </w:r>
      <w:r w:rsidRPr="006A0D5E">
        <w:t>’a</w:t>
      </w:r>
      <w:proofErr w:type="spellEnd"/>
      <w:r w:rsidRPr="006A0D5E">
        <w:t>, płaszczyzny te są w rzeczywistości liniami w przestrzeni 2D (ponieważ mapa gry jest zasadniczo dwuwymiarowa), które dzielą przestrzeń na</w:t>
      </w:r>
      <w:r w:rsidR="00654703">
        <w:t> </w:t>
      </w:r>
      <w:r w:rsidRPr="006A0D5E">
        <w:t>dwie półprzestrzenie.</w:t>
      </w:r>
    </w:p>
    <w:p w14:paraId="081846EA" w14:textId="537215C9" w:rsidR="0021104C" w:rsidRPr="006A0D5E" w:rsidRDefault="00000000" w:rsidP="002C4359">
      <w:pPr>
        <w:pStyle w:val="Compact"/>
        <w:numPr>
          <w:ilvl w:val="0"/>
          <w:numId w:val="21"/>
        </w:numPr>
        <w:jc w:val="both"/>
      </w:pPr>
      <w:r w:rsidRPr="006A0D5E">
        <w:rPr>
          <w:b/>
          <w:bCs/>
        </w:rPr>
        <w:t>Liście (</w:t>
      </w:r>
      <w:proofErr w:type="spellStart"/>
      <w:r w:rsidRPr="006A0D5E">
        <w:rPr>
          <w:b/>
          <w:bCs/>
        </w:rPr>
        <w:t>Leaf</w:t>
      </w:r>
      <w:proofErr w:type="spellEnd"/>
      <w:r w:rsidRPr="006A0D5E">
        <w:rPr>
          <w:b/>
          <w:bCs/>
        </w:rPr>
        <w:t xml:space="preserve"> </w:t>
      </w:r>
      <w:proofErr w:type="spellStart"/>
      <w:r w:rsidRPr="006A0D5E">
        <w:rPr>
          <w:b/>
          <w:bCs/>
        </w:rPr>
        <w:t>Nodes</w:t>
      </w:r>
      <w:proofErr w:type="spellEnd"/>
      <w:r w:rsidRPr="006A0D5E">
        <w:rPr>
          <w:b/>
          <w:bCs/>
        </w:rPr>
        <w:t>):</w:t>
      </w:r>
      <w:r w:rsidRPr="006A0D5E">
        <w:t xml:space="preserve"> Każdy liść reprezentuje obszar, który nie jest już dzielony, i</w:t>
      </w:r>
      <w:r w:rsidR="00654703">
        <w:t> </w:t>
      </w:r>
      <w:r w:rsidRPr="006A0D5E">
        <w:t xml:space="preserve">zawiera informacje o geometrii tego regionu. W grze </w:t>
      </w:r>
      <w:proofErr w:type="spellStart"/>
      <w:r w:rsidRPr="006A0D5E">
        <w:rPr>
          <w:i/>
          <w:iCs/>
        </w:rPr>
        <w:t>Doom</w:t>
      </w:r>
      <w:proofErr w:type="spellEnd"/>
      <w:r w:rsidRPr="006A0D5E">
        <w:t xml:space="preserve"> liście odpowiadają podsektorom, które są najmniejszymi jednostkami przestrzennymi mapy.</w:t>
      </w:r>
    </w:p>
    <w:p w14:paraId="26652E97" w14:textId="77777777" w:rsidR="0021104C" w:rsidRPr="006A0D5E" w:rsidRDefault="00000000" w:rsidP="002C4359">
      <w:pPr>
        <w:pStyle w:val="Nagwek3"/>
        <w:jc w:val="both"/>
      </w:pPr>
      <w:bookmarkStart w:id="30" w:name="proces-tworzenia-drzewa-bsp"/>
      <w:bookmarkEnd w:id="29"/>
      <w:r w:rsidRPr="006A0D5E">
        <w:t>Proces Tworzenia Drzewa BSP</w:t>
      </w:r>
    </w:p>
    <w:p w14:paraId="12B91772" w14:textId="6A764934" w:rsidR="0021104C" w:rsidRPr="006A0D5E" w:rsidRDefault="00000000" w:rsidP="002C4359">
      <w:pPr>
        <w:pStyle w:val="Compact"/>
        <w:numPr>
          <w:ilvl w:val="0"/>
          <w:numId w:val="22"/>
        </w:numPr>
        <w:jc w:val="both"/>
      </w:pPr>
      <w:r w:rsidRPr="006A0D5E">
        <w:rPr>
          <w:b/>
          <w:bCs/>
        </w:rPr>
        <w:t>Wybór Płaszczyzny Podziału:</w:t>
      </w:r>
      <w:r w:rsidRPr="006A0D5E">
        <w:t xml:space="preserve"> Proces zaczyna się od wyboru odpowiedniej linii podziału. Celem jest wybór takiej linii, która minimalizuje liczbę przecięć ścian, co</w:t>
      </w:r>
      <w:r w:rsidR="00654703">
        <w:t> </w:t>
      </w:r>
      <w:r w:rsidRPr="006A0D5E">
        <w:t>z</w:t>
      </w:r>
      <w:r w:rsidR="00654703">
        <w:t> </w:t>
      </w:r>
      <w:r w:rsidRPr="006A0D5E">
        <w:t xml:space="preserve">kolei minimalizuje złożoność podziału przestrzeni. W </w:t>
      </w:r>
      <w:proofErr w:type="spellStart"/>
      <w:r w:rsidRPr="006A0D5E">
        <w:rPr>
          <w:i/>
          <w:iCs/>
        </w:rPr>
        <w:t>Doom</w:t>
      </w:r>
      <w:r w:rsidRPr="006A0D5E">
        <w:t>’ie</w:t>
      </w:r>
      <w:proofErr w:type="spellEnd"/>
      <w:r w:rsidRPr="006A0D5E">
        <w:t xml:space="preserve"> często używa się</w:t>
      </w:r>
      <w:r w:rsidR="00654703">
        <w:t> </w:t>
      </w:r>
      <w:r w:rsidRPr="006A0D5E">
        <w:t>heurystyk, aby znaleźć optymalną linię podziału.</w:t>
      </w:r>
    </w:p>
    <w:p w14:paraId="61C539EB" w14:textId="6703773A" w:rsidR="0021104C" w:rsidRPr="006A0D5E" w:rsidRDefault="00000000" w:rsidP="002C4359">
      <w:pPr>
        <w:pStyle w:val="Compact"/>
        <w:numPr>
          <w:ilvl w:val="0"/>
          <w:numId w:val="22"/>
        </w:numPr>
        <w:jc w:val="both"/>
      </w:pPr>
      <w:r w:rsidRPr="006A0D5E">
        <w:rPr>
          <w:b/>
          <w:bCs/>
        </w:rPr>
        <w:t>Rekurencyjny Podział:</w:t>
      </w:r>
      <w:r w:rsidRPr="006A0D5E">
        <w:t xml:space="preserve"> Przestrzeń jest dzielona na dwa podzbiory – jedną stronę linii podziału i drugą stronę. Następnie proces jest powtarzany rekurencyjnie dla każdej z</w:t>
      </w:r>
      <w:r w:rsidR="00654703">
        <w:t> </w:t>
      </w:r>
      <w:r w:rsidRPr="006A0D5E">
        <w:t>tych podprzestrzeni, aż przestrzeń zostanie podzielona na wystarczająco małe regiony, które można uznać za liście drzewa.</w:t>
      </w:r>
    </w:p>
    <w:p w14:paraId="664BCD7A" w14:textId="77777777" w:rsidR="0021104C" w:rsidRPr="006A0D5E" w:rsidRDefault="00000000" w:rsidP="002C4359">
      <w:pPr>
        <w:pStyle w:val="Compact"/>
        <w:numPr>
          <w:ilvl w:val="0"/>
          <w:numId w:val="22"/>
        </w:numPr>
        <w:jc w:val="both"/>
      </w:pPr>
      <w:r w:rsidRPr="006A0D5E">
        <w:rPr>
          <w:b/>
          <w:bCs/>
        </w:rPr>
        <w:t>Generowanie Liści:</w:t>
      </w:r>
      <w:r w:rsidRPr="006A0D5E">
        <w:t xml:space="preserve"> Gdy przestrzeń nie może być już dalej dzielona, generowany jest liść drzewa, który zawiera informacje o geometrii danego obszaru (np. które ściany i sektory znajdują się w tej części mapy).</w:t>
      </w:r>
    </w:p>
    <w:p w14:paraId="0516AAC0" w14:textId="77777777" w:rsidR="0021104C" w:rsidRPr="006A0D5E" w:rsidRDefault="00000000" w:rsidP="002C4359">
      <w:pPr>
        <w:pStyle w:val="Nagwek3"/>
        <w:jc w:val="both"/>
      </w:pPr>
      <w:bookmarkStart w:id="31" w:name="struktura-drzewa-bsp-w-doom"/>
      <w:bookmarkEnd w:id="30"/>
      <w:r w:rsidRPr="006A0D5E">
        <w:lastRenderedPageBreak/>
        <w:t xml:space="preserve">Struktura Drzewa BSP w </w:t>
      </w:r>
      <w:proofErr w:type="spellStart"/>
      <w:r w:rsidRPr="006A0D5E">
        <w:t>Doom</w:t>
      </w:r>
      <w:proofErr w:type="spellEnd"/>
    </w:p>
    <w:p w14:paraId="51A12AAA" w14:textId="77777777" w:rsidR="0021104C" w:rsidRPr="006A0D5E" w:rsidRDefault="00000000" w:rsidP="002C4359">
      <w:pPr>
        <w:pStyle w:val="Compact"/>
        <w:numPr>
          <w:ilvl w:val="0"/>
          <w:numId w:val="23"/>
        </w:numPr>
        <w:jc w:val="both"/>
      </w:pPr>
      <w:r w:rsidRPr="006A0D5E">
        <w:rPr>
          <w:b/>
          <w:bCs/>
        </w:rPr>
        <w:t>Węzły:</w:t>
      </w:r>
      <w:r w:rsidRPr="006A0D5E">
        <w:t xml:space="preserve"> Każdy węzeł przechowuje informacje o płaszczyźnie podziału oraz wskaźniki do swoich dzieci: lewego i prawego poddrzewa.</w:t>
      </w:r>
    </w:p>
    <w:p w14:paraId="2EEEAE53" w14:textId="77777777" w:rsidR="0021104C" w:rsidRPr="006A0D5E" w:rsidRDefault="00000000" w:rsidP="002C4359">
      <w:pPr>
        <w:pStyle w:val="Compact"/>
        <w:numPr>
          <w:ilvl w:val="0"/>
          <w:numId w:val="23"/>
        </w:numPr>
        <w:jc w:val="both"/>
      </w:pPr>
      <w:r w:rsidRPr="006A0D5E">
        <w:rPr>
          <w:b/>
          <w:bCs/>
        </w:rPr>
        <w:t>Liście:</w:t>
      </w:r>
      <w:r w:rsidRPr="006A0D5E">
        <w:t xml:space="preserve"> Liście przechowują informacje o podsektorach, czyli regionach mapy, które nie zostały dalej podzielone. Każdy liść zawiera listę segmentów linii (</w:t>
      </w:r>
      <w:proofErr w:type="spellStart"/>
      <w:r w:rsidRPr="006A0D5E">
        <w:rPr>
          <w:i/>
          <w:iCs/>
        </w:rPr>
        <w:t>segs</w:t>
      </w:r>
      <w:proofErr w:type="spellEnd"/>
      <w:r w:rsidRPr="006A0D5E">
        <w:t>), które tworzą podsektor.</w:t>
      </w:r>
    </w:p>
    <w:p w14:paraId="15A27594" w14:textId="77777777" w:rsidR="0021104C" w:rsidRPr="006A0D5E" w:rsidRDefault="00000000" w:rsidP="002C4359">
      <w:pPr>
        <w:pStyle w:val="Nagwek3"/>
        <w:jc w:val="both"/>
      </w:pPr>
      <w:bookmarkStart w:id="32" w:name="obsługa-drzewa-bsp"/>
      <w:bookmarkEnd w:id="31"/>
      <w:r w:rsidRPr="006A0D5E">
        <w:t>Obsługa Drzewa BSP</w:t>
      </w:r>
    </w:p>
    <w:p w14:paraId="31D60909" w14:textId="21A58586" w:rsidR="00FA6541" w:rsidRPr="006A0D5E" w:rsidRDefault="00000000" w:rsidP="002C4359">
      <w:pPr>
        <w:pStyle w:val="FirstParagraph"/>
        <w:jc w:val="both"/>
      </w:pPr>
      <w:r w:rsidRPr="006A0D5E">
        <w:t>Podczas eksploracji mapy, algorytm BSP jest używany do szybkiego określenia, które podsektory są widoczne z danej pozycji gracza. Silnik gry przechodzi przez drzewo BSP, zaczynając od korzenia, i porównuje aktualną pozycję gracza z płaszczyznami podziału węzłów, aby ustalić, które liście (podsektory) są potencjalnie widoczne. Pozwala to</w:t>
      </w:r>
      <w:r w:rsidR="00654703">
        <w:t> </w:t>
      </w:r>
      <w:r w:rsidRPr="006A0D5E">
        <w:t>na</w:t>
      </w:r>
      <w:r w:rsidR="00654703">
        <w:t> </w:t>
      </w:r>
      <w:r w:rsidRPr="006A0D5E">
        <w:t>szybkie odrzucenie niewidocznych części mapy, co znacząco przyspiesza rendering i</w:t>
      </w:r>
      <w:r w:rsidR="00654703">
        <w:t> </w:t>
      </w:r>
      <w:r w:rsidRPr="006A0D5E">
        <w:t xml:space="preserve">poprawia wydajność gry. </w:t>
      </w:r>
    </w:p>
    <w:p w14:paraId="148576ED" w14:textId="3C13EC75" w:rsidR="0021104C" w:rsidRPr="003963F4" w:rsidRDefault="00000000" w:rsidP="002C4359">
      <w:pPr>
        <w:pStyle w:val="FirstParagraph"/>
        <w:jc w:val="both"/>
        <w:rPr>
          <w:sz w:val="28"/>
          <w:szCs w:val="28"/>
        </w:rPr>
      </w:pPr>
      <w:r w:rsidRPr="003963F4">
        <w:rPr>
          <w:rFonts w:eastAsiaTheme="majorEastAsia" w:cstheme="majorBidi"/>
          <w:color w:val="0F4761" w:themeColor="accent1" w:themeShade="BF"/>
          <w:sz w:val="32"/>
          <w:szCs w:val="32"/>
        </w:rPr>
        <w:t xml:space="preserve">Wykorzystanie BSP do Renderowania w grze </w:t>
      </w:r>
      <w:proofErr w:type="spellStart"/>
      <w:r w:rsidRPr="003963F4">
        <w:rPr>
          <w:rFonts w:eastAsiaTheme="majorEastAsia" w:cstheme="majorBidi"/>
          <w:color w:val="0F4761" w:themeColor="accent1" w:themeShade="BF"/>
          <w:sz w:val="32"/>
          <w:szCs w:val="32"/>
        </w:rPr>
        <w:t>Doom</w:t>
      </w:r>
      <w:proofErr w:type="spellEnd"/>
    </w:p>
    <w:p w14:paraId="5F301280" w14:textId="77777777" w:rsidR="0021104C" w:rsidRPr="006A0D5E" w:rsidRDefault="00000000" w:rsidP="002C4359">
      <w:pPr>
        <w:pStyle w:val="Nagwek2"/>
        <w:jc w:val="both"/>
      </w:pPr>
      <w:bookmarkStart w:id="33" w:name="X94580b992164c3cf8e7386a4b5a4961ecb75690"/>
      <w:bookmarkEnd w:id="26"/>
      <w:bookmarkEnd w:id="32"/>
      <w:r w:rsidRPr="006A0D5E">
        <w:t>Wprowadzenie do Renderowania z użyciem BSP</w:t>
      </w:r>
    </w:p>
    <w:p w14:paraId="52429F60" w14:textId="77777777" w:rsidR="0021104C" w:rsidRPr="006A0D5E" w:rsidRDefault="00000000" w:rsidP="002C4359">
      <w:pPr>
        <w:pStyle w:val="FirstParagraph"/>
        <w:jc w:val="both"/>
      </w:pPr>
      <w:r w:rsidRPr="006A0D5E">
        <w:t xml:space="preserve">Wykorzystanie algorytmu </w:t>
      </w:r>
      <w:proofErr w:type="spellStart"/>
      <w:r w:rsidRPr="006A0D5E">
        <w:t>Binary</w:t>
      </w:r>
      <w:proofErr w:type="spellEnd"/>
      <w:r w:rsidRPr="006A0D5E">
        <w:t xml:space="preserve"> Space </w:t>
      </w:r>
      <w:proofErr w:type="spellStart"/>
      <w:r w:rsidRPr="006A0D5E">
        <w:t>Partitioning</w:t>
      </w:r>
      <w:proofErr w:type="spellEnd"/>
      <w:r w:rsidRPr="006A0D5E">
        <w:t xml:space="preserve"> (BSP) w procesie renderowania było kluczowe dla wydajności gry </w:t>
      </w:r>
      <w:proofErr w:type="spellStart"/>
      <w:r w:rsidRPr="006A0D5E">
        <w:rPr>
          <w:i/>
          <w:iCs/>
        </w:rPr>
        <w:t>Doom</w:t>
      </w:r>
      <w:proofErr w:type="spellEnd"/>
      <w:r w:rsidRPr="006A0D5E">
        <w:t>. Dzięki zastosowaniu drzewa BSP, silnik gry mógł szybko określić, które części sceny są widoczne z aktualnej pozycji gracza, co znacząco przyspieszało proces renderowania.</w:t>
      </w:r>
    </w:p>
    <w:p w14:paraId="60E90EC6" w14:textId="77777777" w:rsidR="0021104C" w:rsidRPr="006A0D5E" w:rsidRDefault="00000000" w:rsidP="002C4359">
      <w:pPr>
        <w:pStyle w:val="Nagwek3"/>
        <w:jc w:val="both"/>
      </w:pPr>
      <w:bookmarkStart w:id="34" w:name="proces-renderowania-z-użyciem-bsp"/>
      <w:r w:rsidRPr="006A0D5E">
        <w:t>Proces renderowania z użyciem BSP</w:t>
      </w:r>
    </w:p>
    <w:p w14:paraId="67E8A728" w14:textId="77777777" w:rsidR="0021104C" w:rsidRPr="006A0D5E" w:rsidRDefault="00000000" w:rsidP="002C4359">
      <w:pPr>
        <w:pStyle w:val="Compact"/>
        <w:numPr>
          <w:ilvl w:val="0"/>
          <w:numId w:val="24"/>
        </w:numPr>
        <w:jc w:val="both"/>
      </w:pPr>
      <w:r w:rsidRPr="006A0D5E">
        <w:rPr>
          <w:b/>
          <w:bCs/>
        </w:rPr>
        <w:t>Przechodzenie przez Drzewo BSP:</w:t>
      </w:r>
    </w:p>
    <w:p w14:paraId="63619294" w14:textId="77777777" w:rsidR="0021104C" w:rsidRPr="006A0D5E" w:rsidRDefault="00000000" w:rsidP="002C4359">
      <w:pPr>
        <w:pStyle w:val="Compact"/>
        <w:numPr>
          <w:ilvl w:val="1"/>
          <w:numId w:val="25"/>
        </w:numPr>
        <w:jc w:val="both"/>
      </w:pPr>
      <w:r w:rsidRPr="006A0D5E">
        <w:t>Gdy gracz przemieszcza się po mapie, silnik gry przechodzi przez drzewo BSP, zaczynając od korzenia.</w:t>
      </w:r>
    </w:p>
    <w:p w14:paraId="31412AEE" w14:textId="77777777" w:rsidR="0021104C" w:rsidRPr="006A0D5E" w:rsidRDefault="00000000" w:rsidP="002C4359">
      <w:pPr>
        <w:pStyle w:val="Compact"/>
        <w:numPr>
          <w:ilvl w:val="1"/>
          <w:numId w:val="25"/>
        </w:numPr>
        <w:jc w:val="both"/>
      </w:pPr>
      <w:r w:rsidRPr="006A0D5E">
        <w:t>W każdym węźle BSP, silnik porównuje pozycję gracza z płaszczyzną podziału tego węzła.</w:t>
      </w:r>
    </w:p>
    <w:p w14:paraId="2C18CD45" w14:textId="77777777" w:rsidR="0021104C" w:rsidRPr="006A0D5E" w:rsidRDefault="00000000" w:rsidP="002C4359">
      <w:pPr>
        <w:pStyle w:val="Compact"/>
        <w:numPr>
          <w:ilvl w:val="1"/>
          <w:numId w:val="25"/>
        </w:numPr>
        <w:jc w:val="both"/>
      </w:pPr>
      <w:r w:rsidRPr="006A0D5E">
        <w:t>Na podstawie tej analizy, silnik decyduje, które poddrzewo (czyli która część przestrzeni) znajduje się “przed” gracza, a które “za” nim.</w:t>
      </w:r>
    </w:p>
    <w:p w14:paraId="4E879D9E" w14:textId="77777777" w:rsidR="0021104C" w:rsidRPr="006A0D5E" w:rsidRDefault="00000000" w:rsidP="002C4359">
      <w:pPr>
        <w:pStyle w:val="Compact"/>
        <w:numPr>
          <w:ilvl w:val="0"/>
          <w:numId w:val="24"/>
        </w:numPr>
        <w:jc w:val="both"/>
      </w:pPr>
      <w:r w:rsidRPr="006A0D5E">
        <w:rPr>
          <w:b/>
          <w:bCs/>
        </w:rPr>
        <w:t>Renderowanie Podsektorów:</w:t>
      </w:r>
    </w:p>
    <w:p w14:paraId="43B6902A" w14:textId="77777777" w:rsidR="0021104C" w:rsidRPr="006A0D5E" w:rsidRDefault="00000000" w:rsidP="002C4359">
      <w:pPr>
        <w:pStyle w:val="Compact"/>
        <w:numPr>
          <w:ilvl w:val="1"/>
          <w:numId w:val="26"/>
        </w:numPr>
        <w:jc w:val="both"/>
      </w:pPr>
      <w:r w:rsidRPr="006A0D5E">
        <w:t xml:space="preserve">Podsektory, które znajdują się “przed” graczem (z punktu widzenia płaszczyzny podziału), są </w:t>
      </w:r>
      <w:proofErr w:type="spellStart"/>
      <w:r w:rsidRPr="006A0D5E">
        <w:t>renderowane</w:t>
      </w:r>
      <w:proofErr w:type="spellEnd"/>
      <w:r w:rsidRPr="006A0D5E">
        <w:t xml:space="preserve"> jako pierwsze.</w:t>
      </w:r>
    </w:p>
    <w:p w14:paraId="4DC565F6" w14:textId="313B9261" w:rsidR="0021104C" w:rsidRPr="006A0D5E" w:rsidRDefault="00000000" w:rsidP="002C4359">
      <w:pPr>
        <w:pStyle w:val="Compact"/>
        <w:numPr>
          <w:ilvl w:val="1"/>
          <w:numId w:val="26"/>
        </w:numPr>
        <w:jc w:val="both"/>
      </w:pPr>
      <w:r w:rsidRPr="006A0D5E">
        <w:t>Następnie, silnik przechodzi do renderowania kolejnych podsektorów, zgodnie z</w:t>
      </w:r>
      <w:r w:rsidR="00654703">
        <w:t> </w:t>
      </w:r>
      <w:r w:rsidRPr="006A0D5E">
        <w:t>kolejnością ustaloną przez drzewo BSP.</w:t>
      </w:r>
    </w:p>
    <w:p w14:paraId="28E56BE1" w14:textId="77777777" w:rsidR="0021104C" w:rsidRPr="006A0D5E" w:rsidRDefault="00000000" w:rsidP="002C4359">
      <w:pPr>
        <w:pStyle w:val="Compact"/>
        <w:numPr>
          <w:ilvl w:val="1"/>
          <w:numId w:val="26"/>
        </w:numPr>
        <w:jc w:val="both"/>
      </w:pPr>
      <w:r w:rsidRPr="006A0D5E">
        <w:t>W tym procesie silnik może od razu wykluczyć części sceny, które są niewidoczne z aktualnej pozycji gracza, ponieważ znajdują się “za” gracza w hierarchii drzewa BSP.</w:t>
      </w:r>
    </w:p>
    <w:p w14:paraId="04686498" w14:textId="77777777" w:rsidR="0021104C" w:rsidRPr="006A0D5E" w:rsidRDefault="00000000" w:rsidP="002C4359">
      <w:pPr>
        <w:pStyle w:val="Compact"/>
        <w:numPr>
          <w:ilvl w:val="0"/>
          <w:numId w:val="24"/>
        </w:numPr>
        <w:jc w:val="both"/>
      </w:pPr>
      <w:r w:rsidRPr="006A0D5E">
        <w:rPr>
          <w:b/>
          <w:bCs/>
        </w:rPr>
        <w:t>Odrzucanie Niewidocznych Obszarów:</w:t>
      </w:r>
    </w:p>
    <w:p w14:paraId="33E7C421" w14:textId="77777777" w:rsidR="0021104C" w:rsidRPr="006A0D5E" w:rsidRDefault="00000000" w:rsidP="002C4359">
      <w:pPr>
        <w:pStyle w:val="Compact"/>
        <w:numPr>
          <w:ilvl w:val="1"/>
          <w:numId w:val="27"/>
        </w:numPr>
        <w:jc w:val="both"/>
      </w:pPr>
      <w:r w:rsidRPr="006A0D5E">
        <w:lastRenderedPageBreak/>
        <w:t xml:space="preserve">Dzięki strukturze drzewa BSP, obszary mapy, które są zasłonięte przez inne obiekty (np. ściany) mogą być szybko odrzucone, co minimalizuje liczbę obiektów, które muszą być przetwarzane i </w:t>
      </w:r>
      <w:proofErr w:type="spellStart"/>
      <w:r w:rsidRPr="006A0D5E">
        <w:t>renderowane</w:t>
      </w:r>
      <w:proofErr w:type="spellEnd"/>
      <w:r w:rsidRPr="006A0D5E">
        <w:t>.</w:t>
      </w:r>
    </w:p>
    <w:p w14:paraId="5D5C0692" w14:textId="13F41912" w:rsidR="0021104C" w:rsidRPr="006A0D5E" w:rsidRDefault="00000000" w:rsidP="002C4359">
      <w:pPr>
        <w:pStyle w:val="Compact"/>
        <w:numPr>
          <w:ilvl w:val="1"/>
          <w:numId w:val="27"/>
        </w:numPr>
        <w:jc w:val="both"/>
      </w:pPr>
      <w:r w:rsidRPr="006A0D5E">
        <w:t>To pozwala silnikowi skupić się tylko na tych fragmentach mapy, które są</w:t>
      </w:r>
      <w:r w:rsidR="00654703">
        <w:t> </w:t>
      </w:r>
      <w:r w:rsidRPr="006A0D5E">
        <w:t>faktycznie widoczne, co znacznie przyspiesza renderowanie.</w:t>
      </w:r>
    </w:p>
    <w:p w14:paraId="2E74EE0D" w14:textId="77777777" w:rsidR="0021104C" w:rsidRPr="006A0D5E" w:rsidRDefault="00000000" w:rsidP="002C4359">
      <w:pPr>
        <w:pStyle w:val="Nagwek3"/>
        <w:jc w:val="both"/>
      </w:pPr>
      <w:bookmarkStart w:id="35" w:name="Xb94a53e061415cd926165632b98a7304dd0f93a"/>
      <w:bookmarkEnd w:id="34"/>
      <w:r w:rsidRPr="006A0D5E">
        <w:t>Dlaczego renderowanie grafiki z wykorzystaniem BSP jest szybkie?</w:t>
      </w:r>
    </w:p>
    <w:p w14:paraId="56DD287C" w14:textId="77777777" w:rsidR="0021104C" w:rsidRPr="006A0D5E" w:rsidRDefault="00000000" w:rsidP="002C4359">
      <w:pPr>
        <w:pStyle w:val="Compact"/>
        <w:numPr>
          <w:ilvl w:val="0"/>
          <w:numId w:val="28"/>
        </w:numPr>
        <w:jc w:val="both"/>
      </w:pPr>
      <w:r w:rsidRPr="006A0D5E">
        <w:rPr>
          <w:b/>
          <w:bCs/>
        </w:rPr>
        <w:t>Efektywne Odrzucanie Niewidocznych Obszarów:</w:t>
      </w:r>
    </w:p>
    <w:p w14:paraId="7D670CFC" w14:textId="44195544" w:rsidR="0021104C" w:rsidRPr="006A0D5E" w:rsidRDefault="00000000" w:rsidP="002C4359">
      <w:pPr>
        <w:pStyle w:val="Compact"/>
        <w:numPr>
          <w:ilvl w:val="1"/>
          <w:numId w:val="29"/>
        </w:numPr>
        <w:jc w:val="both"/>
      </w:pPr>
      <w:r w:rsidRPr="006A0D5E">
        <w:t>Drzewo BSP pozwala na szybkie odrzucenie części sceny, które nie są widoczne. Zamiast przetwarzać całą mapę, silnik gry analizuje tylko te obszary, które są</w:t>
      </w:r>
      <w:r w:rsidR="00654703">
        <w:t> </w:t>
      </w:r>
      <w:r w:rsidRPr="006A0D5E">
        <w:t>rzeczywiście widoczne z aktualnej pozycji gracza.</w:t>
      </w:r>
    </w:p>
    <w:p w14:paraId="756A2DFC" w14:textId="77777777" w:rsidR="0021104C" w:rsidRPr="006A0D5E" w:rsidRDefault="00000000" w:rsidP="002C4359">
      <w:pPr>
        <w:pStyle w:val="Compact"/>
        <w:numPr>
          <w:ilvl w:val="0"/>
          <w:numId w:val="28"/>
        </w:numPr>
        <w:jc w:val="both"/>
      </w:pPr>
      <w:r w:rsidRPr="006A0D5E">
        <w:rPr>
          <w:b/>
          <w:bCs/>
        </w:rPr>
        <w:t>Zoptymalizowane Przetwarzanie Geometrii:</w:t>
      </w:r>
    </w:p>
    <w:p w14:paraId="057301EE" w14:textId="76C60C77" w:rsidR="0021104C" w:rsidRPr="006A0D5E" w:rsidRDefault="00000000" w:rsidP="002C4359">
      <w:pPr>
        <w:pStyle w:val="Compact"/>
        <w:numPr>
          <w:ilvl w:val="1"/>
          <w:numId w:val="30"/>
        </w:numPr>
        <w:jc w:val="both"/>
      </w:pPr>
      <w:r w:rsidRPr="006A0D5E">
        <w:t>Dzięki BSP, silnik gry przetwarza geometrię w odpowiedniej kolejności, co</w:t>
      </w:r>
      <w:r w:rsidR="00654703">
        <w:t> </w:t>
      </w:r>
      <w:r w:rsidRPr="006A0D5E">
        <w:t xml:space="preserve">zmniejsza konieczność przerysowywania obiektów. W przypadku </w:t>
      </w:r>
      <w:proofErr w:type="spellStart"/>
      <w:r w:rsidRPr="006A0D5E">
        <w:rPr>
          <w:i/>
          <w:iCs/>
        </w:rPr>
        <w:t>Doom</w:t>
      </w:r>
      <w:r w:rsidRPr="006A0D5E">
        <w:t>’a</w:t>
      </w:r>
      <w:proofErr w:type="spellEnd"/>
      <w:r w:rsidRPr="006A0D5E">
        <w:t>, który działał na sprzęcie o ograniczonych zasobach, taka optymalizacja była kluczowa.</w:t>
      </w:r>
    </w:p>
    <w:p w14:paraId="281DB1CC" w14:textId="77777777" w:rsidR="0021104C" w:rsidRPr="006A0D5E" w:rsidRDefault="00000000" w:rsidP="002C4359">
      <w:pPr>
        <w:pStyle w:val="Compact"/>
        <w:numPr>
          <w:ilvl w:val="0"/>
          <w:numId w:val="28"/>
        </w:numPr>
        <w:jc w:val="both"/>
      </w:pPr>
      <w:r w:rsidRPr="006A0D5E">
        <w:rPr>
          <w:b/>
          <w:bCs/>
        </w:rPr>
        <w:t>Rekurencyjne Renderowanie:</w:t>
      </w:r>
    </w:p>
    <w:p w14:paraId="163AAAA4" w14:textId="3BBE03F8" w:rsidR="0021104C" w:rsidRPr="006A0D5E" w:rsidRDefault="00000000" w:rsidP="002C4359">
      <w:pPr>
        <w:pStyle w:val="Compact"/>
        <w:numPr>
          <w:ilvl w:val="1"/>
          <w:numId w:val="31"/>
        </w:numPr>
        <w:jc w:val="both"/>
      </w:pPr>
      <w:r w:rsidRPr="006A0D5E">
        <w:t xml:space="preserve">Rekurencyjna natura algorytmu BSP umożliwia łatwe przetwarzanie hierarchiczne, gdzie najpierw </w:t>
      </w:r>
      <w:proofErr w:type="spellStart"/>
      <w:r w:rsidRPr="006A0D5E">
        <w:t>renderowane</w:t>
      </w:r>
      <w:proofErr w:type="spellEnd"/>
      <w:r w:rsidRPr="006A0D5E">
        <w:t xml:space="preserve"> są obiekty bliższe graczowi, a następnie te dalsze. To</w:t>
      </w:r>
      <w:r w:rsidR="00654703">
        <w:t> </w:t>
      </w:r>
      <w:r w:rsidRPr="006A0D5E">
        <w:t xml:space="preserve">zapewnia, że bliższe obiekty zawsze są </w:t>
      </w:r>
      <w:proofErr w:type="spellStart"/>
      <w:r w:rsidRPr="006A0D5E">
        <w:t>renderowane</w:t>
      </w:r>
      <w:proofErr w:type="spellEnd"/>
      <w:r w:rsidRPr="006A0D5E">
        <w:t xml:space="preserve"> na wierzchu dalszych, co</w:t>
      </w:r>
      <w:r w:rsidR="00654703">
        <w:t> </w:t>
      </w:r>
      <w:r w:rsidRPr="006A0D5E">
        <w:t xml:space="preserve">eliminuje problemy z widocznością (ang. </w:t>
      </w:r>
      <w:proofErr w:type="spellStart"/>
      <w:r w:rsidRPr="006A0D5E">
        <w:rPr>
          <w:i/>
          <w:iCs/>
        </w:rPr>
        <w:t>overdraw</w:t>
      </w:r>
      <w:proofErr w:type="spellEnd"/>
      <w:r w:rsidRPr="006A0D5E">
        <w:t>).</w:t>
      </w:r>
    </w:p>
    <w:p w14:paraId="63B10CA6" w14:textId="77777777" w:rsidR="0021104C" w:rsidRPr="006A0D5E" w:rsidRDefault="00000000" w:rsidP="002C4359">
      <w:pPr>
        <w:pStyle w:val="Nagwek2"/>
        <w:jc w:val="both"/>
      </w:pPr>
      <w:bookmarkStart w:id="36" w:name="X68cdd25a3a0fa6ce65d3b562da1e7c322770a6c"/>
      <w:bookmarkEnd w:id="33"/>
      <w:bookmarkEnd w:id="35"/>
      <w:r w:rsidRPr="006A0D5E">
        <w:t>Wykorzystanie BSP do Szybkiej Detekcji Kolizji</w:t>
      </w:r>
    </w:p>
    <w:p w14:paraId="1A3F298E" w14:textId="77777777" w:rsidR="0021104C" w:rsidRPr="006A0D5E" w:rsidRDefault="00000000" w:rsidP="002C4359">
      <w:pPr>
        <w:pStyle w:val="Nagwek3"/>
        <w:jc w:val="both"/>
      </w:pPr>
      <w:bookmarkStart w:id="37" w:name="wprowadzenie-1"/>
      <w:r w:rsidRPr="006A0D5E">
        <w:t>Wprowadzenie</w:t>
      </w:r>
    </w:p>
    <w:p w14:paraId="0429D99F" w14:textId="557A4B4A" w:rsidR="0021104C" w:rsidRPr="006A0D5E" w:rsidRDefault="00000000" w:rsidP="002C4359">
      <w:pPr>
        <w:pStyle w:val="FirstParagraph"/>
        <w:jc w:val="both"/>
      </w:pPr>
      <w:r w:rsidRPr="006A0D5E">
        <w:t xml:space="preserve">Algorytm </w:t>
      </w:r>
      <w:proofErr w:type="spellStart"/>
      <w:r w:rsidRPr="006A0D5E">
        <w:t>Binary</w:t>
      </w:r>
      <w:proofErr w:type="spellEnd"/>
      <w:r w:rsidRPr="006A0D5E">
        <w:t xml:space="preserve"> Space </w:t>
      </w:r>
      <w:proofErr w:type="spellStart"/>
      <w:r w:rsidRPr="006A0D5E">
        <w:t>Partitioning</w:t>
      </w:r>
      <w:proofErr w:type="spellEnd"/>
      <w:r w:rsidRPr="006A0D5E">
        <w:t xml:space="preserve"> (BSP) może być również wykorzystany do efektywnej detekcji kolizji w grach wideo, takich jak </w:t>
      </w:r>
      <w:proofErr w:type="spellStart"/>
      <w:r w:rsidRPr="006A0D5E">
        <w:rPr>
          <w:i/>
          <w:iCs/>
        </w:rPr>
        <w:t>Doom</w:t>
      </w:r>
      <w:proofErr w:type="spellEnd"/>
      <w:r w:rsidRPr="006A0D5E">
        <w:t>. Dzięki swojej strukturze, BSP pozwala na</w:t>
      </w:r>
      <w:r w:rsidR="00654703">
        <w:t> </w:t>
      </w:r>
      <w:r w:rsidRPr="006A0D5E">
        <w:t>szybkie ograniczenie obszaru, w którym może wystąpić kolizja, co znacznie przyspiesza proces wykrywania zderzeń.</w:t>
      </w:r>
    </w:p>
    <w:p w14:paraId="548E629B" w14:textId="77777777" w:rsidR="0021104C" w:rsidRPr="006A0D5E" w:rsidRDefault="00000000" w:rsidP="002C4359">
      <w:pPr>
        <w:pStyle w:val="Nagwek3"/>
        <w:jc w:val="both"/>
      </w:pPr>
      <w:bookmarkStart w:id="38" w:name="zasada-działania"/>
      <w:bookmarkEnd w:id="37"/>
      <w:r w:rsidRPr="006A0D5E">
        <w:t>Zasada Działania</w:t>
      </w:r>
    </w:p>
    <w:p w14:paraId="7569B6D6" w14:textId="77777777" w:rsidR="0021104C" w:rsidRPr="006A0D5E" w:rsidRDefault="00000000" w:rsidP="002C4359">
      <w:pPr>
        <w:pStyle w:val="Compact"/>
        <w:numPr>
          <w:ilvl w:val="0"/>
          <w:numId w:val="32"/>
        </w:numPr>
        <w:jc w:val="both"/>
      </w:pPr>
      <w:r w:rsidRPr="006A0D5E">
        <w:rPr>
          <w:b/>
          <w:bCs/>
        </w:rPr>
        <w:t>Podział Przestrzeni:</w:t>
      </w:r>
    </w:p>
    <w:p w14:paraId="73982A79" w14:textId="5AFB8818" w:rsidR="0021104C" w:rsidRPr="006A0D5E" w:rsidRDefault="00000000" w:rsidP="002C4359">
      <w:pPr>
        <w:pStyle w:val="Compact"/>
        <w:numPr>
          <w:ilvl w:val="1"/>
          <w:numId w:val="33"/>
        </w:numPr>
        <w:jc w:val="both"/>
      </w:pPr>
      <w:r w:rsidRPr="006A0D5E">
        <w:t>Wstępnie podzielona przestrzeń za pomocą drzewa BSP pozwala na szybkie określenie, w którym podregionie znajduje się dany obiekt lub obiekty. Dzięki temu, zamiast sprawdzać kolizje w całej przestrzeni gry, algorytm koncentruje się</w:t>
      </w:r>
      <w:r w:rsidR="00654703">
        <w:t> </w:t>
      </w:r>
      <w:r w:rsidRPr="006A0D5E">
        <w:t>na konkretnym regionie.</w:t>
      </w:r>
    </w:p>
    <w:p w14:paraId="2FA2522E" w14:textId="77777777" w:rsidR="0021104C" w:rsidRPr="006A0D5E" w:rsidRDefault="00000000" w:rsidP="002C4359">
      <w:pPr>
        <w:pStyle w:val="Compact"/>
        <w:numPr>
          <w:ilvl w:val="0"/>
          <w:numId w:val="32"/>
        </w:numPr>
        <w:jc w:val="both"/>
      </w:pPr>
      <w:r w:rsidRPr="006A0D5E">
        <w:rPr>
          <w:b/>
          <w:bCs/>
        </w:rPr>
        <w:t>Rekursywne Przeszukiwanie:</w:t>
      </w:r>
    </w:p>
    <w:p w14:paraId="013769AF" w14:textId="77777777" w:rsidR="0021104C" w:rsidRPr="006A0D5E" w:rsidRDefault="00000000" w:rsidP="002C4359">
      <w:pPr>
        <w:pStyle w:val="Compact"/>
        <w:numPr>
          <w:ilvl w:val="1"/>
          <w:numId w:val="34"/>
        </w:numPr>
        <w:jc w:val="both"/>
      </w:pPr>
      <w:r w:rsidRPr="006A0D5E">
        <w:t>Proces wykrywania kolizji zaczyna się od korzenia drzewa BSP. Każdy węzeł określa, po której stronie płaszczyzny podziału znajduje się obiekt.</w:t>
      </w:r>
    </w:p>
    <w:p w14:paraId="45DE102D" w14:textId="7EA7F231" w:rsidR="0021104C" w:rsidRPr="006A0D5E" w:rsidRDefault="00000000" w:rsidP="002C4359">
      <w:pPr>
        <w:pStyle w:val="Compact"/>
        <w:numPr>
          <w:ilvl w:val="1"/>
          <w:numId w:val="34"/>
        </w:numPr>
        <w:jc w:val="both"/>
      </w:pPr>
      <w:r w:rsidRPr="006A0D5E">
        <w:t>Silnik porusza się w dół drzewa, sprawdzając, które poddrzewo zawiera obiekt i</w:t>
      </w:r>
      <w:r w:rsidR="00654703">
        <w:t> </w:t>
      </w:r>
      <w:r w:rsidRPr="006A0D5E">
        <w:t>jego potencjalnych kolidujących sąsiadów.</w:t>
      </w:r>
    </w:p>
    <w:p w14:paraId="731F71A0" w14:textId="77777777" w:rsidR="0021104C" w:rsidRPr="006A0D5E" w:rsidRDefault="00000000" w:rsidP="002C4359">
      <w:pPr>
        <w:pStyle w:val="Compact"/>
        <w:numPr>
          <w:ilvl w:val="0"/>
          <w:numId w:val="32"/>
        </w:numPr>
        <w:jc w:val="both"/>
      </w:pPr>
      <w:r w:rsidRPr="006A0D5E">
        <w:rPr>
          <w:b/>
          <w:bCs/>
        </w:rPr>
        <w:t>Redukcja Liczby Porównań:</w:t>
      </w:r>
    </w:p>
    <w:p w14:paraId="18570648" w14:textId="77777777" w:rsidR="0021104C" w:rsidRPr="006A0D5E" w:rsidRDefault="00000000" w:rsidP="002C4359">
      <w:pPr>
        <w:pStyle w:val="Compact"/>
        <w:numPr>
          <w:ilvl w:val="1"/>
          <w:numId w:val="35"/>
        </w:numPr>
        <w:jc w:val="both"/>
      </w:pPr>
      <w:r w:rsidRPr="006A0D5E">
        <w:lastRenderedPageBreak/>
        <w:t>Zamiast sprawdzać kolizje ze wszystkimi obiektami na mapie, drzewo BSP pozwala na szybkie ograniczenie liczby porównań tylko do tych obiektów, które znajdują się w tym samym lub sąsiednich podsektorach.</w:t>
      </w:r>
    </w:p>
    <w:p w14:paraId="5D98B512" w14:textId="77777777" w:rsidR="0021104C" w:rsidRPr="006A0D5E" w:rsidRDefault="00000000" w:rsidP="002C4359">
      <w:pPr>
        <w:pStyle w:val="Nagwek3"/>
        <w:jc w:val="both"/>
      </w:pPr>
      <w:bookmarkStart w:id="39" w:name="proces-detekcji-kolizji"/>
      <w:bookmarkEnd w:id="38"/>
      <w:r w:rsidRPr="006A0D5E">
        <w:t>Proces Detekcji Kolizji</w:t>
      </w:r>
    </w:p>
    <w:p w14:paraId="4667673A" w14:textId="77777777" w:rsidR="0021104C" w:rsidRPr="006A0D5E" w:rsidRDefault="00000000" w:rsidP="002C4359">
      <w:pPr>
        <w:pStyle w:val="Compact"/>
        <w:numPr>
          <w:ilvl w:val="0"/>
          <w:numId w:val="36"/>
        </w:numPr>
        <w:jc w:val="both"/>
      </w:pPr>
      <w:r w:rsidRPr="006A0D5E">
        <w:rPr>
          <w:b/>
          <w:bCs/>
        </w:rPr>
        <w:t>Lokalizacja Obiektu:</w:t>
      </w:r>
    </w:p>
    <w:p w14:paraId="07F0074C" w14:textId="77777777" w:rsidR="0021104C" w:rsidRPr="006A0D5E" w:rsidRDefault="00000000" w:rsidP="002C4359">
      <w:pPr>
        <w:pStyle w:val="Compact"/>
        <w:numPr>
          <w:ilvl w:val="1"/>
          <w:numId w:val="37"/>
        </w:numPr>
        <w:jc w:val="both"/>
      </w:pPr>
      <w:r w:rsidRPr="006A0D5E">
        <w:t>Obiekt, którego kolizje chcemy wykryć, jest lokalizowany w drzewie BSP poprzez przechodzenie przez kolejne węzły, aż do dotarcia do odpowiedniego liścia.</w:t>
      </w:r>
    </w:p>
    <w:p w14:paraId="1E549F51" w14:textId="77777777" w:rsidR="0021104C" w:rsidRPr="006A0D5E" w:rsidRDefault="00000000" w:rsidP="002C4359">
      <w:pPr>
        <w:pStyle w:val="Compact"/>
        <w:numPr>
          <w:ilvl w:val="0"/>
          <w:numId w:val="36"/>
        </w:numPr>
        <w:jc w:val="both"/>
      </w:pPr>
      <w:r w:rsidRPr="006A0D5E">
        <w:rPr>
          <w:b/>
          <w:bCs/>
        </w:rPr>
        <w:t>Sprawdzanie Sąsiednich Podsektorów:</w:t>
      </w:r>
    </w:p>
    <w:p w14:paraId="2F709C73" w14:textId="7361399C" w:rsidR="0021104C" w:rsidRPr="006A0D5E" w:rsidRDefault="00000000" w:rsidP="002C4359">
      <w:pPr>
        <w:pStyle w:val="Compact"/>
        <w:numPr>
          <w:ilvl w:val="1"/>
          <w:numId w:val="38"/>
        </w:numPr>
        <w:jc w:val="both"/>
      </w:pPr>
      <w:r w:rsidRPr="006A0D5E">
        <w:t>Po zlokalizowaniu obiektu w odpowiednim liściu, sprawdzane są kolizje tylko z</w:t>
      </w:r>
      <w:r w:rsidR="00654703">
        <w:t> </w:t>
      </w:r>
      <w:r w:rsidRPr="006A0D5E">
        <w:t>obiektami w tym samym liściu oraz ewentualnie w sąsiadujących liściach, jeśli obiekt przecina granice podsektora.</w:t>
      </w:r>
    </w:p>
    <w:p w14:paraId="0E2EC032" w14:textId="77777777" w:rsidR="0021104C" w:rsidRPr="006A0D5E" w:rsidRDefault="00000000" w:rsidP="002C4359">
      <w:pPr>
        <w:pStyle w:val="Compact"/>
        <w:numPr>
          <w:ilvl w:val="0"/>
          <w:numId w:val="36"/>
        </w:numPr>
        <w:jc w:val="both"/>
      </w:pPr>
      <w:r w:rsidRPr="006A0D5E">
        <w:rPr>
          <w:b/>
          <w:bCs/>
        </w:rPr>
        <w:t>Efektywne Przetwarzanie:</w:t>
      </w:r>
    </w:p>
    <w:p w14:paraId="328FFE87" w14:textId="3F9D8BC0" w:rsidR="0021104C" w:rsidRPr="006A0D5E" w:rsidRDefault="00000000" w:rsidP="002C4359">
      <w:pPr>
        <w:pStyle w:val="Compact"/>
        <w:numPr>
          <w:ilvl w:val="1"/>
          <w:numId w:val="39"/>
        </w:numPr>
        <w:jc w:val="both"/>
      </w:pPr>
      <w:r w:rsidRPr="006A0D5E">
        <w:t>Dzięki temu, że algorytm BSP skupia się tylko na małym podzbiorze przestrzeni, sprawdzenie kolizji odbywa się szybciej, co jest kluczowe w grach działających w</w:t>
      </w:r>
      <w:r w:rsidR="00654703">
        <w:t> </w:t>
      </w:r>
      <w:r w:rsidRPr="006A0D5E">
        <w:t xml:space="preserve">czasie rzeczywistym, takich jak </w:t>
      </w:r>
      <w:proofErr w:type="spellStart"/>
      <w:r w:rsidRPr="006A0D5E">
        <w:rPr>
          <w:i/>
          <w:iCs/>
        </w:rPr>
        <w:t>Doom</w:t>
      </w:r>
      <w:proofErr w:type="spellEnd"/>
      <w:r w:rsidRPr="006A0D5E">
        <w:t>.</w:t>
      </w:r>
    </w:p>
    <w:p w14:paraId="59245C01" w14:textId="77777777" w:rsidR="0021104C" w:rsidRPr="006A0D5E" w:rsidRDefault="00000000" w:rsidP="002C4359">
      <w:pPr>
        <w:pStyle w:val="Nagwek3"/>
        <w:jc w:val="both"/>
      </w:pPr>
      <w:bookmarkStart w:id="40" w:name="Xab02c605d5967942d0aa4b53a618bf6a8302ef9"/>
      <w:bookmarkEnd w:id="39"/>
      <w:r w:rsidRPr="006A0D5E">
        <w:t>Zalety Wykorzystania BSP do Detekcji Kolizji</w:t>
      </w:r>
    </w:p>
    <w:p w14:paraId="62EA7FD5" w14:textId="77777777" w:rsidR="0021104C" w:rsidRPr="006A0D5E" w:rsidRDefault="00000000" w:rsidP="002C4359">
      <w:pPr>
        <w:pStyle w:val="Compact"/>
        <w:numPr>
          <w:ilvl w:val="0"/>
          <w:numId w:val="40"/>
        </w:numPr>
        <w:jc w:val="both"/>
      </w:pPr>
      <w:r w:rsidRPr="006A0D5E">
        <w:rPr>
          <w:b/>
          <w:bCs/>
        </w:rPr>
        <w:t>Redukcja Złożoności:</w:t>
      </w:r>
      <w:r w:rsidRPr="006A0D5E">
        <w:t xml:space="preserve"> BSP znacząco zmniejsza złożoność problemu, ponieważ kolizje są sprawdzane tylko w niewielkich, lokalnych regionach zamiast w całej przestrzeni gry.</w:t>
      </w:r>
    </w:p>
    <w:p w14:paraId="5936F6AE" w14:textId="7DE6C94D" w:rsidR="0021104C" w:rsidRPr="006A0D5E" w:rsidRDefault="00000000" w:rsidP="002C4359">
      <w:pPr>
        <w:pStyle w:val="Compact"/>
        <w:numPr>
          <w:ilvl w:val="0"/>
          <w:numId w:val="40"/>
        </w:numPr>
        <w:jc w:val="both"/>
      </w:pPr>
      <w:r w:rsidRPr="006A0D5E">
        <w:rPr>
          <w:b/>
          <w:bCs/>
        </w:rPr>
        <w:t>Szybkość:</w:t>
      </w:r>
      <w:r w:rsidRPr="006A0D5E">
        <w:t xml:space="preserve"> Dzięki efektywnemu podziałowi przestrzeni, algorytm BSP pozwala na</w:t>
      </w:r>
      <w:r w:rsidR="00654703">
        <w:t> </w:t>
      </w:r>
      <w:r w:rsidRPr="006A0D5E">
        <w:t>szybkie wykluczenie dużej liczby potencjalnych kolizji, co zwiększa ogólną wydajność gry.</w:t>
      </w:r>
    </w:p>
    <w:p w14:paraId="2CA2450F" w14:textId="4BA7FC5E" w:rsidR="0021104C" w:rsidRDefault="00000000" w:rsidP="002C4359">
      <w:pPr>
        <w:pStyle w:val="Compact"/>
        <w:numPr>
          <w:ilvl w:val="0"/>
          <w:numId w:val="40"/>
        </w:numPr>
        <w:jc w:val="both"/>
      </w:pPr>
      <w:r w:rsidRPr="006A0D5E">
        <w:rPr>
          <w:b/>
          <w:bCs/>
        </w:rPr>
        <w:t>Skalowalność:</w:t>
      </w:r>
      <w:r w:rsidRPr="006A0D5E">
        <w:t xml:space="preserve"> Algorytm doskonale sprawdza się zarówno w mniejszych, jak</w:t>
      </w:r>
      <w:r w:rsidR="00654703">
        <w:t> </w:t>
      </w:r>
      <w:r w:rsidRPr="006A0D5E">
        <w:t>i</w:t>
      </w:r>
      <w:r w:rsidR="00654703">
        <w:t> </w:t>
      </w:r>
      <w:r w:rsidRPr="006A0D5E">
        <w:t>większych scenach, co czyni go uniwersalnym rozwiązaniem do detekcji kolizji w grach 3D.</w:t>
      </w:r>
    </w:p>
    <w:p w14:paraId="438F320C" w14:textId="77777777" w:rsidR="003963F4" w:rsidRPr="006A0D5E" w:rsidRDefault="003963F4" w:rsidP="003963F4">
      <w:pPr>
        <w:pStyle w:val="Compact"/>
        <w:jc w:val="both"/>
      </w:pPr>
    </w:p>
    <w:p w14:paraId="68400DBD" w14:textId="277DC07B" w:rsidR="0021104C" w:rsidRPr="003963F4" w:rsidRDefault="00000000" w:rsidP="003963F4">
      <w:pPr>
        <w:pStyle w:val="Akapitzlist"/>
        <w:numPr>
          <w:ilvl w:val="1"/>
          <w:numId w:val="166"/>
        </w:numPr>
        <w:jc w:val="both"/>
        <w:rPr>
          <w:b/>
          <w:bCs/>
          <w:sz w:val="28"/>
          <w:szCs w:val="28"/>
        </w:rPr>
      </w:pPr>
      <w:bookmarkStart w:id="41" w:name="X6f1aafc8539d1bd783adfbcce194a877a97fffa"/>
      <w:bookmarkEnd w:id="36"/>
      <w:bookmarkEnd w:id="40"/>
      <w:r w:rsidRPr="003963F4">
        <w:rPr>
          <w:b/>
          <w:bCs/>
          <w:sz w:val="28"/>
          <w:szCs w:val="28"/>
        </w:rPr>
        <w:t xml:space="preserve">Zasada Działania Wzorca </w:t>
      </w:r>
      <w:proofErr w:type="spellStart"/>
      <w:r w:rsidRPr="003963F4">
        <w:rPr>
          <w:b/>
          <w:bCs/>
          <w:sz w:val="28"/>
          <w:szCs w:val="28"/>
        </w:rPr>
        <w:t>Entity</w:t>
      </w:r>
      <w:proofErr w:type="spellEnd"/>
      <w:r w:rsidRPr="003963F4">
        <w:rPr>
          <w:b/>
          <w:bCs/>
          <w:sz w:val="28"/>
          <w:szCs w:val="28"/>
        </w:rPr>
        <w:t xml:space="preserve"> Component System (ECS)</w:t>
      </w:r>
      <w:r w:rsidR="003963F4">
        <w:rPr>
          <w:b/>
          <w:bCs/>
          <w:sz w:val="28"/>
          <w:szCs w:val="28"/>
        </w:rPr>
        <w:t xml:space="preserve"> (Mateusz </w:t>
      </w:r>
      <w:proofErr w:type="spellStart"/>
      <w:r w:rsidR="003963F4">
        <w:rPr>
          <w:b/>
          <w:bCs/>
          <w:sz w:val="28"/>
          <w:szCs w:val="28"/>
        </w:rPr>
        <w:t>Lewczak</w:t>
      </w:r>
      <w:proofErr w:type="spellEnd"/>
      <w:r w:rsidR="003963F4">
        <w:rPr>
          <w:b/>
          <w:bCs/>
          <w:sz w:val="28"/>
          <w:szCs w:val="28"/>
        </w:rPr>
        <w:t>)</w:t>
      </w:r>
    </w:p>
    <w:p w14:paraId="7C5BFBD3" w14:textId="66C1E3E9" w:rsidR="0021104C" w:rsidRPr="006A0D5E" w:rsidRDefault="00000000" w:rsidP="002C4359">
      <w:pPr>
        <w:pStyle w:val="FirstParagraph"/>
        <w:jc w:val="both"/>
      </w:pPr>
      <w:proofErr w:type="spellStart"/>
      <w:r w:rsidRPr="006A0D5E">
        <w:rPr>
          <w:b/>
          <w:bCs/>
        </w:rPr>
        <w:t>Entity</w:t>
      </w:r>
      <w:proofErr w:type="spellEnd"/>
      <w:r w:rsidRPr="006A0D5E">
        <w:rPr>
          <w:b/>
          <w:bCs/>
        </w:rPr>
        <w:t xml:space="preserve"> Component System (ECS)</w:t>
      </w:r>
      <w:r w:rsidRPr="006A0D5E">
        <w:t xml:space="preserve"> to wzorzec projektowy szeroko stosowany w</w:t>
      </w:r>
      <w:r w:rsidR="00654703">
        <w:t> </w:t>
      </w:r>
      <w:r w:rsidRPr="006A0D5E">
        <w:t xml:space="preserve">projektowaniu systemów gier oraz innych aplikacji, które wymagają elastycznego zarządzania obiektami i ich </w:t>
      </w:r>
      <w:proofErr w:type="spellStart"/>
      <w:r w:rsidRPr="006A0D5E">
        <w:t>zachowaniami</w:t>
      </w:r>
      <w:proofErr w:type="spellEnd"/>
      <w:r w:rsidRPr="006A0D5E">
        <w:t>. ECS oferuje modularne podejście, które ułatwia dodawanie, modyfikowanie oraz zarządzanie różnorodnymi funkcjonalnościami obiektów w grze.</w:t>
      </w:r>
    </w:p>
    <w:p w14:paraId="6FD8CAA1" w14:textId="77777777" w:rsidR="0021104C" w:rsidRPr="006A0D5E" w:rsidRDefault="00000000" w:rsidP="002C4359">
      <w:pPr>
        <w:pStyle w:val="Nagwek3"/>
        <w:jc w:val="both"/>
      </w:pPr>
      <w:bookmarkStart w:id="42" w:name="podstawowe-elementy-ecs"/>
      <w:r w:rsidRPr="006A0D5E">
        <w:t>Podstawowe Elementy ECS</w:t>
      </w:r>
    </w:p>
    <w:p w14:paraId="6AE281CA" w14:textId="77777777" w:rsidR="0021104C" w:rsidRPr="006A0D5E" w:rsidRDefault="00000000" w:rsidP="002C4359">
      <w:pPr>
        <w:pStyle w:val="FirstParagraph"/>
        <w:jc w:val="both"/>
      </w:pPr>
      <w:r w:rsidRPr="006A0D5E">
        <w:t>ECS składa się z trzech głównych komponentów:</w:t>
      </w:r>
    </w:p>
    <w:p w14:paraId="0E9A139A" w14:textId="77777777" w:rsidR="0021104C" w:rsidRPr="006A0D5E" w:rsidRDefault="00000000" w:rsidP="002C4359">
      <w:pPr>
        <w:pStyle w:val="Compact"/>
        <w:numPr>
          <w:ilvl w:val="0"/>
          <w:numId w:val="41"/>
        </w:numPr>
        <w:jc w:val="both"/>
      </w:pPr>
      <w:r w:rsidRPr="006A0D5E">
        <w:rPr>
          <w:b/>
          <w:bCs/>
        </w:rPr>
        <w:t>Encje (</w:t>
      </w:r>
      <w:proofErr w:type="spellStart"/>
      <w:r w:rsidRPr="006A0D5E">
        <w:rPr>
          <w:b/>
          <w:bCs/>
        </w:rPr>
        <w:t>Entities</w:t>
      </w:r>
      <w:proofErr w:type="spellEnd"/>
      <w:r w:rsidRPr="006A0D5E">
        <w:rPr>
          <w:b/>
          <w:bCs/>
        </w:rPr>
        <w:t>)</w:t>
      </w:r>
    </w:p>
    <w:p w14:paraId="47EEC01B" w14:textId="77777777" w:rsidR="0021104C" w:rsidRPr="006A0D5E" w:rsidRDefault="00000000" w:rsidP="002C4359">
      <w:pPr>
        <w:pStyle w:val="Compact"/>
        <w:numPr>
          <w:ilvl w:val="0"/>
          <w:numId w:val="41"/>
        </w:numPr>
        <w:jc w:val="both"/>
      </w:pPr>
      <w:r w:rsidRPr="006A0D5E">
        <w:rPr>
          <w:b/>
          <w:bCs/>
        </w:rPr>
        <w:t>Komponenty (Components)</w:t>
      </w:r>
    </w:p>
    <w:p w14:paraId="2D4C9863" w14:textId="77777777" w:rsidR="0021104C" w:rsidRPr="006A0D5E" w:rsidRDefault="00000000" w:rsidP="002C4359">
      <w:pPr>
        <w:pStyle w:val="Compact"/>
        <w:numPr>
          <w:ilvl w:val="0"/>
          <w:numId w:val="41"/>
        </w:numPr>
        <w:jc w:val="both"/>
      </w:pPr>
      <w:r w:rsidRPr="006A0D5E">
        <w:rPr>
          <w:b/>
          <w:bCs/>
        </w:rPr>
        <w:lastRenderedPageBreak/>
        <w:t>Systemy (Systems)</w:t>
      </w:r>
    </w:p>
    <w:p w14:paraId="6E7ED9DD" w14:textId="77777777" w:rsidR="0021104C" w:rsidRPr="006A0D5E" w:rsidRDefault="00000000" w:rsidP="002C4359">
      <w:pPr>
        <w:pStyle w:val="FirstParagraph"/>
        <w:jc w:val="both"/>
      </w:pPr>
      <w:r w:rsidRPr="006A0D5E">
        <w:t>Każdy z tych elementów odgrywa kluczową rolę w architekturze ECS.</w:t>
      </w:r>
    </w:p>
    <w:p w14:paraId="1378F391" w14:textId="77777777" w:rsidR="0021104C" w:rsidRPr="006A0D5E" w:rsidRDefault="00000000" w:rsidP="002C4359">
      <w:pPr>
        <w:pStyle w:val="Nagwek4"/>
        <w:jc w:val="both"/>
      </w:pPr>
      <w:bookmarkStart w:id="43" w:name="encje-entities"/>
      <w:r w:rsidRPr="006A0D5E">
        <w:t>1. Encje (</w:t>
      </w:r>
      <w:proofErr w:type="spellStart"/>
      <w:r w:rsidRPr="006A0D5E">
        <w:t>Entities</w:t>
      </w:r>
      <w:proofErr w:type="spellEnd"/>
      <w:r w:rsidRPr="006A0D5E">
        <w:t>)</w:t>
      </w:r>
    </w:p>
    <w:p w14:paraId="2224B3F4" w14:textId="4762FC2B" w:rsidR="0021104C" w:rsidRPr="006A0D5E" w:rsidRDefault="00000000" w:rsidP="002C4359">
      <w:pPr>
        <w:pStyle w:val="Compact"/>
        <w:numPr>
          <w:ilvl w:val="0"/>
          <w:numId w:val="42"/>
        </w:numPr>
        <w:jc w:val="both"/>
      </w:pPr>
      <w:r w:rsidRPr="006A0D5E">
        <w:rPr>
          <w:b/>
          <w:bCs/>
        </w:rPr>
        <w:t>Opis:</w:t>
      </w:r>
      <w:r w:rsidRPr="006A0D5E">
        <w:t xml:space="preserve"> Encje są abstrakcyjnymi identyfikatorami, które reprezentują obiekty w</w:t>
      </w:r>
      <w:r w:rsidR="00654703">
        <w:t> </w:t>
      </w:r>
      <w:r w:rsidRPr="006A0D5E">
        <w:t>świecie gry. Mogą to być postacie graczy, przedmioty, wrogowie, pociski, i inne.</w:t>
      </w:r>
    </w:p>
    <w:p w14:paraId="75186CE8" w14:textId="77777777" w:rsidR="0021104C" w:rsidRPr="006A0D5E" w:rsidRDefault="00000000" w:rsidP="002C4359">
      <w:pPr>
        <w:pStyle w:val="Compact"/>
        <w:numPr>
          <w:ilvl w:val="0"/>
          <w:numId w:val="42"/>
        </w:numPr>
        <w:jc w:val="both"/>
      </w:pPr>
      <w:r w:rsidRPr="006A0D5E">
        <w:rPr>
          <w:b/>
          <w:bCs/>
        </w:rPr>
        <w:t>Struktura:</w:t>
      </w:r>
      <w:r w:rsidRPr="006A0D5E">
        <w:t xml:space="preserve"> Encja sama w sobie nie zawiera żadnej logiki ani danych. Jest to jedynie unikalny identyfikator, zazwyczaj liczba całkowita lub wskaźnik.</w:t>
      </w:r>
    </w:p>
    <w:p w14:paraId="4516F53F" w14:textId="7417AF40" w:rsidR="0021104C" w:rsidRPr="006A0D5E" w:rsidRDefault="00000000" w:rsidP="002C4359">
      <w:pPr>
        <w:pStyle w:val="Compact"/>
        <w:numPr>
          <w:ilvl w:val="0"/>
          <w:numId w:val="42"/>
        </w:numPr>
        <w:jc w:val="both"/>
      </w:pPr>
      <w:r w:rsidRPr="006A0D5E">
        <w:rPr>
          <w:b/>
          <w:bCs/>
        </w:rPr>
        <w:t>Rola:</w:t>
      </w:r>
      <w:r w:rsidRPr="006A0D5E">
        <w:t xml:space="preserve"> Rolą encji jest łączenie komponentów, które definiują jej właściwości i</w:t>
      </w:r>
      <w:r w:rsidR="00654703">
        <w:t> </w:t>
      </w:r>
      <w:r w:rsidRPr="006A0D5E">
        <w:t>zachowanie.</w:t>
      </w:r>
    </w:p>
    <w:p w14:paraId="1CCB3A32" w14:textId="77777777" w:rsidR="0021104C" w:rsidRPr="006A0D5E" w:rsidRDefault="00000000" w:rsidP="002C4359">
      <w:pPr>
        <w:pStyle w:val="Nagwek4"/>
        <w:jc w:val="both"/>
      </w:pPr>
      <w:bookmarkStart w:id="44" w:name="komponenty-components"/>
      <w:bookmarkEnd w:id="43"/>
      <w:r w:rsidRPr="006A0D5E">
        <w:t>2. Komponenty (Components)</w:t>
      </w:r>
    </w:p>
    <w:p w14:paraId="3B844E81" w14:textId="0934E983" w:rsidR="0021104C" w:rsidRPr="006A0D5E" w:rsidRDefault="00000000" w:rsidP="002C4359">
      <w:pPr>
        <w:pStyle w:val="Compact"/>
        <w:numPr>
          <w:ilvl w:val="0"/>
          <w:numId w:val="43"/>
        </w:numPr>
        <w:jc w:val="both"/>
      </w:pPr>
      <w:r w:rsidRPr="006A0D5E">
        <w:rPr>
          <w:b/>
          <w:bCs/>
        </w:rPr>
        <w:t>Opis:</w:t>
      </w:r>
      <w:r w:rsidRPr="006A0D5E">
        <w:t xml:space="preserve"> Komponenty przechowują dane dotyczące właściwości lub stanu encji. Są</w:t>
      </w:r>
      <w:r w:rsidR="00654703">
        <w:t> </w:t>
      </w:r>
      <w:r w:rsidRPr="006A0D5E">
        <w:t>to</w:t>
      </w:r>
      <w:r w:rsidR="00654703">
        <w:t> </w:t>
      </w:r>
      <w:r w:rsidRPr="006A0D5E">
        <w:t>podstawowe “cegiełki”, które definiują cechy i możliwości encji.</w:t>
      </w:r>
    </w:p>
    <w:p w14:paraId="5DC4897F" w14:textId="650D438F" w:rsidR="0021104C" w:rsidRPr="006A0D5E" w:rsidRDefault="00000000" w:rsidP="002C4359">
      <w:pPr>
        <w:pStyle w:val="Compact"/>
        <w:numPr>
          <w:ilvl w:val="0"/>
          <w:numId w:val="43"/>
        </w:numPr>
        <w:jc w:val="both"/>
      </w:pPr>
      <w:r w:rsidRPr="006A0D5E">
        <w:rPr>
          <w:b/>
          <w:bCs/>
        </w:rPr>
        <w:t>Struktura:</w:t>
      </w:r>
      <w:r w:rsidRPr="006A0D5E">
        <w:t xml:space="preserve"> Każdy komponent zawiera wyłącznie dane, bez logiki. Może to być np.</w:t>
      </w:r>
      <w:r w:rsidR="00654703">
        <w:t> </w:t>
      </w:r>
      <w:r w:rsidRPr="006A0D5E">
        <w:t>pozycja w świecie (</w:t>
      </w:r>
      <w:proofErr w:type="spellStart"/>
      <w:r w:rsidRPr="006A0D5E">
        <w:rPr>
          <w:rStyle w:val="VerbatimChar"/>
        </w:rPr>
        <w:t>PositionComponent</w:t>
      </w:r>
      <w:proofErr w:type="spellEnd"/>
      <w:r w:rsidRPr="006A0D5E">
        <w:t>), prędkość (</w:t>
      </w:r>
      <w:proofErr w:type="spellStart"/>
      <w:r w:rsidRPr="006A0D5E">
        <w:rPr>
          <w:rStyle w:val="VerbatimChar"/>
        </w:rPr>
        <w:t>VelocityComponent</w:t>
      </w:r>
      <w:proofErr w:type="spellEnd"/>
      <w:r w:rsidRPr="006A0D5E">
        <w:t>), zdrowie (</w:t>
      </w:r>
      <w:proofErr w:type="spellStart"/>
      <w:r w:rsidRPr="006A0D5E">
        <w:rPr>
          <w:rStyle w:val="VerbatimChar"/>
        </w:rPr>
        <w:t>HealthComponent</w:t>
      </w:r>
      <w:proofErr w:type="spellEnd"/>
      <w:r w:rsidRPr="006A0D5E">
        <w:t>), itp.</w:t>
      </w:r>
    </w:p>
    <w:p w14:paraId="57DBB6C9" w14:textId="308A2932" w:rsidR="0021104C" w:rsidRPr="006A0D5E" w:rsidRDefault="00000000" w:rsidP="002C4359">
      <w:pPr>
        <w:pStyle w:val="Compact"/>
        <w:numPr>
          <w:ilvl w:val="0"/>
          <w:numId w:val="43"/>
        </w:numPr>
        <w:jc w:val="both"/>
      </w:pPr>
      <w:r w:rsidRPr="006A0D5E">
        <w:rPr>
          <w:b/>
          <w:bCs/>
        </w:rPr>
        <w:t>Rola:</w:t>
      </w:r>
      <w:r w:rsidRPr="006A0D5E">
        <w:t xml:space="preserve"> Komponenty są przypisywane do encji, definiując w ten sposób, jakie cechy i</w:t>
      </w:r>
      <w:r w:rsidR="00654703">
        <w:t> </w:t>
      </w:r>
      <w:r w:rsidRPr="006A0D5E">
        <w:t>możliwości encja posiada.</w:t>
      </w:r>
    </w:p>
    <w:p w14:paraId="23001B35" w14:textId="77777777" w:rsidR="0021104C" w:rsidRPr="006A0D5E" w:rsidRDefault="00000000" w:rsidP="002C4359">
      <w:pPr>
        <w:pStyle w:val="Nagwek4"/>
        <w:jc w:val="both"/>
      </w:pPr>
      <w:bookmarkStart w:id="45" w:name="systemy-systems"/>
      <w:bookmarkEnd w:id="44"/>
      <w:r w:rsidRPr="006A0D5E">
        <w:t>3. Systemy (Systems)</w:t>
      </w:r>
    </w:p>
    <w:p w14:paraId="56208017" w14:textId="77777777" w:rsidR="0021104C" w:rsidRPr="006A0D5E" w:rsidRDefault="00000000" w:rsidP="002C4359">
      <w:pPr>
        <w:pStyle w:val="Compact"/>
        <w:numPr>
          <w:ilvl w:val="0"/>
          <w:numId w:val="44"/>
        </w:numPr>
        <w:jc w:val="both"/>
      </w:pPr>
      <w:r w:rsidRPr="006A0D5E">
        <w:rPr>
          <w:b/>
          <w:bCs/>
        </w:rPr>
        <w:t>Opis:</w:t>
      </w:r>
      <w:r w:rsidRPr="006A0D5E">
        <w:t xml:space="preserve"> Systemy zawierają logikę, która operuje na komponentach. Systemy przetwarzają dane zawarte w komponentach przypisanych do encji, realizując określone zadania.</w:t>
      </w:r>
    </w:p>
    <w:p w14:paraId="37DEE944" w14:textId="29BEC6DB" w:rsidR="0021104C" w:rsidRPr="006A0D5E" w:rsidRDefault="00000000" w:rsidP="002C4359">
      <w:pPr>
        <w:pStyle w:val="Compact"/>
        <w:numPr>
          <w:ilvl w:val="0"/>
          <w:numId w:val="44"/>
        </w:numPr>
        <w:jc w:val="both"/>
      </w:pPr>
      <w:r w:rsidRPr="006A0D5E">
        <w:rPr>
          <w:b/>
          <w:bCs/>
        </w:rPr>
        <w:t>Struktura:</w:t>
      </w:r>
      <w:r w:rsidRPr="006A0D5E">
        <w:t xml:space="preserve"> Każdy system jest odpowiedzialny za określony aspekt działania gry, np.</w:t>
      </w:r>
      <w:r w:rsidR="00654703">
        <w:t> </w:t>
      </w:r>
      <w:r w:rsidRPr="006A0D5E">
        <w:t>system fizyki (</w:t>
      </w:r>
      <w:proofErr w:type="spellStart"/>
      <w:r w:rsidRPr="006A0D5E">
        <w:rPr>
          <w:rStyle w:val="VerbatimChar"/>
        </w:rPr>
        <w:t>PhysicsSystem</w:t>
      </w:r>
      <w:proofErr w:type="spellEnd"/>
      <w:r w:rsidRPr="006A0D5E">
        <w:t>), system renderowania (</w:t>
      </w:r>
      <w:proofErr w:type="spellStart"/>
      <w:r w:rsidRPr="006A0D5E">
        <w:rPr>
          <w:rStyle w:val="VerbatimChar"/>
        </w:rPr>
        <w:t>RenderingSystem</w:t>
      </w:r>
      <w:proofErr w:type="spellEnd"/>
      <w:r w:rsidRPr="006A0D5E">
        <w:t>), system AI (</w:t>
      </w:r>
      <w:proofErr w:type="spellStart"/>
      <w:r w:rsidRPr="006A0D5E">
        <w:rPr>
          <w:rStyle w:val="VerbatimChar"/>
        </w:rPr>
        <w:t>AISystem</w:t>
      </w:r>
      <w:proofErr w:type="spellEnd"/>
      <w:r w:rsidRPr="006A0D5E">
        <w:t>).</w:t>
      </w:r>
    </w:p>
    <w:p w14:paraId="7DA7B9A7" w14:textId="77777777" w:rsidR="0021104C" w:rsidRPr="006A0D5E" w:rsidRDefault="00000000" w:rsidP="002C4359">
      <w:pPr>
        <w:pStyle w:val="Compact"/>
        <w:numPr>
          <w:ilvl w:val="0"/>
          <w:numId w:val="44"/>
        </w:numPr>
        <w:jc w:val="both"/>
      </w:pPr>
      <w:r w:rsidRPr="006A0D5E">
        <w:rPr>
          <w:b/>
          <w:bCs/>
        </w:rPr>
        <w:t>Rola:</w:t>
      </w:r>
      <w:r w:rsidRPr="006A0D5E">
        <w:t xml:space="preserve"> Systemy iterują po encjach, które mają przypisane określone zestawy komponentów, i wykonują na nich odpowiednie operacje.</w:t>
      </w:r>
    </w:p>
    <w:p w14:paraId="268A47B6" w14:textId="77777777" w:rsidR="0021104C" w:rsidRPr="006A0D5E" w:rsidRDefault="00000000" w:rsidP="002C4359">
      <w:pPr>
        <w:pStyle w:val="Nagwek3"/>
        <w:jc w:val="both"/>
      </w:pPr>
      <w:bookmarkStart w:id="46" w:name="przykład-działania-ecs"/>
      <w:bookmarkEnd w:id="42"/>
      <w:bookmarkEnd w:id="45"/>
      <w:r w:rsidRPr="006A0D5E">
        <w:t>Przykład Działania ECS</w:t>
      </w:r>
    </w:p>
    <w:p w14:paraId="21EDD754" w14:textId="77777777" w:rsidR="0021104C" w:rsidRPr="006A0D5E" w:rsidRDefault="00000000" w:rsidP="002C4359">
      <w:pPr>
        <w:pStyle w:val="FirstParagraph"/>
        <w:jc w:val="both"/>
      </w:pPr>
      <w:r w:rsidRPr="006A0D5E">
        <w:t>Załóżmy, że mamy grę, w której występuje postać gracza i przeciwnik. Obie te encje mogą być reprezentowane w systemie ECS w następujący sposób:</w:t>
      </w:r>
    </w:p>
    <w:p w14:paraId="3C6A6C8F" w14:textId="77777777" w:rsidR="0021104C" w:rsidRPr="006A0D5E" w:rsidRDefault="00000000" w:rsidP="002C4359">
      <w:pPr>
        <w:pStyle w:val="Compact"/>
        <w:numPr>
          <w:ilvl w:val="0"/>
          <w:numId w:val="45"/>
        </w:numPr>
        <w:jc w:val="both"/>
      </w:pPr>
      <w:r w:rsidRPr="006A0D5E">
        <w:rPr>
          <w:b/>
          <w:bCs/>
        </w:rPr>
        <w:t>Encje:</w:t>
      </w:r>
      <w:r w:rsidRPr="006A0D5E">
        <w:t xml:space="preserve"> </w:t>
      </w:r>
      <w:proofErr w:type="spellStart"/>
      <w:r w:rsidRPr="006A0D5E">
        <w:rPr>
          <w:rStyle w:val="VerbatimChar"/>
        </w:rPr>
        <w:t>PlayerEntity</w:t>
      </w:r>
      <w:proofErr w:type="spellEnd"/>
      <w:r w:rsidRPr="006A0D5E">
        <w:t xml:space="preserve">, </w:t>
      </w:r>
      <w:proofErr w:type="spellStart"/>
      <w:r w:rsidRPr="006A0D5E">
        <w:rPr>
          <w:rStyle w:val="VerbatimChar"/>
        </w:rPr>
        <w:t>EnemyEntity</w:t>
      </w:r>
      <w:proofErr w:type="spellEnd"/>
    </w:p>
    <w:p w14:paraId="59D388E2" w14:textId="77777777" w:rsidR="0021104C" w:rsidRPr="006A0D5E" w:rsidRDefault="00000000" w:rsidP="002C4359">
      <w:pPr>
        <w:pStyle w:val="Compact"/>
        <w:numPr>
          <w:ilvl w:val="0"/>
          <w:numId w:val="45"/>
        </w:numPr>
        <w:jc w:val="both"/>
      </w:pPr>
      <w:r w:rsidRPr="006A0D5E">
        <w:rPr>
          <w:b/>
          <w:bCs/>
        </w:rPr>
        <w:t>Komponenty:</w:t>
      </w:r>
    </w:p>
    <w:p w14:paraId="23372543" w14:textId="77777777" w:rsidR="0021104C" w:rsidRPr="006A0D5E" w:rsidRDefault="00000000" w:rsidP="002C4359">
      <w:pPr>
        <w:pStyle w:val="Compact"/>
        <w:numPr>
          <w:ilvl w:val="1"/>
          <w:numId w:val="46"/>
        </w:numPr>
        <w:jc w:val="both"/>
      </w:pPr>
      <w:proofErr w:type="spellStart"/>
      <w:r w:rsidRPr="006A0D5E">
        <w:rPr>
          <w:rStyle w:val="VerbatimChar"/>
        </w:rPr>
        <w:t>PositionComponent</w:t>
      </w:r>
      <w:proofErr w:type="spellEnd"/>
      <w:r w:rsidRPr="006A0D5E">
        <w:t>: przechowuje współrzędne x, y postaci.</w:t>
      </w:r>
    </w:p>
    <w:p w14:paraId="159D490B" w14:textId="77777777" w:rsidR="0021104C" w:rsidRPr="006A0D5E" w:rsidRDefault="00000000" w:rsidP="002C4359">
      <w:pPr>
        <w:pStyle w:val="Compact"/>
        <w:numPr>
          <w:ilvl w:val="1"/>
          <w:numId w:val="46"/>
        </w:numPr>
        <w:jc w:val="both"/>
      </w:pPr>
      <w:proofErr w:type="spellStart"/>
      <w:r w:rsidRPr="006A0D5E">
        <w:rPr>
          <w:rStyle w:val="VerbatimChar"/>
        </w:rPr>
        <w:t>VelocityComponent</w:t>
      </w:r>
      <w:proofErr w:type="spellEnd"/>
      <w:r w:rsidRPr="006A0D5E">
        <w:t>: przechowuje prędkość poruszania się.</w:t>
      </w:r>
    </w:p>
    <w:p w14:paraId="4E07EC55" w14:textId="77777777" w:rsidR="0021104C" w:rsidRPr="006A0D5E" w:rsidRDefault="00000000" w:rsidP="002C4359">
      <w:pPr>
        <w:pStyle w:val="Compact"/>
        <w:numPr>
          <w:ilvl w:val="1"/>
          <w:numId w:val="46"/>
        </w:numPr>
        <w:jc w:val="both"/>
      </w:pPr>
      <w:proofErr w:type="spellStart"/>
      <w:r w:rsidRPr="006A0D5E">
        <w:rPr>
          <w:rStyle w:val="VerbatimChar"/>
        </w:rPr>
        <w:t>HealthComponent</w:t>
      </w:r>
      <w:proofErr w:type="spellEnd"/>
      <w:r w:rsidRPr="006A0D5E">
        <w:t>: przechowuje stan zdrowia.</w:t>
      </w:r>
    </w:p>
    <w:p w14:paraId="210261B5" w14:textId="77777777" w:rsidR="0021104C" w:rsidRPr="006A0D5E" w:rsidRDefault="00000000" w:rsidP="002C4359">
      <w:pPr>
        <w:pStyle w:val="Compact"/>
        <w:numPr>
          <w:ilvl w:val="1"/>
          <w:numId w:val="46"/>
        </w:numPr>
        <w:jc w:val="both"/>
      </w:pPr>
      <w:proofErr w:type="spellStart"/>
      <w:r w:rsidRPr="006A0D5E">
        <w:rPr>
          <w:rStyle w:val="VerbatimChar"/>
        </w:rPr>
        <w:t>RenderComponent</w:t>
      </w:r>
      <w:proofErr w:type="spellEnd"/>
      <w:r w:rsidRPr="006A0D5E">
        <w:t>: przechowuje dane potrzebne do renderowania.</w:t>
      </w:r>
    </w:p>
    <w:p w14:paraId="736B14A6" w14:textId="77777777" w:rsidR="0021104C" w:rsidRPr="006A0D5E" w:rsidRDefault="00000000" w:rsidP="002C4359">
      <w:pPr>
        <w:pStyle w:val="Compact"/>
        <w:numPr>
          <w:ilvl w:val="0"/>
          <w:numId w:val="45"/>
        </w:numPr>
        <w:jc w:val="both"/>
      </w:pPr>
      <w:r w:rsidRPr="006A0D5E">
        <w:rPr>
          <w:b/>
          <w:bCs/>
        </w:rPr>
        <w:t>Systemy:</w:t>
      </w:r>
    </w:p>
    <w:p w14:paraId="6E041179" w14:textId="77777777" w:rsidR="0021104C" w:rsidRPr="006A0D5E" w:rsidRDefault="00000000" w:rsidP="002C4359">
      <w:pPr>
        <w:pStyle w:val="Compact"/>
        <w:numPr>
          <w:ilvl w:val="1"/>
          <w:numId w:val="47"/>
        </w:numPr>
        <w:jc w:val="both"/>
      </w:pPr>
      <w:proofErr w:type="spellStart"/>
      <w:r w:rsidRPr="006A0D5E">
        <w:rPr>
          <w:rStyle w:val="VerbatimChar"/>
        </w:rPr>
        <w:t>MovementSystem</w:t>
      </w:r>
      <w:proofErr w:type="spellEnd"/>
      <w:r w:rsidRPr="006A0D5E">
        <w:t xml:space="preserve">: przetwarza </w:t>
      </w:r>
      <w:proofErr w:type="spellStart"/>
      <w:r w:rsidRPr="006A0D5E">
        <w:rPr>
          <w:rStyle w:val="VerbatimChar"/>
        </w:rPr>
        <w:t>PositionComponent</w:t>
      </w:r>
      <w:proofErr w:type="spellEnd"/>
      <w:r w:rsidRPr="006A0D5E">
        <w:t xml:space="preserve"> i </w:t>
      </w:r>
      <w:proofErr w:type="spellStart"/>
      <w:r w:rsidRPr="006A0D5E">
        <w:rPr>
          <w:rStyle w:val="VerbatimChar"/>
        </w:rPr>
        <w:t>VelocityComponent</w:t>
      </w:r>
      <w:proofErr w:type="spellEnd"/>
      <w:r w:rsidRPr="006A0D5E">
        <w:t>, aktualizując pozycję encji.</w:t>
      </w:r>
    </w:p>
    <w:p w14:paraId="2D1F41D3" w14:textId="77777777" w:rsidR="0021104C" w:rsidRPr="006A0D5E" w:rsidRDefault="00000000" w:rsidP="002C4359">
      <w:pPr>
        <w:pStyle w:val="Compact"/>
        <w:numPr>
          <w:ilvl w:val="1"/>
          <w:numId w:val="47"/>
        </w:numPr>
        <w:jc w:val="both"/>
      </w:pPr>
      <w:proofErr w:type="spellStart"/>
      <w:r w:rsidRPr="006A0D5E">
        <w:rPr>
          <w:rStyle w:val="VerbatimChar"/>
        </w:rPr>
        <w:lastRenderedPageBreak/>
        <w:t>HealthSystem</w:t>
      </w:r>
      <w:proofErr w:type="spellEnd"/>
      <w:r w:rsidRPr="006A0D5E">
        <w:t xml:space="preserve">: przetwarza </w:t>
      </w:r>
      <w:proofErr w:type="spellStart"/>
      <w:r w:rsidRPr="006A0D5E">
        <w:rPr>
          <w:rStyle w:val="VerbatimChar"/>
        </w:rPr>
        <w:t>HealthComponent</w:t>
      </w:r>
      <w:proofErr w:type="spellEnd"/>
      <w:r w:rsidRPr="006A0D5E">
        <w:t>, sprawdzając stan zdrowia encji.</w:t>
      </w:r>
    </w:p>
    <w:p w14:paraId="232D00AA" w14:textId="77777777" w:rsidR="0021104C" w:rsidRPr="006A0D5E" w:rsidRDefault="00000000" w:rsidP="002C4359">
      <w:pPr>
        <w:pStyle w:val="Compact"/>
        <w:numPr>
          <w:ilvl w:val="1"/>
          <w:numId w:val="47"/>
        </w:numPr>
        <w:jc w:val="both"/>
      </w:pPr>
      <w:proofErr w:type="spellStart"/>
      <w:r w:rsidRPr="006A0D5E">
        <w:rPr>
          <w:rStyle w:val="VerbatimChar"/>
        </w:rPr>
        <w:t>RenderSystem</w:t>
      </w:r>
      <w:proofErr w:type="spellEnd"/>
      <w:r w:rsidRPr="006A0D5E">
        <w:t xml:space="preserve">: przetwarza </w:t>
      </w:r>
      <w:proofErr w:type="spellStart"/>
      <w:r w:rsidRPr="006A0D5E">
        <w:rPr>
          <w:rStyle w:val="VerbatimChar"/>
        </w:rPr>
        <w:t>RenderComponent</w:t>
      </w:r>
      <w:proofErr w:type="spellEnd"/>
      <w:r w:rsidRPr="006A0D5E">
        <w:t>, rysując encję na ekranie.</w:t>
      </w:r>
    </w:p>
    <w:p w14:paraId="107F3867" w14:textId="77777777" w:rsidR="0021104C" w:rsidRPr="006A0D5E" w:rsidRDefault="00000000" w:rsidP="002C4359">
      <w:pPr>
        <w:pStyle w:val="Nagwek4"/>
        <w:jc w:val="both"/>
      </w:pPr>
      <w:bookmarkStart w:id="47" w:name="przebieg-operacji"/>
      <w:r w:rsidRPr="006A0D5E">
        <w:t>Przebieg Operacji</w:t>
      </w:r>
    </w:p>
    <w:p w14:paraId="7BA37532" w14:textId="77777777" w:rsidR="0021104C" w:rsidRPr="006A0D5E" w:rsidRDefault="00000000" w:rsidP="002C4359">
      <w:pPr>
        <w:pStyle w:val="Compact"/>
        <w:numPr>
          <w:ilvl w:val="0"/>
          <w:numId w:val="48"/>
        </w:numPr>
        <w:jc w:val="both"/>
      </w:pPr>
      <w:r w:rsidRPr="006A0D5E">
        <w:rPr>
          <w:b/>
          <w:bCs/>
        </w:rPr>
        <w:t>Tworzenie encji:</w:t>
      </w:r>
    </w:p>
    <w:p w14:paraId="48D3FEB1" w14:textId="77777777" w:rsidR="0021104C" w:rsidRPr="00B91499" w:rsidRDefault="00000000" w:rsidP="002C4359">
      <w:pPr>
        <w:pStyle w:val="Compact"/>
        <w:numPr>
          <w:ilvl w:val="1"/>
          <w:numId w:val="49"/>
        </w:numPr>
        <w:jc w:val="both"/>
        <w:rPr>
          <w:lang w:val="en-GB"/>
        </w:rPr>
      </w:pPr>
      <w:proofErr w:type="spellStart"/>
      <w:r w:rsidRPr="00B91499">
        <w:rPr>
          <w:lang w:val="en-GB"/>
        </w:rPr>
        <w:t>Tworzymy</w:t>
      </w:r>
      <w:proofErr w:type="spellEnd"/>
      <w:r w:rsidRPr="00B91499">
        <w:rPr>
          <w:lang w:val="en-GB"/>
        </w:rPr>
        <w:t xml:space="preserve"> </w:t>
      </w:r>
      <w:proofErr w:type="spellStart"/>
      <w:r w:rsidRPr="00B91499">
        <w:rPr>
          <w:lang w:val="en-GB"/>
        </w:rPr>
        <w:t>encję</w:t>
      </w:r>
      <w:proofErr w:type="spellEnd"/>
      <w:r w:rsidRPr="00B91499">
        <w:rPr>
          <w:lang w:val="en-GB"/>
        </w:rPr>
        <w:t xml:space="preserve"> </w:t>
      </w:r>
      <w:proofErr w:type="spellStart"/>
      <w:r w:rsidRPr="00B91499">
        <w:rPr>
          <w:rStyle w:val="VerbatimChar"/>
          <w:lang w:val="en-GB"/>
        </w:rPr>
        <w:t>PlayerEntity</w:t>
      </w:r>
      <w:proofErr w:type="spellEnd"/>
      <w:r w:rsidRPr="00B91499">
        <w:rPr>
          <w:lang w:val="en-GB"/>
        </w:rPr>
        <w:t xml:space="preserve"> </w:t>
      </w:r>
      <w:proofErr w:type="spellStart"/>
      <w:r w:rsidRPr="00B91499">
        <w:rPr>
          <w:lang w:val="en-GB"/>
        </w:rPr>
        <w:t>i</w:t>
      </w:r>
      <w:proofErr w:type="spellEnd"/>
      <w:r w:rsidRPr="00B91499">
        <w:rPr>
          <w:lang w:val="en-GB"/>
        </w:rPr>
        <w:t xml:space="preserve"> </w:t>
      </w:r>
      <w:proofErr w:type="spellStart"/>
      <w:r w:rsidRPr="00B91499">
        <w:rPr>
          <w:lang w:val="en-GB"/>
        </w:rPr>
        <w:t>przypisujemy</w:t>
      </w:r>
      <w:proofErr w:type="spellEnd"/>
      <w:r w:rsidRPr="00B91499">
        <w:rPr>
          <w:lang w:val="en-GB"/>
        </w:rPr>
        <w:t xml:space="preserve"> </w:t>
      </w:r>
      <w:proofErr w:type="spellStart"/>
      <w:r w:rsidRPr="00B91499">
        <w:rPr>
          <w:lang w:val="en-GB"/>
        </w:rPr>
        <w:t>jej</w:t>
      </w:r>
      <w:proofErr w:type="spellEnd"/>
      <w:r w:rsidRPr="00B91499">
        <w:rPr>
          <w:lang w:val="en-GB"/>
        </w:rPr>
        <w:t xml:space="preserve"> </w:t>
      </w:r>
      <w:proofErr w:type="spellStart"/>
      <w:r w:rsidRPr="00B91499">
        <w:rPr>
          <w:lang w:val="en-GB"/>
        </w:rPr>
        <w:t>komponenty</w:t>
      </w:r>
      <w:proofErr w:type="spellEnd"/>
      <w:r w:rsidRPr="00B91499">
        <w:rPr>
          <w:lang w:val="en-GB"/>
        </w:rPr>
        <w:t xml:space="preserve"> </w:t>
      </w:r>
      <w:proofErr w:type="spellStart"/>
      <w:r w:rsidRPr="00B91499">
        <w:rPr>
          <w:rStyle w:val="VerbatimChar"/>
          <w:lang w:val="en-GB"/>
        </w:rPr>
        <w:t>PositionComponent</w:t>
      </w:r>
      <w:proofErr w:type="spellEnd"/>
      <w:r w:rsidRPr="00B91499">
        <w:rPr>
          <w:lang w:val="en-GB"/>
        </w:rPr>
        <w:t xml:space="preserve">, </w:t>
      </w:r>
      <w:proofErr w:type="spellStart"/>
      <w:r w:rsidRPr="00B91499">
        <w:rPr>
          <w:rStyle w:val="VerbatimChar"/>
          <w:lang w:val="en-GB"/>
        </w:rPr>
        <w:t>VelocityComponent</w:t>
      </w:r>
      <w:proofErr w:type="spellEnd"/>
      <w:r w:rsidRPr="00B91499">
        <w:rPr>
          <w:lang w:val="en-GB"/>
        </w:rPr>
        <w:t xml:space="preserve">, </w:t>
      </w:r>
      <w:proofErr w:type="spellStart"/>
      <w:r w:rsidRPr="00B91499">
        <w:rPr>
          <w:rStyle w:val="VerbatimChar"/>
          <w:lang w:val="en-GB"/>
        </w:rPr>
        <w:t>HealthComponent</w:t>
      </w:r>
      <w:proofErr w:type="spellEnd"/>
      <w:r w:rsidRPr="00B91499">
        <w:rPr>
          <w:lang w:val="en-GB"/>
        </w:rPr>
        <w:t xml:space="preserve">, </w:t>
      </w:r>
      <w:proofErr w:type="spellStart"/>
      <w:r w:rsidRPr="00B91499">
        <w:rPr>
          <w:lang w:val="en-GB"/>
        </w:rPr>
        <w:t>i</w:t>
      </w:r>
      <w:proofErr w:type="spellEnd"/>
      <w:r w:rsidRPr="00B91499">
        <w:rPr>
          <w:lang w:val="en-GB"/>
        </w:rPr>
        <w:t xml:space="preserve"> </w:t>
      </w:r>
      <w:proofErr w:type="spellStart"/>
      <w:r w:rsidRPr="00B91499">
        <w:rPr>
          <w:rStyle w:val="VerbatimChar"/>
          <w:lang w:val="en-GB"/>
        </w:rPr>
        <w:t>RenderComponent</w:t>
      </w:r>
      <w:proofErr w:type="spellEnd"/>
      <w:r w:rsidRPr="00B91499">
        <w:rPr>
          <w:lang w:val="en-GB"/>
        </w:rPr>
        <w:t>.</w:t>
      </w:r>
    </w:p>
    <w:p w14:paraId="07DEAC23" w14:textId="77777777" w:rsidR="0021104C" w:rsidRPr="006A0D5E" w:rsidRDefault="00000000" w:rsidP="002C4359">
      <w:pPr>
        <w:pStyle w:val="Compact"/>
        <w:numPr>
          <w:ilvl w:val="1"/>
          <w:numId w:val="49"/>
        </w:numPr>
        <w:jc w:val="both"/>
      </w:pPr>
      <w:r w:rsidRPr="006A0D5E">
        <w:t xml:space="preserve">Tworzymy encję </w:t>
      </w:r>
      <w:proofErr w:type="spellStart"/>
      <w:r w:rsidRPr="006A0D5E">
        <w:rPr>
          <w:rStyle w:val="VerbatimChar"/>
        </w:rPr>
        <w:t>EnemyEntity</w:t>
      </w:r>
      <w:proofErr w:type="spellEnd"/>
      <w:r w:rsidRPr="006A0D5E">
        <w:t xml:space="preserve"> i przypisujemy jej komponenty </w:t>
      </w:r>
      <w:proofErr w:type="spellStart"/>
      <w:r w:rsidRPr="006A0D5E">
        <w:rPr>
          <w:rStyle w:val="VerbatimChar"/>
        </w:rPr>
        <w:t>PositionComponent</w:t>
      </w:r>
      <w:proofErr w:type="spellEnd"/>
      <w:r w:rsidRPr="006A0D5E">
        <w:t xml:space="preserve">, </w:t>
      </w:r>
      <w:proofErr w:type="spellStart"/>
      <w:r w:rsidRPr="006A0D5E">
        <w:rPr>
          <w:rStyle w:val="VerbatimChar"/>
        </w:rPr>
        <w:t>HealthComponent</w:t>
      </w:r>
      <w:proofErr w:type="spellEnd"/>
      <w:r w:rsidRPr="006A0D5E">
        <w:t xml:space="preserve">, i </w:t>
      </w:r>
      <w:proofErr w:type="spellStart"/>
      <w:r w:rsidRPr="006A0D5E">
        <w:rPr>
          <w:rStyle w:val="VerbatimChar"/>
        </w:rPr>
        <w:t>RenderComponent</w:t>
      </w:r>
      <w:proofErr w:type="spellEnd"/>
      <w:r w:rsidRPr="006A0D5E">
        <w:t>.</w:t>
      </w:r>
    </w:p>
    <w:p w14:paraId="047E7A68" w14:textId="77777777" w:rsidR="0021104C" w:rsidRPr="006A0D5E" w:rsidRDefault="00000000" w:rsidP="002C4359">
      <w:pPr>
        <w:pStyle w:val="Compact"/>
        <w:numPr>
          <w:ilvl w:val="0"/>
          <w:numId w:val="48"/>
        </w:numPr>
        <w:jc w:val="both"/>
      </w:pPr>
      <w:r w:rsidRPr="006A0D5E">
        <w:rPr>
          <w:b/>
          <w:bCs/>
        </w:rPr>
        <w:t>Systemy działają na encjach:</w:t>
      </w:r>
    </w:p>
    <w:p w14:paraId="032AAA66" w14:textId="77777777" w:rsidR="0021104C" w:rsidRPr="006A0D5E" w:rsidRDefault="00000000" w:rsidP="002C4359">
      <w:pPr>
        <w:pStyle w:val="Compact"/>
        <w:numPr>
          <w:ilvl w:val="1"/>
          <w:numId w:val="50"/>
        </w:numPr>
        <w:jc w:val="both"/>
      </w:pPr>
      <w:proofErr w:type="spellStart"/>
      <w:r w:rsidRPr="006A0D5E">
        <w:rPr>
          <w:rStyle w:val="VerbatimChar"/>
        </w:rPr>
        <w:t>MovementSystem</w:t>
      </w:r>
      <w:proofErr w:type="spellEnd"/>
      <w:r w:rsidRPr="006A0D5E">
        <w:t xml:space="preserve"> iteruje po wszystkich encjach, które posiadają </w:t>
      </w:r>
      <w:proofErr w:type="spellStart"/>
      <w:r w:rsidRPr="006A0D5E">
        <w:rPr>
          <w:rStyle w:val="VerbatimChar"/>
        </w:rPr>
        <w:t>PositionComponent</w:t>
      </w:r>
      <w:proofErr w:type="spellEnd"/>
      <w:r w:rsidRPr="006A0D5E">
        <w:t xml:space="preserve"> i </w:t>
      </w:r>
      <w:proofErr w:type="spellStart"/>
      <w:r w:rsidRPr="006A0D5E">
        <w:rPr>
          <w:rStyle w:val="VerbatimChar"/>
        </w:rPr>
        <w:t>VelocityComponent</w:t>
      </w:r>
      <w:proofErr w:type="spellEnd"/>
      <w:r w:rsidRPr="006A0D5E">
        <w:t>, aktualizując ich pozycję.</w:t>
      </w:r>
    </w:p>
    <w:p w14:paraId="16D7AA87" w14:textId="1A071B7F" w:rsidR="0021104C" w:rsidRPr="006A0D5E" w:rsidRDefault="00000000" w:rsidP="002C4359">
      <w:pPr>
        <w:pStyle w:val="Compact"/>
        <w:numPr>
          <w:ilvl w:val="1"/>
          <w:numId w:val="50"/>
        </w:numPr>
        <w:jc w:val="both"/>
      </w:pPr>
      <w:proofErr w:type="spellStart"/>
      <w:r w:rsidRPr="006A0D5E">
        <w:rPr>
          <w:rStyle w:val="VerbatimChar"/>
        </w:rPr>
        <w:t>HealthSystem</w:t>
      </w:r>
      <w:proofErr w:type="spellEnd"/>
      <w:r w:rsidRPr="006A0D5E">
        <w:t xml:space="preserve"> iteruje po encjach z </w:t>
      </w:r>
      <w:proofErr w:type="spellStart"/>
      <w:r w:rsidRPr="006A0D5E">
        <w:rPr>
          <w:rStyle w:val="VerbatimChar"/>
        </w:rPr>
        <w:t>HealthComponent</w:t>
      </w:r>
      <w:proofErr w:type="spellEnd"/>
      <w:r w:rsidRPr="006A0D5E">
        <w:t>, sprawdzając, czy encje nie</w:t>
      </w:r>
      <w:r w:rsidR="00654703">
        <w:t> </w:t>
      </w:r>
      <w:r w:rsidRPr="006A0D5E">
        <w:t>straciły całego zdrowia.</w:t>
      </w:r>
    </w:p>
    <w:p w14:paraId="6AB5BB9C" w14:textId="77777777" w:rsidR="0021104C" w:rsidRPr="006A0D5E" w:rsidRDefault="00000000" w:rsidP="002C4359">
      <w:pPr>
        <w:pStyle w:val="Compact"/>
        <w:numPr>
          <w:ilvl w:val="1"/>
          <w:numId w:val="50"/>
        </w:numPr>
        <w:jc w:val="both"/>
      </w:pPr>
      <w:proofErr w:type="spellStart"/>
      <w:r w:rsidRPr="006A0D5E">
        <w:rPr>
          <w:rStyle w:val="VerbatimChar"/>
        </w:rPr>
        <w:t>RenderSystem</w:t>
      </w:r>
      <w:proofErr w:type="spellEnd"/>
      <w:r w:rsidRPr="006A0D5E">
        <w:t xml:space="preserve"> iteruje po encjach z </w:t>
      </w:r>
      <w:proofErr w:type="spellStart"/>
      <w:r w:rsidRPr="006A0D5E">
        <w:rPr>
          <w:rStyle w:val="VerbatimChar"/>
        </w:rPr>
        <w:t>RenderComponent</w:t>
      </w:r>
      <w:proofErr w:type="spellEnd"/>
      <w:r w:rsidRPr="006A0D5E">
        <w:t xml:space="preserve">, </w:t>
      </w:r>
      <w:proofErr w:type="spellStart"/>
      <w:r w:rsidRPr="006A0D5E">
        <w:t>renderując</w:t>
      </w:r>
      <w:proofErr w:type="spellEnd"/>
      <w:r w:rsidRPr="006A0D5E">
        <w:t xml:space="preserve"> je na ekranie.</w:t>
      </w:r>
    </w:p>
    <w:p w14:paraId="58EB33DA" w14:textId="77777777" w:rsidR="0021104C" w:rsidRPr="006A0D5E" w:rsidRDefault="00000000" w:rsidP="002C4359">
      <w:pPr>
        <w:pStyle w:val="Nagwek4"/>
        <w:jc w:val="both"/>
      </w:pPr>
      <w:bookmarkStart w:id="48" w:name="X44dffc90b51daae293be3c82a309b0f605c3f9e"/>
      <w:bookmarkEnd w:id="47"/>
      <w:r w:rsidRPr="006A0D5E">
        <w:t>Zaletą takiego podejścia jest modularność i elastyczność:</w:t>
      </w:r>
    </w:p>
    <w:p w14:paraId="5231066A" w14:textId="03546825" w:rsidR="0021104C" w:rsidRPr="006A0D5E" w:rsidRDefault="00000000" w:rsidP="002C4359">
      <w:pPr>
        <w:pStyle w:val="Compact"/>
        <w:numPr>
          <w:ilvl w:val="0"/>
          <w:numId w:val="51"/>
        </w:numPr>
        <w:jc w:val="both"/>
      </w:pPr>
      <w:r w:rsidRPr="006A0D5E">
        <w:rPr>
          <w:b/>
          <w:bCs/>
        </w:rPr>
        <w:t>Łatwość rozszerzania:</w:t>
      </w:r>
      <w:r w:rsidRPr="006A0D5E">
        <w:t xml:space="preserve"> Dodawanie nowych komponentów lub systemów nie</w:t>
      </w:r>
      <w:r w:rsidR="00654703">
        <w:t> </w:t>
      </w:r>
      <w:r w:rsidRPr="006A0D5E">
        <w:t xml:space="preserve">wpływa na istniejącą architekturę. Możemy na przykład łatwo dodać </w:t>
      </w:r>
      <w:proofErr w:type="spellStart"/>
      <w:r w:rsidRPr="006A0D5E">
        <w:rPr>
          <w:rStyle w:val="VerbatimChar"/>
        </w:rPr>
        <w:t>AIComponent</w:t>
      </w:r>
      <w:proofErr w:type="spellEnd"/>
      <w:r w:rsidRPr="006A0D5E">
        <w:t xml:space="preserve"> i </w:t>
      </w:r>
      <w:proofErr w:type="spellStart"/>
      <w:r w:rsidRPr="006A0D5E">
        <w:rPr>
          <w:rStyle w:val="VerbatimChar"/>
        </w:rPr>
        <w:t>AISystem</w:t>
      </w:r>
      <w:proofErr w:type="spellEnd"/>
      <w:r w:rsidRPr="006A0D5E">
        <w:t>, aby wzbogacić przeciwników o sztuczną inteligencję.</w:t>
      </w:r>
    </w:p>
    <w:p w14:paraId="3DCFF0A4" w14:textId="77777777" w:rsidR="0021104C" w:rsidRPr="006A0D5E" w:rsidRDefault="00000000" w:rsidP="002C4359">
      <w:pPr>
        <w:pStyle w:val="Compact"/>
        <w:numPr>
          <w:ilvl w:val="0"/>
          <w:numId w:val="51"/>
        </w:numPr>
        <w:jc w:val="both"/>
      </w:pPr>
      <w:proofErr w:type="spellStart"/>
      <w:r w:rsidRPr="006A0D5E">
        <w:rPr>
          <w:b/>
          <w:bCs/>
        </w:rPr>
        <w:t>Reużywalność</w:t>
      </w:r>
      <w:proofErr w:type="spellEnd"/>
      <w:r w:rsidRPr="006A0D5E">
        <w:rPr>
          <w:b/>
          <w:bCs/>
        </w:rPr>
        <w:t>:</w:t>
      </w:r>
      <w:r w:rsidRPr="006A0D5E">
        <w:t xml:space="preserve"> Komponenty mogą być używane przez różne encje, co zwiększa </w:t>
      </w:r>
      <w:proofErr w:type="spellStart"/>
      <w:r w:rsidRPr="006A0D5E">
        <w:t>reużywalność</w:t>
      </w:r>
      <w:proofErr w:type="spellEnd"/>
      <w:r w:rsidRPr="006A0D5E">
        <w:t xml:space="preserve"> kodu.</w:t>
      </w:r>
    </w:p>
    <w:p w14:paraId="6D4F9F23" w14:textId="77777777" w:rsidR="0021104C" w:rsidRPr="006A0D5E" w:rsidRDefault="00000000" w:rsidP="002C4359">
      <w:pPr>
        <w:pStyle w:val="Compact"/>
        <w:numPr>
          <w:ilvl w:val="0"/>
          <w:numId w:val="51"/>
        </w:numPr>
        <w:jc w:val="both"/>
      </w:pPr>
      <w:r w:rsidRPr="006A0D5E">
        <w:rPr>
          <w:b/>
          <w:bCs/>
        </w:rPr>
        <w:t>Separacja danych i logiki:</w:t>
      </w:r>
      <w:r w:rsidRPr="006A0D5E">
        <w:t xml:space="preserve"> Dzięki oddzieleniu danych (komponentów) od logiki (systemów), łatwiej jest zarządzać złożonością kodu.</w:t>
      </w:r>
    </w:p>
    <w:p w14:paraId="11AA9D5D" w14:textId="33B53251" w:rsidR="00FA6541" w:rsidRPr="003963F4" w:rsidRDefault="00FA6541" w:rsidP="003963F4">
      <w:pPr>
        <w:pStyle w:val="Nagwek2"/>
        <w:numPr>
          <w:ilvl w:val="0"/>
          <w:numId w:val="167"/>
        </w:numPr>
        <w:jc w:val="both"/>
        <w:rPr>
          <w:b/>
          <w:bCs/>
        </w:rPr>
      </w:pPr>
      <w:bookmarkStart w:id="49" w:name="system-współpracy-w-grupie"/>
      <w:bookmarkEnd w:id="4"/>
      <w:bookmarkEnd w:id="41"/>
      <w:bookmarkEnd w:id="46"/>
      <w:bookmarkEnd w:id="48"/>
      <w:r w:rsidRPr="003963F4">
        <w:rPr>
          <w:b/>
          <w:bCs/>
        </w:rPr>
        <w:t>Opis realizowanego projektu</w:t>
      </w:r>
    </w:p>
    <w:p w14:paraId="22990092" w14:textId="21E14653" w:rsidR="0021104C" w:rsidRPr="003963F4" w:rsidRDefault="00FA6541" w:rsidP="003963F4">
      <w:pPr>
        <w:pStyle w:val="Akapitzlist"/>
        <w:numPr>
          <w:ilvl w:val="1"/>
          <w:numId w:val="167"/>
        </w:numPr>
        <w:jc w:val="both"/>
        <w:rPr>
          <w:b/>
          <w:bCs/>
          <w:sz w:val="28"/>
          <w:szCs w:val="28"/>
        </w:rPr>
      </w:pPr>
      <w:r w:rsidRPr="003963F4">
        <w:rPr>
          <w:b/>
          <w:bCs/>
          <w:sz w:val="28"/>
          <w:szCs w:val="28"/>
        </w:rPr>
        <w:t xml:space="preserve"> System </w:t>
      </w:r>
      <w:r w:rsidR="00B04048">
        <w:rPr>
          <w:b/>
          <w:bCs/>
          <w:sz w:val="28"/>
          <w:szCs w:val="28"/>
        </w:rPr>
        <w:t>w</w:t>
      </w:r>
      <w:r w:rsidRPr="003963F4">
        <w:rPr>
          <w:b/>
          <w:bCs/>
          <w:sz w:val="28"/>
          <w:szCs w:val="28"/>
        </w:rPr>
        <w:t xml:space="preserve">spółpracy w </w:t>
      </w:r>
      <w:r w:rsidR="00B04048">
        <w:rPr>
          <w:b/>
          <w:bCs/>
          <w:sz w:val="28"/>
          <w:szCs w:val="28"/>
        </w:rPr>
        <w:t>g</w:t>
      </w:r>
      <w:r w:rsidRPr="003963F4">
        <w:rPr>
          <w:b/>
          <w:bCs/>
          <w:sz w:val="28"/>
          <w:szCs w:val="28"/>
        </w:rPr>
        <w:t>rupie</w:t>
      </w:r>
      <w:r w:rsidR="00B04048">
        <w:rPr>
          <w:b/>
          <w:bCs/>
          <w:sz w:val="28"/>
          <w:szCs w:val="28"/>
        </w:rPr>
        <w:t xml:space="preserve"> (Mateusz </w:t>
      </w:r>
      <w:proofErr w:type="spellStart"/>
      <w:r w:rsidR="00B04048">
        <w:rPr>
          <w:b/>
          <w:bCs/>
          <w:sz w:val="28"/>
          <w:szCs w:val="28"/>
        </w:rPr>
        <w:t>Lewczak</w:t>
      </w:r>
      <w:proofErr w:type="spellEnd"/>
      <w:r w:rsidR="00B04048">
        <w:rPr>
          <w:b/>
          <w:bCs/>
          <w:sz w:val="28"/>
          <w:szCs w:val="28"/>
        </w:rPr>
        <w:t>)</w:t>
      </w:r>
    </w:p>
    <w:p w14:paraId="62B7A872" w14:textId="77777777" w:rsidR="0021104C" w:rsidRPr="006A0D5E" w:rsidRDefault="00000000" w:rsidP="002C4359">
      <w:pPr>
        <w:pStyle w:val="FirstParagraph"/>
        <w:jc w:val="both"/>
      </w:pPr>
      <w:r w:rsidRPr="006A0D5E">
        <w:t>W naszym projekcie zastosowaliśmy kilka narzędzi i metodologii, które wspierały naszą efektywną współpracę i zarządzanie zadaniami. Dzięki odpowiedniemu podziałowi zadań oraz wykorzystaniu sprawdzonych narzędzi mogliśmy bezproblemowo realizować kolejne etapy projektu, minimalizując konflikty oraz zapewniając spójność pracy. W niniejszym opisie przedstawiamy szczegółowo nasze podejście.</w:t>
      </w:r>
    </w:p>
    <w:p w14:paraId="3AC5FB3A" w14:textId="77777777" w:rsidR="0021104C" w:rsidRPr="006A0D5E" w:rsidRDefault="00000000" w:rsidP="002C4359">
      <w:pPr>
        <w:pStyle w:val="Nagwek2"/>
        <w:jc w:val="both"/>
      </w:pPr>
      <w:bookmarkStart w:id="50" w:name="zarządzanie-zadaniami"/>
      <w:r w:rsidRPr="006A0D5E">
        <w:t>Zarządzanie Zadaniami</w:t>
      </w:r>
    </w:p>
    <w:p w14:paraId="5843A36E" w14:textId="77777777" w:rsidR="0021104C" w:rsidRPr="006A0D5E" w:rsidRDefault="00000000" w:rsidP="002C4359">
      <w:pPr>
        <w:pStyle w:val="Nagwek3"/>
        <w:jc w:val="both"/>
      </w:pPr>
      <w:bookmarkStart w:id="51" w:name="backlog-na-discordzie"/>
      <w:proofErr w:type="spellStart"/>
      <w:r w:rsidRPr="006A0D5E">
        <w:t>Backlog</w:t>
      </w:r>
      <w:proofErr w:type="spellEnd"/>
      <w:r w:rsidRPr="006A0D5E">
        <w:t xml:space="preserve"> na </w:t>
      </w:r>
      <w:proofErr w:type="spellStart"/>
      <w:r w:rsidRPr="006A0D5E">
        <w:t>Discordzie</w:t>
      </w:r>
      <w:proofErr w:type="spellEnd"/>
    </w:p>
    <w:p w14:paraId="35E1981D" w14:textId="77777777" w:rsidR="0021104C" w:rsidRPr="006A0D5E" w:rsidRDefault="00000000" w:rsidP="002C4359">
      <w:pPr>
        <w:pStyle w:val="FirstParagraph"/>
        <w:jc w:val="both"/>
      </w:pPr>
      <w:r w:rsidRPr="006A0D5E">
        <w:t>Do zarządzania zadaniami wykorzystaliśmy prostą listę zadań (</w:t>
      </w:r>
      <w:proofErr w:type="spellStart"/>
      <w:r w:rsidRPr="006A0D5E">
        <w:t>Backlog</w:t>
      </w:r>
      <w:proofErr w:type="spellEnd"/>
      <w:r w:rsidRPr="006A0D5E">
        <w:t xml:space="preserve">), którą zamieszczaliśmy na naszym kanale na </w:t>
      </w:r>
      <w:proofErr w:type="spellStart"/>
      <w:r w:rsidRPr="006A0D5E">
        <w:t>Discordzie</w:t>
      </w:r>
      <w:proofErr w:type="spellEnd"/>
      <w:r w:rsidRPr="006A0D5E">
        <w:t xml:space="preserve">. </w:t>
      </w:r>
      <w:proofErr w:type="spellStart"/>
      <w:r w:rsidRPr="006A0D5E">
        <w:t>Backlog</w:t>
      </w:r>
      <w:proofErr w:type="spellEnd"/>
      <w:r w:rsidRPr="006A0D5E">
        <w:t xml:space="preserve"> jest podstawowym narzędziem w metodykach zwinnych (Agile) i służy do przechowywania listy wszystkich zadań, które muszą zostać wykonane w projekcie. Nasza lista zadań zawierała zarówno zadania bieżące, jak i te planowane na przyszłość, a także zadania już zakończone.</w:t>
      </w:r>
    </w:p>
    <w:p w14:paraId="2A95729E" w14:textId="77777777" w:rsidR="0021104C" w:rsidRPr="006A0D5E" w:rsidRDefault="00000000" w:rsidP="002C4359">
      <w:pPr>
        <w:pStyle w:val="Tekstpodstawowy"/>
        <w:jc w:val="both"/>
      </w:pPr>
      <w:r w:rsidRPr="006A0D5E">
        <w:rPr>
          <w:b/>
          <w:bCs/>
        </w:rPr>
        <w:t xml:space="preserve">Zalety korzystania z </w:t>
      </w:r>
      <w:proofErr w:type="spellStart"/>
      <w:r w:rsidRPr="006A0D5E">
        <w:rPr>
          <w:b/>
          <w:bCs/>
        </w:rPr>
        <w:t>Backlogu</w:t>
      </w:r>
      <w:proofErr w:type="spellEnd"/>
      <w:r w:rsidRPr="006A0D5E">
        <w:rPr>
          <w:b/>
          <w:bCs/>
        </w:rPr>
        <w:t xml:space="preserve"> na </w:t>
      </w:r>
      <w:proofErr w:type="spellStart"/>
      <w:r w:rsidRPr="006A0D5E">
        <w:rPr>
          <w:b/>
          <w:bCs/>
        </w:rPr>
        <w:t>Discordzie</w:t>
      </w:r>
      <w:proofErr w:type="spellEnd"/>
      <w:r w:rsidRPr="006A0D5E">
        <w:rPr>
          <w:b/>
          <w:bCs/>
        </w:rPr>
        <w:t>:</w:t>
      </w:r>
    </w:p>
    <w:p w14:paraId="425AE852" w14:textId="2BFE17F4" w:rsidR="0021104C" w:rsidRPr="006A0D5E" w:rsidRDefault="00000000" w:rsidP="002C4359">
      <w:pPr>
        <w:pStyle w:val="Compact"/>
        <w:numPr>
          <w:ilvl w:val="0"/>
          <w:numId w:val="52"/>
        </w:numPr>
        <w:jc w:val="both"/>
      </w:pPr>
      <w:r w:rsidRPr="006A0D5E">
        <w:rPr>
          <w:b/>
          <w:bCs/>
        </w:rPr>
        <w:lastRenderedPageBreak/>
        <w:t>Centralizacja informacji:</w:t>
      </w:r>
      <w:r w:rsidRPr="006A0D5E">
        <w:t xml:space="preserve"> Wszystkie zadania były dostępne dla całego zespołu w</w:t>
      </w:r>
      <w:r w:rsidR="00654703">
        <w:t> </w:t>
      </w:r>
      <w:r w:rsidRPr="006A0D5E">
        <w:t>jednym miejscu.</w:t>
      </w:r>
    </w:p>
    <w:p w14:paraId="348F7239" w14:textId="187E3D12" w:rsidR="0021104C" w:rsidRPr="006A0D5E" w:rsidRDefault="00000000" w:rsidP="002C4359">
      <w:pPr>
        <w:pStyle w:val="Compact"/>
        <w:numPr>
          <w:ilvl w:val="0"/>
          <w:numId w:val="52"/>
        </w:numPr>
        <w:jc w:val="both"/>
      </w:pPr>
      <w:r w:rsidRPr="006A0D5E">
        <w:rPr>
          <w:b/>
          <w:bCs/>
        </w:rPr>
        <w:t>Elastyczność:</w:t>
      </w:r>
      <w:r w:rsidRPr="006A0D5E">
        <w:t xml:space="preserve"> Każdy z członków zespołu mógł swobodnie dodawać nowe zadania lub aktualizować istniejące, co umożliwiało szybkie reagowanie na zmieniające się</w:t>
      </w:r>
      <w:r w:rsidR="00654703">
        <w:t> </w:t>
      </w:r>
      <w:r w:rsidRPr="006A0D5E">
        <w:t>potrzeby projektu.</w:t>
      </w:r>
    </w:p>
    <w:p w14:paraId="7E1DC5C7" w14:textId="77777777" w:rsidR="0021104C" w:rsidRPr="006A0D5E" w:rsidRDefault="00000000" w:rsidP="002C4359">
      <w:pPr>
        <w:pStyle w:val="Compact"/>
        <w:numPr>
          <w:ilvl w:val="0"/>
          <w:numId w:val="52"/>
        </w:numPr>
        <w:jc w:val="both"/>
      </w:pPr>
      <w:r w:rsidRPr="006A0D5E">
        <w:rPr>
          <w:b/>
          <w:bCs/>
        </w:rPr>
        <w:t>Przejrzystość:</w:t>
      </w:r>
      <w:r w:rsidRPr="006A0D5E">
        <w:t xml:space="preserve"> Wszystkie aktualizacje i postępy były widoczne dla całego zespołu, co zapewniało transparentność działań.</w:t>
      </w:r>
    </w:p>
    <w:p w14:paraId="573951A9" w14:textId="77777777" w:rsidR="0021104C" w:rsidRPr="006A0D5E" w:rsidRDefault="00000000" w:rsidP="002C4359">
      <w:pPr>
        <w:pStyle w:val="Nagwek2"/>
        <w:jc w:val="both"/>
      </w:pPr>
      <w:bookmarkStart w:id="52" w:name="wspólna-praca-nad-kodem"/>
      <w:bookmarkEnd w:id="50"/>
      <w:bookmarkEnd w:id="51"/>
      <w:r w:rsidRPr="006A0D5E">
        <w:t>Wspólna Praca nad Kodem</w:t>
      </w:r>
    </w:p>
    <w:p w14:paraId="4CFEAFAA" w14:textId="77777777" w:rsidR="0021104C" w:rsidRPr="006A0D5E" w:rsidRDefault="00000000" w:rsidP="002C4359">
      <w:pPr>
        <w:pStyle w:val="Nagwek3"/>
        <w:jc w:val="both"/>
      </w:pPr>
      <w:bookmarkStart w:id="53" w:name="git-i-gitflow"/>
      <w:r w:rsidRPr="006A0D5E">
        <w:t xml:space="preserve">Git i </w:t>
      </w:r>
      <w:proofErr w:type="spellStart"/>
      <w:r w:rsidRPr="006A0D5E">
        <w:t>GitFlow</w:t>
      </w:r>
      <w:proofErr w:type="spellEnd"/>
    </w:p>
    <w:p w14:paraId="61A5DC7B" w14:textId="77777777" w:rsidR="0021104C" w:rsidRPr="006A0D5E" w:rsidRDefault="00000000" w:rsidP="002C4359">
      <w:pPr>
        <w:pStyle w:val="FirstParagraph"/>
        <w:jc w:val="both"/>
      </w:pPr>
      <w:r w:rsidRPr="006A0D5E">
        <w:t xml:space="preserve">Do pracy nad kodem korzystaliśmy z systemu kontroli wersji Git oraz modelu rozwoju </w:t>
      </w:r>
      <w:proofErr w:type="spellStart"/>
      <w:r w:rsidRPr="006A0D5E">
        <w:t>GitFlow</w:t>
      </w:r>
      <w:proofErr w:type="spellEnd"/>
      <w:r w:rsidRPr="006A0D5E">
        <w:t xml:space="preserve">. </w:t>
      </w:r>
      <w:r w:rsidRPr="006A0D5E">
        <w:rPr>
          <w:b/>
          <w:bCs/>
        </w:rPr>
        <w:t>Git</w:t>
      </w:r>
      <w:r w:rsidRPr="006A0D5E">
        <w:t xml:space="preserve"> to system kontroli wersji, który pozwala na śledzenie zmian w kodzie źródłowym oraz na zarządzanie pracą nad projektem w zespole. </w:t>
      </w:r>
      <w:proofErr w:type="spellStart"/>
      <w:r w:rsidRPr="006A0D5E">
        <w:rPr>
          <w:b/>
          <w:bCs/>
        </w:rPr>
        <w:t>GitFlow</w:t>
      </w:r>
      <w:proofErr w:type="spellEnd"/>
      <w:r w:rsidRPr="006A0D5E">
        <w:t xml:space="preserve"> jest to konkretne podejście do zarządzania gałęziami (</w:t>
      </w:r>
      <w:proofErr w:type="spellStart"/>
      <w:r w:rsidRPr="006A0D5E">
        <w:t>branchami</w:t>
      </w:r>
      <w:proofErr w:type="spellEnd"/>
      <w:r w:rsidRPr="006A0D5E">
        <w:t>) w Git, które ułatwia organizację procesu rozwoju oprogramowania.</w:t>
      </w:r>
    </w:p>
    <w:p w14:paraId="33083EB7" w14:textId="77777777" w:rsidR="0021104C" w:rsidRPr="006A0D5E" w:rsidRDefault="00000000" w:rsidP="002C4359">
      <w:pPr>
        <w:pStyle w:val="Tekstpodstawowy"/>
        <w:jc w:val="both"/>
      </w:pPr>
      <w:r w:rsidRPr="006A0D5E">
        <w:rPr>
          <w:b/>
          <w:bCs/>
        </w:rPr>
        <w:t xml:space="preserve">Podstawowe założenia </w:t>
      </w:r>
      <w:proofErr w:type="spellStart"/>
      <w:r w:rsidRPr="006A0D5E">
        <w:rPr>
          <w:b/>
          <w:bCs/>
        </w:rPr>
        <w:t>GitFlow</w:t>
      </w:r>
      <w:proofErr w:type="spellEnd"/>
      <w:r w:rsidRPr="006A0D5E">
        <w:rPr>
          <w:b/>
          <w:bCs/>
        </w:rPr>
        <w:t>:</w:t>
      </w:r>
    </w:p>
    <w:p w14:paraId="5E5AB8C3" w14:textId="77777777" w:rsidR="0021104C" w:rsidRPr="006A0D5E" w:rsidRDefault="00000000" w:rsidP="002C4359">
      <w:pPr>
        <w:pStyle w:val="Compact"/>
        <w:numPr>
          <w:ilvl w:val="0"/>
          <w:numId w:val="53"/>
        </w:numPr>
        <w:jc w:val="both"/>
      </w:pPr>
      <w:r w:rsidRPr="006A0D5E">
        <w:rPr>
          <w:b/>
          <w:bCs/>
        </w:rPr>
        <w:t xml:space="preserve">Gałąź </w:t>
      </w:r>
      <w:r w:rsidRPr="006A0D5E">
        <w:rPr>
          <w:rStyle w:val="VerbatimChar"/>
          <w:b/>
          <w:bCs/>
        </w:rPr>
        <w:t>master</w:t>
      </w:r>
      <w:r w:rsidRPr="006A0D5E">
        <w:rPr>
          <w:b/>
          <w:bCs/>
        </w:rPr>
        <w:t>:</w:t>
      </w:r>
      <w:r w:rsidRPr="006A0D5E">
        <w:t xml:space="preserve"> Służy do przechowywania stabilnej wersji projektu, która jest gotowa do wydania.</w:t>
      </w:r>
    </w:p>
    <w:p w14:paraId="596EF937" w14:textId="77777777" w:rsidR="0021104C" w:rsidRPr="006A0D5E" w:rsidRDefault="00000000" w:rsidP="002C4359">
      <w:pPr>
        <w:pStyle w:val="Compact"/>
        <w:numPr>
          <w:ilvl w:val="0"/>
          <w:numId w:val="53"/>
        </w:numPr>
        <w:jc w:val="both"/>
      </w:pPr>
      <w:r w:rsidRPr="006A0D5E">
        <w:rPr>
          <w:b/>
          <w:bCs/>
        </w:rPr>
        <w:t xml:space="preserve">Gałąź </w:t>
      </w:r>
      <w:proofErr w:type="spellStart"/>
      <w:r w:rsidRPr="006A0D5E">
        <w:rPr>
          <w:rStyle w:val="VerbatimChar"/>
          <w:b/>
          <w:bCs/>
        </w:rPr>
        <w:t>develop</w:t>
      </w:r>
      <w:proofErr w:type="spellEnd"/>
      <w:r w:rsidRPr="006A0D5E">
        <w:rPr>
          <w:b/>
          <w:bCs/>
        </w:rPr>
        <w:t>:</w:t>
      </w:r>
      <w:r w:rsidRPr="006A0D5E">
        <w:t xml:space="preserve"> To główna gałąź, na której prowadzony jest bieżący rozwój projektu. Wszystkie nowe funkcjonalności trafiają do niej po zakończeniu prac.</w:t>
      </w:r>
    </w:p>
    <w:p w14:paraId="115B8DCC" w14:textId="77777777" w:rsidR="0021104C" w:rsidRPr="006A0D5E" w:rsidRDefault="00000000" w:rsidP="002C4359">
      <w:pPr>
        <w:pStyle w:val="Compact"/>
        <w:numPr>
          <w:ilvl w:val="0"/>
          <w:numId w:val="53"/>
        </w:numPr>
        <w:jc w:val="both"/>
      </w:pPr>
      <w:proofErr w:type="spellStart"/>
      <w:r w:rsidRPr="006A0D5E">
        <w:rPr>
          <w:b/>
          <w:bCs/>
        </w:rPr>
        <w:t>Feature</w:t>
      </w:r>
      <w:proofErr w:type="spellEnd"/>
      <w:r w:rsidRPr="006A0D5E">
        <w:rPr>
          <w:b/>
          <w:bCs/>
        </w:rPr>
        <w:t xml:space="preserve"> </w:t>
      </w:r>
      <w:proofErr w:type="spellStart"/>
      <w:r w:rsidRPr="006A0D5E">
        <w:rPr>
          <w:b/>
          <w:bCs/>
        </w:rPr>
        <w:t>branches</w:t>
      </w:r>
      <w:proofErr w:type="spellEnd"/>
      <w:r w:rsidRPr="006A0D5E">
        <w:rPr>
          <w:b/>
          <w:bCs/>
        </w:rPr>
        <w:t>:</w:t>
      </w:r>
      <w:r w:rsidRPr="006A0D5E">
        <w:t xml:space="preserve"> Każda nowa funkcjonalność (</w:t>
      </w:r>
      <w:proofErr w:type="spellStart"/>
      <w:r w:rsidRPr="006A0D5E">
        <w:t>feature</w:t>
      </w:r>
      <w:proofErr w:type="spellEnd"/>
      <w:r w:rsidRPr="006A0D5E">
        <w:t xml:space="preserve">) jest rozwijana na osobnej gałęzi, wywodzącej się z gałęzi </w:t>
      </w:r>
      <w:proofErr w:type="spellStart"/>
      <w:r w:rsidRPr="006A0D5E">
        <w:rPr>
          <w:rStyle w:val="VerbatimChar"/>
        </w:rPr>
        <w:t>develop</w:t>
      </w:r>
      <w:proofErr w:type="spellEnd"/>
      <w:r w:rsidRPr="006A0D5E">
        <w:t>. Po zakończeniu prac nad funkcjonalnością gałąź ta jest łączona (</w:t>
      </w:r>
      <w:proofErr w:type="spellStart"/>
      <w:r w:rsidRPr="006A0D5E">
        <w:t>merge</w:t>
      </w:r>
      <w:proofErr w:type="spellEnd"/>
      <w:r w:rsidRPr="006A0D5E">
        <w:t xml:space="preserve">) z gałęzią </w:t>
      </w:r>
      <w:proofErr w:type="spellStart"/>
      <w:r w:rsidRPr="006A0D5E">
        <w:rPr>
          <w:rStyle w:val="VerbatimChar"/>
        </w:rPr>
        <w:t>develop</w:t>
      </w:r>
      <w:proofErr w:type="spellEnd"/>
      <w:r w:rsidRPr="006A0D5E">
        <w:t>.</w:t>
      </w:r>
    </w:p>
    <w:p w14:paraId="005B8449" w14:textId="2BA54A78" w:rsidR="0021104C" w:rsidRPr="006A0D5E" w:rsidRDefault="00000000" w:rsidP="002C4359">
      <w:pPr>
        <w:pStyle w:val="Compact"/>
        <w:numPr>
          <w:ilvl w:val="0"/>
          <w:numId w:val="53"/>
        </w:numPr>
        <w:jc w:val="both"/>
      </w:pPr>
      <w:proofErr w:type="spellStart"/>
      <w:r w:rsidRPr="006A0D5E">
        <w:rPr>
          <w:b/>
          <w:bCs/>
        </w:rPr>
        <w:t>Release</w:t>
      </w:r>
      <w:proofErr w:type="spellEnd"/>
      <w:r w:rsidRPr="006A0D5E">
        <w:rPr>
          <w:b/>
          <w:bCs/>
        </w:rPr>
        <w:t xml:space="preserve"> </w:t>
      </w:r>
      <w:proofErr w:type="spellStart"/>
      <w:r w:rsidRPr="006A0D5E">
        <w:rPr>
          <w:b/>
          <w:bCs/>
        </w:rPr>
        <w:t>branches</w:t>
      </w:r>
      <w:proofErr w:type="spellEnd"/>
      <w:r w:rsidRPr="006A0D5E">
        <w:rPr>
          <w:b/>
          <w:bCs/>
        </w:rPr>
        <w:t>:</w:t>
      </w:r>
      <w:r w:rsidRPr="006A0D5E">
        <w:t xml:space="preserve"> Przed wydaniem nowej wersji projektu, tworzona jest gałąź </w:t>
      </w:r>
      <w:proofErr w:type="spellStart"/>
      <w:r w:rsidRPr="006A0D5E">
        <w:rPr>
          <w:rStyle w:val="VerbatimChar"/>
        </w:rPr>
        <w:t>release</w:t>
      </w:r>
      <w:proofErr w:type="spellEnd"/>
      <w:r w:rsidRPr="006A0D5E">
        <w:t>, która pozwala na przygotowanie wersji do wydania, w tym na testy i</w:t>
      </w:r>
      <w:r w:rsidR="00654703">
        <w:t> </w:t>
      </w:r>
      <w:r w:rsidRPr="006A0D5E">
        <w:t>wprowadzenie drobnych poprawek.</w:t>
      </w:r>
    </w:p>
    <w:p w14:paraId="51EE8856" w14:textId="77777777" w:rsidR="0021104C" w:rsidRPr="006A0D5E" w:rsidRDefault="00000000" w:rsidP="002C4359">
      <w:pPr>
        <w:pStyle w:val="Compact"/>
        <w:numPr>
          <w:ilvl w:val="0"/>
          <w:numId w:val="53"/>
        </w:numPr>
        <w:jc w:val="both"/>
      </w:pPr>
      <w:proofErr w:type="spellStart"/>
      <w:r w:rsidRPr="006A0D5E">
        <w:rPr>
          <w:b/>
          <w:bCs/>
        </w:rPr>
        <w:t>Hotfix</w:t>
      </w:r>
      <w:proofErr w:type="spellEnd"/>
      <w:r w:rsidRPr="006A0D5E">
        <w:rPr>
          <w:b/>
          <w:bCs/>
        </w:rPr>
        <w:t xml:space="preserve"> </w:t>
      </w:r>
      <w:proofErr w:type="spellStart"/>
      <w:r w:rsidRPr="006A0D5E">
        <w:rPr>
          <w:b/>
          <w:bCs/>
        </w:rPr>
        <w:t>branches</w:t>
      </w:r>
      <w:proofErr w:type="spellEnd"/>
      <w:r w:rsidRPr="006A0D5E">
        <w:rPr>
          <w:b/>
          <w:bCs/>
        </w:rPr>
        <w:t>:</w:t>
      </w:r>
      <w:r w:rsidRPr="006A0D5E">
        <w:t xml:space="preserve"> Jeśli w stabilnej wersji na gałęzi </w:t>
      </w:r>
      <w:r w:rsidRPr="006A0D5E">
        <w:rPr>
          <w:rStyle w:val="VerbatimChar"/>
        </w:rPr>
        <w:t>master</w:t>
      </w:r>
      <w:r w:rsidRPr="006A0D5E">
        <w:t xml:space="preserve"> pojawią się błędy wymagające natychmiastowej naprawy, tworzy się gałąź </w:t>
      </w:r>
      <w:proofErr w:type="spellStart"/>
      <w:r w:rsidRPr="006A0D5E">
        <w:rPr>
          <w:rStyle w:val="VerbatimChar"/>
        </w:rPr>
        <w:t>hotfix</w:t>
      </w:r>
      <w:proofErr w:type="spellEnd"/>
      <w:r w:rsidRPr="006A0D5E">
        <w:t xml:space="preserve">, która jest później łączona zarówno z </w:t>
      </w:r>
      <w:r w:rsidRPr="006A0D5E">
        <w:rPr>
          <w:rStyle w:val="VerbatimChar"/>
        </w:rPr>
        <w:t>master</w:t>
      </w:r>
      <w:r w:rsidRPr="006A0D5E">
        <w:t xml:space="preserve">, jak i </w:t>
      </w:r>
      <w:proofErr w:type="spellStart"/>
      <w:r w:rsidRPr="006A0D5E">
        <w:rPr>
          <w:rStyle w:val="VerbatimChar"/>
        </w:rPr>
        <w:t>develop</w:t>
      </w:r>
      <w:proofErr w:type="spellEnd"/>
      <w:r w:rsidRPr="006A0D5E">
        <w:t>.</w:t>
      </w:r>
    </w:p>
    <w:p w14:paraId="46F11E57" w14:textId="77777777" w:rsidR="0021104C" w:rsidRPr="006A0D5E" w:rsidRDefault="00000000" w:rsidP="002C4359">
      <w:pPr>
        <w:pStyle w:val="FirstParagraph"/>
        <w:jc w:val="both"/>
      </w:pPr>
      <w:r w:rsidRPr="006A0D5E">
        <w:rPr>
          <w:b/>
          <w:bCs/>
        </w:rPr>
        <w:t xml:space="preserve">Zalety podejścia </w:t>
      </w:r>
      <w:proofErr w:type="spellStart"/>
      <w:r w:rsidRPr="006A0D5E">
        <w:rPr>
          <w:b/>
          <w:bCs/>
        </w:rPr>
        <w:t>GitFlow</w:t>
      </w:r>
      <w:proofErr w:type="spellEnd"/>
      <w:r w:rsidRPr="006A0D5E">
        <w:rPr>
          <w:b/>
          <w:bCs/>
        </w:rPr>
        <w:t>:</w:t>
      </w:r>
    </w:p>
    <w:p w14:paraId="2B25C254" w14:textId="77777777" w:rsidR="0021104C" w:rsidRPr="006A0D5E" w:rsidRDefault="00000000" w:rsidP="002C4359">
      <w:pPr>
        <w:pStyle w:val="Compact"/>
        <w:numPr>
          <w:ilvl w:val="0"/>
          <w:numId w:val="54"/>
        </w:numPr>
        <w:jc w:val="both"/>
      </w:pPr>
      <w:r w:rsidRPr="006A0D5E">
        <w:rPr>
          <w:b/>
          <w:bCs/>
        </w:rPr>
        <w:t>Brak konfliktów:</w:t>
      </w:r>
      <w:r w:rsidRPr="006A0D5E">
        <w:t xml:space="preserve"> Dzięki wyraźnemu podziałowi na gałęzie, każdy członek zespołu mógł pracować nad swoimi modułami bez obawy o konflikty w kodzie.</w:t>
      </w:r>
    </w:p>
    <w:p w14:paraId="629CD85F" w14:textId="77777777" w:rsidR="0021104C" w:rsidRPr="006A0D5E" w:rsidRDefault="00000000" w:rsidP="002C4359">
      <w:pPr>
        <w:pStyle w:val="Compact"/>
        <w:numPr>
          <w:ilvl w:val="0"/>
          <w:numId w:val="54"/>
        </w:numPr>
        <w:jc w:val="both"/>
      </w:pPr>
      <w:r w:rsidRPr="006A0D5E">
        <w:rPr>
          <w:b/>
          <w:bCs/>
        </w:rPr>
        <w:t>Bezpieczeństwo kodu:</w:t>
      </w:r>
      <w:r w:rsidRPr="006A0D5E">
        <w:t xml:space="preserve"> Główne gałęzie (</w:t>
      </w:r>
      <w:r w:rsidRPr="006A0D5E">
        <w:rPr>
          <w:rStyle w:val="VerbatimChar"/>
        </w:rPr>
        <w:t>master</w:t>
      </w:r>
      <w:r w:rsidRPr="006A0D5E">
        <w:t xml:space="preserve"> i </w:t>
      </w:r>
      <w:proofErr w:type="spellStart"/>
      <w:r w:rsidRPr="006A0D5E">
        <w:rPr>
          <w:rStyle w:val="VerbatimChar"/>
        </w:rPr>
        <w:t>develop</w:t>
      </w:r>
      <w:proofErr w:type="spellEnd"/>
      <w:r w:rsidRPr="006A0D5E">
        <w:t>) były chronione przed bezpośrednimi zmianami, co zapobiegało przypadkowym błędom.</w:t>
      </w:r>
    </w:p>
    <w:p w14:paraId="362595C5" w14:textId="0963C581" w:rsidR="0021104C" w:rsidRPr="006A0D5E" w:rsidRDefault="00000000" w:rsidP="002C4359">
      <w:pPr>
        <w:pStyle w:val="Compact"/>
        <w:numPr>
          <w:ilvl w:val="0"/>
          <w:numId w:val="54"/>
        </w:numPr>
        <w:jc w:val="both"/>
      </w:pPr>
      <w:r w:rsidRPr="006A0D5E">
        <w:rPr>
          <w:b/>
          <w:bCs/>
        </w:rPr>
        <w:t>Łatwość wydawania nowych wersji:</w:t>
      </w:r>
      <w:r w:rsidRPr="006A0D5E">
        <w:t xml:space="preserve"> Proces przygotowania nowej wersji był</w:t>
      </w:r>
      <w:r w:rsidR="00654703">
        <w:t> </w:t>
      </w:r>
      <w:r w:rsidRPr="006A0D5E">
        <w:t>zorganizowany i przewidywalny, dzięki czemu mogliśmy łatwo zarządzać wydaniami.</w:t>
      </w:r>
    </w:p>
    <w:p w14:paraId="5AEF7790" w14:textId="77777777" w:rsidR="0021104C" w:rsidRPr="006A0D5E" w:rsidRDefault="00000000" w:rsidP="002C4359">
      <w:pPr>
        <w:pStyle w:val="Nagwek2"/>
        <w:jc w:val="both"/>
      </w:pPr>
      <w:bookmarkStart w:id="54" w:name="współpraca-i-komunikacja"/>
      <w:bookmarkEnd w:id="52"/>
      <w:bookmarkEnd w:id="53"/>
      <w:r w:rsidRPr="006A0D5E">
        <w:lastRenderedPageBreak/>
        <w:t>Współpraca i Komunikacja</w:t>
      </w:r>
    </w:p>
    <w:p w14:paraId="2FCAB6B7" w14:textId="77777777" w:rsidR="0021104C" w:rsidRPr="006A0D5E" w:rsidRDefault="00000000" w:rsidP="002C4359">
      <w:pPr>
        <w:pStyle w:val="Nagwek3"/>
        <w:jc w:val="both"/>
      </w:pPr>
      <w:bookmarkStart w:id="55" w:name="komunikacja-asynchroniczna"/>
      <w:r w:rsidRPr="006A0D5E">
        <w:t>Komunikacja Asynchroniczna</w:t>
      </w:r>
    </w:p>
    <w:p w14:paraId="0ED0576F" w14:textId="29D9D10C" w:rsidR="0021104C" w:rsidRPr="006A0D5E" w:rsidRDefault="00000000" w:rsidP="002C4359">
      <w:pPr>
        <w:pStyle w:val="FirstParagraph"/>
        <w:jc w:val="both"/>
      </w:pPr>
      <w:r w:rsidRPr="006A0D5E">
        <w:t>W naszym zespole dużą wagę przykładaliśmy do komunikacji asynchronicznej, co</w:t>
      </w:r>
      <w:r w:rsidR="00654703">
        <w:t> </w:t>
      </w:r>
      <w:r w:rsidRPr="006A0D5E">
        <w:t xml:space="preserve">oznaczało, że każdy mógł pracować w swoim tempie, a decyzje i informacje były udostępniane w taki sposób, aby każdy miał do nich dostęp wtedy, gdy to dla niego wygodne. </w:t>
      </w:r>
      <w:proofErr w:type="spellStart"/>
      <w:r w:rsidRPr="006A0D5E">
        <w:t>Discord</w:t>
      </w:r>
      <w:proofErr w:type="spellEnd"/>
      <w:r w:rsidRPr="006A0D5E">
        <w:t xml:space="preserve"> oraz Git odegrały tu kluczową rolę, umożliwiając przechowywanie i</w:t>
      </w:r>
      <w:r w:rsidR="00654703">
        <w:t> </w:t>
      </w:r>
      <w:r w:rsidRPr="006A0D5E">
        <w:t>przeglądanie historii komunikacji oraz zmian w kodzie w dowolnym momencie.</w:t>
      </w:r>
    </w:p>
    <w:p w14:paraId="69B705B4" w14:textId="77777777" w:rsidR="0021104C" w:rsidRPr="006A0D5E" w:rsidRDefault="00000000" w:rsidP="002C4359">
      <w:pPr>
        <w:pStyle w:val="Tekstpodstawowy"/>
        <w:jc w:val="both"/>
      </w:pPr>
      <w:r w:rsidRPr="006A0D5E">
        <w:rPr>
          <w:b/>
          <w:bCs/>
        </w:rPr>
        <w:t>Zalety komunikacji asynchronicznej:</w:t>
      </w:r>
    </w:p>
    <w:p w14:paraId="2D62B610" w14:textId="77777777" w:rsidR="0021104C" w:rsidRPr="006A0D5E" w:rsidRDefault="00000000" w:rsidP="002C4359">
      <w:pPr>
        <w:pStyle w:val="Compact"/>
        <w:numPr>
          <w:ilvl w:val="0"/>
          <w:numId w:val="55"/>
        </w:numPr>
        <w:jc w:val="both"/>
      </w:pPr>
      <w:r w:rsidRPr="006A0D5E">
        <w:rPr>
          <w:b/>
          <w:bCs/>
        </w:rPr>
        <w:t>Elastyczność:</w:t>
      </w:r>
      <w:r w:rsidRPr="006A0D5E">
        <w:t xml:space="preserve"> Członkowie zespołu mogli pracować w różnych godzinach, dostosowując harmonogram pracy do swoich potrzeb.</w:t>
      </w:r>
    </w:p>
    <w:p w14:paraId="3EEF5E54" w14:textId="77777777" w:rsidR="0021104C" w:rsidRPr="006A0D5E" w:rsidRDefault="00000000" w:rsidP="002C4359">
      <w:pPr>
        <w:pStyle w:val="Compact"/>
        <w:numPr>
          <w:ilvl w:val="0"/>
          <w:numId w:val="55"/>
        </w:numPr>
        <w:jc w:val="both"/>
      </w:pPr>
      <w:r w:rsidRPr="006A0D5E">
        <w:rPr>
          <w:b/>
          <w:bCs/>
        </w:rPr>
        <w:t>Dokumentacja:</w:t>
      </w:r>
      <w:r w:rsidRPr="006A0D5E">
        <w:t xml:space="preserve"> Każda rozmowa i każda zmiana w kodzie były automatycznie dokumentowane, co ułatwiało powrót do wcześniejszych ustaleń i rozwiązań.</w:t>
      </w:r>
    </w:p>
    <w:p w14:paraId="0002802E" w14:textId="77777777" w:rsidR="0021104C" w:rsidRPr="006A0D5E" w:rsidRDefault="00000000" w:rsidP="002C4359">
      <w:pPr>
        <w:pStyle w:val="Nagwek2"/>
        <w:jc w:val="both"/>
      </w:pPr>
      <w:bookmarkStart w:id="56" w:name="wykorzystanie-cmake"/>
      <w:bookmarkEnd w:id="54"/>
      <w:bookmarkEnd w:id="55"/>
      <w:r w:rsidRPr="006A0D5E">
        <w:t xml:space="preserve">Wykorzystanie </w:t>
      </w:r>
      <w:proofErr w:type="spellStart"/>
      <w:r w:rsidRPr="006A0D5E">
        <w:t>CMake</w:t>
      </w:r>
      <w:proofErr w:type="spellEnd"/>
    </w:p>
    <w:p w14:paraId="7AFC1902" w14:textId="77777777" w:rsidR="0021104C" w:rsidRPr="006A0D5E" w:rsidRDefault="00000000" w:rsidP="002C4359">
      <w:pPr>
        <w:pStyle w:val="Nagwek3"/>
        <w:jc w:val="both"/>
      </w:pPr>
      <w:bookmarkStart w:id="57" w:name="X4b5f712d271c062f3acfa60933217b1b0fff65c"/>
      <w:r w:rsidRPr="006A0D5E">
        <w:t>Elastyczność i Indywidualność Środowiska Programistycznego</w:t>
      </w:r>
    </w:p>
    <w:p w14:paraId="345859B0" w14:textId="77777777" w:rsidR="0021104C" w:rsidRPr="006A0D5E" w:rsidRDefault="00000000" w:rsidP="002C4359">
      <w:pPr>
        <w:pStyle w:val="FirstParagraph"/>
        <w:jc w:val="both"/>
      </w:pPr>
      <w:r w:rsidRPr="006A0D5E">
        <w:t xml:space="preserve">W naszym projekcie skorzystaliśmy z </w:t>
      </w:r>
      <w:proofErr w:type="spellStart"/>
      <w:r w:rsidRPr="006A0D5E">
        <w:t>CMake</w:t>
      </w:r>
      <w:proofErr w:type="spellEnd"/>
      <w:r w:rsidRPr="006A0D5E">
        <w:t xml:space="preserve"> jako narzędzia do budowania, co pozwoliło nam na dużą elastyczność w doborze środowiska programistycznego. </w:t>
      </w:r>
      <w:proofErr w:type="spellStart"/>
      <w:r w:rsidRPr="006A0D5E">
        <w:t>CMake</w:t>
      </w:r>
      <w:proofErr w:type="spellEnd"/>
      <w:r w:rsidRPr="006A0D5E">
        <w:t xml:space="preserve"> jest narzędziem open-</w:t>
      </w:r>
      <w:proofErr w:type="spellStart"/>
      <w:r w:rsidRPr="006A0D5E">
        <w:t>source</w:t>
      </w:r>
      <w:proofErr w:type="spellEnd"/>
      <w:r w:rsidRPr="006A0D5E">
        <w:t xml:space="preserve">, które generuje pliki konfiguracyjne dla różnych systemów budowania (takich jak </w:t>
      </w:r>
      <w:proofErr w:type="spellStart"/>
      <w:r w:rsidRPr="006A0D5E">
        <w:t>Makefile</w:t>
      </w:r>
      <w:proofErr w:type="spellEnd"/>
      <w:r w:rsidRPr="006A0D5E">
        <w:t xml:space="preserve"> czy projekty Visual Studio), w oparciu o wspólną konfigurację. Dzięki </w:t>
      </w:r>
      <w:proofErr w:type="spellStart"/>
      <w:r w:rsidRPr="006A0D5E">
        <w:t>CMake</w:t>
      </w:r>
      <w:proofErr w:type="spellEnd"/>
      <w:r w:rsidRPr="006A0D5E">
        <w:t>, członkowie zespołu mogli pracować na różnych systemach operacyjnych i korzystać z różnych kompilatorów.</w:t>
      </w:r>
    </w:p>
    <w:p w14:paraId="3C759539" w14:textId="77777777" w:rsidR="0021104C" w:rsidRPr="006A0D5E" w:rsidRDefault="00000000" w:rsidP="002C4359">
      <w:pPr>
        <w:pStyle w:val="Tekstpodstawowy"/>
        <w:jc w:val="both"/>
      </w:pPr>
      <w:r w:rsidRPr="006A0D5E">
        <w:rPr>
          <w:b/>
          <w:bCs/>
        </w:rPr>
        <w:t>Różnorodność środowisk programistycznych:</w:t>
      </w:r>
    </w:p>
    <w:p w14:paraId="05EA6ED9" w14:textId="3490F1E4" w:rsidR="0021104C" w:rsidRPr="006A0D5E" w:rsidRDefault="00000000" w:rsidP="002C4359">
      <w:pPr>
        <w:pStyle w:val="Compact"/>
        <w:numPr>
          <w:ilvl w:val="0"/>
          <w:numId w:val="56"/>
        </w:numPr>
        <w:jc w:val="both"/>
      </w:pPr>
      <w:r w:rsidRPr="006A0D5E">
        <w:rPr>
          <w:b/>
          <w:bCs/>
        </w:rPr>
        <w:t>Windows + Visual Studio:</w:t>
      </w:r>
      <w:r w:rsidRPr="006A0D5E">
        <w:t xml:space="preserve"> Część zespołu korzystała z Windowsa i Visual Studio, co</w:t>
      </w:r>
      <w:r w:rsidR="00654703">
        <w:t> </w:t>
      </w:r>
      <w:r w:rsidRPr="006A0D5E">
        <w:t xml:space="preserve">ułatwiało integrację z innymi narzędziami Microsoftu oraz zapewniało wygodne środowisko z zaawansowanym </w:t>
      </w:r>
      <w:proofErr w:type="spellStart"/>
      <w:r w:rsidRPr="006A0D5E">
        <w:t>debugerem</w:t>
      </w:r>
      <w:proofErr w:type="spellEnd"/>
      <w:r w:rsidRPr="006A0D5E">
        <w:t>.</w:t>
      </w:r>
    </w:p>
    <w:p w14:paraId="0DAB24B8" w14:textId="7ACEDE30" w:rsidR="0021104C" w:rsidRPr="006A0D5E" w:rsidRDefault="00000000" w:rsidP="002C4359">
      <w:pPr>
        <w:pStyle w:val="Compact"/>
        <w:numPr>
          <w:ilvl w:val="0"/>
          <w:numId w:val="56"/>
        </w:numPr>
        <w:jc w:val="both"/>
      </w:pPr>
      <w:r w:rsidRPr="006A0D5E">
        <w:rPr>
          <w:b/>
          <w:bCs/>
        </w:rPr>
        <w:t>Windows + GCC:</w:t>
      </w:r>
      <w:r w:rsidRPr="006A0D5E">
        <w:t xml:space="preserve"> Inni członkowie zespołu preferowali korzystanie z Windowsa w</w:t>
      </w:r>
      <w:r w:rsidR="00654703">
        <w:t> </w:t>
      </w:r>
      <w:r w:rsidRPr="006A0D5E">
        <w:t>połączeniu z GCC, co pozwalało im na korzystanie z narzędzi typowych dla</w:t>
      </w:r>
      <w:r w:rsidR="00654703">
        <w:t> </w:t>
      </w:r>
      <w:r w:rsidRPr="006A0D5E">
        <w:t>ekosystemu GNU.</w:t>
      </w:r>
    </w:p>
    <w:p w14:paraId="79AC6EEC" w14:textId="3575E9F8" w:rsidR="0021104C" w:rsidRPr="006A0D5E" w:rsidRDefault="00000000" w:rsidP="002C4359">
      <w:pPr>
        <w:pStyle w:val="Compact"/>
        <w:numPr>
          <w:ilvl w:val="0"/>
          <w:numId w:val="56"/>
        </w:numPr>
        <w:jc w:val="both"/>
      </w:pPr>
      <w:r w:rsidRPr="006A0D5E">
        <w:rPr>
          <w:b/>
          <w:bCs/>
        </w:rPr>
        <w:t>Linux:</w:t>
      </w:r>
      <w:r w:rsidRPr="006A0D5E">
        <w:t xml:space="preserve"> Część zespołu pracowała na systemach Linux, korzystając z narzędzi takich jak GCC czy </w:t>
      </w:r>
      <w:proofErr w:type="spellStart"/>
      <w:r w:rsidRPr="006A0D5E">
        <w:t>Clang</w:t>
      </w:r>
      <w:proofErr w:type="spellEnd"/>
      <w:r w:rsidRPr="006A0D5E">
        <w:t xml:space="preserve">. Dzięki </w:t>
      </w:r>
      <w:proofErr w:type="spellStart"/>
      <w:r w:rsidRPr="006A0D5E">
        <w:t>CMake</w:t>
      </w:r>
      <w:proofErr w:type="spellEnd"/>
      <w:r w:rsidRPr="006A0D5E">
        <w:t xml:space="preserve"> mogli oni bez problemu zbudować projekt na</w:t>
      </w:r>
      <w:r w:rsidR="00654703">
        <w:t> </w:t>
      </w:r>
      <w:r w:rsidRPr="006A0D5E">
        <w:t>swoich systemach.</w:t>
      </w:r>
    </w:p>
    <w:p w14:paraId="672849E5" w14:textId="77777777" w:rsidR="0021104C" w:rsidRPr="006A0D5E" w:rsidRDefault="00000000" w:rsidP="002C4359">
      <w:pPr>
        <w:pStyle w:val="FirstParagraph"/>
        <w:jc w:val="both"/>
      </w:pPr>
      <w:r w:rsidRPr="006A0D5E">
        <w:rPr>
          <w:b/>
          <w:bCs/>
        </w:rPr>
        <w:t xml:space="preserve">Zalety korzystania z </w:t>
      </w:r>
      <w:proofErr w:type="spellStart"/>
      <w:r w:rsidRPr="006A0D5E">
        <w:rPr>
          <w:b/>
          <w:bCs/>
        </w:rPr>
        <w:t>CMake</w:t>
      </w:r>
      <w:proofErr w:type="spellEnd"/>
      <w:r w:rsidRPr="006A0D5E">
        <w:rPr>
          <w:b/>
          <w:bCs/>
        </w:rPr>
        <w:t>:</w:t>
      </w:r>
    </w:p>
    <w:p w14:paraId="0FA7C144" w14:textId="4507FA46" w:rsidR="0021104C" w:rsidRPr="006A0D5E" w:rsidRDefault="00000000" w:rsidP="002C4359">
      <w:pPr>
        <w:pStyle w:val="Compact"/>
        <w:numPr>
          <w:ilvl w:val="0"/>
          <w:numId w:val="57"/>
        </w:numPr>
        <w:jc w:val="both"/>
      </w:pPr>
      <w:r w:rsidRPr="006A0D5E">
        <w:rPr>
          <w:b/>
          <w:bCs/>
        </w:rPr>
        <w:t>Cross-platformowość:</w:t>
      </w:r>
      <w:r w:rsidRPr="006A0D5E">
        <w:t xml:space="preserve"> </w:t>
      </w:r>
      <w:proofErr w:type="spellStart"/>
      <w:r w:rsidRPr="006A0D5E">
        <w:t>CMake</w:t>
      </w:r>
      <w:proofErr w:type="spellEnd"/>
      <w:r w:rsidRPr="006A0D5E">
        <w:t xml:space="preserve"> umożliwia budowanie projektu na różnych platformach bez potrzeby modyfikowania kodu, co jest szczególnie ważne w</w:t>
      </w:r>
      <w:r w:rsidR="00654703">
        <w:t> </w:t>
      </w:r>
      <w:r w:rsidRPr="006A0D5E">
        <w:t>zespołach, gdzie członkowie pracują na różnych systemach operacyjnych.</w:t>
      </w:r>
    </w:p>
    <w:p w14:paraId="31AE16D6" w14:textId="77777777" w:rsidR="0021104C" w:rsidRPr="006A0D5E" w:rsidRDefault="00000000" w:rsidP="002C4359">
      <w:pPr>
        <w:pStyle w:val="Compact"/>
        <w:numPr>
          <w:ilvl w:val="0"/>
          <w:numId w:val="57"/>
        </w:numPr>
        <w:jc w:val="both"/>
      </w:pPr>
      <w:r w:rsidRPr="006A0D5E">
        <w:rPr>
          <w:b/>
          <w:bCs/>
        </w:rPr>
        <w:lastRenderedPageBreak/>
        <w:t>Elastyczność:</w:t>
      </w:r>
      <w:r w:rsidRPr="006A0D5E">
        <w:t xml:space="preserve"> </w:t>
      </w:r>
      <w:proofErr w:type="spellStart"/>
      <w:r w:rsidRPr="006A0D5E">
        <w:t>CMake</w:t>
      </w:r>
      <w:proofErr w:type="spellEnd"/>
      <w:r w:rsidRPr="006A0D5E">
        <w:t xml:space="preserve"> umożliwia łatwą konfigurację projektu, dostosowanie flag kompilatora, zależności bibliotek i innych ustawień specyficznych dla środowiska.</w:t>
      </w:r>
    </w:p>
    <w:p w14:paraId="7EAECE01" w14:textId="77777777" w:rsidR="0021104C" w:rsidRDefault="00000000" w:rsidP="002C4359">
      <w:pPr>
        <w:pStyle w:val="Compact"/>
        <w:numPr>
          <w:ilvl w:val="0"/>
          <w:numId w:val="57"/>
        </w:numPr>
        <w:jc w:val="both"/>
      </w:pPr>
      <w:r w:rsidRPr="006A0D5E">
        <w:rPr>
          <w:b/>
          <w:bCs/>
        </w:rPr>
        <w:t>Modularność:</w:t>
      </w:r>
      <w:r w:rsidRPr="006A0D5E">
        <w:t xml:space="preserve"> Dzięki </w:t>
      </w:r>
      <w:proofErr w:type="spellStart"/>
      <w:r w:rsidRPr="006A0D5E">
        <w:t>CMake</w:t>
      </w:r>
      <w:proofErr w:type="spellEnd"/>
      <w:r w:rsidRPr="006A0D5E">
        <w:t xml:space="preserve"> mogliśmy efektywnie zarządzać modularną strukturą naszego projektu, co ułatwiało integrację różnych części kodu rozwijanych przez różne osoby.</w:t>
      </w:r>
    </w:p>
    <w:p w14:paraId="79874382" w14:textId="77777777" w:rsidR="003963F4" w:rsidRPr="006A0D5E" w:rsidRDefault="003963F4" w:rsidP="003963F4">
      <w:pPr>
        <w:pStyle w:val="Compact"/>
        <w:jc w:val="both"/>
      </w:pPr>
    </w:p>
    <w:p w14:paraId="1321FA65" w14:textId="2027156D" w:rsidR="0021104C" w:rsidRPr="003963F4" w:rsidRDefault="00000000" w:rsidP="003963F4">
      <w:pPr>
        <w:pStyle w:val="Akapitzlist"/>
        <w:numPr>
          <w:ilvl w:val="1"/>
          <w:numId w:val="167"/>
        </w:numPr>
        <w:jc w:val="both"/>
        <w:rPr>
          <w:b/>
          <w:bCs/>
          <w:sz w:val="28"/>
          <w:szCs w:val="28"/>
        </w:rPr>
      </w:pPr>
      <w:bookmarkStart w:id="58" w:name="struktura-katalogów-w-naszym-projekcie"/>
      <w:bookmarkEnd w:id="49"/>
      <w:bookmarkEnd w:id="56"/>
      <w:bookmarkEnd w:id="57"/>
      <w:r w:rsidRPr="003963F4">
        <w:rPr>
          <w:b/>
          <w:bCs/>
          <w:sz w:val="28"/>
          <w:szCs w:val="28"/>
        </w:rPr>
        <w:t>Struktura Katalogów w Naszym Projekcie</w:t>
      </w:r>
      <w:r w:rsidR="00B04048">
        <w:rPr>
          <w:b/>
          <w:bCs/>
          <w:sz w:val="28"/>
          <w:szCs w:val="28"/>
        </w:rPr>
        <w:t xml:space="preserve"> (Mateusz </w:t>
      </w:r>
      <w:proofErr w:type="spellStart"/>
      <w:r w:rsidR="00B04048">
        <w:rPr>
          <w:b/>
          <w:bCs/>
          <w:sz w:val="28"/>
          <w:szCs w:val="28"/>
        </w:rPr>
        <w:t>Lewczak</w:t>
      </w:r>
      <w:proofErr w:type="spellEnd"/>
      <w:r w:rsidR="00B04048">
        <w:rPr>
          <w:b/>
          <w:bCs/>
          <w:sz w:val="28"/>
          <w:szCs w:val="28"/>
        </w:rPr>
        <w:t>)</w:t>
      </w:r>
    </w:p>
    <w:p w14:paraId="198FBC40" w14:textId="77777777" w:rsidR="0021104C" w:rsidRPr="006A0D5E" w:rsidRDefault="00000000" w:rsidP="002C4359">
      <w:pPr>
        <w:pStyle w:val="FirstParagraph"/>
        <w:jc w:val="both"/>
      </w:pPr>
      <w:r w:rsidRPr="006A0D5E">
        <w:t>Poniżej znajduje się opis struktury katalogów naszego projektu, który został zaprojektowany z myślą o przejrzystości i modularności, co ułatwia pracę nad kodem, zarządzanie zasobami oraz organizację dokumentacji.</w:t>
      </w:r>
    </w:p>
    <w:p w14:paraId="3A35A8A2" w14:textId="77777777" w:rsidR="0021104C" w:rsidRPr="006A0D5E" w:rsidRDefault="00000000" w:rsidP="002C4359">
      <w:pPr>
        <w:pStyle w:val="Nagwek2"/>
        <w:jc w:val="both"/>
      </w:pPr>
      <w:bookmarkStart w:id="59" w:name="główna-struktura-katalogów"/>
      <w:r w:rsidRPr="006A0D5E">
        <w:t>Główna Struktura Katalogów</w:t>
      </w:r>
    </w:p>
    <w:p w14:paraId="37933056" w14:textId="77777777" w:rsidR="0021104C" w:rsidRPr="006A0D5E" w:rsidRDefault="00000000" w:rsidP="002C4359">
      <w:pPr>
        <w:pStyle w:val="Nagwek3"/>
        <w:jc w:val="both"/>
      </w:pPr>
      <w:bookmarkStart w:id="60" w:name="pliki-konfiguracji"/>
      <w:r w:rsidRPr="006A0D5E">
        <w:t>1. Pliki Konfiguracji</w:t>
      </w:r>
    </w:p>
    <w:p w14:paraId="24B212C9" w14:textId="77777777" w:rsidR="0021104C" w:rsidRPr="006A0D5E" w:rsidRDefault="00000000" w:rsidP="002C4359">
      <w:pPr>
        <w:pStyle w:val="Compact"/>
        <w:numPr>
          <w:ilvl w:val="0"/>
          <w:numId w:val="58"/>
        </w:numPr>
        <w:jc w:val="both"/>
      </w:pPr>
      <w:r w:rsidRPr="006A0D5E">
        <w:rPr>
          <w:b/>
          <w:bCs/>
        </w:rPr>
        <w:t>CMakeLists.txt</w:t>
      </w:r>
    </w:p>
    <w:p w14:paraId="5E875DB1" w14:textId="06DB0789" w:rsidR="0021104C" w:rsidRPr="006A0D5E" w:rsidRDefault="00000000" w:rsidP="002C4359">
      <w:pPr>
        <w:pStyle w:val="Compact"/>
        <w:numPr>
          <w:ilvl w:val="1"/>
          <w:numId w:val="59"/>
        </w:numPr>
        <w:jc w:val="both"/>
      </w:pPr>
      <w:r w:rsidRPr="006A0D5E">
        <w:t xml:space="preserve">Główny plik konfiguracyjny dla </w:t>
      </w:r>
      <w:proofErr w:type="spellStart"/>
      <w:r w:rsidRPr="006A0D5E">
        <w:t>CMake</w:t>
      </w:r>
      <w:proofErr w:type="spellEnd"/>
      <w:r w:rsidRPr="006A0D5E">
        <w:t>, zawierający definicje kompilacji projektu. Zawiera instrukcje dotyczące tego, jakie pliki źródłowe i nagłówkowe powinny być</w:t>
      </w:r>
      <w:r w:rsidR="00654703">
        <w:t> </w:t>
      </w:r>
      <w:r w:rsidRPr="006A0D5E">
        <w:t>kompilowane, jakie biblioteki są potrzebne oraz inne parametry konfiguracyjne.</w:t>
      </w:r>
    </w:p>
    <w:p w14:paraId="0A2243BE" w14:textId="77777777" w:rsidR="0021104C" w:rsidRPr="006A0D5E" w:rsidRDefault="00000000" w:rsidP="002C4359">
      <w:pPr>
        <w:pStyle w:val="Compact"/>
        <w:numPr>
          <w:ilvl w:val="0"/>
          <w:numId w:val="58"/>
        </w:numPr>
        <w:jc w:val="both"/>
      </w:pPr>
      <w:proofErr w:type="spellStart"/>
      <w:r w:rsidRPr="006A0D5E">
        <w:rPr>
          <w:b/>
          <w:bCs/>
        </w:rPr>
        <w:t>CMakeSettings.json</w:t>
      </w:r>
      <w:proofErr w:type="spellEnd"/>
    </w:p>
    <w:p w14:paraId="5F8D8DD6" w14:textId="77777777" w:rsidR="0021104C" w:rsidRPr="006A0D5E" w:rsidRDefault="00000000" w:rsidP="002C4359">
      <w:pPr>
        <w:pStyle w:val="Compact"/>
        <w:numPr>
          <w:ilvl w:val="1"/>
          <w:numId w:val="60"/>
        </w:numPr>
        <w:jc w:val="both"/>
      </w:pPr>
      <w:r w:rsidRPr="006A0D5E">
        <w:t xml:space="preserve">Plik ustawień </w:t>
      </w:r>
      <w:proofErr w:type="spellStart"/>
      <w:r w:rsidRPr="006A0D5E">
        <w:t>CMake</w:t>
      </w:r>
      <w:proofErr w:type="spellEnd"/>
      <w:r w:rsidRPr="006A0D5E">
        <w:t xml:space="preserve">, używany głównie przez środowiska programistyczne, takie jak Visual Studio, do definiowania różnych konfiguracji budowania, np. dla wersji </w:t>
      </w:r>
      <w:proofErr w:type="spellStart"/>
      <w:r w:rsidRPr="006A0D5E">
        <w:t>debug</w:t>
      </w:r>
      <w:proofErr w:type="spellEnd"/>
      <w:r w:rsidRPr="006A0D5E">
        <w:t xml:space="preserve"> i </w:t>
      </w:r>
      <w:proofErr w:type="spellStart"/>
      <w:r w:rsidRPr="006A0D5E">
        <w:t>release</w:t>
      </w:r>
      <w:proofErr w:type="spellEnd"/>
      <w:r w:rsidRPr="006A0D5E">
        <w:t>.</w:t>
      </w:r>
    </w:p>
    <w:p w14:paraId="54874553" w14:textId="77777777" w:rsidR="0021104C" w:rsidRPr="006A0D5E" w:rsidRDefault="00000000" w:rsidP="002C4359">
      <w:pPr>
        <w:pStyle w:val="Compact"/>
        <w:numPr>
          <w:ilvl w:val="0"/>
          <w:numId w:val="58"/>
        </w:numPr>
        <w:jc w:val="both"/>
      </w:pPr>
      <w:proofErr w:type="spellStart"/>
      <w:r w:rsidRPr="006A0D5E">
        <w:rPr>
          <w:b/>
          <w:bCs/>
        </w:rPr>
        <w:t>Makefile</w:t>
      </w:r>
      <w:proofErr w:type="spellEnd"/>
    </w:p>
    <w:p w14:paraId="647B6149" w14:textId="77777777" w:rsidR="0021104C" w:rsidRPr="006A0D5E" w:rsidRDefault="00000000" w:rsidP="002C4359">
      <w:pPr>
        <w:pStyle w:val="Compact"/>
        <w:numPr>
          <w:ilvl w:val="1"/>
          <w:numId w:val="61"/>
        </w:numPr>
        <w:jc w:val="both"/>
      </w:pPr>
      <w:r w:rsidRPr="006A0D5E">
        <w:t xml:space="preserve">Plik używany przez </w:t>
      </w:r>
      <w:proofErr w:type="spellStart"/>
      <w:r w:rsidRPr="006A0D5E">
        <w:rPr>
          <w:rStyle w:val="VerbatimChar"/>
        </w:rPr>
        <w:t>make</w:t>
      </w:r>
      <w:proofErr w:type="spellEnd"/>
      <w:r w:rsidRPr="006A0D5E">
        <w:t xml:space="preserve"> do budowania projektu. Jest to alternatywna metoda budowania, zwłaszcza na systemach Linux, gdzie </w:t>
      </w:r>
      <w:proofErr w:type="spellStart"/>
      <w:r w:rsidRPr="006A0D5E">
        <w:rPr>
          <w:rStyle w:val="VerbatimChar"/>
        </w:rPr>
        <w:t>make</w:t>
      </w:r>
      <w:proofErr w:type="spellEnd"/>
      <w:r w:rsidRPr="006A0D5E">
        <w:t xml:space="preserve"> jest powszechnie używany.</w:t>
      </w:r>
    </w:p>
    <w:p w14:paraId="6C500914" w14:textId="77777777" w:rsidR="0021104C" w:rsidRPr="006A0D5E" w:rsidRDefault="00000000" w:rsidP="002C4359">
      <w:pPr>
        <w:pStyle w:val="Compact"/>
        <w:numPr>
          <w:ilvl w:val="0"/>
          <w:numId w:val="58"/>
        </w:numPr>
        <w:jc w:val="both"/>
      </w:pPr>
      <w:r w:rsidRPr="006A0D5E">
        <w:rPr>
          <w:b/>
          <w:bCs/>
        </w:rPr>
        <w:t>README.md</w:t>
      </w:r>
    </w:p>
    <w:p w14:paraId="5579431E" w14:textId="77777777" w:rsidR="0021104C" w:rsidRPr="006A0D5E" w:rsidRDefault="00000000" w:rsidP="002C4359">
      <w:pPr>
        <w:pStyle w:val="Compact"/>
        <w:numPr>
          <w:ilvl w:val="1"/>
          <w:numId w:val="62"/>
        </w:numPr>
        <w:jc w:val="both"/>
      </w:pPr>
      <w:r w:rsidRPr="006A0D5E">
        <w:t>Plik dokumentacji, zawierający ogólne informacje o projekcie, instrukcje dotyczące kompilacji, uruchomienia oraz inne ważne informacje dla deweloperów i użytkowników.</w:t>
      </w:r>
    </w:p>
    <w:p w14:paraId="2810C3AC" w14:textId="77777777" w:rsidR="0021104C" w:rsidRPr="006A0D5E" w:rsidRDefault="00000000" w:rsidP="002C4359">
      <w:pPr>
        <w:pStyle w:val="Nagwek3"/>
        <w:jc w:val="both"/>
      </w:pPr>
      <w:bookmarkStart w:id="61" w:name="katalog-build"/>
      <w:bookmarkEnd w:id="60"/>
      <w:r w:rsidRPr="006A0D5E">
        <w:t xml:space="preserve">2. Katalog </w:t>
      </w:r>
      <w:proofErr w:type="spellStart"/>
      <w:r w:rsidRPr="006A0D5E">
        <w:rPr>
          <w:rStyle w:val="VerbatimChar"/>
        </w:rPr>
        <w:t>build</w:t>
      </w:r>
      <w:proofErr w:type="spellEnd"/>
    </w:p>
    <w:p w14:paraId="262F54EF" w14:textId="77777777" w:rsidR="0021104C" w:rsidRPr="00B91499" w:rsidRDefault="00000000" w:rsidP="002C4359">
      <w:pPr>
        <w:pStyle w:val="Compact"/>
        <w:numPr>
          <w:ilvl w:val="0"/>
          <w:numId w:val="63"/>
        </w:numPr>
        <w:jc w:val="both"/>
        <w:rPr>
          <w:lang w:val="en-GB"/>
        </w:rPr>
      </w:pPr>
      <w:r w:rsidRPr="00B91499">
        <w:rPr>
          <w:b/>
          <w:bCs/>
          <w:lang w:val="en-GB"/>
        </w:rPr>
        <w:t xml:space="preserve">CMakeCache.txt, </w:t>
      </w:r>
      <w:proofErr w:type="spellStart"/>
      <w:r w:rsidRPr="00B91499">
        <w:rPr>
          <w:b/>
          <w:bCs/>
          <w:lang w:val="en-GB"/>
        </w:rPr>
        <w:t>CMakeFiles</w:t>
      </w:r>
      <w:proofErr w:type="spellEnd"/>
      <w:r w:rsidRPr="00B91499">
        <w:rPr>
          <w:b/>
          <w:bCs/>
          <w:lang w:val="en-GB"/>
        </w:rPr>
        <w:t xml:space="preserve">, </w:t>
      </w:r>
      <w:proofErr w:type="spellStart"/>
      <w:r w:rsidRPr="00B91499">
        <w:rPr>
          <w:b/>
          <w:bCs/>
          <w:lang w:val="en-GB"/>
        </w:rPr>
        <w:t>cmake_install.cmake</w:t>
      </w:r>
      <w:proofErr w:type="spellEnd"/>
      <w:r w:rsidRPr="00B91499">
        <w:rPr>
          <w:b/>
          <w:bCs/>
          <w:lang w:val="en-GB"/>
        </w:rPr>
        <w:t xml:space="preserve">, </w:t>
      </w:r>
      <w:proofErr w:type="spellStart"/>
      <w:r w:rsidRPr="00B91499">
        <w:rPr>
          <w:b/>
          <w:bCs/>
          <w:lang w:val="en-GB"/>
        </w:rPr>
        <w:t>compile_commands.json</w:t>
      </w:r>
      <w:proofErr w:type="spellEnd"/>
    </w:p>
    <w:p w14:paraId="00DA1830" w14:textId="77777777" w:rsidR="0021104C" w:rsidRPr="006A0D5E" w:rsidRDefault="00000000" w:rsidP="002C4359">
      <w:pPr>
        <w:pStyle w:val="Compact"/>
        <w:numPr>
          <w:ilvl w:val="1"/>
          <w:numId w:val="64"/>
        </w:numPr>
        <w:jc w:val="both"/>
      </w:pPr>
      <w:r w:rsidRPr="006A0D5E">
        <w:t xml:space="preserve">Pliki wygenerowane przez </w:t>
      </w:r>
      <w:proofErr w:type="spellStart"/>
      <w:r w:rsidRPr="006A0D5E">
        <w:t>CMake</w:t>
      </w:r>
      <w:proofErr w:type="spellEnd"/>
      <w:r w:rsidRPr="006A0D5E">
        <w:t>, przechowujące informacje o konfiguracji projektu, kompilowanych plikach oraz komendach kompilacji.</w:t>
      </w:r>
    </w:p>
    <w:p w14:paraId="49DEA83A" w14:textId="77777777" w:rsidR="0021104C" w:rsidRPr="006A0D5E" w:rsidRDefault="00000000" w:rsidP="002C4359">
      <w:pPr>
        <w:pStyle w:val="Compact"/>
        <w:numPr>
          <w:ilvl w:val="0"/>
          <w:numId w:val="63"/>
        </w:numPr>
        <w:jc w:val="both"/>
      </w:pPr>
      <w:r w:rsidRPr="006A0D5E">
        <w:rPr>
          <w:b/>
          <w:bCs/>
        </w:rPr>
        <w:t>bin/</w:t>
      </w:r>
    </w:p>
    <w:p w14:paraId="7DE89B26" w14:textId="77777777" w:rsidR="0021104C" w:rsidRPr="006A0D5E" w:rsidRDefault="00000000" w:rsidP="002C4359">
      <w:pPr>
        <w:pStyle w:val="Compact"/>
        <w:numPr>
          <w:ilvl w:val="1"/>
          <w:numId w:val="65"/>
        </w:numPr>
        <w:jc w:val="both"/>
      </w:pPr>
      <w:r w:rsidRPr="006A0D5E">
        <w:t>Katalog, w którym znajdują się skompilowane pliki binarne, czyli wykonane pliki programu.</w:t>
      </w:r>
    </w:p>
    <w:p w14:paraId="5F95038E" w14:textId="77777777" w:rsidR="0021104C" w:rsidRPr="006A0D5E" w:rsidRDefault="00000000" w:rsidP="002C4359">
      <w:pPr>
        <w:pStyle w:val="Compact"/>
        <w:numPr>
          <w:ilvl w:val="0"/>
          <w:numId w:val="63"/>
        </w:numPr>
        <w:jc w:val="both"/>
      </w:pPr>
      <w:r w:rsidRPr="006A0D5E">
        <w:rPr>
          <w:b/>
          <w:bCs/>
        </w:rPr>
        <w:t>data/</w:t>
      </w:r>
    </w:p>
    <w:p w14:paraId="72B63713" w14:textId="77777777" w:rsidR="0021104C" w:rsidRPr="006A0D5E" w:rsidRDefault="00000000" w:rsidP="002C4359">
      <w:pPr>
        <w:pStyle w:val="Compact"/>
        <w:numPr>
          <w:ilvl w:val="1"/>
          <w:numId w:val="66"/>
        </w:numPr>
        <w:jc w:val="both"/>
      </w:pPr>
      <w:r w:rsidRPr="006A0D5E">
        <w:t>W tej podkategorii przechowywane są zasoby gry wykorzystywane w trakcie budowania i testowania projektu.</w:t>
      </w:r>
    </w:p>
    <w:p w14:paraId="536BC199" w14:textId="77777777" w:rsidR="0021104C" w:rsidRPr="006A0D5E" w:rsidRDefault="00000000" w:rsidP="002C4359">
      <w:pPr>
        <w:pStyle w:val="Compact"/>
        <w:numPr>
          <w:ilvl w:val="0"/>
          <w:numId w:val="63"/>
        </w:numPr>
        <w:jc w:val="both"/>
      </w:pPr>
      <w:proofErr w:type="spellStart"/>
      <w:r w:rsidRPr="006A0D5E">
        <w:rPr>
          <w:b/>
          <w:bCs/>
        </w:rPr>
        <w:lastRenderedPageBreak/>
        <w:t>libs</w:t>
      </w:r>
      <w:proofErr w:type="spellEnd"/>
      <w:r w:rsidRPr="006A0D5E">
        <w:rPr>
          <w:b/>
          <w:bCs/>
        </w:rPr>
        <w:t>/</w:t>
      </w:r>
    </w:p>
    <w:p w14:paraId="67EEE16C" w14:textId="77777777" w:rsidR="0021104C" w:rsidRPr="006A0D5E" w:rsidRDefault="00000000" w:rsidP="002C4359">
      <w:pPr>
        <w:pStyle w:val="Compact"/>
        <w:numPr>
          <w:ilvl w:val="1"/>
          <w:numId w:val="67"/>
        </w:numPr>
        <w:jc w:val="both"/>
      </w:pPr>
      <w:r w:rsidRPr="006A0D5E">
        <w:t>Zawiera skompilowane biblioteki wykorzystywane przez projekt.</w:t>
      </w:r>
    </w:p>
    <w:p w14:paraId="524ADA14" w14:textId="77777777" w:rsidR="0021104C" w:rsidRPr="006A0D5E" w:rsidRDefault="00000000" w:rsidP="002C4359">
      <w:pPr>
        <w:pStyle w:val="Nagwek3"/>
        <w:jc w:val="both"/>
      </w:pPr>
      <w:bookmarkStart w:id="62" w:name="katalog-data"/>
      <w:bookmarkEnd w:id="61"/>
      <w:r w:rsidRPr="006A0D5E">
        <w:t xml:space="preserve">3. Katalog </w:t>
      </w:r>
      <w:r w:rsidRPr="006A0D5E">
        <w:rPr>
          <w:rStyle w:val="VerbatimChar"/>
        </w:rPr>
        <w:t>data</w:t>
      </w:r>
    </w:p>
    <w:p w14:paraId="1C9D160C" w14:textId="77777777" w:rsidR="0021104C" w:rsidRPr="006A0D5E" w:rsidRDefault="00000000" w:rsidP="002C4359">
      <w:pPr>
        <w:pStyle w:val="Compact"/>
        <w:numPr>
          <w:ilvl w:val="0"/>
          <w:numId w:val="68"/>
        </w:numPr>
        <w:jc w:val="both"/>
      </w:pPr>
      <w:proofErr w:type="spellStart"/>
      <w:r w:rsidRPr="006A0D5E">
        <w:rPr>
          <w:b/>
          <w:bCs/>
        </w:rPr>
        <w:t>assets</w:t>
      </w:r>
      <w:proofErr w:type="spellEnd"/>
      <w:r w:rsidRPr="006A0D5E">
        <w:rPr>
          <w:b/>
          <w:bCs/>
        </w:rPr>
        <w:t>/</w:t>
      </w:r>
    </w:p>
    <w:p w14:paraId="51638999" w14:textId="77777777" w:rsidR="0021104C" w:rsidRPr="006A0D5E" w:rsidRDefault="00000000" w:rsidP="002C4359">
      <w:pPr>
        <w:pStyle w:val="Compact"/>
        <w:numPr>
          <w:ilvl w:val="1"/>
          <w:numId w:val="69"/>
        </w:numPr>
        <w:jc w:val="both"/>
      </w:pPr>
      <w:r w:rsidRPr="006A0D5E">
        <w:t>Zasoby gry takie jak modele 3D, tekstury, dźwięki, które są używane bezpośrednio w grze.</w:t>
      </w:r>
    </w:p>
    <w:p w14:paraId="72A2981B" w14:textId="77777777" w:rsidR="0021104C" w:rsidRPr="006A0D5E" w:rsidRDefault="00000000" w:rsidP="002C4359">
      <w:pPr>
        <w:pStyle w:val="Compact"/>
        <w:numPr>
          <w:ilvl w:val="0"/>
          <w:numId w:val="68"/>
        </w:numPr>
        <w:jc w:val="both"/>
      </w:pPr>
      <w:proofErr w:type="spellStart"/>
      <w:r w:rsidRPr="006A0D5E">
        <w:rPr>
          <w:b/>
          <w:bCs/>
        </w:rPr>
        <w:t>font</w:t>
      </w:r>
      <w:proofErr w:type="spellEnd"/>
      <w:r w:rsidRPr="006A0D5E">
        <w:rPr>
          <w:b/>
          <w:bCs/>
        </w:rPr>
        <w:t>/</w:t>
      </w:r>
    </w:p>
    <w:p w14:paraId="62B248BB" w14:textId="77777777" w:rsidR="0021104C" w:rsidRPr="006A0D5E" w:rsidRDefault="00000000" w:rsidP="002C4359">
      <w:pPr>
        <w:pStyle w:val="Compact"/>
        <w:numPr>
          <w:ilvl w:val="1"/>
          <w:numId w:val="70"/>
        </w:numPr>
        <w:jc w:val="both"/>
      </w:pPr>
      <w:r w:rsidRPr="006A0D5E">
        <w:t xml:space="preserve">Pliki czcionek używane w grze, np. do wyświetlania tekstu w menu lub </w:t>
      </w:r>
      <w:proofErr w:type="spellStart"/>
      <w:r w:rsidRPr="006A0D5E">
        <w:t>HUDzie</w:t>
      </w:r>
      <w:proofErr w:type="spellEnd"/>
      <w:r w:rsidRPr="006A0D5E">
        <w:t>.</w:t>
      </w:r>
    </w:p>
    <w:p w14:paraId="6C9D10C3" w14:textId="77777777" w:rsidR="0021104C" w:rsidRPr="006A0D5E" w:rsidRDefault="00000000" w:rsidP="002C4359">
      <w:pPr>
        <w:pStyle w:val="Compact"/>
        <w:numPr>
          <w:ilvl w:val="0"/>
          <w:numId w:val="68"/>
        </w:numPr>
        <w:jc w:val="both"/>
      </w:pPr>
      <w:proofErr w:type="spellStart"/>
      <w:r w:rsidRPr="006A0D5E">
        <w:rPr>
          <w:b/>
          <w:bCs/>
        </w:rPr>
        <w:t>maps</w:t>
      </w:r>
      <w:proofErr w:type="spellEnd"/>
      <w:r w:rsidRPr="006A0D5E">
        <w:rPr>
          <w:b/>
          <w:bCs/>
        </w:rPr>
        <w:t>/</w:t>
      </w:r>
    </w:p>
    <w:p w14:paraId="6098F915" w14:textId="77777777" w:rsidR="0021104C" w:rsidRPr="006A0D5E" w:rsidRDefault="00000000" w:rsidP="002C4359">
      <w:pPr>
        <w:pStyle w:val="Compact"/>
        <w:numPr>
          <w:ilvl w:val="1"/>
          <w:numId w:val="71"/>
        </w:numPr>
        <w:jc w:val="both"/>
      </w:pPr>
      <w:r w:rsidRPr="006A0D5E">
        <w:t xml:space="preserve">Pliki map, które definiują poziomy gry. Są to zwykle pliki </w:t>
      </w:r>
      <w:r w:rsidRPr="006A0D5E">
        <w:rPr>
          <w:rStyle w:val="VerbatimChar"/>
        </w:rPr>
        <w:t>.WAD</w:t>
      </w:r>
      <w:r w:rsidRPr="006A0D5E">
        <w:t xml:space="preserve"> lub inne formaty map, które są ładowane podczas gry.</w:t>
      </w:r>
    </w:p>
    <w:p w14:paraId="6798785D" w14:textId="77777777" w:rsidR="0021104C" w:rsidRPr="006A0D5E" w:rsidRDefault="00000000" w:rsidP="002C4359">
      <w:pPr>
        <w:pStyle w:val="Compact"/>
        <w:numPr>
          <w:ilvl w:val="0"/>
          <w:numId w:val="68"/>
        </w:numPr>
        <w:jc w:val="both"/>
      </w:pPr>
      <w:proofErr w:type="spellStart"/>
      <w:r w:rsidRPr="006A0D5E">
        <w:rPr>
          <w:b/>
          <w:bCs/>
        </w:rPr>
        <w:t>textures</w:t>
      </w:r>
      <w:proofErr w:type="spellEnd"/>
      <w:r w:rsidRPr="006A0D5E">
        <w:rPr>
          <w:b/>
          <w:bCs/>
        </w:rPr>
        <w:t>/</w:t>
      </w:r>
    </w:p>
    <w:p w14:paraId="5F4E6A8A" w14:textId="77777777" w:rsidR="0021104C" w:rsidRPr="006A0D5E" w:rsidRDefault="00000000" w:rsidP="002C4359">
      <w:pPr>
        <w:pStyle w:val="Compact"/>
        <w:numPr>
          <w:ilvl w:val="1"/>
          <w:numId w:val="72"/>
        </w:numPr>
        <w:jc w:val="both"/>
      </w:pPr>
      <w:r w:rsidRPr="006A0D5E">
        <w:t>Tekstury używane w grze do nakładania na powierzchnie obiektów, ścian, podłóg itp.</w:t>
      </w:r>
    </w:p>
    <w:p w14:paraId="5E5A1968" w14:textId="77777777" w:rsidR="0021104C" w:rsidRPr="006A0D5E" w:rsidRDefault="00000000" w:rsidP="002C4359">
      <w:pPr>
        <w:pStyle w:val="Nagwek3"/>
        <w:jc w:val="both"/>
      </w:pPr>
      <w:bookmarkStart w:id="63" w:name="katalog-doc"/>
      <w:bookmarkEnd w:id="62"/>
      <w:r w:rsidRPr="006A0D5E">
        <w:t xml:space="preserve">4. Katalog </w:t>
      </w:r>
      <w:proofErr w:type="spellStart"/>
      <w:r w:rsidRPr="006A0D5E">
        <w:rPr>
          <w:rStyle w:val="VerbatimChar"/>
        </w:rPr>
        <w:t>doc</w:t>
      </w:r>
      <w:proofErr w:type="spellEnd"/>
    </w:p>
    <w:p w14:paraId="418D8C7D" w14:textId="77777777" w:rsidR="0021104C" w:rsidRPr="006A0D5E" w:rsidRDefault="00000000" w:rsidP="002C4359">
      <w:pPr>
        <w:pStyle w:val="Compact"/>
        <w:numPr>
          <w:ilvl w:val="0"/>
          <w:numId w:val="73"/>
        </w:numPr>
        <w:jc w:val="both"/>
      </w:pPr>
      <w:r w:rsidRPr="006A0D5E">
        <w:rPr>
          <w:b/>
          <w:bCs/>
        </w:rPr>
        <w:t>Gra_FPS_wstępne_założenia.docx, Raport.docx</w:t>
      </w:r>
    </w:p>
    <w:p w14:paraId="6E536BDA" w14:textId="3316FBAF" w:rsidR="0021104C" w:rsidRPr="006A0D5E" w:rsidRDefault="00000000" w:rsidP="002C4359">
      <w:pPr>
        <w:pStyle w:val="Compact"/>
        <w:numPr>
          <w:ilvl w:val="1"/>
          <w:numId w:val="74"/>
        </w:numPr>
        <w:jc w:val="both"/>
      </w:pPr>
      <w:r w:rsidRPr="006A0D5E">
        <w:t>Dokumenty związane z projektem, zawierające założenia projektowe oraz raport z</w:t>
      </w:r>
      <w:r w:rsidR="00654703">
        <w:t> </w:t>
      </w:r>
      <w:r w:rsidRPr="006A0D5E">
        <w:t>postępów prac. Przechowują one dokumentację techniczną i założenia projektowe, które były fundamentem prac.</w:t>
      </w:r>
    </w:p>
    <w:p w14:paraId="115D7F3D" w14:textId="77777777" w:rsidR="0021104C" w:rsidRPr="006A0D5E" w:rsidRDefault="00000000" w:rsidP="002C4359">
      <w:pPr>
        <w:pStyle w:val="Nagwek3"/>
        <w:jc w:val="both"/>
      </w:pPr>
      <w:bookmarkStart w:id="64" w:name="katalog-include"/>
      <w:bookmarkEnd w:id="63"/>
      <w:r w:rsidRPr="006A0D5E">
        <w:t xml:space="preserve">5. Katalog </w:t>
      </w:r>
      <w:proofErr w:type="spellStart"/>
      <w:r w:rsidRPr="006A0D5E">
        <w:rPr>
          <w:rStyle w:val="VerbatimChar"/>
        </w:rPr>
        <w:t>include</w:t>
      </w:r>
      <w:proofErr w:type="spellEnd"/>
    </w:p>
    <w:p w14:paraId="4AE6F025" w14:textId="77777777" w:rsidR="0021104C" w:rsidRPr="006A0D5E" w:rsidRDefault="00000000" w:rsidP="002C4359">
      <w:pPr>
        <w:pStyle w:val="Compact"/>
        <w:numPr>
          <w:ilvl w:val="0"/>
          <w:numId w:val="75"/>
        </w:numPr>
        <w:jc w:val="both"/>
      </w:pPr>
      <w:proofErr w:type="spellStart"/>
      <w:r w:rsidRPr="006A0D5E">
        <w:rPr>
          <w:b/>
          <w:bCs/>
        </w:rPr>
        <w:t>core</w:t>
      </w:r>
      <w:proofErr w:type="spellEnd"/>
      <w:r w:rsidRPr="006A0D5E">
        <w:rPr>
          <w:b/>
          <w:bCs/>
        </w:rPr>
        <w:t>/</w:t>
      </w:r>
    </w:p>
    <w:p w14:paraId="1897A2FF" w14:textId="77777777" w:rsidR="0021104C" w:rsidRPr="006A0D5E" w:rsidRDefault="00000000" w:rsidP="002C4359">
      <w:pPr>
        <w:pStyle w:val="Compact"/>
        <w:numPr>
          <w:ilvl w:val="1"/>
          <w:numId w:val="76"/>
        </w:numPr>
        <w:jc w:val="both"/>
      </w:pPr>
      <w:r w:rsidRPr="006A0D5E">
        <w:t>Zawiera pliki nagłówkowe związane z rdzeniem silnika gry, czyli podstawowe klasy i funkcje, które są wspólne dla całego projektu.</w:t>
      </w:r>
    </w:p>
    <w:p w14:paraId="0C54C52A" w14:textId="77777777" w:rsidR="0021104C" w:rsidRPr="006A0D5E" w:rsidRDefault="00000000" w:rsidP="002C4359">
      <w:pPr>
        <w:pStyle w:val="Compact"/>
        <w:numPr>
          <w:ilvl w:val="0"/>
          <w:numId w:val="75"/>
        </w:numPr>
        <w:jc w:val="both"/>
      </w:pPr>
      <w:proofErr w:type="spellStart"/>
      <w:r w:rsidRPr="006A0D5E">
        <w:rPr>
          <w:b/>
          <w:bCs/>
        </w:rPr>
        <w:t>game</w:t>
      </w:r>
      <w:proofErr w:type="spellEnd"/>
      <w:r w:rsidRPr="006A0D5E">
        <w:rPr>
          <w:b/>
          <w:bCs/>
        </w:rPr>
        <w:t>/</w:t>
      </w:r>
    </w:p>
    <w:p w14:paraId="2B1C9C66" w14:textId="77777777" w:rsidR="0021104C" w:rsidRPr="006A0D5E" w:rsidRDefault="00000000" w:rsidP="002C4359">
      <w:pPr>
        <w:pStyle w:val="Compact"/>
        <w:numPr>
          <w:ilvl w:val="1"/>
          <w:numId w:val="77"/>
        </w:numPr>
        <w:jc w:val="both"/>
      </w:pPr>
      <w:r w:rsidRPr="006A0D5E">
        <w:t>Pliki nagłówkowe specyficzne dla logiki gry, np. systemy zarządzające AI, bronią, czy interakcjami w grze.</w:t>
      </w:r>
    </w:p>
    <w:p w14:paraId="03A8BB1E" w14:textId="77777777" w:rsidR="0021104C" w:rsidRPr="006A0D5E" w:rsidRDefault="00000000" w:rsidP="002C4359">
      <w:pPr>
        <w:pStyle w:val="Nagwek3"/>
        <w:jc w:val="both"/>
      </w:pPr>
      <w:bookmarkStart w:id="65" w:name="katalog-libs"/>
      <w:bookmarkEnd w:id="64"/>
      <w:r w:rsidRPr="006A0D5E">
        <w:t xml:space="preserve">6. Katalog </w:t>
      </w:r>
      <w:proofErr w:type="spellStart"/>
      <w:r w:rsidRPr="006A0D5E">
        <w:rPr>
          <w:rStyle w:val="VerbatimChar"/>
        </w:rPr>
        <w:t>libs</w:t>
      </w:r>
      <w:proofErr w:type="spellEnd"/>
    </w:p>
    <w:p w14:paraId="7B1F1B01" w14:textId="77777777" w:rsidR="0021104C" w:rsidRPr="006A0D5E" w:rsidRDefault="00000000" w:rsidP="002C4359">
      <w:pPr>
        <w:pStyle w:val="Compact"/>
        <w:numPr>
          <w:ilvl w:val="0"/>
          <w:numId w:val="78"/>
        </w:numPr>
        <w:jc w:val="both"/>
      </w:pPr>
      <w:proofErr w:type="spellStart"/>
      <w:r w:rsidRPr="006A0D5E">
        <w:rPr>
          <w:b/>
          <w:bCs/>
        </w:rPr>
        <w:t>ext</w:t>
      </w:r>
      <w:proofErr w:type="spellEnd"/>
      <w:r w:rsidRPr="006A0D5E">
        <w:rPr>
          <w:b/>
          <w:bCs/>
        </w:rPr>
        <w:t>/</w:t>
      </w:r>
    </w:p>
    <w:p w14:paraId="735BDC89" w14:textId="77777777" w:rsidR="0021104C" w:rsidRPr="006A0D5E" w:rsidRDefault="00000000" w:rsidP="002C4359">
      <w:pPr>
        <w:pStyle w:val="Compact"/>
        <w:numPr>
          <w:ilvl w:val="1"/>
          <w:numId w:val="79"/>
        </w:numPr>
        <w:jc w:val="both"/>
      </w:pPr>
      <w:r w:rsidRPr="006A0D5E">
        <w:t>Zewnętrzne biblioteki używane w projekcie. Mogą to być biblioteki open-</w:t>
      </w:r>
      <w:proofErr w:type="spellStart"/>
      <w:r w:rsidRPr="006A0D5E">
        <w:t>source</w:t>
      </w:r>
      <w:proofErr w:type="spellEnd"/>
      <w:r w:rsidRPr="006A0D5E">
        <w:t xml:space="preserve"> lub inne zależności, które są dołączane do projektu.</w:t>
      </w:r>
    </w:p>
    <w:p w14:paraId="2628789F" w14:textId="77777777" w:rsidR="0021104C" w:rsidRPr="006A0D5E" w:rsidRDefault="00000000" w:rsidP="002C4359">
      <w:pPr>
        <w:pStyle w:val="Nagwek3"/>
        <w:jc w:val="both"/>
      </w:pPr>
      <w:bookmarkStart w:id="66" w:name="katalog-src"/>
      <w:bookmarkEnd w:id="65"/>
      <w:r w:rsidRPr="006A0D5E">
        <w:t xml:space="preserve">7. Katalog </w:t>
      </w:r>
      <w:proofErr w:type="spellStart"/>
      <w:r w:rsidRPr="006A0D5E">
        <w:rPr>
          <w:rStyle w:val="VerbatimChar"/>
        </w:rPr>
        <w:t>src</w:t>
      </w:r>
      <w:proofErr w:type="spellEnd"/>
    </w:p>
    <w:p w14:paraId="79A8212F" w14:textId="77777777" w:rsidR="0021104C" w:rsidRPr="006A0D5E" w:rsidRDefault="00000000" w:rsidP="002C4359">
      <w:pPr>
        <w:pStyle w:val="Compact"/>
        <w:numPr>
          <w:ilvl w:val="0"/>
          <w:numId w:val="80"/>
        </w:numPr>
        <w:jc w:val="both"/>
      </w:pPr>
      <w:proofErr w:type="spellStart"/>
      <w:r w:rsidRPr="006A0D5E">
        <w:rPr>
          <w:b/>
          <w:bCs/>
        </w:rPr>
        <w:t>core</w:t>
      </w:r>
      <w:proofErr w:type="spellEnd"/>
      <w:r w:rsidRPr="006A0D5E">
        <w:rPr>
          <w:b/>
          <w:bCs/>
        </w:rPr>
        <w:t>/</w:t>
      </w:r>
    </w:p>
    <w:p w14:paraId="420DF578" w14:textId="77777777" w:rsidR="0021104C" w:rsidRPr="006A0D5E" w:rsidRDefault="00000000" w:rsidP="002C4359">
      <w:pPr>
        <w:pStyle w:val="Compact"/>
        <w:numPr>
          <w:ilvl w:val="1"/>
          <w:numId w:val="81"/>
        </w:numPr>
        <w:jc w:val="both"/>
      </w:pPr>
      <w:r w:rsidRPr="006A0D5E">
        <w:t>Zawiera pliki źródłowe implementujące podstawowe funkcjonalności silnika gry.</w:t>
      </w:r>
    </w:p>
    <w:p w14:paraId="2C8EDDED" w14:textId="77777777" w:rsidR="0021104C" w:rsidRPr="006A0D5E" w:rsidRDefault="00000000" w:rsidP="002C4359">
      <w:pPr>
        <w:pStyle w:val="Compact"/>
        <w:numPr>
          <w:ilvl w:val="0"/>
          <w:numId w:val="80"/>
        </w:numPr>
        <w:jc w:val="both"/>
      </w:pPr>
      <w:proofErr w:type="spellStart"/>
      <w:r w:rsidRPr="006A0D5E">
        <w:rPr>
          <w:b/>
          <w:bCs/>
        </w:rPr>
        <w:t>game</w:t>
      </w:r>
      <w:proofErr w:type="spellEnd"/>
      <w:r w:rsidRPr="006A0D5E">
        <w:rPr>
          <w:b/>
          <w:bCs/>
        </w:rPr>
        <w:t>/</w:t>
      </w:r>
    </w:p>
    <w:p w14:paraId="7FE4A50F" w14:textId="77777777" w:rsidR="0021104C" w:rsidRPr="006A0D5E" w:rsidRDefault="00000000" w:rsidP="002C4359">
      <w:pPr>
        <w:pStyle w:val="Compact"/>
        <w:numPr>
          <w:ilvl w:val="1"/>
          <w:numId w:val="82"/>
        </w:numPr>
        <w:jc w:val="both"/>
      </w:pPr>
      <w:r w:rsidRPr="006A0D5E">
        <w:t>Pliki źródłowe implementujące logikę gry, takie jak mechaniki rozgrywki, AI, obsługa gracza, itp.</w:t>
      </w:r>
    </w:p>
    <w:p w14:paraId="019D3A19" w14:textId="77777777" w:rsidR="0021104C" w:rsidRPr="006A0D5E" w:rsidRDefault="00000000" w:rsidP="002C4359">
      <w:pPr>
        <w:pStyle w:val="Compact"/>
        <w:numPr>
          <w:ilvl w:val="0"/>
          <w:numId w:val="80"/>
        </w:numPr>
        <w:jc w:val="both"/>
      </w:pPr>
      <w:r w:rsidRPr="006A0D5E">
        <w:rPr>
          <w:b/>
          <w:bCs/>
        </w:rPr>
        <w:lastRenderedPageBreak/>
        <w:t>main.cpp</w:t>
      </w:r>
    </w:p>
    <w:p w14:paraId="07CA7820" w14:textId="77777777" w:rsidR="0021104C" w:rsidRDefault="00000000" w:rsidP="002C4359">
      <w:pPr>
        <w:pStyle w:val="Compact"/>
        <w:numPr>
          <w:ilvl w:val="1"/>
          <w:numId w:val="83"/>
        </w:numPr>
        <w:jc w:val="both"/>
      </w:pPr>
      <w:r w:rsidRPr="006A0D5E">
        <w:t>Główny plik źródłowy, który zawiera punkt wejścia do aplikacji. To tutaj inicjalizowane są podstawowe systemy gry i rozpoczyna się główna pętla gry.</w:t>
      </w:r>
    </w:p>
    <w:p w14:paraId="6F158A55" w14:textId="77777777" w:rsidR="003963F4" w:rsidRPr="006A0D5E" w:rsidRDefault="003963F4" w:rsidP="003963F4">
      <w:pPr>
        <w:pStyle w:val="Compact"/>
        <w:jc w:val="both"/>
      </w:pPr>
    </w:p>
    <w:p w14:paraId="7D6F0916" w14:textId="6F47A6B6" w:rsidR="0021104C" w:rsidRPr="003963F4" w:rsidRDefault="00000000" w:rsidP="003963F4">
      <w:pPr>
        <w:pStyle w:val="Akapitzlist"/>
        <w:numPr>
          <w:ilvl w:val="1"/>
          <w:numId w:val="167"/>
        </w:numPr>
        <w:jc w:val="both"/>
        <w:rPr>
          <w:b/>
          <w:bCs/>
          <w:sz w:val="28"/>
          <w:szCs w:val="28"/>
        </w:rPr>
      </w:pPr>
      <w:bookmarkStart w:id="67" w:name="zasada-działania-wad-loadera"/>
      <w:bookmarkEnd w:id="58"/>
      <w:bookmarkEnd w:id="59"/>
      <w:bookmarkEnd w:id="66"/>
      <w:r w:rsidRPr="003963F4">
        <w:rPr>
          <w:b/>
          <w:bCs/>
          <w:sz w:val="28"/>
          <w:szCs w:val="28"/>
        </w:rPr>
        <w:t xml:space="preserve">Zasada Działania WAD </w:t>
      </w:r>
      <w:proofErr w:type="spellStart"/>
      <w:r w:rsidRPr="003963F4">
        <w:rPr>
          <w:b/>
          <w:bCs/>
          <w:sz w:val="28"/>
          <w:szCs w:val="28"/>
        </w:rPr>
        <w:t>Loader’a</w:t>
      </w:r>
      <w:proofErr w:type="spellEnd"/>
      <w:r w:rsidR="00B04048">
        <w:rPr>
          <w:b/>
          <w:bCs/>
          <w:sz w:val="28"/>
          <w:szCs w:val="28"/>
        </w:rPr>
        <w:t xml:space="preserve"> (Mateusz </w:t>
      </w:r>
      <w:proofErr w:type="spellStart"/>
      <w:r w:rsidR="00B04048">
        <w:rPr>
          <w:b/>
          <w:bCs/>
          <w:sz w:val="28"/>
          <w:szCs w:val="28"/>
        </w:rPr>
        <w:t>Lewczak</w:t>
      </w:r>
      <w:proofErr w:type="spellEnd"/>
      <w:r w:rsidR="00B04048">
        <w:rPr>
          <w:b/>
          <w:bCs/>
          <w:sz w:val="28"/>
          <w:szCs w:val="28"/>
        </w:rPr>
        <w:t>)</w:t>
      </w:r>
    </w:p>
    <w:p w14:paraId="27BC95CE" w14:textId="77777777" w:rsidR="0021104C" w:rsidRPr="006A0D5E" w:rsidRDefault="00000000" w:rsidP="002C4359">
      <w:pPr>
        <w:pStyle w:val="Nagwek2"/>
        <w:jc w:val="both"/>
      </w:pPr>
      <w:bookmarkStart w:id="68" w:name="wprowadzenie-2"/>
      <w:r w:rsidRPr="006A0D5E">
        <w:t>Wprowadzenie</w:t>
      </w:r>
    </w:p>
    <w:p w14:paraId="08CBC500" w14:textId="2E0DE032" w:rsidR="0021104C" w:rsidRPr="006A0D5E" w:rsidRDefault="00000000" w:rsidP="00B04048">
      <w:pPr>
        <w:pStyle w:val="FirstParagraph"/>
        <w:ind w:firstLine="720"/>
        <w:jc w:val="both"/>
      </w:pPr>
      <w:r w:rsidRPr="006A0D5E">
        <w:t xml:space="preserve">W naszym projekcie implementacja WAD </w:t>
      </w:r>
      <w:proofErr w:type="spellStart"/>
      <w:r w:rsidRPr="006A0D5E">
        <w:t>Loader’a</w:t>
      </w:r>
      <w:proofErr w:type="spellEnd"/>
      <w:r w:rsidRPr="006A0D5E">
        <w:t xml:space="preserve"> odgrywa kluczową rolę w</w:t>
      </w:r>
      <w:r w:rsidR="00B04048">
        <w:t> </w:t>
      </w:r>
      <w:r w:rsidRPr="006A0D5E">
        <w:t xml:space="preserve">ładowaniu i interpretowaniu danych z plików WAD, które są integralną częścią gry </w:t>
      </w:r>
      <w:proofErr w:type="spellStart"/>
      <w:r w:rsidRPr="006A0D5E">
        <w:rPr>
          <w:i/>
          <w:iCs/>
        </w:rPr>
        <w:t>Doom</w:t>
      </w:r>
      <w:proofErr w:type="spellEnd"/>
      <w:r w:rsidRPr="006A0D5E">
        <w:t>. Dzięki tej implementacji, jesteśmy w stanie załadować każdy poziom z oryginalnej gry i</w:t>
      </w:r>
      <w:r w:rsidR="00B04048">
        <w:t> </w:t>
      </w:r>
      <w:r w:rsidRPr="006A0D5E">
        <w:t>odwzorować go w naszym nowoczesnym silniku, który bazuje na klasycznych algorytmach renderowania i detekcji kolizji.</w:t>
      </w:r>
    </w:p>
    <w:p w14:paraId="0C513738" w14:textId="77777777" w:rsidR="0021104C" w:rsidRPr="006A0D5E" w:rsidRDefault="00000000" w:rsidP="002C4359">
      <w:pPr>
        <w:pStyle w:val="Nagwek2"/>
        <w:jc w:val="both"/>
      </w:pPr>
      <w:bookmarkStart w:id="69" w:name="struktura-wad-loadera"/>
      <w:bookmarkEnd w:id="68"/>
      <w:r w:rsidRPr="006A0D5E">
        <w:t xml:space="preserve">Struktura WAD </w:t>
      </w:r>
      <w:proofErr w:type="spellStart"/>
      <w:r w:rsidRPr="006A0D5E">
        <w:t>Loader’a</w:t>
      </w:r>
      <w:proofErr w:type="spellEnd"/>
    </w:p>
    <w:p w14:paraId="22C004E3" w14:textId="77777777" w:rsidR="0021104C" w:rsidRPr="006A0D5E" w:rsidRDefault="00000000" w:rsidP="002C4359">
      <w:pPr>
        <w:pStyle w:val="Nagwek3"/>
        <w:jc w:val="both"/>
      </w:pPr>
      <w:bookmarkStart w:id="70" w:name="plik-wadloader.h"/>
      <w:r w:rsidRPr="006A0D5E">
        <w:t xml:space="preserve">Plik </w:t>
      </w:r>
      <w:proofErr w:type="spellStart"/>
      <w:r w:rsidRPr="006A0D5E">
        <w:rPr>
          <w:rStyle w:val="VerbatimChar"/>
        </w:rPr>
        <w:t>WADLoader.h</w:t>
      </w:r>
      <w:proofErr w:type="spellEnd"/>
    </w:p>
    <w:p w14:paraId="3B882C04" w14:textId="77777777" w:rsidR="0021104C" w:rsidRPr="006A0D5E" w:rsidRDefault="00000000" w:rsidP="002C4359">
      <w:pPr>
        <w:pStyle w:val="FirstParagraph"/>
        <w:jc w:val="both"/>
      </w:pPr>
      <w:r w:rsidRPr="006A0D5E">
        <w:t xml:space="preserve">Plik nagłówkowy </w:t>
      </w:r>
      <w:proofErr w:type="spellStart"/>
      <w:r w:rsidRPr="006A0D5E">
        <w:rPr>
          <w:rStyle w:val="VerbatimChar"/>
        </w:rPr>
        <w:t>WADLoader.h</w:t>
      </w:r>
      <w:proofErr w:type="spellEnd"/>
      <w:r w:rsidRPr="006A0D5E">
        <w:t xml:space="preserve"> definiuje podstawowe struktury danych oraz funkcje, które są niezbędne do ładowania plików WAD:</w:t>
      </w:r>
    </w:p>
    <w:p w14:paraId="720D6E17" w14:textId="77777777" w:rsidR="0021104C" w:rsidRPr="006A0D5E" w:rsidRDefault="00000000" w:rsidP="002C4359">
      <w:pPr>
        <w:pStyle w:val="Compact"/>
        <w:numPr>
          <w:ilvl w:val="0"/>
          <w:numId w:val="84"/>
        </w:numPr>
        <w:jc w:val="both"/>
      </w:pPr>
      <w:r w:rsidRPr="006A0D5E">
        <w:rPr>
          <w:b/>
          <w:bCs/>
        </w:rPr>
        <w:t>Struktury danych:</w:t>
      </w:r>
    </w:p>
    <w:p w14:paraId="084563FE" w14:textId="77777777" w:rsidR="0021104C" w:rsidRPr="006A0D5E" w:rsidRDefault="00000000" w:rsidP="002C4359">
      <w:pPr>
        <w:pStyle w:val="Compact"/>
        <w:numPr>
          <w:ilvl w:val="1"/>
          <w:numId w:val="85"/>
        </w:numPr>
        <w:jc w:val="both"/>
      </w:pPr>
      <w:proofErr w:type="spellStart"/>
      <w:r w:rsidRPr="006A0D5E">
        <w:rPr>
          <w:rStyle w:val="VerbatimChar"/>
        </w:rPr>
        <w:t>wadinfo_t</w:t>
      </w:r>
      <w:proofErr w:type="spellEnd"/>
      <w:r w:rsidRPr="006A0D5E">
        <w:t>: Przechowuje podstawowe informacje o pliku WAD, takie jak liczba lumpów (danych) oraz offset do tablicy informacyjnej.</w:t>
      </w:r>
    </w:p>
    <w:p w14:paraId="6919AFA8" w14:textId="77777777" w:rsidR="0021104C" w:rsidRPr="006A0D5E" w:rsidRDefault="00000000" w:rsidP="002C4359">
      <w:pPr>
        <w:pStyle w:val="Compact"/>
        <w:numPr>
          <w:ilvl w:val="1"/>
          <w:numId w:val="85"/>
        </w:numPr>
        <w:jc w:val="both"/>
      </w:pPr>
      <w:proofErr w:type="spellStart"/>
      <w:r w:rsidRPr="006A0D5E">
        <w:rPr>
          <w:rStyle w:val="VerbatimChar"/>
        </w:rPr>
        <w:t>filelump_t</w:t>
      </w:r>
      <w:proofErr w:type="spellEnd"/>
      <w:r w:rsidRPr="006A0D5E">
        <w:t>: Reprezentuje pojedynczy lump w pliku WAD, przechowując informacje o jego pozycji w pliku oraz rozmiarze.</w:t>
      </w:r>
    </w:p>
    <w:p w14:paraId="1974BC91" w14:textId="77777777" w:rsidR="0021104C" w:rsidRPr="006A0D5E" w:rsidRDefault="00000000" w:rsidP="002C4359">
      <w:pPr>
        <w:pStyle w:val="Compact"/>
        <w:numPr>
          <w:ilvl w:val="1"/>
          <w:numId w:val="85"/>
        </w:numPr>
        <w:jc w:val="both"/>
      </w:pPr>
      <w:proofErr w:type="spellStart"/>
      <w:r w:rsidRPr="006A0D5E">
        <w:rPr>
          <w:rStyle w:val="VerbatimChar"/>
        </w:rPr>
        <w:t>wadfile_t</w:t>
      </w:r>
      <w:proofErr w:type="spellEnd"/>
      <w:r w:rsidRPr="006A0D5E">
        <w:t>: Struktura przechowująca informacje o pliku WAD.</w:t>
      </w:r>
    </w:p>
    <w:p w14:paraId="2E72B5CF" w14:textId="77777777" w:rsidR="0021104C" w:rsidRPr="006A0D5E" w:rsidRDefault="00000000" w:rsidP="002C4359">
      <w:pPr>
        <w:pStyle w:val="Compact"/>
        <w:numPr>
          <w:ilvl w:val="0"/>
          <w:numId w:val="84"/>
        </w:numPr>
        <w:jc w:val="both"/>
      </w:pPr>
      <w:r w:rsidRPr="006A0D5E">
        <w:rPr>
          <w:b/>
          <w:bCs/>
        </w:rPr>
        <w:t xml:space="preserve">Klasa </w:t>
      </w:r>
      <w:proofErr w:type="spellStart"/>
      <w:r w:rsidRPr="006A0D5E">
        <w:rPr>
          <w:rStyle w:val="VerbatimChar"/>
          <w:b/>
          <w:bCs/>
        </w:rPr>
        <w:t>WADLoader</w:t>
      </w:r>
      <w:proofErr w:type="spellEnd"/>
      <w:r w:rsidRPr="006A0D5E">
        <w:rPr>
          <w:b/>
          <w:bCs/>
        </w:rPr>
        <w:t>:</w:t>
      </w:r>
    </w:p>
    <w:p w14:paraId="01B58358" w14:textId="77777777" w:rsidR="0021104C" w:rsidRPr="006A0D5E" w:rsidRDefault="00000000" w:rsidP="002C4359">
      <w:pPr>
        <w:pStyle w:val="Compact"/>
        <w:numPr>
          <w:ilvl w:val="1"/>
          <w:numId w:val="86"/>
        </w:numPr>
        <w:jc w:val="both"/>
      </w:pPr>
      <w:r w:rsidRPr="006A0D5E">
        <w:t>Klasa ta jest odpowiedzialna za ładowanie i interpretowanie danych z plików WAD.</w:t>
      </w:r>
    </w:p>
    <w:p w14:paraId="2B7C82D7" w14:textId="182D4761" w:rsidR="0021104C" w:rsidRPr="006A0D5E" w:rsidRDefault="00000000" w:rsidP="002C4359">
      <w:pPr>
        <w:pStyle w:val="Compact"/>
        <w:numPr>
          <w:ilvl w:val="1"/>
          <w:numId w:val="86"/>
        </w:numPr>
        <w:jc w:val="both"/>
      </w:pPr>
      <w:r w:rsidRPr="006A0D5E">
        <w:t xml:space="preserve">Zawiera metody takie jak </w:t>
      </w:r>
      <w:proofErr w:type="spellStart"/>
      <w:r w:rsidRPr="006A0D5E">
        <w:rPr>
          <w:rStyle w:val="VerbatimChar"/>
        </w:rPr>
        <w:t>getLumpTypeFromName</w:t>
      </w:r>
      <w:proofErr w:type="spellEnd"/>
      <w:r w:rsidRPr="006A0D5E">
        <w:t>, która identyfikuje typ lumpa na</w:t>
      </w:r>
      <w:r w:rsidR="00654703">
        <w:t> </w:t>
      </w:r>
      <w:r w:rsidRPr="006A0D5E">
        <w:t xml:space="preserve">podstawie jego nazwy, oraz </w:t>
      </w:r>
      <w:proofErr w:type="spellStart"/>
      <w:r w:rsidRPr="006A0D5E">
        <w:rPr>
          <w:rStyle w:val="VerbatimChar"/>
        </w:rPr>
        <w:t>loadFromFile</w:t>
      </w:r>
      <w:proofErr w:type="spellEnd"/>
      <w:r w:rsidRPr="006A0D5E">
        <w:t>, która ładuje poziom gry na</w:t>
      </w:r>
      <w:r w:rsidR="00654703">
        <w:t> </w:t>
      </w:r>
      <w:r w:rsidRPr="006A0D5E">
        <w:t>podstawie podanego pliku WAD i nazwy mapy.</w:t>
      </w:r>
    </w:p>
    <w:p w14:paraId="62B42A9A" w14:textId="77777777" w:rsidR="0021104C" w:rsidRPr="006A0D5E" w:rsidRDefault="00000000" w:rsidP="002C4359">
      <w:pPr>
        <w:pStyle w:val="Compact"/>
        <w:numPr>
          <w:ilvl w:val="0"/>
          <w:numId w:val="84"/>
        </w:numPr>
        <w:jc w:val="both"/>
      </w:pPr>
      <w:r w:rsidRPr="006A0D5E">
        <w:rPr>
          <w:b/>
          <w:bCs/>
        </w:rPr>
        <w:t xml:space="preserve">Szablonowa funkcja </w:t>
      </w:r>
      <w:proofErr w:type="spellStart"/>
      <w:r w:rsidRPr="006A0D5E">
        <w:rPr>
          <w:rStyle w:val="VerbatimChar"/>
          <w:b/>
          <w:bCs/>
        </w:rPr>
        <w:t>loadDefinitionsFromLump</w:t>
      </w:r>
      <w:proofErr w:type="spellEnd"/>
      <w:r w:rsidRPr="006A0D5E">
        <w:rPr>
          <w:b/>
          <w:bCs/>
        </w:rPr>
        <w:t>:</w:t>
      </w:r>
    </w:p>
    <w:p w14:paraId="34D34524" w14:textId="60D5CA2F" w:rsidR="0021104C" w:rsidRPr="006A0D5E" w:rsidRDefault="00000000" w:rsidP="002C4359">
      <w:pPr>
        <w:pStyle w:val="Compact"/>
        <w:numPr>
          <w:ilvl w:val="1"/>
          <w:numId w:val="87"/>
        </w:numPr>
        <w:jc w:val="both"/>
      </w:pPr>
      <w:r w:rsidRPr="006A0D5E">
        <w:t>Funkcja ta jest generyczna i wykorzystuje szablony C++ do ładowania różnych typów danych z lumpów. Dzięki temu możemy w prosty sposób załadować różne struktury danych z plików WAD, bez potrzeby pisania osobnych funkcji dla</w:t>
      </w:r>
      <w:r w:rsidR="00654703">
        <w:t> </w:t>
      </w:r>
      <w:r w:rsidRPr="006A0D5E">
        <w:t>każdego typu danych.</w:t>
      </w:r>
    </w:p>
    <w:p w14:paraId="28103ED6" w14:textId="77777777" w:rsidR="0021104C" w:rsidRPr="006A0D5E" w:rsidRDefault="00000000" w:rsidP="002C4359">
      <w:pPr>
        <w:pStyle w:val="Compact"/>
        <w:numPr>
          <w:ilvl w:val="1"/>
          <w:numId w:val="87"/>
        </w:numPr>
        <w:jc w:val="both"/>
      </w:pPr>
      <w:r w:rsidRPr="006A0D5E">
        <w:t>Funkcja przyjmuje wskaźnik do danych (</w:t>
      </w:r>
      <w:proofErr w:type="spellStart"/>
      <w:r w:rsidRPr="006A0D5E">
        <w:rPr>
          <w:rStyle w:val="VerbatimChar"/>
        </w:rPr>
        <w:t>defsData</w:t>
      </w:r>
      <w:proofErr w:type="spellEnd"/>
      <w:r w:rsidRPr="006A0D5E">
        <w:t>) oraz rozmiar tych danych (</w:t>
      </w:r>
      <w:proofErr w:type="spellStart"/>
      <w:r w:rsidRPr="006A0D5E">
        <w:rPr>
          <w:rStyle w:val="VerbatimChar"/>
        </w:rPr>
        <w:t>defsSize</w:t>
      </w:r>
      <w:proofErr w:type="spellEnd"/>
      <w:r w:rsidRPr="006A0D5E">
        <w:t xml:space="preserve">). Następnie przekształca te dane w wektor obiektów typu </w:t>
      </w:r>
      <w:r w:rsidRPr="006A0D5E">
        <w:rPr>
          <w:rStyle w:val="VerbatimChar"/>
        </w:rPr>
        <w:t>T</w:t>
      </w:r>
      <w:r w:rsidRPr="006A0D5E">
        <w:t>.</w:t>
      </w:r>
    </w:p>
    <w:p w14:paraId="12475988" w14:textId="77777777" w:rsidR="0021104C" w:rsidRPr="006A0D5E" w:rsidRDefault="00000000" w:rsidP="002C4359">
      <w:pPr>
        <w:pStyle w:val="Nagwek3"/>
        <w:jc w:val="both"/>
      </w:pPr>
      <w:bookmarkStart w:id="71" w:name="plik-wadloader.cpp"/>
      <w:bookmarkEnd w:id="70"/>
      <w:r w:rsidRPr="006A0D5E">
        <w:t xml:space="preserve">Plik </w:t>
      </w:r>
      <w:r w:rsidRPr="006A0D5E">
        <w:rPr>
          <w:rStyle w:val="VerbatimChar"/>
        </w:rPr>
        <w:t>WADLoader.cpp</w:t>
      </w:r>
    </w:p>
    <w:p w14:paraId="56427C50" w14:textId="77777777" w:rsidR="0021104C" w:rsidRPr="006A0D5E" w:rsidRDefault="00000000" w:rsidP="002C4359">
      <w:pPr>
        <w:pStyle w:val="FirstParagraph"/>
        <w:jc w:val="both"/>
      </w:pPr>
      <w:r w:rsidRPr="006A0D5E">
        <w:t xml:space="preserve">Plik implementacyjny </w:t>
      </w:r>
      <w:r w:rsidRPr="006A0D5E">
        <w:rPr>
          <w:rStyle w:val="VerbatimChar"/>
        </w:rPr>
        <w:t>WADLoader.cpp</w:t>
      </w:r>
      <w:r w:rsidRPr="006A0D5E">
        <w:t xml:space="preserve"> zawiera szczegółową implementację funkcji zdefiniowanych w </w:t>
      </w:r>
      <w:proofErr w:type="spellStart"/>
      <w:r w:rsidRPr="006A0D5E">
        <w:rPr>
          <w:rStyle w:val="VerbatimChar"/>
        </w:rPr>
        <w:t>WADLoader.h</w:t>
      </w:r>
      <w:proofErr w:type="spellEnd"/>
      <w:r w:rsidRPr="006A0D5E">
        <w:t>:</w:t>
      </w:r>
    </w:p>
    <w:p w14:paraId="4FA7F4F5" w14:textId="77777777" w:rsidR="0021104C" w:rsidRPr="006A0D5E" w:rsidRDefault="00000000" w:rsidP="002C4359">
      <w:pPr>
        <w:pStyle w:val="Compact"/>
        <w:numPr>
          <w:ilvl w:val="0"/>
          <w:numId w:val="88"/>
        </w:numPr>
        <w:jc w:val="both"/>
      </w:pPr>
      <w:r w:rsidRPr="006A0D5E">
        <w:rPr>
          <w:b/>
          <w:bCs/>
        </w:rPr>
        <w:lastRenderedPageBreak/>
        <w:t xml:space="preserve">Konstruktor </w:t>
      </w:r>
      <w:proofErr w:type="spellStart"/>
      <w:r w:rsidRPr="006A0D5E">
        <w:rPr>
          <w:rStyle w:val="VerbatimChar"/>
          <w:b/>
          <w:bCs/>
        </w:rPr>
        <w:t>WADLoader</w:t>
      </w:r>
      <w:proofErr w:type="spellEnd"/>
      <w:r w:rsidRPr="006A0D5E">
        <w:rPr>
          <w:b/>
          <w:bCs/>
        </w:rPr>
        <w:t>:</w:t>
      </w:r>
    </w:p>
    <w:p w14:paraId="796D4A6B" w14:textId="7E1ED88C" w:rsidR="0021104C" w:rsidRPr="006A0D5E" w:rsidRDefault="00000000" w:rsidP="002C4359">
      <w:pPr>
        <w:pStyle w:val="Compact"/>
        <w:numPr>
          <w:ilvl w:val="1"/>
          <w:numId w:val="89"/>
        </w:numPr>
        <w:jc w:val="both"/>
      </w:pPr>
      <w:r w:rsidRPr="006A0D5E">
        <w:t xml:space="preserve">Konstruktor klasy </w:t>
      </w:r>
      <w:proofErr w:type="spellStart"/>
      <w:r w:rsidRPr="006A0D5E">
        <w:rPr>
          <w:rStyle w:val="VerbatimChar"/>
        </w:rPr>
        <w:t>WADLoader</w:t>
      </w:r>
      <w:proofErr w:type="spellEnd"/>
      <w:r w:rsidRPr="006A0D5E">
        <w:t xml:space="preserve"> jest odpowiedzialny za inicjalizację obiektu. W</w:t>
      </w:r>
      <w:r w:rsidR="00654703">
        <w:t> </w:t>
      </w:r>
      <w:r w:rsidRPr="006A0D5E">
        <w:t>obecnej implementacji nie wymaga on specjalnych działań, dlatego jest pusty.</w:t>
      </w:r>
    </w:p>
    <w:p w14:paraId="70CCEEE4" w14:textId="77777777" w:rsidR="0021104C" w:rsidRPr="006A0D5E" w:rsidRDefault="00000000" w:rsidP="002C4359">
      <w:pPr>
        <w:pStyle w:val="Compact"/>
        <w:numPr>
          <w:ilvl w:val="0"/>
          <w:numId w:val="88"/>
        </w:numPr>
        <w:jc w:val="both"/>
      </w:pPr>
      <w:r w:rsidRPr="006A0D5E">
        <w:rPr>
          <w:b/>
          <w:bCs/>
        </w:rPr>
        <w:t xml:space="preserve">Funkcja </w:t>
      </w:r>
      <w:proofErr w:type="spellStart"/>
      <w:r w:rsidRPr="006A0D5E">
        <w:rPr>
          <w:rStyle w:val="VerbatimChar"/>
          <w:b/>
          <w:bCs/>
        </w:rPr>
        <w:t>getLumpTypeFromName</w:t>
      </w:r>
      <w:proofErr w:type="spellEnd"/>
      <w:r w:rsidRPr="006A0D5E">
        <w:rPr>
          <w:b/>
          <w:bCs/>
        </w:rPr>
        <w:t>:</w:t>
      </w:r>
    </w:p>
    <w:p w14:paraId="00F5A322" w14:textId="77777777" w:rsidR="0021104C" w:rsidRPr="006A0D5E" w:rsidRDefault="00000000" w:rsidP="002C4359">
      <w:pPr>
        <w:pStyle w:val="Compact"/>
        <w:numPr>
          <w:ilvl w:val="1"/>
          <w:numId w:val="90"/>
        </w:numPr>
        <w:jc w:val="both"/>
      </w:pPr>
      <w:r w:rsidRPr="006A0D5E">
        <w:t xml:space="preserve">Funkcja ta interpretuje nazwę lumpa i zwraca odpowiedni typ, np. </w:t>
      </w:r>
      <w:proofErr w:type="spellStart"/>
      <w:r w:rsidRPr="006A0D5E">
        <w:rPr>
          <w:rStyle w:val="VerbatimChar"/>
        </w:rPr>
        <w:t>eThings</w:t>
      </w:r>
      <w:proofErr w:type="spellEnd"/>
      <w:r w:rsidRPr="006A0D5E">
        <w:t xml:space="preserve">, </w:t>
      </w:r>
      <w:proofErr w:type="spellStart"/>
      <w:r w:rsidRPr="006A0D5E">
        <w:rPr>
          <w:rStyle w:val="VerbatimChar"/>
        </w:rPr>
        <w:t>eLineDefs</w:t>
      </w:r>
      <w:proofErr w:type="spellEnd"/>
      <w:r w:rsidRPr="006A0D5E">
        <w:t xml:space="preserve">, </w:t>
      </w:r>
      <w:proofErr w:type="spellStart"/>
      <w:r w:rsidRPr="006A0D5E">
        <w:rPr>
          <w:rStyle w:val="VerbatimChar"/>
        </w:rPr>
        <w:t>eVertexes</w:t>
      </w:r>
      <w:proofErr w:type="spellEnd"/>
      <w:r w:rsidRPr="006A0D5E">
        <w:t>, itp. Jest to istotne przy ładowaniu różnych rodzajów danych, które są kluczowe dla poprawnego odwzorowania poziomu.</w:t>
      </w:r>
    </w:p>
    <w:p w14:paraId="6A7FFE08" w14:textId="77777777" w:rsidR="0021104C" w:rsidRPr="006A0D5E" w:rsidRDefault="00000000" w:rsidP="002C4359">
      <w:pPr>
        <w:pStyle w:val="Compact"/>
        <w:numPr>
          <w:ilvl w:val="0"/>
          <w:numId w:val="88"/>
        </w:numPr>
        <w:jc w:val="both"/>
      </w:pPr>
      <w:r w:rsidRPr="006A0D5E">
        <w:rPr>
          <w:b/>
          <w:bCs/>
        </w:rPr>
        <w:t xml:space="preserve">Funkcja </w:t>
      </w:r>
      <w:proofErr w:type="spellStart"/>
      <w:r w:rsidRPr="006A0D5E">
        <w:rPr>
          <w:rStyle w:val="VerbatimChar"/>
          <w:b/>
          <w:bCs/>
        </w:rPr>
        <w:t>loadFromFile</w:t>
      </w:r>
      <w:proofErr w:type="spellEnd"/>
      <w:r w:rsidRPr="006A0D5E">
        <w:rPr>
          <w:b/>
          <w:bCs/>
        </w:rPr>
        <w:t>:</w:t>
      </w:r>
    </w:p>
    <w:p w14:paraId="4B4158F7" w14:textId="77777777" w:rsidR="0021104C" w:rsidRPr="006A0D5E" w:rsidRDefault="00000000" w:rsidP="002C4359">
      <w:pPr>
        <w:pStyle w:val="Compact"/>
        <w:numPr>
          <w:ilvl w:val="1"/>
          <w:numId w:val="91"/>
        </w:numPr>
        <w:jc w:val="both"/>
      </w:pPr>
      <w:r w:rsidRPr="006A0D5E">
        <w:t xml:space="preserve">Jest to główna funkcja odpowiedzialna za załadowanie poziomu gry. Otwiera plik WAD, odczytuje informacje o lumpach, a następnie za pomocą funkcji </w:t>
      </w:r>
      <w:proofErr w:type="spellStart"/>
      <w:r w:rsidRPr="006A0D5E">
        <w:rPr>
          <w:rStyle w:val="VerbatimChar"/>
        </w:rPr>
        <w:t>loadDefinitionsFromLump</w:t>
      </w:r>
      <w:proofErr w:type="spellEnd"/>
      <w:r w:rsidRPr="006A0D5E">
        <w:t xml:space="preserve"> ładuje konkretne dane (np. informacje o rzeczach, liniach, sektorach).</w:t>
      </w:r>
    </w:p>
    <w:p w14:paraId="24FEDBCA" w14:textId="7775663E" w:rsidR="0021104C" w:rsidRPr="006A0D5E" w:rsidRDefault="00000000" w:rsidP="002C4359">
      <w:pPr>
        <w:pStyle w:val="Compact"/>
        <w:numPr>
          <w:ilvl w:val="1"/>
          <w:numId w:val="91"/>
        </w:numPr>
        <w:jc w:val="both"/>
      </w:pPr>
      <w:r w:rsidRPr="006A0D5E">
        <w:t xml:space="preserve">Funkcja wykorzystuje wcześniej zdefiniowaną funkcję </w:t>
      </w:r>
      <w:proofErr w:type="spellStart"/>
      <w:r w:rsidRPr="006A0D5E">
        <w:rPr>
          <w:rStyle w:val="VerbatimChar"/>
        </w:rPr>
        <w:t>getLumpTypeFromName</w:t>
      </w:r>
      <w:proofErr w:type="spellEnd"/>
      <w:r w:rsidRPr="006A0D5E">
        <w:t>, aby</w:t>
      </w:r>
      <w:r w:rsidR="00654703">
        <w:t> </w:t>
      </w:r>
      <w:r w:rsidRPr="006A0D5E">
        <w:t>określić, jaki rodzaj danych należy załadować z danego lumpa.</w:t>
      </w:r>
    </w:p>
    <w:p w14:paraId="6042A8FA" w14:textId="77777777" w:rsidR="0021104C" w:rsidRPr="006A0D5E" w:rsidRDefault="00000000" w:rsidP="002C4359">
      <w:pPr>
        <w:pStyle w:val="Nagwek2"/>
        <w:jc w:val="both"/>
      </w:pPr>
      <w:bookmarkStart w:id="72" w:name="wykorzystanie-szablonów-c-w-wad-loaderze"/>
      <w:bookmarkEnd w:id="69"/>
      <w:bookmarkEnd w:id="71"/>
      <w:r w:rsidRPr="006A0D5E">
        <w:t xml:space="preserve">Wykorzystanie Szablonów C++ w WAD </w:t>
      </w:r>
      <w:proofErr w:type="spellStart"/>
      <w:r w:rsidRPr="006A0D5E">
        <w:t>Loaderze</w:t>
      </w:r>
      <w:proofErr w:type="spellEnd"/>
    </w:p>
    <w:p w14:paraId="78595B6E" w14:textId="77777777" w:rsidR="0021104C" w:rsidRPr="006A0D5E" w:rsidRDefault="00000000" w:rsidP="002C4359">
      <w:pPr>
        <w:pStyle w:val="FirstParagraph"/>
        <w:jc w:val="both"/>
      </w:pPr>
      <w:r w:rsidRPr="006A0D5E">
        <w:t xml:space="preserve">Decyzja o wykorzystaniu szablonów C++ w funkcji </w:t>
      </w:r>
      <w:proofErr w:type="spellStart"/>
      <w:r w:rsidRPr="006A0D5E">
        <w:rPr>
          <w:rStyle w:val="VerbatimChar"/>
        </w:rPr>
        <w:t>loadDefinitionsFromLump</w:t>
      </w:r>
      <w:proofErr w:type="spellEnd"/>
      <w:r w:rsidRPr="006A0D5E">
        <w:t xml:space="preserve"> była świadoma i wynikała z potrzeby elastycznego i efektywnego ładowania różnorodnych struktur danych z plików WAD.</w:t>
      </w:r>
    </w:p>
    <w:p w14:paraId="17157849" w14:textId="77777777" w:rsidR="0021104C" w:rsidRPr="006A0D5E" w:rsidRDefault="00000000" w:rsidP="002C4359">
      <w:pPr>
        <w:pStyle w:val="Nagwek3"/>
        <w:jc w:val="both"/>
      </w:pPr>
      <w:bookmarkStart w:id="73" w:name="dlaczego-szablony"/>
      <w:r w:rsidRPr="006A0D5E">
        <w:t>Dlaczego Szablony?</w:t>
      </w:r>
    </w:p>
    <w:p w14:paraId="2DB43C99" w14:textId="77777777" w:rsidR="0021104C" w:rsidRPr="006A0D5E" w:rsidRDefault="00000000" w:rsidP="002C4359">
      <w:pPr>
        <w:numPr>
          <w:ilvl w:val="0"/>
          <w:numId w:val="92"/>
        </w:numPr>
        <w:jc w:val="both"/>
      </w:pPr>
      <w:r w:rsidRPr="006A0D5E">
        <w:rPr>
          <w:b/>
          <w:bCs/>
        </w:rPr>
        <w:t>Elastyczność:</w:t>
      </w:r>
      <w:r w:rsidRPr="006A0D5E">
        <w:t xml:space="preserve"> Szablony pozwalają na tworzenie jednej funkcji, która może działać na wielu typach danych. W przypadku WAD </w:t>
      </w:r>
      <w:proofErr w:type="spellStart"/>
      <w:r w:rsidRPr="006A0D5E">
        <w:t>Loader’a</w:t>
      </w:r>
      <w:proofErr w:type="spellEnd"/>
      <w:r w:rsidRPr="006A0D5E">
        <w:t xml:space="preserve"> oznacza to, że możemy ładować różne typy lumpów (np. </w:t>
      </w:r>
      <w:proofErr w:type="spellStart"/>
      <w:r w:rsidRPr="006A0D5E">
        <w:rPr>
          <w:rStyle w:val="VerbatimChar"/>
        </w:rPr>
        <w:t>mapsegs_t</w:t>
      </w:r>
      <w:proofErr w:type="spellEnd"/>
      <w:r w:rsidRPr="006A0D5E">
        <w:t xml:space="preserve">, </w:t>
      </w:r>
      <w:proofErr w:type="spellStart"/>
      <w:r w:rsidRPr="006A0D5E">
        <w:rPr>
          <w:rStyle w:val="VerbatimChar"/>
        </w:rPr>
        <w:t>mapnodes_t</w:t>
      </w:r>
      <w:proofErr w:type="spellEnd"/>
      <w:r w:rsidRPr="006A0D5E">
        <w:t xml:space="preserve">, </w:t>
      </w:r>
      <w:proofErr w:type="spellStart"/>
      <w:r w:rsidRPr="006A0D5E">
        <w:rPr>
          <w:rStyle w:val="VerbatimChar"/>
        </w:rPr>
        <w:t>mapsectors_t</w:t>
      </w:r>
      <w:proofErr w:type="spellEnd"/>
      <w:r w:rsidRPr="006A0D5E">
        <w:t>) za pomocą jednej funkcji, co znacząco upraszcza kod i redukuje powtarzalność.</w:t>
      </w:r>
    </w:p>
    <w:p w14:paraId="76857645" w14:textId="5293594F" w:rsidR="0021104C" w:rsidRPr="006A0D5E" w:rsidRDefault="00000000" w:rsidP="002C4359">
      <w:pPr>
        <w:numPr>
          <w:ilvl w:val="0"/>
          <w:numId w:val="92"/>
        </w:numPr>
        <w:jc w:val="both"/>
      </w:pPr>
      <w:r w:rsidRPr="006A0D5E">
        <w:rPr>
          <w:b/>
          <w:bCs/>
        </w:rPr>
        <w:t>Typ Bezpieczeństwo:</w:t>
      </w:r>
      <w:r w:rsidRPr="006A0D5E">
        <w:t xml:space="preserve"> Szablony w C++ oferują statyczne typowanie, co oznacza, że</w:t>
      </w:r>
      <w:r w:rsidR="00654703">
        <w:t> </w:t>
      </w:r>
      <w:r w:rsidRPr="006A0D5E">
        <w:t>typy danych są sprawdzane podczas kompilacji. To zmniejsza ryzyko błędów związanych z nieprawidłowym przekształcaniem danych.</w:t>
      </w:r>
    </w:p>
    <w:p w14:paraId="79173A36" w14:textId="77777777" w:rsidR="0021104C" w:rsidRDefault="00000000" w:rsidP="002C4359">
      <w:pPr>
        <w:numPr>
          <w:ilvl w:val="0"/>
          <w:numId w:val="92"/>
        </w:numPr>
        <w:jc w:val="both"/>
      </w:pPr>
      <w:r w:rsidRPr="006A0D5E">
        <w:rPr>
          <w:b/>
          <w:bCs/>
        </w:rPr>
        <w:t>Oszczędność Czasu i Kodu:</w:t>
      </w:r>
      <w:r w:rsidRPr="006A0D5E">
        <w:t xml:space="preserve"> Dzięki szablonom, unikamy konieczności pisania osobnych funkcji dla każdego rodzaju danych, co przyspiesza rozwój i upraszcza zarządzanie kodem.</w:t>
      </w:r>
    </w:p>
    <w:p w14:paraId="43D9CD77" w14:textId="77777777" w:rsidR="00B04048" w:rsidRPr="006A0D5E" w:rsidRDefault="00B04048" w:rsidP="00B04048">
      <w:pPr>
        <w:jc w:val="both"/>
      </w:pPr>
    </w:p>
    <w:p w14:paraId="0B212148" w14:textId="20D4B6FD" w:rsidR="0021104C" w:rsidRPr="00B04048" w:rsidRDefault="00000000" w:rsidP="00B04048">
      <w:pPr>
        <w:pStyle w:val="Akapitzlist"/>
        <w:numPr>
          <w:ilvl w:val="1"/>
          <w:numId w:val="167"/>
        </w:numPr>
        <w:jc w:val="both"/>
        <w:rPr>
          <w:b/>
          <w:bCs/>
          <w:sz w:val="28"/>
          <w:szCs w:val="28"/>
        </w:rPr>
      </w:pPr>
      <w:bookmarkStart w:id="74" w:name="Xfcff96c9051e31688c01f6cb6261f3120e82a6a"/>
      <w:bookmarkEnd w:id="67"/>
      <w:bookmarkEnd w:id="72"/>
      <w:bookmarkEnd w:id="73"/>
      <w:r w:rsidRPr="00B04048">
        <w:rPr>
          <w:b/>
          <w:bCs/>
          <w:sz w:val="28"/>
          <w:szCs w:val="28"/>
        </w:rPr>
        <w:t xml:space="preserve">Zasada Działania Systemu </w:t>
      </w:r>
      <w:proofErr w:type="spellStart"/>
      <w:r w:rsidRPr="00B04048">
        <w:rPr>
          <w:b/>
          <w:bCs/>
          <w:sz w:val="28"/>
          <w:szCs w:val="28"/>
        </w:rPr>
        <w:t>Entity</w:t>
      </w:r>
      <w:proofErr w:type="spellEnd"/>
      <w:r w:rsidRPr="00B04048">
        <w:rPr>
          <w:b/>
          <w:bCs/>
          <w:sz w:val="28"/>
          <w:szCs w:val="28"/>
        </w:rPr>
        <w:t xml:space="preserve"> Component System (ECS)</w:t>
      </w:r>
      <w:r w:rsidR="00B04048">
        <w:rPr>
          <w:b/>
          <w:bCs/>
          <w:sz w:val="28"/>
          <w:szCs w:val="28"/>
        </w:rPr>
        <w:t xml:space="preserve"> (Mateusz </w:t>
      </w:r>
      <w:proofErr w:type="spellStart"/>
      <w:r w:rsidR="00B04048">
        <w:rPr>
          <w:b/>
          <w:bCs/>
          <w:sz w:val="28"/>
          <w:szCs w:val="28"/>
        </w:rPr>
        <w:t>Lewczak</w:t>
      </w:r>
      <w:proofErr w:type="spellEnd"/>
      <w:r w:rsidR="00B04048">
        <w:rPr>
          <w:b/>
          <w:bCs/>
          <w:sz w:val="28"/>
          <w:szCs w:val="28"/>
        </w:rPr>
        <w:t>)</w:t>
      </w:r>
    </w:p>
    <w:p w14:paraId="11067DC8" w14:textId="77777777" w:rsidR="0021104C" w:rsidRPr="006A0D5E" w:rsidRDefault="00000000" w:rsidP="002C4359">
      <w:pPr>
        <w:pStyle w:val="Nagwek2"/>
        <w:jc w:val="both"/>
      </w:pPr>
      <w:bookmarkStart w:id="75" w:name="wprowadzenie-3"/>
      <w:r w:rsidRPr="006A0D5E">
        <w:t>Wprowadzenie</w:t>
      </w:r>
    </w:p>
    <w:p w14:paraId="41142518" w14:textId="24207F7A" w:rsidR="0021104C" w:rsidRPr="006A0D5E" w:rsidRDefault="00000000" w:rsidP="002C4359">
      <w:pPr>
        <w:pStyle w:val="FirstParagraph"/>
        <w:jc w:val="both"/>
      </w:pPr>
      <w:r w:rsidRPr="006A0D5E">
        <w:t xml:space="preserve">W naszym projekcie implementacja systemu </w:t>
      </w:r>
      <w:proofErr w:type="spellStart"/>
      <w:r w:rsidRPr="006A0D5E">
        <w:rPr>
          <w:b/>
          <w:bCs/>
        </w:rPr>
        <w:t>Entity</w:t>
      </w:r>
      <w:proofErr w:type="spellEnd"/>
      <w:r w:rsidRPr="006A0D5E">
        <w:rPr>
          <w:b/>
          <w:bCs/>
        </w:rPr>
        <w:t xml:space="preserve"> Component System (ECS)</w:t>
      </w:r>
      <w:r w:rsidRPr="006A0D5E">
        <w:t xml:space="preserve"> stanowiła fundament architektury gry, umożliwiając modularne, elastyczne i wydajne zarządzanie </w:t>
      </w:r>
      <w:r w:rsidRPr="006A0D5E">
        <w:lastRenderedPageBreak/>
        <w:t>logiką gry. ECS pozwala na rozdzielenie danych (komponentów) od logiki (systemów), co</w:t>
      </w:r>
      <w:r w:rsidR="00654703">
        <w:t> </w:t>
      </w:r>
      <w:r w:rsidRPr="006A0D5E">
        <w:t>znacząco upraszcza zarządzanie złożonymi obiektami i interakcjami w grze. Nasza implementacja ECS została zrealizowana z wykorzystaniem języka C++ i obejmuje kluczowe komponenty, takie jak zarządzanie encjami, komponentami i systemami.</w:t>
      </w:r>
    </w:p>
    <w:p w14:paraId="3CDFCF7A" w14:textId="77777777" w:rsidR="0021104C" w:rsidRPr="006A0D5E" w:rsidRDefault="00000000" w:rsidP="002C4359">
      <w:pPr>
        <w:pStyle w:val="Nagwek2"/>
        <w:jc w:val="both"/>
      </w:pPr>
      <w:bookmarkStart w:id="76" w:name="struktura-systemu-ecs"/>
      <w:bookmarkEnd w:id="75"/>
      <w:r w:rsidRPr="006A0D5E">
        <w:t>Struktura Systemu ECS</w:t>
      </w:r>
    </w:p>
    <w:p w14:paraId="71275947" w14:textId="77777777" w:rsidR="0021104C" w:rsidRPr="006A0D5E" w:rsidRDefault="00000000" w:rsidP="002C4359">
      <w:pPr>
        <w:pStyle w:val="Nagwek3"/>
        <w:jc w:val="both"/>
      </w:pPr>
      <w:bookmarkStart w:id="77" w:name="plik-componentarray.h"/>
      <w:r w:rsidRPr="006A0D5E">
        <w:t xml:space="preserve">Plik </w:t>
      </w:r>
      <w:proofErr w:type="spellStart"/>
      <w:r w:rsidRPr="006A0D5E">
        <w:rPr>
          <w:rStyle w:val="VerbatimChar"/>
        </w:rPr>
        <w:t>ComponentArray.h</w:t>
      </w:r>
      <w:proofErr w:type="spellEnd"/>
    </w:p>
    <w:p w14:paraId="0D98F075" w14:textId="2E5F2278" w:rsidR="0021104C" w:rsidRPr="006A0D5E" w:rsidRDefault="00000000" w:rsidP="002C4359">
      <w:pPr>
        <w:pStyle w:val="FirstParagraph"/>
        <w:jc w:val="both"/>
      </w:pPr>
      <w:r w:rsidRPr="006A0D5E">
        <w:t xml:space="preserve">Plik </w:t>
      </w:r>
      <w:proofErr w:type="spellStart"/>
      <w:r w:rsidRPr="006A0D5E">
        <w:rPr>
          <w:rStyle w:val="VerbatimChar"/>
        </w:rPr>
        <w:t>ComponentArray.h</w:t>
      </w:r>
      <w:proofErr w:type="spellEnd"/>
      <w:r w:rsidRPr="006A0D5E">
        <w:t xml:space="preserve"> definiuje sposób przechowywania i zarządzania komponentami dla</w:t>
      </w:r>
      <w:r w:rsidR="00654703">
        <w:t> </w:t>
      </w:r>
      <w:r w:rsidRPr="006A0D5E">
        <w:t>różnych encji w grze:</w:t>
      </w:r>
    </w:p>
    <w:p w14:paraId="3F4D6F21" w14:textId="77777777" w:rsidR="0021104C" w:rsidRPr="006A0D5E" w:rsidRDefault="00000000" w:rsidP="002C4359">
      <w:pPr>
        <w:pStyle w:val="Compact"/>
        <w:numPr>
          <w:ilvl w:val="0"/>
          <w:numId w:val="93"/>
        </w:numPr>
        <w:jc w:val="both"/>
      </w:pPr>
      <w:r w:rsidRPr="006A0D5E">
        <w:rPr>
          <w:b/>
          <w:bCs/>
        </w:rPr>
        <w:t xml:space="preserve">Interfejs </w:t>
      </w:r>
      <w:proofErr w:type="spellStart"/>
      <w:r w:rsidRPr="006A0D5E">
        <w:rPr>
          <w:rStyle w:val="VerbatimChar"/>
          <w:b/>
          <w:bCs/>
        </w:rPr>
        <w:t>IComponentArray</w:t>
      </w:r>
      <w:proofErr w:type="spellEnd"/>
      <w:r w:rsidRPr="006A0D5E">
        <w:rPr>
          <w:b/>
          <w:bCs/>
        </w:rPr>
        <w:t>:</w:t>
      </w:r>
    </w:p>
    <w:p w14:paraId="18AD086D" w14:textId="77777777" w:rsidR="0021104C" w:rsidRPr="006A0D5E" w:rsidRDefault="00000000" w:rsidP="002C4359">
      <w:pPr>
        <w:pStyle w:val="Compact"/>
        <w:numPr>
          <w:ilvl w:val="1"/>
          <w:numId w:val="94"/>
        </w:numPr>
        <w:jc w:val="both"/>
      </w:pPr>
      <w:r w:rsidRPr="006A0D5E">
        <w:t xml:space="preserve">Bazowy interfejs dla wszystkich tablic komponentów. Zawiera metodę </w:t>
      </w:r>
      <w:proofErr w:type="spellStart"/>
      <w:r w:rsidRPr="006A0D5E">
        <w:rPr>
          <w:rStyle w:val="VerbatimChar"/>
        </w:rPr>
        <w:t>entityDestroyed</w:t>
      </w:r>
      <w:proofErr w:type="spellEnd"/>
      <w:r w:rsidRPr="006A0D5E">
        <w:t>, która jest wywoływana, gdy encja jest niszczona, aby usunąć powiązane z nią komponenty.</w:t>
      </w:r>
    </w:p>
    <w:p w14:paraId="4129035B" w14:textId="77777777" w:rsidR="0021104C" w:rsidRPr="006A0D5E" w:rsidRDefault="00000000" w:rsidP="002C4359">
      <w:pPr>
        <w:pStyle w:val="Compact"/>
        <w:numPr>
          <w:ilvl w:val="0"/>
          <w:numId w:val="93"/>
        </w:numPr>
        <w:jc w:val="both"/>
      </w:pPr>
      <w:r w:rsidRPr="006A0D5E">
        <w:rPr>
          <w:b/>
          <w:bCs/>
        </w:rPr>
        <w:t xml:space="preserve">Szablon </w:t>
      </w:r>
      <w:proofErr w:type="spellStart"/>
      <w:r w:rsidRPr="006A0D5E">
        <w:rPr>
          <w:rStyle w:val="VerbatimChar"/>
          <w:b/>
          <w:bCs/>
        </w:rPr>
        <w:t>ComponentArray</w:t>
      </w:r>
      <w:proofErr w:type="spellEnd"/>
      <w:r w:rsidRPr="006A0D5E">
        <w:rPr>
          <w:b/>
          <w:bCs/>
        </w:rPr>
        <w:t>:</w:t>
      </w:r>
    </w:p>
    <w:p w14:paraId="5D729804" w14:textId="77777777" w:rsidR="0021104C" w:rsidRPr="006A0D5E" w:rsidRDefault="00000000" w:rsidP="002C4359">
      <w:pPr>
        <w:pStyle w:val="Compact"/>
        <w:numPr>
          <w:ilvl w:val="1"/>
          <w:numId w:val="95"/>
        </w:numPr>
        <w:jc w:val="both"/>
      </w:pPr>
      <w:r w:rsidRPr="006A0D5E">
        <w:t xml:space="preserve">Szablonowa klasa </w:t>
      </w:r>
      <w:proofErr w:type="spellStart"/>
      <w:r w:rsidRPr="006A0D5E">
        <w:rPr>
          <w:rStyle w:val="VerbatimChar"/>
        </w:rPr>
        <w:t>ComponentArray</w:t>
      </w:r>
      <w:proofErr w:type="spellEnd"/>
      <w:r w:rsidRPr="006A0D5E">
        <w:t xml:space="preserve"> umożliwia przechowywanie komponentów dowolnego typu. Wykorzystanie szablonów C++ pozwala na tworzenie efektywnych i typowo bezpiecznych tablic komponentów.</w:t>
      </w:r>
    </w:p>
    <w:p w14:paraId="103EC91E" w14:textId="77777777" w:rsidR="0021104C" w:rsidRPr="006A0D5E" w:rsidRDefault="00000000" w:rsidP="002C4359">
      <w:pPr>
        <w:pStyle w:val="Compact"/>
        <w:numPr>
          <w:ilvl w:val="1"/>
          <w:numId w:val="95"/>
        </w:numPr>
        <w:jc w:val="both"/>
      </w:pPr>
      <w:r w:rsidRPr="006A0D5E">
        <w:t xml:space="preserve">Metody takie jak </w:t>
      </w:r>
      <w:proofErr w:type="spellStart"/>
      <w:r w:rsidRPr="006A0D5E">
        <w:rPr>
          <w:rStyle w:val="VerbatimChar"/>
        </w:rPr>
        <w:t>insertData</w:t>
      </w:r>
      <w:proofErr w:type="spellEnd"/>
      <w:r w:rsidRPr="006A0D5E">
        <w:t xml:space="preserve">, </w:t>
      </w:r>
      <w:proofErr w:type="spellStart"/>
      <w:r w:rsidRPr="006A0D5E">
        <w:rPr>
          <w:rStyle w:val="VerbatimChar"/>
        </w:rPr>
        <w:t>removeData</w:t>
      </w:r>
      <w:proofErr w:type="spellEnd"/>
      <w:r w:rsidRPr="006A0D5E">
        <w:t xml:space="preserve"> oraz </w:t>
      </w:r>
      <w:proofErr w:type="spellStart"/>
      <w:r w:rsidRPr="006A0D5E">
        <w:rPr>
          <w:rStyle w:val="VerbatimChar"/>
        </w:rPr>
        <w:t>getData</w:t>
      </w:r>
      <w:proofErr w:type="spellEnd"/>
      <w:r w:rsidRPr="006A0D5E">
        <w:t xml:space="preserve"> zarządzają dodawaniem, usuwaniem i dostępem do komponentów przypisanych do konkretnych encji.</w:t>
      </w:r>
    </w:p>
    <w:p w14:paraId="53B63A72" w14:textId="77777777" w:rsidR="0021104C" w:rsidRPr="006A0D5E" w:rsidRDefault="00000000" w:rsidP="002C4359">
      <w:pPr>
        <w:pStyle w:val="Compact"/>
        <w:numPr>
          <w:ilvl w:val="1"/>
          <w:numId w:val="95"/>
        </w:numPr>
        <w:jc w:val="both"/>
      </w:pPr>
      <w:r w:rsidRPr="006A0D5E">
        <w:t>Szablony zostały wybrane, aby zminimalizować powtarzalność kodu i umożliwić łatwe dodawanie nowych typów komponentów bez potrzeby duplikacji logiki zarządzania danymi.</w:t>
      </w:r>
    </w:p>
    <w:p w14:paraId="10ED0A3F" w14:textId="77777777" w:rsidR="0021104C" w:rsidRPr="006A0D5E" w:rsidRDefault="00000000" w:rsidP="002C4359">
      <w:pPr>
        <w:pStyle w:val="Nagwek3"/>
        <w:jc w:val="both"/>
      </w:pPr>
      <w:bookmarkStart w:id="78" w:name="plik-componentmanager.h"/>
      <w:bookmarkEnd w:id="77"/>
      <w:r w:rsidRPr="006A0D5E">
        <w:t xml:space="preserve">Plik </w:t>
      </w:r>
      <w:proofErr w:type="spellStart"/>
      <w:r w:rsidRPr="006A0D5E">
        <w:rPr>
          <w:rStyle w:val="VerbatimChar"/>
        </w:rPr>
        <w:t>ComponentManager.h</w:t>
      </w:r>
      <w:proofErr w:type="spellEnd"/>
    </w:p>
    <w:p w14:paraId="70AEDCC3" w14:textId="77777777" w:rsidR="0021104C" w:rsidRPr="006A0D5E" w:rsidRDefault="00000000" w:rsidP="002C4359">
      <w:pPr>
        <w:pStyle w:val="FirstParagraph"/>
        <w:jc w:val="both"/>
      </w:pPr>
      <w:r w:rsidRPr="006A0D5E">
        <w:t xml:space="preserve">Plik </w:t>
      </w:r>
      <w:proofErr w:type="spellStart"/>
      <w:r w:rsidRPr="006A0D5E">
        <w:rPr>
          <w:rStyle w:val="VerbatimChar"/>
        </w:rPr>
        <w:t>ComponentManager.h</w:t>
      </w:r>
      <w:proofErr w:type="spellEnd"/>
      <w:r w:rsidRPr="006A0D5E">
        <w:t xml:space="preserve"> zarządza wszystkimi tablicami komponentów w grze:</w:t>
      </w:r>
    </w:p>
    <w:p w14:paraId="7F5828C9" w14:textId="77777777" w:rsidR="0021104C" w:rsidRPr="006A0D5E" w:rsidRDefault="00000000" w:rsidP="002C4359">
      <w:pPr>
        <w:pStyle w:val="Compact"/>
        <w:numPr>
          <w:ilvl w:val="0"/>
          <w:numId w:val="96"/>
        </w:numPr>
        <w:jc w:val="both"/>
      </w:pPr>
      <w:r w:rsidRPr="006A0D5E">
        <w:rPr>
          <w:b/>
          <w:bCs/>
        </w:rPr>
        <w:t xml:space="preserve">Klasa </w:t>
      </w:r>
      <w:proofErr w:type="spellStart"/>
      <w:r w:rsidRPr="006A0D5E">
        <w:rPr>
          <w:rStyle w:val="VerbatimChar"/>
          <w:b/>
          <w:bCs/>
        </w:rPr>
        <w:t>ComponentManager</w:t>
      </w:r>
      <w:proofErr w:type="spellEnd"/>
      <w:r w:rsidRPr="006A0D5E">
        <w:rPr>
          <w:b/>
          <w:bCs/>
        </w:rPr>
        <w:t>:</w:t>
      </w:r>
    </w:p>
    <w:p w14:paraId="7421A246" w14:textId="77777777" w:rsidR="0021104C" w:rsidRPr="006A0D5E" w:rsidRDefault="00000000" w:rsidP="002C4359">
      <w:pPr>
        <w:pStyle w:val="Compact"/>
        <w:numPr>
          <w:ilvl w:val="1"/>
          <w:numId w:val="97"/>
        </w:numPr>
        <w:jc w:val="both"/>
      </w:pPr>
      <w:r w:rsidRPr="006A0D5E">
        <w:t>Zarządza kolekcją tablic komponentów, gdzie każda tablica przechowuje komponenty określonego typu.</w:t>
      </w:r>
    </w:p>
    <w:p w14:paraId="495B4FFD" w14:textId="77777777" w:rsidR="0021104C" w:rsidRPr="006A0D5E" w:rsidRDefault="00000000" w:rsidP="002C4359">
      <w:pPr>
        <w:pStyle w:val="Compact"/>
        <w:numPr>
          <w:ilvl w:val="1"/>
          <w:numId w:val="97"/>
        </w:numPr>
        <w:jc w:val="both"/>
      </w:pPr>
      <w:r w:rsidRPr="006A0D5E">
        <w:t xml:space="preserve">Kluczowe funkcje to </w:t>
      </w:r>
      <w:proofErr w:type="spellStart"/>
      <w:r w:rsidRPr="006A0D5E">
        <w:rPr>
          <w:rStyle w:val="VerbatimChar"/>
        </w:rPr>
        <w:t>registerComponent</w:t>
      </w:r>
      <w:proofErr w:type="spellEnd"/>
      <w:r w:rsidRPr="006A0D5E">
        <w:t xml:space="preserve"> (rejestracja nowego typu komponentu) oraz </w:t>
      </w:r>
      <w:proofErr w:type="spellStart"/>
      <w:r w:rsidRPr="006A0D5E">
        <w:rPr>
          <w:rStyle w:val="VerbatimChar"/>
        </w:rPr>
        <w:t>getComponentArray</w:t>
      </w:r>
      <w:proofErr w:type="spellEnd"/>
      <w:r w:rsidRPr="006A0D5E">
        <w:t xml:space="preserve"> (uzyskiwanie dostępu do tablicy komponentów konkretnego typu).</w:t>
      </w:r>
    </w:p>
    <w:p w14:paraId="4F1880CA" w14:textId="77777777" w:rsidR="0021104C" w:rsidRPr="006A0D5E" w:rsidRDefault="00000000" w:rsidP="002C4359">
      <w:pPr>
        <w:pStyle w:val="Nagwek3"/>
        <w:jc w:val="both"/>
      </w:pPr>
      <w:bookmarkStart w:id="79" w:name="plik-entity.h"/>
      <w:bookmarkEnd w:id="78"/>
      <w:r w:rsidRPr="006A0D5E">
        <w:t xml:space="preserve">Plik </w:t>
      </w:r>
      <w:proofErr w:type="spellStart"/>
      <w:r w:rsidRPr="006A0D5E">
        <w:rPr>
          <w:rStyle w:val="VerbatimChar"/>
        </w:rPr>
        <w:t>Entity.h</w:t>
      </w:r>
      <w:proofErr w:type="spellEnd"/>
    </w:p>
    <w:p w14:paraId="7A11A417" w14:textId="77777777" w:rsidR="0021104C" w:rsidRPr="006A0D5E" w:rsidRDefault="00000000" w:rsidP="002C4359">
      <w:pPr>
        <w:pStyle w:val="FirstParagraph"/>
        <w:jc w:val="both"/>
      </w:pPr>
      <w:r w:rsidRPr="006A0D5E">
        <w:t xml:space="preserve">Plik </w:t>
      </w:r>
      <w:proofErr w:type="spellStart"/>
      <w:r w:rsidRPr="006A0D5E">
        <w:rPr>
          <w:rStyle w:val="VerbatimChar"/>
        </w:rPr>
        <w:t>Entity.h</w:t>
      </w:r>
      <w:proofErr w:type="spellEnd"/>
      <w:r w:rsidRPr="006A0D5E">
        <w:t xml:space="preserve"> definiuje typ encji jako alias na liczbę całkowitą, co pozwala na łatwe zarządzanie identyfikatorami encji w grze:</w:t>
      </w:r>
    </w:p>
    <w:p w14:paraId="11D0F6FA" w14:textId="77777777" w:rsidR="0021104C" w:rsidRPr="006A0D5E" w:rsidRDefault="00000000" w:rsidP="002C4359">
      <w:pPr>
        <w:pStyle w:val="Compact"/>
        <w:numPr>
          <w:ilvl w:val="0"/>
          <w:numId w:val="98"/>
        </w:numPr>
        <w:jc w:val="both"/>
      </w:pPr>
      <w:r w:rsidRPr="006A0D5E">
        <w:rPr>
          <w:b/>
          <w:bCs/>
        </w:rPr>
        <w:t xml:space="preserve">Typ </w:t>
      </w:r>
      <w:proofErr w:type="spellStart"/>
      <w:r w:rsidRPr="006A0D5E">
        <w:rPr>
          <w:rStyle w:val="VerbatimChar"/>
          <w:b/>
          <w:bCs/>
        </w:rPr>
        <w:t>Entity</w:t>
      </w:r>
      <w:proofErr w:type="spellEnd"/>
      <w:r w:rsidRPr="006A0D5E">
        <w:rPr>
          <w:b/>
          <w:bCs/>
        </w:rPr>
        <w:t>:</w:t>
      </w:r>
    </w:p>
    <w:p w14:paraId="189F8899" w14:textId="77777777" w:rsidR="0021104C" w:rsidRPr="006A0D5E" w:rsidRDefault="00000000" w:rsidP="002C4359">
      <w:pPr>
        <w:pStyle w:val="Compact"/>
        <w:numPr>
          <w:ilvl w:val="1"/>
          <w:numId w:val="99"/>
        </w:numPr>
        <w:jc w:val="both"/>
      </w:pPr>
      <w:r w:rsidRPr="006A0D5E">
        <w:t>Encje są po prostu identyfikatorami, które mogą być używane do wiązania różnych komponentów w systemie ECS.</w:t>
      </w:r>
    </w:p>
    <w:p w14:paraId="3B481CC4" w14:textId="77777777" w:rsidR="0021104C" w:rsidRPr="00B91499" w:rsidRDefault="00000000" w:rsidP="002C4359">
      <w:pPr>
        <w:pStyle w:val="Nagwek3"/>
        <w:jc w:val="both"/>
        <w:rPr>
          <w:lang w:val="en-GB"/>
        </w:rPr>
      </w:pPr>
      <w:bookmarkStart w:id="80" w:name="plik-entitymanager.h-i-entitymanager.cpp"/>
      <w:bookmarkEnd w:id="79"/>
      <w:proofErr w:type="spellStart"/>
      <w:r w:rsidRPr="00B91499">
        <w:rPr>
          <w:lang w:val="en-GB"/>
        </w:rPr>
        <w:lastRenderedPageBreak/>
        <w:t>Plik</w:t>
      </w:r>
      <w:proofErr w:type="spellEnd"/>
      <w:r w:rsidRPr="00B91499">
        <w:rPr>
          <w:lang w:val="en-GB"/>
        </w:rPr>
        <w:t xml:space="preserve"> </w:t>
      </w:r>
      <w:proofErr w:type="spellStart"/>
      <w:r w:rsidRPr="00B91499">
        <w:rPr>
          <w:rStyle w:val="VerbatimChar"/>
          <w:lang w:val="en-GB"/>
        </w:rPr>
        <w:t>EntityManager.h</w:t>
      </w:r>
      <w:proofErr w:type="spellEnd"/>
      <w:r w:rsidRPr="00B91499">
        <w:rPr>
          <w:lang w:val="en-GB"/>
        </w:rPr>
        <w:t xml:space="preserve"> </w:t>
      </w:r>
      <w:proofErr w:type="spellStart"/>
      <w:r w:rsidRPr="00B91499">
        <w:rPr>
          <w:lang w:val="en-GB"/>
        </w:rPr>
        <w:t>i</w:t>
      </w:r>
      <w:proofErr w:type="spellEnd"/>
      <w:r w:rsidRPr="00B91499">
        <w:rPr>
          <w:lang w:val="en-GB"/>
        </w:rPr>
        <w:t xml:space="preserve"> </w:t>
      </w:r>
      <w:r w:rsidRPr="00B91499">
        <w:rPr>
          <w:rStyle w:val="VerbatimChar"/>
          <w:lang w:val="en-GB"/>
        </w:rPr>
        <w:t>EntityManager.cpp</w:t>
      </w:r>
    </w:p>
    <w:p w14:paraId="5884541B" w14:textId="77777777" w:rsidR="0021104C" w:rsidRPr="006A0D5E" w:rsidRDefault="00000000" w:rsidP="002C4359">
      <w:pPr>
        <w:pStyle w:val="FirstParagraph"/>
        <w:jc w:val="both"/>
      </w:pPr>
      <w:r w:rsidRPr="006A0D5E">
        <w:t>Te pliki zarządzają tworzeniem, niszczeniem oraz zarządzaniem sygnaturami encji:</w:t>
      </w:r>
    </w:p>
    <w:p w14:paraId="679B85E5" w14:textId="77777777" w:rsidR="0021104C" w:rsidRPr="006A0D5E" w:rsidRDefault="00000000" w:rsidP="002C4359">
      <w:pPr>
        <w:pStyle w:val="Compact"/>
        <w:numPr>
          <w:ilvl w:val="0"/>
          <w:numId w:val="100"/>
        </w:numPr>
        <w:jc w:val="both"/>
      </w:pPr>
      <w:r w:rsidRPr="006A0D5E">
        <w:rPr>
          <w:b/>
          <w:bCs/>
        </w:rPr>
        <w:t xml:space="preserve">Klasa </w:t>
      </w:r>
      <w:proofErr w:type="spellStart"/>
      <w:r w:rsidRPr="006A0D5E">
        <w:rPr>
          <w:rStyle w:val="VerbatimChar"/>
          <w:b/>
          <w:bCs/>
        </w:rPr>
        <w:t>EntityManager</w:t>
      </w:r>
      <w:proofErr w:type="spellEnd"/>
      <w:r w:rsidRPr="006A0D5E">
        <w:rPr>
          <w:b/>
          <w:bCs/>
        </w:rPr>
        <w:t>:</w:t>
      </w:r>
    </w:p>
    <w:p w14:paraId="546C8638" w14:textId="77777777" w:rsidR="0021104C" w:rsidRPr="006A0D5E" w:rsidRDefault="00000000" w:rsidP="002C4359">
      <w:pPr>
        <w:pStyle w:val="Compact"/>
        <w:numPr>
          <w:ilvl w:val="1"/>
          <w:numId w:val="101"/>
        </w:numPr>
        <w:jc w:val="both"/>
      </w:pPr>
      <w:r w:rsidRPr="006A0D5E">
        <w:t>Umożliwia tworzenie nowych encji poprzez zarządzanie pulą dostępnych identyfikatorów encji.</w:t>
      </w:r>
    </w:p>
    <w:p w14:paraId="6265FEFD" w14:textId="07E3733B" w:rsidR="0021104C" w:rsidRPr="006A0D5E" w:rsidRDefault="00000000" w:rsidP="002C4359">
      <w:pPr>
        <w:pStyle w:val="Compact"/>
        <w:numPr>
          <w:ilvl w:val="1"/>
          <w:numId w:val="101"/>
        </w:numPr>
        <w:jc w:val="both"/>
      </w:pPr>
      <w:r w:rsidRPr="006A0D5E">
        <w:t xml:space="preserve">Funkcje </w:t>
      </w:r>
      <w:proofErr w:type="spellStart"/>
      <w:r w:rsidRPr="006A0D5E">
        <w:rPr>
          <w:rStyle w:val="VerbatimChar"/>
        </w:rPr>
        <w:t>createEntity</w:t>
      </w:r>
      <w:proofErr w:type="spellEnd"/>
      <w:r w:rsidRPr="006A0D5E">
        <w:t xml:space="preserve"> oraz </w:t>
      </w:r>
      <w:proofErr w:type="spellStart"/>
      <w:r w:rsidRPr="006A0D5E">
        <w:rPr>
          <w:rStyle w:val="VerbatimChar"/>
        </w:rPr>
        <w:t>destroyEntity</w:t>
      </w:r>
      <w:proofErr w:type="spellEnd"/>
      <w:r w:rsidRPr="006A0D5E">
        <w:t xml:space="preserve"> zarządzają cyklem życia encji, natomiast </w:t>
      </w:r>
      <w:proofErr w:type="spellStart"/>
      <w:r w:rsidRPr="006A0D5E">
        <w:rPr>
          <w:rStyle w:val="VerbatimChar"/>
        </w:rPr>
        <w:t>setSignature</w:t>
      </w:r>
      <w:proofErr w:type="spellEnd"/>
      <w:r w:rsidRPr="006A0D5E">
        <w:t xml:space="preserve"> i </w:t>
      </w:r>
      <w:proofErr w:type="spellStart"/>
      <w:r w:rsidRPr="006A0D5E">
        <w:rPr>
          <w:rStyle w:val="VerbatimChar"/>
        </w:rPr>
        <w:t>getSignature</w:t>
      </w:r>
      <w:proofErr w:type="spellEnd"/>
      <w:r w:rsidRPr="006A0D5E">
        <w:t xml:space="preserve"> pozwalają na przypisywanie i</w:t>
      </w:r>
      <w:r w:rsidR="00654703">
        <w:t> </w:t>
      </w:r>
      <w:r w:rsidRPr="006A0D5E">
        <w:t>odczytywanie sygnatur encji.</w:t>
      </w:r>
    </w:p>
    <w:p w14:paraId="7DF41848" w14:textId="77777777" w:rsidR="0021104C" w:rsidRPr="006A0D5E" w:rsidRDefault="00000000" w:rsidP="002C4359">
      <w:pPr>
        <w:pStyle w:val="Nagwek3"/>
        <w:jc w:val="both"/>
      </w:pPr>
      <w:bookmarkStart w:id="81" w:name="plik-system.h-i-systemmanager.h"/>
      <w:bookmarkEnd w:id="80"/>
      <w:r w:rsidRPr="006A0D5E">
        <w:t xml:space="preserve">Plik </w:t>
      </w:r>
      <w:proofErr w:type="spellStart"/>
      <w:r w:rsidRPr="006A0D5E">
        <w:rPr>
          <w:rStyle w:val="VerbatimChar"/>
        </w:rPr>
        <w:t>System.h</w:t>
      </w:r>
      <w:proofErr w:type="spellEnd"/>
      <w:r w:rsidRPr="006A0D5E">
        <w:t xml:space="preserve"> i </w:t>
      </w:r>
      <w:proofErr w:type="spellStart"/>
      <w:r w:rsidRPr="006A0D5E">
        <w:rPr>
          <w:rStyle w:val="VerbatimChar"/>
        </w:rPr>
        <w:t>SystemManager.h</w:t>
      </w:r>
      <w:proofErr w:type="spellEnd"/>
    </w:p>
    <w:p w14:paraId="18548356" w14:textId="77777777" w:rsidR="0021104C" w:rsidRPr="006A0D5E" w:rsidRDefault="00000000" w:rsidP="002C4359">
      <w:pPr>
        <w:pStyle w:val="FirstParagraph"/>
        <w:jc w:val="both"/>
      </w:pPr>
      <w:r w:rsidRPr="006A0D5E">
        <w:t>Te pliki definiują i zarządzają systemami, które przetwarzają logikę gry:</w:t>
      </w:r>
    </w:p>
    <w:p w14:paraId="7D3F3369" w14:textId="77777777" w:rsidR="0021104C" w:rsidRPr="006A0D5E" w:rsidRDefault="00000000" w:rsidP="002C4359">
      <w:pPr>
        <w:pStyle w:val="Compact"/>
        <w:numPr>
          <w:ilvl w:val="0"/>
          <w:numId w:val="102"/>
        </w:numPr>
        <w:jc w:val="both"/>
      </w:pPr>
      <w:r w:rsidRPr="006A0D5E">
        <w:rPr>
          <w:b/>
          <w:bCs/>
        </w:rPr>
        <w:t xml:space="preserve">Klasa </w:t>
      </w:r>
      <w:r w:rsidRPr="006A0D5E">
        <w:rPr>
          <w:rStyle w:val="VerbatimChar"/>
          <w:b/>
          <w:bCs/>
        </w:rPr>
        <w:t>System</w:t>
      </w:r>
      <w:r w:rsidRPr="006A0D5E">
        <w:rPr>
          <w:b/>
          <w:bCs/>
        </w:rPr>
        <w:t>:</w:t>
      </w:r>
    </w:p>
    <w:p w14:paraId="7CA433AF" w14:textId="77777777" w:rsidR="0021104C" w:rsidRPr="006A0D5E" w:rsidRDefault="00000000" w:rsidP="002C4359">
      <w:pPr>
        <w:pStyle w:val="Compact"/>
        <w:numPr>
          <w:ilvl w:val="1"/>
          <w:numId w:val="103"/>
        </w:numPr>
        <w:jc w:val="both"/>
      </w:pPr>
      <w:r w:rsidRPr="006A0D5E">
        <w:t>Bazowa klasa dla wszystkich systemów w grze. Każdy system zawiera listę encji, które przetwarza, oraz implementuje logikę, która działa na przypisanych encjach.</w:t>
      </w:r>
    </w:p>
    <w:p w14:paraId="425FBA2F" w14:textId="77777777" w:rsidR="0021104C" w:rsidRPr="006A0D5E" w:rsidRDefault="00000000" w:rsidP="002C4359">
      <w:pPr>
        <w:pStyle w:val="Compact"/>
        <w:numPr>
          <w:ilvl w:val="0"/>
          <w:numId w:val="102"/>
        </w:numPr>
        <w:jc w:val="both"/>
      </w:pPr>
      <w:r w:rsidRPr="006A0D5E">
        <w:rPr>
          <w:b/>
          <w:bCs/>
        </w:rPr>
        <w:t xml:space="preserve">Klasa </w:t>
      </w:r>
      <w:proofErr w:type="spellStart"/>
      <w:r w:rsidRPr="006A0D5E">
        <w:rPr>
          <w:rStyle w:val="VerbatimChar"/>
          <w:b/>
          <w:bCs/>
        </w:rPr>
        <w:t>SystemManager</w:t>
      </w:r>
      <w:proofErr w:type="spellEnd"/>
      <w:r w:rsidRPr="006A0D5E">
        <w:rPr>
          <w:b/>
          <w:bCs/>
        </w:rPr>
        <w:t>:</w:t>
      </w:r>
    </w:p>
    <w:p w14:paraId="6D766F6B" w14:textId="77777777" w:rsidR="0021104C" w:rsidRPr="006A0D5E" w:rsidRDefault="00000000" w:rsidP="002C4359">
      <w:pPr>
        <w:pStyle w:val="Compact"/>
        <w:numPr>
          <w:ilvl w:val="1"/>
          <w:numId w:val="104"/>
        </w:numPr>
        <w:jc w:val="both"/>
      </w:pPr>
      <w:r w:rsidRPr="006A0D5E">
        <w:t>Zarządza wszystkimi systemami w grze, umożliwiając ich rejestrację oraz aktualizację na podstawie zmian sygnatur encji.</w:t>
      </w:r>
    </w:p>
    <w:p w14:paraId="739D4D9C" w14:textId="77777777" w:rsidR="0021104C" w:rsidRPr="006A0D5E" w:rsidRDefault="00000000" w:rsidP="002C4359">
      <w:pPr>
        <w:pStyle w:val="Compact"/>
        <w:numPr>
          <w:ilvl w:val="1"/>
          <w:numId w:val="104"/>
        </w:numPr>
        <w:jc w:val="both"/>
      </w:pPr>
      <w:r w:rsidRPr="006A0D5E">
        <w:t>Odpowiada za dodawanie encji do odpowiednich systemów, kiedy ich sygnatury pasują do sygnatur systemów.</w:t>
      </w:r>
    </w:p>
    <w:p w14:paraId="74B74FAE" w14:textId="77777777" w:rsidR="0021104C" w:rsidRPr="006A0D5E" w:rsidRDefault="00000000" w:rsidP="002C4359">
      <w:pPr>
        <w:pStyle w:val="Nagwek3"/>
        <w:jc w:val="both"/>
      </w:pPr>
      <w:bookmarkStart w:id="82" w:name="plik-ecsmanager.h"/>
      <w:bookmarkEnd w:id="81"/>
      <w:r w:rsidRPr="006A0D5E">
        <w:t xml:space="preserve">Plik </w:t>
      </w:r>
      <w:proofErr w:type="spellStart"/>
      <w:r w:rsidRPr="006A0D5E">
        <w:rPr>
          <w:rStyle w:val="VerbatimChar"/>
        </w:rPr>
        <w:t>ECSManager.h</w:t>
      </w:r>
      <w:proofErr w:type="spellEnd"/>
    </w:p>
    <w:p w14:paraId="3778C9B6" w14:textId="77777777" w:rsidR="0021104C" w:rsidRPr="006A0D5E" w:rsidRDefault="00000000" w:rsidP="002C4359">
      <w:pPr>
        <w:pStyle w:val="FirstParagraph"/>
        <w:jc w:val="both"/>
      </w:pPr>
      <w:r w:rsidRPr="006A0D5E">
        <w:t>Ten plik pełni rolę centralnego menedżera ECS, łącząc zarządzanie encjami, komponentami i systemami:</w:t>
      </w:r>
    </w:p>
    <w:p w14:paraId="2FDF1C91" w14:textId="77777777" w:rsidR="0021104C" w:rsidRPr="006A0D5E" w:rsidRDefault="00000000" w:rsidP="002C4359">
      <w:pPr>
        <w:pStyle w:val="Compact"/>
        <w:numPr>
          <w:ilvl w:val="0"/>
          <w:numId w:val="105"/>
        </w:numPr>
        <w:jc w:val="both"/>
      </w:pPr>
      <w:r w:rsidRPr="006A0D5E">
        <w:rPr>
          <w:b/>
          <w:bCs/>
        </w:rPr>
        <w:t xml:space="preserve">Klasa </w:t>
      </w:r>
      <w:proofErr w:type="spellStart"/>
      <w:r w:rsidRPr="006A0D5E">
        <w:rPr>
          <w:rStyle w:val="VerbatimChar"/>
          <w:b/>
          <w:bCs/>
        </w:rPr>
        <w:t>ECSManager</w:t>
      </w:r>
      <w:proofErr w:type="spellEnd"/>
      <w:r w:rsidRPr="006A0D5E">
        <w:rPr>
          <w:b/>
          <w:bCs/>
        </w:rPr>
        <w:t>:</w:t>
      </w:r>
    </w:p>
    <w:p w14:paraId="1D57AB2A" w14:textId="77777777" w:rsidR="0021104C" w:rsidRPr="006A0D5E" w:rsidRDefault="00000000" w:rsidP="002C4359">
      <w:pPr>
        <w:pStyle w:val="Compact"/>
        <w:numPr>
          <w:ilvl w:val="1"/>
          <w:numId w:val="106"/>
        </w:numPr>
        <w:jc w:val="both"/>
      </w:pPr>
      <w:r w:rsidRPr="006A0D5E">
        <w:t>Łączy wszystkie elementy systemu ECS, zapewniając centralne miejsce zarządzania encjami, komponentami i systemami.</w:t>
      </w:r>
    </w:p>
    <w:p w14:paraId="474E1E7C" w14:textId="77777777" w:rsidR="0021104C" w:rsidRPr="006A0D5E" w:rsidRDefault="00000000" w:rsidP="002C4359">
      <w:pPr>
        <w:pStyle w:val="Compact"/>
        <w:numPr>
          <w:ilvl w:val="1"/>
          <w:numId w:val="106"/>
        </w:numPr>
        <w:jc w:val="both"/>
      </w:pPr>
      <w:r w:rsidRPr="006A0D5E">
        <w:t>Pozwala na tworzenie encji, dodawanie do nich komponentów oraz zarządzanie systemami, które przetwarzają logikę gry.</w:t>
      </w:r>
    </w:p>
    <w:p w14:paraId="1AF445AE" w14:textId="77777777" w:rsidR="0021104C" w:rsidRPr="006A0D5E" w:rsidRDefault="00000000" w:rsidP="002C4359">
      <w:pPr>
        <w:pStyle w:val="Nagwek3"/>
        <w:jc w:val="both"/>
      </w:pPr>
      <w:bookmarkStart w:id="83" w:name="X3fb81bdad2b1c2fbd18a85a6972884e57c45bea"/>
      <w:bookmarkEnd w:id="82"/>
      <w:proofErr w:type="spellStart"/>
      <w:r w:rsidRPr="006A0D5E">
        <w:t>Componenty</w:t>
      </w:r>
      <w:proofErr w:type="spellEnd"/>
      <w:r w:rsidRPr="006A0D5E">
        <w:t xml:space="preserve"> Zaimplementowane w Game Engine</w:t>
      </w:r>
    </w:p>
    <w:p w14:paraId="2821D464" w14:textId="77777777" w:rsidR="0021104C" w:rsidRPr="006A0D5E" w:rsidRDefault="00000000" w:rsidP="002C4359">
      <w:pPr>
        <w:pStyle w:val="Compact"/>
        <w:numPr>
          <w:ilvl w:val="0"/>
          <w:numId w:val="107"/>
        </w:numPr>
        <w:jc w:val="both"/>
      </w:pPr>
      <w:proofErr w:type="spellStart"/>
      <w:r w:rsidRPr="006A0D5E">
        <w:rPr>
          <w:b/>
          <w:bCs/>
        </w:rPr>
        <w:t>GameDrawableComponent</w:t>
      </w:r>
      <w:proofErr w:type="spellEnd"/>
      <w:r w:rsidRPr="006A0D5E">
        <w:rPr>
          <w:b/>
          <w:bCs/>
        </w:rPr>
        <w:t>:</w:t>
      </w:r>
      <w:r w:rsidRPr="006A0D5E">
        <w:t xml:space="preserve"> Komponent odpowiedzialny za rysowanie obiektów gry na ekranie.</w:t>
      </w:r>
    </w:p>
    <w:p w14:paraId="34DDD24D" w14:textId="77777777" w:rsidR="0021104C" w:rsidRPr="006A0D5E" w:rsidRDefault="00000000" w:rsidP="002C4359">
      <w:pPr>
        <w:pStyle w:val="Compact"/>
        <w:numPr>
          <w:ilvl w:val="0"/>
          <w:numId w:val="107"/>
        </w:numPr>
        <w:jc w:val="both"/>
      </w:pPr>
      <w:proofErr w:type="spellStart"/>
      <w:r w:rsidRPr="006A0D5E">
        <w:rPr>
          <w:b/>
          <w:bCs/>
        </w:rPr>
        <w:t>HealthComponent</w:t>
      </w:r>
      <w:proofErr w:type="spellEnd"/>
      <w:r w:rsidRPr="006A0D5E">
        <w:rPr>
          <w:b/>
          <w:bCs/>
        </w:rPr>
        <w:t>:</w:t>
      </w:r>
      <w:r w:rsidRPr="006A0D5E">
        <w:t xml:space="preserve"> Przechowuje informacje o stanie zdrowia encji, co jest kluczowe dla mechanik związanych z walką.</w:t>
      </w:r>
    </w:p>
    <w:p w14:paraId="3CD9A2DF" w14:textId="77777777" w:rsidR="0021104C" w:rsidRPr="006A0D5E" w:rsidRDefault="00000000" w:rsidP="002C4359">
      <w:pPr>
        <w:pStyle w:val="Compact"/>
        <w:numPr>
          <w:ilvl w:val="0"/>
          <w:numId w:val="107"/>
        </w:numPr>
        <w:jc w:val="both"/>
      </w:pPr>
      <w:proofErr w:type="spellStart"/>
      <w:r w:rsidRPr="006A0D5E">
        <w:rPr>
          <w:b/>
          <w:bCs/>
        </w:rPr>
        <w:t>PlayerStateComponent</w:t>
      </w:r>
      <w:proofErr w:type="spellEnd"/>
      <w:r w:rsidRPr="006A0D5E">
        <w:rPr>
          <w:b/>
          <w:bCs/>
        </w:rPr>
        <w:t>:</w:t>
      </w:r>
      <w:r w:rsidRPr="006A0D5E">
        <w:t xml:space="preserve"> Przechowuje stan gracza, takie jak aktywna broń, aktualny poziom życia, itp.</w:t>
      </w:r>
    </w:p>
    <w:p w14:paraId="044A291F" w14:textId="77777777" w:rsidR="0021104C" w:rsidRPr="006A0D5E" w:rsidRDefault="00000000" w:rsidP="002C4359">
      <w:pPr>
        <w:pStyle w:val="Compact"/>
        <w:numPr>
          <w:ilvl w:val="0"/>
          <w:numId w:val="107"/>
        </w:numPr>
        <w:jc w:val="both"/>
      </w:pPr>
      <w:proofErr w:type="spellStart"/>
      <w:r w:rsidRPr="006A0D5E">
        <w:rPr>
          <w:b/>
          <w:bCs/>
        </w:rPr>
        <w:t>TransformComponent</w:t>
      </w:r>
      <w:proofErr w:type="spellEnd"/>
      <w:r w:rsidRPr="006A0D5E">
        <w:rPr>
          <w:b/>
          <w:bCs/>
        </w:rPr>
        <w:t>:</w:t>
      </w:r>
      <w:r w:rsidRPr="006A0D5E">
        <w:t xml:space="preserve"> Zawiera informacje o pozycji, rotacji i skali encji w świecie gry.</w:t>
      </w:r>
    </w:p>
    <w:p w14:paraId="2C183127" w14:textId="0D68BB6D" w:rsidR="0021104C" w:rsidRPr="006A0D5E" w:rsidRDefault="00000000" w:rsidP="002C4359">
      <w:pPr>
        <w:pStyle w:val="Compact"/>
        <w:numPr>
          <w:ilvl w:val="0"/>
          <w:numId w:val="107"/>
        </w:numPr>
        <w:jc w:val="both"/>
      </w:pPr>
      <w:proofErr w:type="spellStart"/>
      <w:r w:rsidRPr="006A0D5E">
        <w:rPr>
          <w:b/>
          <w:bCs/>
        </w:rPr>
        <w:lastRenderedPageBreak/>
        <w:t>WeaponComponent</w:t>
      </w:r>
      <w:proofErr w:type="spellEnd"/>
      <w:r w:rsidRPr="006A0D5E">
        <w:rPr>
          <w:b/>
          <w:bCs/>
        </w:rPr>
        <w:t>:</w:t>
      </w:r>
      <w:r w:rsidRPr="006A0D5E">
        <w:t xml:space="preserve"> Komponent odpowiedzialny za przechowywanie informacji o</w:t>
      </w:r>
      <w:r w:rsidR="00654703">
        <w:t> </w:t>
      </w:r>
      <w:r w:rsidRPr="006A0D5E">
        <w:t>broni używanej przez gracza lub przeciwnika.</w:t>
      </w:r>
    </w:p>
    <w:p w14:paraId="3722630F" w14:textId="77777777" w:rsidR="0021104C" w:rsidRPr="006A0D5E" w:rsidRDefault="00000000" w:rsidP="002C4359">
      <w:pPr>
        <w:pStyle w:val="Compact"/>
        <w:numPr>
          <w:ilvl w:val="0"/>
          <w:numId w:val="107"/>
        </w:numPr>
        <w:jc w:val="both"/>
      </w:pPr>
      <w:proofErr w:type="spellStart"/>
      <w:r w:rsidRPr="006A0D5E">
        <w:rPr>
          <w:b/>
          <w:bCs/>
        </w:rPr>
        <w:t>DamageComponent</w:t>
      </w:r>
      <w:proofErr w:type="spellEnd"/>
      <w:r w:rsidRPr="006A0D5E">
        <w:rPr>
          <w:b/>
          <w:bCs/>
        </w:rPr>
        <w:t>:</w:t>
      </w:r>
      <w:r w:rsidRPr="006A0D5E">
        <w:t xml:space="preserve"> Przechowuje informacje o obrażeniach, które encja zadaje lub otrzymuje.</w:t>
      </w:r>
    </w:p>
    <w:p w14:paraId="3D3F11A3" w14:textId="77777777" w:rsidR="0021104C" w:rsidRPr="006A0D5E" w:rsidRDefault="00000000" w:rsidP="002C4359">
      <w:pPr>
        <w:pStyle w:val="Nagwek3"/>
        <w:jc w:val="both"/>
      </w:pPr>
      <w:bookmarkStart w:id="84" w:name="systemy-zaimplementowane-w-game-engine"/>
      <w:bookmarkEnd w:id="83"/>
      <w:r w:rsidRPr="006A0D5E">
        <w:t>Systemy Zaimplementowane w Game Engine</w:t>
      </w:r>
    </w:p>
    <w:p w14:paraId="3794763A" w14:textId="77777777" w:rsidR="0021104C" w:rsidRPr="006A0D5E" w:rsidRDefault="00000000" w:rsidP="002C4359">
      <w:pPr>
        <w:pStyle w:val="Compact"/>
        <w:numPr>
          <w:ilvl w:val="0"/>
          <w:numId w:val="108"/>
        </w:numPr>
        <w:jc w:val="both"/>
      </w:pPr>
      <w:proofErr w:type="spellStart"/>
      <w:r w:rsidRPr="006A0D5E">
        <w:rPr>
          <w:b/>
          <w:bCs/>
        </w:rPr>
        <w:t>PlayerControllSystem</w:t>
      </w:r>
      <w:proofErr w:type="spellEnd"/>
      <w:r w:rsidRPr="006A0D5E">
        <w:rPr>
          <w:b/>
          <w:bCs/>
        </w:rPr>
        <w:t>:</w:t>
      </w:r>
      <w:r w:rsidRPr="006A0D5E">
        <w:t xml:space="preserve"> Odpowiada za przetwarzanie wejść od gracza i sterowanie postacią w grze.</w:t>
      </w:r>
    </w:p>
    <w:p w14:paraId="55886B02" w14:textId="226400C4" w:rsidR="0021104C" w:rsidRPr="006A0D5E" w:rsidRDefault="00000000" w:rsidP="002C4359">
      <w:pPr>
        <w:pStyle w:val="Compact"/>
        <w:numPr>
          <w:ilvl w:val="0"/>
          <w:numId w:val="108"/>
        </w:numPr>
        <w:jc w:val="both"/>
      </w:pPr>
      <w:proofErr w:type="spellStart"/>
      <w:r w:rsidRPr="006A0D5E">
        <w:rPr>
          <w:b/>
          <w:bCs/>
        </w:rPr>
        <w:t>PlayerMovementSystem</w:t>
      </w:r>
      <w:proofErr w:type="spellEnd"/>
      <w:r w:rsidRPr="006A0D5E">
        <w:rPr>
          <w:b/>
          <w:bCs/>
        </w:rPr>
        <w:t>:</w:t>
      </w:r>
      <w:r w:rsidRPr="006A0D5E">
        <w:t xml:space="preserve"> Zarządza ruchem gracza, aktualizując jego pozycję w</w:t>
      </w:r>
      <w:r w:rsidR="00654703">
        <w:t> </w:t>
      </w:r>
      <w:r w:rsidRPr="006A0D5E">
        <w:t>świecie gry.</w:t>
      </w:r>
    </w:p>
    <w:p w14:paraId="6D7E00B1" w14:textId="0F684ED0" w:rsidR="0021104C" w:rsidRPr="006A0D5E" w:rsidRDefault="00000000" w:rsidP="002C4359">
      <w:pPr>
        <w:pStyle w:val="Compact"/>
        <w:numPr>
          <w:ilvl w:val="0"/>
          <w:numId w:val="108"/>
        </w:numPr>
        <w:jc w:val="both"/>
      </w:pPr>
      <w:proofErr w:type="spellStart"/>
      <w:r w:rsidRPr="006A0D5E">
        <w:rPr>
          <w:b/>
          <w:bCs/>
        </w:rPr>
        <w:t>EnemySystem</w:t>
      </w:r>
      <w:proofErr w:type="spellEnd"/>
      <w:r w:rsidRPr="006A0D5E">
        <w:rPr>
          <w:b/>
          <w:bCs/>
        </w:rPr>
        <w:t>:</w:t>
      </w:r>
      <w:r w:rsidRPr="006A0D5E">
        <w:t xml:space="preserve"> Kontroluje zachowanie przeciwników, w tym ich AI oraz interakcje z</w:t>
      </w:r>
      <w:r w:rsidR="00654703">
        <w:t> </w:t>
      </w:r>
      <w:r w:rsidRPr="006A0D5E">
        <w:t>graczem.</w:t>
      </w:r>
    </w:p>
    <w:p w14:paraId="15ED85C2" w14:textId="77777777" w:rsidR="0021104C" w:rsidRPr="006A0D5E" w:rsidRDefault="00000000" w:rsidP="002C4359">
      <w:pPr>
        <w:pStyle w:val="Compact"/>
        <w:numPr>
          <w:ilvl w:val="0"/>
          <w:numId w:val="108"/>
        </w:numPr>
        <w:jc w:val="both"/>
      </w:pPr>
      <w:proofErr w:type="spellStart"/>
      <w:r w:rsidRPr="006A0D5E">
        <w:rPr>
          <w:b/>
          <w:bCs/>
        </w:rPr>
        <w:t>WeaponSystem</w:t>
      </w:r>
      <w:proofErr w:type="spellEnd"/>
      <w:r w:rsidRPr="006A0D5E">
        <w:rPr>
          <w:b/>
          <w:bCs/>
        </w:rPr>
        <w:t>:</w:t>
      </w:r>
      <w:r w:rsidRPr="006A0D5E">
        <w:t xml:space="preserve"> Zarządza mechanikami związanymi z używaniem broni przez gracza i przeciwników.</w:t>
      </w:r>
    </w:p>
    <w:p w14:paraId="543115E7" w14:textId="4B98FB07" w:rsidR="0021104C" w:rsidRPr="006A0D5E" w:rsidRDefault="00000000" w:rsidP="002C4359">
      <w:pPr>
        <w:pStyle w:val="Compact"/>
        <w:numPr>
          <w:ilvl w:val="0"/>
          <w:numId w:val="108"/>
        </w:numPr>
        <w:jc w:val="both"/>
      </w:pPr>
      <w:proofErr w:type="spellStart"/>
      <w:r w:rsidRPr="006A0D5E">
        <w:rPr>
          <w:b/>
          <w:bCs/>
        </w:rPr>
        <w:t>DamageSystem</w:t>
      </w:r>
      <w:proofErr w:type="spellEnd"/>
      <w:r w:rsidRPr="006A0D5E">
        <w:rPr>
          <w:b/>
          <w:bCs/>
        </w:rPr>
        <w:t>:</w:t>
      </w:r>
      <w:r w:rsidRPr="006A0D5E">
        <w:t xml:space="preserve"> Przetwarza informacje o obrażeniach zadawanych i</w:t>
      </w:r>
      <w:r w:rsidR="00654703">
        <w:t> </w:t>
      </w:r>
      <w:r w:rsidRPr="006A0D5E">
        <w:t>otrzymywanych przez encje, aktualizując odpowiednie komponenty.</w:t>
      </w:r>
    </w:p>
    <w:p w14:paraId="7A22221F" w14:textId="0EB8794C" w:rsidR="0021104C" w:rsidRPr="006A0D5E" w:rsidRDefault="00000000" w:rsidP="002C4359">
      <w:pPr>
        <w:pStyle w:val="Compact"/>
        <w:numPr>
          <w:ilvl w:val="0"/>
          <w:numId w:val="108"/>
        </w:numPr>
        <w:jc w:val="both"/>
      </w:pPr>
      <w:proofErr w:type="spellStart"/>
      <w:r w:rsidRPr="006A0D5E">
        <w:rPr>
          <w:b/>
          <w:bCs/>
        </w:rPr>
        <w:t>EnviromentDamageSystem</w:t>
      </w:r>
      <w:proofErr w:type="spellEnd"/>
      <w:r w:rsidRPr="006A0D5E">
        <w:rPr>
          <w:b/>
          <w:bCs/>
        </w:rPr>
        <w:t>:</w:t>
      </w:r>
      <w:r w:rsidRPr="006A0D5E">
        <w:t xml:space="preserve"> Zarządza obrażeniami, które encje otrzymują od</w:t>
      </w:r>
      <w:r w:rsidR="00654703">
        <w:t> </w:t>
      </w:r>
      <w:r w:rsidRPr="006A0D5E">
        <w:t>środowiska, np. pułapki, toksyczne substancje.</w:t>
      </w:r>
    </w:p>
    <w:p w14:paraId="0A83EBFC" w14:textId="0E07726D" w:rsidR="0021104C" w:rsidRPr="006A0D5E" w:rsidRDefault="00000000" w:rsidP="002C4359">
      <w:pPr>
        <w:pStyle w:val="Compact"/>
        <w:numPr>
          <w:ilvl w:val="0"/>
          <w:numId w:val="108"/>
        </w:numPr>
        <w:jc w:val="both"/>
      </w:pPr>
      <w:proofErr w:type="spellStart"/>
      <w:r w:rsidRPr="006A0D5E">
        <w:rPr>
          <w:b/>
          <w:bCs/>
        </w:rPr>
        <w:t>CollectableSystem</w:t>
      </w:r>
      <w:proofErr w:type="spellEnd"/>
      <w:r w:rsidRPr="006A0D5E">
        <w:rPr>
          <w:b/>
          <w:bCs/>
        </w:rPr>
        <w:t>:</w:t>
      </w:r>
      <w:r w:rsidRPr="006A0D5E">
        <w:t xml:space="preserve"> Obsługuje zbieranie przedmiotów przez gracza, takie jak</w:t>
      </w:r>
      <w:r w:rsidR="00654703">
        <w:t> </w:t>
      </w:r>
      <w:r w:rsidRPr="006A0D5E">
        <w:t xml:space="preserve">amunicja, zdrowie czy inne </w:t>
      </w:r>
      <w:proofErr w:type="spellStart"/>
      <w:r w:rsidRPr="006A0D5E">
        <w:t>power-upy</w:t>
      </w:r>
      <w:proofErr w:type="spellEnd"/>
      <w:r w:rsidRPr="006A0D5E">
        <w:t>.</w:t>
      </w:r>
    </w:p>
    <w:p w14:paraId="0200EB9B" w14:textId="77777777" w:rsidR="0021104C" w:rsidRPr="006A0D5E" w:rsidRDefault="00000000" w:rsidP="002C4359">
      <w:pPr>
        <w:pStyle w:val="Compact"/>
        <w:numPr>
          <w:ilvl w:val="0"/>
          <w:numId w:val="108"/>
        </w:numPr>
        <w:jc w:val="both"/>
      </w:pPr>
      <w:proofErr w:type="spellStart"/>
      <w:r w:rsidRPr="006A0D5E">
        <w:rPr>
          <w:b/>
          <w:bCs/>
        </w:rPr>
        <w:t>GameRenderingSystem</w:t>
      </w:r>
      <w:proofErr w:type="spellEnd"/>
      <w:r w:rsidRPr="006A0D5E">
        <w:rPr>
          <w:b/>
          <w:bCs/>
        </w:rPr>
        <w:t>:</w:t>
      </w:r>
      <w:r w:rsidRPr="006A0D5E">
        <w:t xml:space="preserve"> Odpowiada za renderowanie całej sceny gry, w tym wszystkich obiektów na ekranie.</w:t>
      </w:r>
    </w:p>
    <w:p w14:paraId="785B509A" w14:textId="77777777" w:rsidR="0021104C" w:rsidRPr="006A0D5E" w:rsidRDefault="00000000" w:rsidP="002C4359">
      <w:pPr>
        <w:pStyle w:val="Compact"/>
        <w:numPr>
          <w:ilvl w:val="0"/>
          <w:numId w:val="108"/>
        </w:numPr>
        <w:jc w:val="both"/>
      </w:pPr>
      <w:proofErr w:type="spellStart"/>
      <w:r w:rsidRPr="006A0D5E">
        <w:rPr>
          <w:b/>
          <w:bCs/>
        </w:rPr>
        <w:t>HUDRenderingSystem</w:t>
      </w:r>
      <w:proofErr w:type="spellEnd"/>
      <w:r w:rsidRPr="006A0D5E">
        <w:rPr>
          <w:b/>
          <w:bCs/>
        </w:rPr>
        <w:t>:</w:t>
      </w:r>
      <w:r w:rsidRPr="006A0D5E">
        <w:t xml:space="preserve"> </w:t>
      </w:r>
      <w:proofErr w:type="spellStart"/>
      <w:r w:rsidRPr="006A0D5E">
        <w:t>Renderuje</w:t>
      </w:r>
      <w:proofErr w:type="spellEnd"/>
      <w:r w:rsidRPr="006A0D5E">
        <w:t xml:space="preserve"> interfejs użytkownika, w tym paski zdrowia, amunicję, informacje o stanie gracza.</w:t>
      </w:r>
    </w:p>
    <w:p w14:paraId="62302619" w14:textId="77777777" w:rsidR="0021104C" w:rsidRPr="006A0D5E" w:rsidRDefault="00000000" w:rsidP="002C4359">
      <w:pPr>
        <w:pStyle w:val="Compact"/>
        <w:numPr>
          <w:ilvl w:val="0"/>
          <w:numId w:val="108"/>
        </w:numPr>
        <w:jc w:val="both"/>
      </w:pPr>
      <w:proofErr w:type="spellStart"/>
      <w:r w:rsidRPr="006A0D5E">
        <w:rPr>
          <w:b/>
          <w:bCs/>
        </w:rPr>
        <w:t>MinimapRenderingSystem</w:t>
      </w:r>
      <w:proofErr w:type="spellEnd"/>
      <w:r w:rsidRPr="006A0D5E">
        <w:rPr>
          <w:b/>
          <w:bCs/>
        </w:rPr>
        <w:t>:</w:t>
      </w:r>
      <w:r w:rsidRPr="006A0D5E">
        <w:t xml:space="preserve"> Odpowiada za renderowanie </w:t>
      </w:r>
      <w:proofErr w:type="spellStart"/>
      <w:r w:rsidRPr="006A0D5E">
        <w:t>minimapy</w:t>
      </w:r>
      <w:proofErr w:type="spellEnd"/>
      <w:r w:rsidRPr="006A0D5E">
        <w:t>, która pokazuje graczowi orientację na poziomie.</w:t>
      </w:r>
    </w:p>
    <w:p w14:paraId="6C326B1D" w14:textId="77777777" w:rsidR="0021104C" w:rsidRPr="006A0D5E" w:rsidRDefault="00000000" w:rsidP="002C4359">
      <w:pPr>
        <w:pStyle w:val="Nagwek2"/>
        <w:jc w:val="both"/>
      </w:pPr>
      <w:bookmarkStart w:id="85" w:name="wykorzystanie-szablonów-c-w-ecs"/>
      <w:bookmarkEnd w:id="76"/>
      <w:bookmarkEnd w:id="84"/>
      <w:r w:rsidRPr="006A0D5E">
        <w:t>Wykorzystanie Szablonów C++ w ECS</w:t>
      </w:r>
    </w:p>
    <w:p w14:paraId="65443629" w14:textId="54CC3362" w:rsidR="0021104C" w:rsidRPr="006A0D5E" w:rsidRDefault="00000000" w:rsidP="002C4359">
      <w:pPr>
        <w:pStyle w:val="FirstParagraph"/>
        <w:jc w:val="both"/>
      </w:pPr>
      <w:r w:rsidRPr="006A0D5E">
        <w:t>Decyzja o wykorzystaniu szablonów C++ była kluczowa dla stworzenia elastycznego i</w:t>
      </w:r>
      <w:r w:rsidR="00654703">
        <w:t> </w:t>
      </w:r>
      <w:r w:rsidRPr="006A0D5E">
        <w:t>wydajnego systemu ECS:</w:t>
      </w:r>
    </w:p>
    <w:p w14:paraId="04DEC234" w14:textId="77777777" w:rsidR="0021104C" w:rsidRPr="006A0D5E" w:rsidRDefault="00000000" w:rsidP="002C4359">
      <w:pPr>
        <w:pStyle w:val="Nagwek3"/>
        <w:jc w:val="both"/>
      </w:pPr>
      <w:bookmarkStart w:id="86" w:name="dlaczego-szablony-1"/>
      <w:r w:rsidRPr="006A0D5E">
        <w:t>Dlaczego Szablony?</w:t>
      </w:r>
    </w:p>
    <w:p w14:paraId="70CCE94E" w14:textId="2DEB4FE1" w:rsidR="0021104C" w:rsidRPr="006A0D5E" w:rsidRDefault="00000000" w:rsidP="002C4359">
      <w:pPr>
        <w:numPr>
          <w:ilvl w:val="0"/>
          <w:numId w:val="109"/>
        </w:numPr>
        <w:jc w:val="both"/>
      </w:pPr>
      <w:r w:rsidRPr="006A0D5E">
        <w:rPr>
          <w:b/>
          <w:bCs/>
        </w:rPr>
        <w:t>Elastyczność:</w:t>
      </w:r>
      <w:r w:rsidRPr="006A0D5E">
        <w:t xml:space="preserve"> Szablony pozwalają na definiowanie uniwersalnych struktur danych i</w:t>
      </w:r>
      <w:r w:rsidR="00654703">
        <w:t> </w:t>
      </w:r>
      <w:r w:rsidRPr="006A0D5E">
        <w:t>funkcji, które mogą działać na dowolnych typach. W przypadku ECS oznacza to,</w:t>
      </w:r>
      <w:r w:rsidR="00654703">
        <w:t> </w:t>
      </w:r>
      <w:r w:rsidRPr="006A0D5E">
        <w:t>że</w:t>
      </w:r>
      <w:r w:rsidR="00654703">
        <w:t> </w:t>
      </w:r>
      <w:r w:rsidRPr="006A0D5E">
        <w:t>możemy zarządzać różnymi typami komponentów bez potrzeby tworzenia zduplikowanego kodu dla każdego typu.</w:t>
      </w:r>
    </w:p>
    <w:p w14:paraId="001F39D2" w14:textId="1A350FA2" w:rsidR="0021104C" w:rsidRPr="006A0D5E" w:rsidRDefault="00000000" w:rsidP="002C4359">
      <w:pPr>
        <w:numPr>
          <w:ilvl w:val="0"/>
          <w:numId w:val="109"/>
        </w:numPr>
        <w:jc w:val="both"/>
      </w:pPr>
      <w:r w:rsidRPr="006A0D5E">
        <w:rPr>
          <w:b/>
          <w:bCs/>
        </w:rPr>
        <w:t>Typ Bezpieczeństwo:</w:t>
      </w:r>
      <w:r w:rsidRPr="006A0D5E">
        <w:t xml:space="preserve"> Dzięki statycznemu typowaniu w C++, szablony zapewniają, że błędy związane z niezgodnością typów są wychwytywane na etapie kompilacji, co</w:t>
      </w:r>
      <w:r w:rsidR="00654703">
        <w:t> </w:t>
      </w:r>
      <w:r w:rsidRPr="006A0D5E">
        <w:t>zmniejsza ryzyko błędów w czasie działania.</w:t>
      </w:r>
    </w:p>
    <w:p w14:paraId="48F9D0BB" w14:textId="77777777" w:rsidR="0021104C" w:rsidRDefault="00000000" w:rsidP="002C4359">
      <w:pPr>
        <w:numPr>
          <w:ilvl w:val="0"/>
          <w:numId w:val="109"/>
        </w:numPr>
        <w:jc w:val="both"/>
      </w:pPr>
      <w:r w:rsidRPr="006A0D5E">
        <w:rPr>
          <w:b/>
          <w:bCs/>
        </w:rPr>
        <w:lastRenderedPageBreak/>
        <w:t>Oszczędność Czasu i Kodu:</w:t>
      </w:r>
      <w:r w:rsidRPr="006A0D5E">
        <w:t xml:space="preserve"> Wykorzystanie szablonów pozwala na ponowne wykorzystanie tego samego kodu dla różnych typów danych, co znacznie zmniejsza ilość kodu i ułatwia jego utrzymanie.</w:t>
      </w:r>
    </w:p>
    <w:p w14:paraId="226D9E9D" w14:textId="77777777" w:rsidR="00B04048" w:rsidRPr="006A0D5E" w:rsidRDefault="00B04048" w:rsidP="00B04048">
      <w:pPr>
        <w:jc w:val="both"/>
      </w:pPr>
    </w:p>
    <w:p w14:paraId="32C96C8E" w14:textId="17F8BC9B" w:rsidR="0021104C" w:rsidRPr="00B04048" w:rsidRDefault="00000000" w:rsidP="00B04048">
      <w:pPr>
        <w:pStyle w:val="Akapitzlist"/>
        <w:numPr>
          <w:ilvl w:val="1"/>
          <w:numId w:val="167"/>
        </w:numPr>
        <w:jc w:val="both"/>
        <w:rPr>
          <w:b/>
          <w:bCs/>
          <w:sz w:val="28"/>
          <w:szCs w:val="28"/>
        </w:rPr>
      </w:pPr>
      <w:bookmarkStart w:id="87" w:name="zasada-działania-game-enginea"/>
      <w:bookmarkEnd w:id="74"/>
      <w:bookmarkEnd w:id="85"/>
      <w:bookmarkEnd w:id="86"/>
      <w:r w:rsidRPr="00B04048">
        <w:rPr>
          <w:b/>
          <w:bCs/>
          <w:sz w:val="28"/>
          <w:szCs w:val="28"/>
        </w:rPr>
        <w:t xml:space="preserve">Zasada Działania Game </w:t>
      </w:r>
      <w:proofErr w:type="spellStart"/>
      <w:r w:rsidRPr="00B04048">
        <w:rPr>
          <w:b/>
          <w:bCs/>
          <w:sz w:val="28"/>
          <w:szCs w:val="28"/>
        </w:rPr>
        <w:t>Engine’a</w:t>
      </w:r>
      <w:proofErr w:type="spellEnd"/>
    </w:p>
    <w:p w14:paraId="7456448C" w14:textId="77777777" w:rsidR="0021104C" w:rsidRPr="006A0D5E" w:rsidRDefault="00000000" w:rsidP="002C4359">
      <w:pPr>
        <w:pStyle w:val="Nagwek2"/>
        <w:jc w:val="both"/>
      </w:pPr>
      <w:bookmarkStart w:id="88" w:name="wprowadzenie-4"/>
      <w:r w:rsidRPr="006A0D5E">
        <w:t>Wprowadzenie</w:t>
      </w:r>
    </w:p>
    <w:p w14:paraId="2C909B35" w14:textId="67B5E649" w:rsidR="0021104C" w:rsidRPr="006A0D5E" w:rsidRDefault="00000000" w:rsidP="002C4359">
      <w:pPr>
        <w:pStyle w:val="FirstParagraph"/>
        <w:jc w:val="both"/>
      </w:pPr>
      <w:r w:rsidRPr="006A0D5E">
        <w:t>Game Engine w naszym projekcie pełni rolę centralnego zarządcy, który łączy wszystkie elementy gry, takie jak zarządzanie stanami gry, renderowanie, przetwarzanie logiki gry, oraz interakcje użytkownika. Jego głównym zadaniem jest inicjalizacja, aktualizacja i</w:t>
      </w:r>
      <w:r w:rsidR="00654703">
        <w:t> </w:t>
      </w:r>
      <w:r w:rsidRPr="006A0D5E">
        <w:t>zarządzanie wszystkimi aspektami rozgrywki w czasie rzeczywistym.</w:t>
      </w:r>
    </w:p>
    <w:p w14:paraId="429F0CE8" w14:textId="77777777" w:rsidR="0021104C" w:rsidRPr="00B91499" w:rsidRDefault="00000000" w:rsidP="002C4359">
      <w:pPr>
        <w:pStyle w:val="Nagwek2"/>
        <w:jc w:val="both"/>
        <w:rPr>
          <w:lang w:val="en-GB"/>
        </w:rPr>
      </w:pPr>
      <w:bookmarkStart w:id="89" w:name="struktura-game-enginea"/>
      <w:bookmarkEnd w:id="88"/>
      <w:proofErr w:type="spellStart"/>
      <w:r w:rsidRPr="00B91499">
        <w:rPr>
          <w:lang w:val="en-GB"/>
        </w:rPr>
        <w:t>Struktura</w:t>
      </w:r>
      <w:proofErr w:type="spellEnd"/>
      <w:r w:rsidRPr="00B91499">
        <w:rPr>
          <w:lang w:val="en-GB"/>
        </w:rPr>
        <w:t xml:space="preserve"> Game </w:t>
      </w:r>
      <w:proofErr w:type="spellStart"/>
      <w:r w:rsidRPr="00B91499">
        <w:rPr>
          <w:lang w:val="en-GB"/>
        </w:rPr>
        <w:t>Engine’a</w:t>
      </w:r>
      <w:proofErr w:type="spellEnd"/>
    </w:p>
    <w:p w14:paraId="6ABEF326" w14:textId="77777777" w:rsidR="0021104C" w:rsidRPr="00B91499" w:rsidRDefault="00000000" w:rsidP="002C4359">
      <w:pPr>
        <w:pStyle w:val="Nagwek3"/>
        <w:jc w:val="both"/>
        <w:rPr>
          <w:lang w:val="en-GB"/>
        </w:rPr>
      </w:pPr>
      <w:bookmarkStart w:id="90" w:name="plik-gameengine.h"/>
      <w:proofErr w:type="spellStart"/>
      <w:r w:rsidRPr="00B91499">
        <w:rPr>
          <w:lang w:val="en-GB"/>
        </w:rPr>
        <w:t>Plik</w:t>
      </w:r>
      <w:proofErr w:type="spellEnd"/>
      <w:r w:rsidRPr="00B91499">
        <w:rPr>
          <w:lang w:val="en-GB"/>
        </w:rPr>
        <w:t xml:space="preserve"> </w:t>
      </w:r>
      <w:proofErr w:type="spellStart"/>
      <w:r w:rsidRPr="00B91499">
        <w:rPr>
          <w:rStyle w:val="VerbatimChar"/>
          <w:lang w:val="en-GB"/>
        </w:rPr>
        <w:t>GameEngine.h</w:t>
      </w:r>
      <w:proofErr w:type="spellEnd"/>
    </w:p>
    <w:p w14:paraId="3A82F4F6" w14:textId="77777777" w:rsidR="0021104C" w:rsidRPr="006A0D5E" w:rsidRDefault="00000000" w:rsidP="002C4359">
      <w:pPr>
        <w:pStyle w:val="FirstParagraph"/>
        <w:jc w:val="both"/>
      </w:pPr>
      <w:r w:rsidRPr="006A0D5E">
        <w:t xml:space="preserve">Plik nagłówkowy </w:t>
      </w:r>
      <w:proofErr w:type="spellStart"/>
      <w:r w:rsidRPr="006A0D5E">
        <w:rPr>
          <w:rStyle w:val="VerbatimChar"/>
        </w:rPr>
        <w:t>GameEngine.h</w:t>
      </w:r>
      <w:proofErr w:type="spellEnd"/>
      <w:r w:rsidRPr="006A0D5E">
        <w:t xml:space="preserve"> definiuje interfejs oraz kluczowe składniki Game </w:t>
      </w:r>
      <w:proofErr w:type="spellStart"/>
      <w:r w:rsidRPr="006A0D5E">
        <w:t>Engine’a</w:t>
      </w:r>
      <w:proofErr w:type="spellEnd"/>
      <w:r w:rsidRPr="006A0D5E">
        <w:t>, które są niezbędne do jego działania:</w:t>
      </w:r>
    </w:p>
    <w:p w14:paraId="4CFC5A62" w14:textId="77777777" w:rsidR="0021104C" w:rsidRPr="006A0D5E" w:rsidRDefault="00000000" w:rsidP="002C4359">
      <w:pPr>
        <w:pStyle w:val="Compact"/>
        <w:numPr>
          <w:ilvl w:val="0"/>
          <w:numId w:val="110"/>
        </w:numPr>
        <w:jc w:val="both"/>
      </w:pPr>
      <w:proofErr w:type="spellStart"/>
      <w:r w:rsidRPr="006A0D5E">
        <w:rPr>
          <w:b/>
          <w:bCs/>
        </w:rPr>
        <w:t>Enum</w:t>
      </w:r>
      <w:proofErr w:type="spellEnd"/>
      <w:r w:rsidRPr="006A0D5E">
        <w:rPr>
          <w:b/>
          <w:bCs/>
        </w:rPr>
        <w:t xml:space="preserve"> </w:t>
      </w:r>
      <w:proofErr w:type="spellStart"/>
      <w:r w:rsidRPr="006A0D5E">
        <w:rPr>
          <w:rStyle w:val="VerbatimChar"/>
          <w:b/>
          <w:bCs/>
        </w:rPr>
        <w:t>GameEngineState</w:t>
      </w:r>
      <w:proofErr w:type="spellEnd"/>
      <w:r w:rsidRPr="006A0D5E">
        <w:rPr>
          <w:b/>
          <w:bCs/>
        </w:rPr>
        <w:t>:</w:t>
      </w:r>
    </w:p>
    <w:p w14:paraId="0824335A" w14:textId="77777777" w:rsidR="0021104C" w:rsidRPr="006A0D5E" w:rsidRDefault="00000000" w:rsidP="002C4359">
      <w:pPr>
        <w:pStyle w:val="Compact"/>
        <w:numPr>
          <w:ilvl w:val="1"/>
          <w:numId w:val="111"/>
        </w:numPr>
        <w:jc w:val="both"/>
      </w:pPr>
      <w:r w:rsidRPr="006A0D5E">
        <w:t xml:space="preserve">Definiuje różne stany gry, takie jak </w:t>
      </w:r>
      <w:proofErr w:type="spellStart"/>
      <w:r w:rsidRPr="006A0D5E">
        <w:rPr>
          <w:rStyle w:val="VerbatimChar"/>
        </w:rPr>
        <w:t>eInitialized</w:t>
      </w:r>
      <w:proofErr w:type="spellEnd"/>
      <w:r w:rsidRPr="006A0D5E">
        <w:t xml:space="preserve">, </w:t>
      </w:r>
      <w:proofErr w:type="spellStart"/>
      <w:r w:rsidRPr="006A0D5E">
        <w:rPr>
          <w:rStyle w:val="VerbatimChar"/>
        </w:rPr>
        <w:t>eMainMenu</w:t>
      </w:r>
      <w:proofErr w:type="spellEnd"/>
      <w:r w:rsidRPr="006A0D5E">
        <w:t xml:space="preserve">, </w:t>
      </w:r>
      <w:proofErr w:type="spellStart"/>
      <w:r w:rsidRPr="006A0D5E">
        <w:rPr>
          <w:rStyle w:val="VerbatimChar"/>
        </w:rPr>
        <w:t>eInGameMenu</w:t>
      </w:r>
      <w:proofErr w:type="spellEnd"/>
      <w:r w:rsidRPr="006A0D5E">
        <w:t xml:space="preserve">, </w:t>
      </w:r>
      <w:proofErr w:type="spellStart"/>
      <w:r w:rsidRPr="006A0D5E">
        <w:rPr>
          <w:rStyle w:val="VerbatimChar"/>
        </w:rPr>
        <w:t>eGame</w:t>
      </w:r>
      <w:proofErr w:type="spellEnd"/>
      <w:r w:rsidRPr="006A0D5E">
        <w:t xml:space="preserve">, i </w:t>
      </w:r>
      <w:proofErr w:type="spellStart"/>
      <w:r w:rsidRPr="006A0D5E">
        <w:rPr>
          <w:rStyle w:val="VerbatimChar"/>
        </w:rPr>
        <w:t>eGameMinimap</w:t>
      </w:r>
      <w:proofErr w:type="spellEnd"/>
      <w:r w:rsidRPr="006A0D5E">
        <w:t>. Te stany pozwalają na zarządzanie różnymi fazami gry, od menu głównego po aktywną rozgrywkę.</w:t>
      </w:r>
    </w:p>
    <w:p w14:paraId="6FD2BDB0" w14:textId="77777777" w:rsidR="0021104C" w:rsidRPr="006A0D5E" w:rsidRDefault="00000000" w:rsidP="002C4359">
      <w:pPr>
        <w:pStyle w:val="Compact"/>
        <w:numPr>
          <w:ilvl w:val="0"/>
          <w:numId w:val="110"/>
        </w:numPr>
        <w:jc w:val="both"/>
      </w:pPr>
      <w:r w:rsidRPr="006A0D5E">
        <w:rPr>
          <w:b/>
          <w:bCs/>
        </w:rPr>
        <w:t xml:space="preserve">Struktura </w:t>
      </w:r>
      <w:proofErr w:type="spellStart"/>
      <w:r w:rsidRPr="006A0D5E">
        <w:rPr>
          <w:rStyle w:val="VerbatimChar"/>
          <w:b/>
          <w:bCs/>
        </w:rPr>
        <w:t>InitSettings</w:t>
      </w:r>
      <w:proofErr w:type="spellEnd"/>
      <w:r w:rsidRPr="006A0D5E">
        <w:rPr>
          <w:b/>
          <w:bCs/>
        </w:rPr>
        <w:t>:</w:t>
      </w:r>
    </w:p>
    <w:p w14:paraId="02C3F969" w14:textId="77777777" w:rsidR="0021104C" w:rsidRPr="006A0D5E" w:rsidRDefault="00000000" w:rsidP="002C4359">
      <w:pPr>
        <w:pStyle w:val="Compact"/>
        <w:numPr>
          <w:ilvl w:val="1"/>
          <w:numId w:val="112"/>
        </w:numPr>
        <w:jc w:val="both"/>
      </w:pPr>
      <w:r w:rsidRPr="006A0D5E">
        <w:t>Zawiera ustawienia inicjalizacyjne, takie jak rozdzielczość okna, tytuł, tryb pełnoekranowy, poziom trudności, oraz początkowy stan gry. Ta struktura pozwala na elastyczne dostosowanie parametrów uruchomienia gry.</w:t>
      </w:r>
    </w:p>
    <w:p w14:paraId="3343D6FC" w14:textId="77777777" w:rsidR="0021104C" w:rsidRPr="006A0D5E" w:rsidRDefault="00000000" w:rsidP="002C4359">
      <w:pPr>
        <w:pStyle w:val="Compact"/>
        <w:numPr>
          <w:ilvl w:val="0"/>
          <w:numId w:val="110"/>
        </w:numPr>
        <w:jc w:val="both"/>
      </w:pPr>
      <w:r w:rsidRPr="006A0D5E">
        <w:rPr>
          <w:b/>
          <w:bCs/>
        </w:rPr>
        <w:t xml:space="preserve">Klasa </w:t>
      </w:r>
      <w:proofErr w:type="spellStart"/>
      <w:r w:rsidRPr="006A0D5E">
        <w:rPr>
          <w:rStyle w:val="VerbatimChar"/>
          <w:b/>
          <w:bCs/>
        </w:rPr>
        <w:t>GameEngine</w:t>
      </w:r>
      <w:proofErr w:type="spellEnd"/>
      <w:r w:rsidRPr="006A0D5E">
        <w:rPr>
          <w:b/>
          <w:bCs/>
        </w:rPr>
        <w:t>:</w:t>
      </w:r>
    </w:p>
    <w:p w14:paraId="4C9B50F9" w14:textId="77777777" w:rsidR="0021104C" w:rsidRPr="006A0D5E" w:rsidRDefault="00000000" w:rsidP="002C4359">
      <w:pPr>
        <w:pStyle w:val="Compact"/>
        <w:numPr>
          <w:ilvl w:val="1"/>
          <w:numId w:val="113"/>
        </w:numPr>
        <w:jc w:val="both"/>
      </w:pPr>
      <w:r w:rsidRPr="006A0D5E">
        <w:t>Jest to główna klasa zarządzająca, która kontroluje cały cykl życia gry.</w:t>
      </w:r>
    </w:p>
    <w:p w14:paraId="7D7E3F9D" w14:textId="77777777" w:rsidR="0021104C" w:rsidRPr="006A0D5E" w:rsidRDefault="00000000" w:rsidP="002C4359">
      <w:pPr>
        <w:pStyle w:val="Compact"/>
        <w:numPr>
          <w:ilvl w:val="1"/>
          <w:numId w:val="113"/>
        </w:numPr>
        <w:jc w:val="both"/>
      </w:pPr>
      <w:r w:rsidRPr="006A0D5E">
        <w:t>Kluczowe funkcje:</w:t>
      </w:r>
    </w:p>
    <w:p w14:paraId="6F5B5E19" w14:textId="77777777" w:rsidR="0021104C" w:rsidRPr="006A0D5E" w:rsidRDefault="00000000" w:rsidP="002C4359">
      <w:pPr>
        <w:pStyle w:val="Compact"/>
        <w:numPr>
          <w:ilvl w:val="2"/>
          <w:numId w:val="114"/>
        </w:numPr>
        <w:jc w:val="both"/>
      </w:pPr>
      <w:proofErr w:type="spellStart"/>
      <w:r w:rsidRPr="006A0D5E">
        <w:rPr>
          <w:rStyle w:val="VerbatimChar"/>
        </w:rPr>
        <w:t>processEvents</w:t>
      </w:r>
      <w:proofErr w:type="spellEnd"/>
      <w:r w:rsidRPr="006A0D5E">
        <w:rPr>
          <w:rStyle w:val="VerbatimChar"/>
        </w:rPr>
        <w:t>()</w:t>
      </w:r>
      <w:r w:rsidRPr="006A0D5E">
        <w:t>: Odpowiada za przetwarzanie zdarzeń użytkownika, takich jak kliknięcia myszką czy naciśnięcia klawiszy.</w:t>
      </w:r>
    </w:p>
    <w:p w14:paraId="1F35CCDC" w14:textId="510F33E1" w:rsidR="0021104C" w:rsidRPr="006A0D5E" w:rsidRDefault="00000000" w:rsidP="002C4359">
      <w:pPr>
        <w:pStyle w:val="Compact"/>
        <w:numPr>
          <w:ilvl w:val="2"/>
          <w:numId w:val="114"/>
        </w:numPr>
        <w:jc w:val="both"/>
      </w:pPr>
      <w:r w:rsidRPr="006A0D5E">
        <w:rPr>
          <w:rStyle w:val="VerbatimChar"/>
        </w:rPr>
        <w:t>run()</w:t>
      </w:r>
      <w:r w:rsidRPr="006A0D5E">
        <w:t>: Główna pętla gry, która wywołuje aktualizacje i renderowanie w</w:t>
      </w:r>
      <w:r w:rsidR="00654703">
        <w:t> </w:t>
      </w:r>
      <w:r w:rsidRPr="006A0D5E">
        <w:t>regularnych odstępach czasu.</w:t>
      </w:r>
    </w:p>
    <w:p w14:paraId="6E00DD6D" w14:textId="77777777" w:rsidR="0021104C" w:rsidRPr="006A0D5E" w:rsidRDefault="00000000" w:rsidP="002C4359">
      <w:pPr>
        <w:pStyle w:val="Compact"/>
        <w:numPr>
          <w:ilvl w:val="2"/>
          <w:numId w:val="114"/>
        </w:numPr>
        <w:jc w:val="both"/>
      </w:pPr>
      <w:proofErr w:type="spellStart"/>
      <w:r w:rsidRPr="006A0D5E">
        <w:rPr>
          <w:rStyle w:val="VerbatimChar"/>
        </w:rPr>
        <w:t>init</w:t>
      </w:r>
      <w:proofErr w:type="spellEnd"/>
      <w:r w:rsidRPr="006A0D5E">
        <w:rPr>
          <w:rStyle w:val="VerbatimChar"/>
        </w:rPr>
        <w:t>()</w:t>
      </w:r>
      <w:r w:rsidRPr="006A0D5E">
        <w:t>: Inicjalizuje wszystkie komponenty, systemy oraz inne elementy niezbędne do uruchomienia gry.</w:t>
      </w:r>
    </w:p>
    <w:p w14:paraId="323B7FB5" w14:textId="77777777" w:rsidR="0021104C" w:rsidRPr="006A0D5E" w:rsidRDefault="00000000" w:rsidP="002C4359">
      <w:pPr>
        <w:pStyle w:val="Compact"/>
        <w:numPr>
          <w:ilvl w:val="2"/>
          <w:numId w:val="114"/>
        </w:numPr>
        <w:jc w:val="both"/>
      </w:pPr>
      <w:r w:rsidRPr="006A0D5E">
        <w:rPr>
          <w:rStyle w:val="VerbatimChar"/>
        </w:rPr>
        <w:t>update(</w:t>
      </w:r>
      <w:proofErr w:type="spellStart"/>
      <w:r w:rsidRPr="006A0D5E">
        <w:rPr>
          <w:rStyle w:val="VerbatimChar"/>
        </w:rPr>
        <w:t>sf</w:t>
      </w:r>
      <w:proofErr w:type="spellEnd"/>
      <w:r w:rsidRPr="006A0D5E">
        <w:rPr>
          <w:rStyle w:val="VerbatimChar"/>
        </w:rPr>
        <w:t xml:space="preserve">::Time </w:t>
      </w:r>
      <w:proofErr w:type="spellStart"/>
      <w:r w:rsidRPr="006A0D5E">
        <w:rPr>
          <w:rStyle w:val="VerbatimChar"/>
        </w:rPr>
        <w:t>deltaTime</w:t>
      </w:r>
      <w:proofErr w:type="spellEnd"/>
      <w:r w:rsidRPr="006A0D5E">
        <w:rPr>
          <w:rStyle w:val="VerbatimChar"/>
        </w:rPr>
        <w:t>)</w:t>
      </w:r>
      <w:r w:rsidRPr="006A0D5E">
        <w:t>: Aktualizuje stan gry na podstawie upływu czasu, synchronizując logikę gry z działaniami gracza oraz AI.</w:t>
      </w:r>
    </w:p>
    <w:p w14:paraId="2F9F05D1" w14:textId="77777777" w:rsidR="0021104C" w:rsidRPr="006A0D5E" w:rsidRDefault="00000000" w:rsidP="002C4359">
      <w:pPr>
        <w:pStyle w:val="Compact"/>
        <w:numPr>
          <w:ilvl w:val="1"/>
          <w:numId w:val="113"/>
        </w:numPr>
        <w:jc w:val="both"/>
      </w:pPr>
      <w:r w:rsidRPr="006A0D5E">
        <w:t>Klasa ta zarządza również komponentami, systemami oraz stanem gry.</w:t>
      </w:r>
    </w:p>
    <w:p w14:paraId="02AEEC36" w14:textId="77777777" w:rsidR="0021104C" w:rsidRPr="006A0D5E" w:rsidRDefault="00000000" w:rsidP="002C4359">
      <w:pPr>
        <w:pStyle w:val="Nagwek3"/>
        <w:jc w:val="both"/>
      </w:pPr>
      <w:bookmarkStart w:id="91" w:name="plik-gameengine.cpp"/>
      <w:bookmarkEnd w:id="90"/>
      <w:r w:rsidRPr="006A0D5E">
        <w:lastRenderedPageBreak/>
        <w:t xml:space="preserve">Plik </w:t>
      </w:r>
      <w:r w:rsidRPr="006A0D5E">
        <w:rPr>
          <w:rStyle w:val="VerbatimChar"/>
        </w:rPr>
        <w:t>GameEngine.cpp</w:t>
      </w:r>
    </w:p>
    <w:p w14:paraId="0BA87976" w14:textId="77777777" w:rsidR="0021104C" w:rsidRPr="006A0D5E" w:rsidRDefault="00000000" w:rsidP="002C4359">
      <w:pPr>
        <w:pStyle w:val="FirstParagraph"/>
        <w:jc w:val="both"/>
      </w:pPr>
      <w:r w:rsidRPr="006A0D5E">
        <w:t xml:space="preserve">Plik implementacyjny </w:t>
      </w:r>
      <w:r w:rsidRPr="006A0D5E">
        <w:rPr>
          <w:rStyle w:val="VerbatimChar"/>
        </w:rPr>
        <w:t>GameEngine.cpp</w:t>
      </w:r>
      <w:r w:rsidRPr="006A0D5E">
        <w:t xml:space="preserve"> zawiera szczegółową implementację funkcji zdefiniowanych w </w:t>
      </w:r>
      <w:proofErr w:type="spellStart"/>
      <w:r w:rsidRPr="006A0D5E">
        <w:rPr>
          <w:rStyle w:val="VerbatimChar"/>
        </w:rPr>
        <w:t>GameEngine.h</w:t>
      </w:r>
      <w:proofErr w:type="spellEnd"/>
      <w:r w:rsidRPr="006A0D5E">
        <w:t>:</w:t>
      </w:r>
    </w:p>
    <w:p w14:paraId="59484CEE" w14:textId="77777777" w:rsidR="0021104C" w:rsidRPr="006A0D5E" w:rsidRDefault="00000000" w:rsidP="002C4359">
      <w:pPr>
        <w:pStyle w:val="Compact"/>
        <w:numPr>
          <w:ilvl w:val="0"/>
          <w:numId w:val="115"/>
        </w:numPr>
        <w:jc w:val="both"/>
      </w:pPr>
      <w:r w:rsidRPr="006A0D5E">
        <w:rPr>
          <w:b/>
          <w:bCs/>
        </w:rPr>
        <w:t xml:space="preserve">Funkcja </w:t>
      </w:r>
      <w:proofErr w:type="spellStart"/>
      <w:r w:rsidRPr="006A0D5E">
        <w:rPr>
          <w:rStyle w:val="VerbatimChar"/>
          <w:b/>
          <w:bCs/>
        </w:rPr>
        <w:t>setupComponents</w:t>
      </w:r>
      <w:proofErr w:type="spellEnd"/>
      <w:r w:rsidRPr="006A0D5E">
        <w:rPr>
          <w:rStyle w:val="VerbatimChar"/>
          <w:b/>
          <w:bCs/>
        </w:rPr>
        <w:t>()</w:t>
      </w:r>
      <w:r w:rsidRPr="006A0D5E">
        <w:rPr>
          <w:b/>
          <w:bCs/>
        </w:rPr>
        <w:t>:</w:t>
      </w:r>
    </w:p>
    <w:p w14:paraId="45BC259C" w14:textId="510F8195" w:rsidR="0021104C" w:rsidRPr="006A0D5E" w:rsidRDefault="00000000" w:rsidP="002C4359">
      <w:pPr>
        <w:pStyle w:val="Compact"/>
        <w:numPr>
          <w:ilvl w:val="1"/>
          <w:numId w:val="116"/>
        </w:numPr>
        <w:jc w:val="both"/>
      </w:pPr>
      <w:r w:rsidRPr="006A0D5E">
        <w:t>Odpowiada za inicjalizację wszystkich komponentów, które są wymagane w grze. Dzięki temu każdy komponent zostaje przypisany do odpowiednich encji na</w:t>
      </w:r>
      <w:r w:rsidR="00654703">
        <w:t> </w:t>
      </w:r>
      <w:r w:rsidRPr="006A0D5E">
        <w:t>początku gry.</w:t>
      </w:r>
    </w:p>
    <w:p w14:paraId="5DFBB673" w14:textId="77777777" w:rsidR="0021104C" w:rsidRPr="006A0D5E" w:rsidRDefault="00000000" w:rsidP="002C4359">
      <w:pPr>
        <w:pStyle w:val="Compact"/>
        <w:numPr>
          <w:ilvl w:val="0"/>
          <w:numId w:val="115"/>
        </w:numPr>
        <w:jc w:val="both"/>
      </w:pPr>
      <w:r w:rsidRPr="006A0D5E">
        <w:rPr>
          <w:b/>
          <w:bCs/>
        </w:rPr>
        <w:t xml:space="preserve">Funkcja </w:t>
      </w:r>
      <w:proofErr w:type="spellStart"/>
      <w:r w:rsidRPr="006A0D5E">
        <w:rPr>
          <w:rStyle w:val="VerbatimChar"/>
          <w:b/>
          <w:bCs/>
        </w:rPr>
        <w:t>setupSystems</w:t>
      </w:r>
      <w:proofErr w:type="spellEnd"/>
      <w:r w:rsidRPr="006A0D5E">
        <w:rPr>
          <w:rStyle w:val="VerbatimChar"/>
          <w:b/>
          <w:bCs/>
        </w:rPr>
        <w:t>()</w:t>
      </w:r>
      <w:r w:rsidRPr="006A0D5E">
        <w:rPr>
          <w:b/>
          <w:bCs/>
        </w:rPr>
        <w:t>:</w:t>
      </w:r>
    </w:p>
    <w:p w14:paraId="1C933F62" w14:textId="77777777" w:rsidR="0021104C" w:rsidRPr="006A0D5E" w:rsidRDefault="00000000" w:rsidP="002C4359">
      <w:pPr>
        <w:pStyle w:val="Compact"/>
        <w:numPr>
          <w:ilvl w:val="1"/>
          <w:numId w:val="117"/>
        </w:numPr>
        <w:jc w:val="both"/>
      </w:pPr>
      <w:r w:rsidRPr="006A0D5E">
        <w:t>Rejestruje oraz inicjalizuje wszystkie systemy, które są odpowiedzialne za logikę gry. Każdy system jest przypisany do encji, które spełniają określone kryteria (sygnatury), co pozwala na efektywne przetwarzanie logiki gry.</w:t>
      </w:r>
    </w:p>
    <w:p w14:paraId="57F351C4" w14:textId="77777777" w:rsidR="0021104C" w:rsidRPr="006A0D5E" w:rsidRDefault="00000000" w:rsidP="002C4359">
      <w:pPr>
        <w:pStyle w:val="Compact"/>
        <w:numPr>
          <w:ilvl w:val="0"/>
          <w:numId w:val="115"/>
        </w:numPr>
        <w:jc w:val="both"/>
      </w:pPr>
      <w:r w:rsidRPr="006A0D5E">
        <w:rPr>
          <w:b/>
          <w:bCs/>
        </w:rPr>
        <w:t xml:space="preserve">Funkcja </w:t>
      </w:r>
      <w:proofErr w:type="spellStart"/>
      <w:r w:rsidRPr="006A0D5E">
        <w:rPr>
          <w:rStyle w:val="VerbatimChar"/>
          <w:b/>
          <w:bCs/>
        </w:rPr>
        <w:t>handleTabToggle</w:t>
      </w:r>
      <w:proofErr w:type="spellEnd"/>
      <w:r w:rsidRPr="006A0D5E">
        <w:rPr>
          <w:rStyle w:val="VerbatimChar"/>
          <w:b/>
          <w:bCs/>
        </w:rPr>
        <w:t>()</w:t>
      </w:r>
      <w:r w:rsidRPr="006A0D5E">
        <w:rPr>
          <w:b/>
          <w:bCs/>
        </w:rPr>
        <w:t>:</w:t>
      </w:r>
    </w:p>
    <w:p w14:paraId="2C94AAC4" w14:textId="051C48C3" w:rsidR="0021104C" w:rsidRPr="006A0D5E" w:rsidRDefault="00000000" w:rsidP="002C4359">
      <w:pPr>
        <w:pStyle w:val="Compact"/>
        <w:numPr>
          <w:ilvl w:val="1"/>
          <w:numId w:val="118"/>
        </w:numPr>
        <w:jc w:val="both"/>
      </w:pPr>
      <w:r w:rsidRPr="006A0D5E">
        <w:t xml:space="preserve">Zarządza przełączaniem między widokiem gry a </w:t>
      </w:r>
      <w:proofErr w:type="spellStart"/>
      <w:r w:rsidRPr="006A0D5E">
        <w:t>minimapą</w:t>
      </w:r>
      <w:proofErr w:type="spellEnd"/>
      <w:r w:rsidRPr="006A0D5E">
        <w:t xml:space="preserve"> za pomocą klawisza Tab. Zmienia stan gry na </w:t>
      </w:r>
      <w:proofErr w:type="spellStart"/>
      <w:r w:rsidRPr="006A0D5E">
        <w:rPr>
          <w:rStyle w:val="VerbatimChar"/>
        </w:rPr>
        <w:t>eGameMinimap</w:t>
      </w:r>
      <w:proofErr w:type="spellEnd"/>
      <w:r w:rsidRPr="006A0D5E">
        <w:t xml:space="preserve"> lub z powrotem na </w:t>
      </w:r>
      <w:proofErr w:type="spellStart"/>
      <w:r w:rsidRPr="006A0D5E">
        <w:rPr>
          <w:rStyle w:val="VerbatimChar"/>
        </w:rPr>
        <w:t>eGame</w:t>
      </w:r>
      <w:proofErr w:type="spellEnd"/>
      <w:r w:rsidRPr="006A0D5E">
        <w:t>, w zależności od</w:t>
      </w:r>
      <w:r w:rsidR="00654703">
        <w:t> </w:t>
      </w:r>
      <w:r w:rsidRPr="006A0D5E">
        <w:t>aktualnego stanu.</w:t>
      </w:r>
    </w:p>
    <w:p w14:paraId="5E67DD85" w14:textId="77777777" w:rsidR="0021104C" w:rsidRPr="006A0D5E" w:rsidRDefault="00000000" w:rsidP="002C4359">
      <w:pPr>
        <w:pStyle w:val="Nagwek2"/>
        <w:jc w:val="both"/>
      </w:pPr>
      <w:bookmarkStart w:id="92" w:name="rola-game-enginea"/>
      <w:bookmarkEnd w:id="89"/>
      <w:bookmarkEnd w:id="91"/>
      <w:r w:rsidRPr="006A0D5E">
        <w:t xml:space="preserve">Rola Game </w:t>
      </w:r>
      <w:proofErr w:type="spellStart"/>
      <w:r w:rsidRPr="006A0D5E">
        <w:t>Engine’a</w:t>
      </w:r>
      <w:proofErr w:type="spellEnd"/>
    </w:p>
    <w:p w14:paraId="51AA199F" w14:textId="77777777" w:rsidR="0021104C" w:rsidRPr="006A0D5E" w:rsidRDefault="00000000" w:rsidP="002C4359">
      <w:pPr>
        <w:pStyle w:val="FirstParagraph"/>
        <w:jc w:val="both"/>
      </w:pPr>
      <w:r w:rsidRPr="006A0D5E">
        <w:t>Game Engine w naszym projekcie pełni funkcję centralnego zarządcy, który integruje wszystkie komponenty gry oraz zarządza nimi w czasie rzeczywistym. Jest odpowiedzialny za:</w:t>
      </w:r>
    </w:p>
    <w:p w14:paraId="05A5CE98" w14:textId="77777777" w:rsidR="0021104C" w:rsidRPr="006A0D5E" w:rsidRDefault="00000000" w:rsidP="002C4359">
      <w:pPr>
        <w:pStyle w:val="Compact"/>
        <w:numPr>
          <w:ilvl w:val="0"/>
          <w:numId w:val="119"/>
        </w:numPr>
        <w:jc w:val="both"/>
      </w:pPr>
      <w:r w:rsidRPr="006A0D5E">
        <w:rPr>
          <w:b/>
          <w:bCs/>
        </w:rPr>
        <w:t>Zarządzanie Stanem Gry:</w:t>
      </w:r>
      <w:r w:rsidRPr="006A0D5E">
        <w:t xml:space="preserve"> Umożliwia płynne przechodzenie między różnymi stanami gry, takimi jak menu główne, aktywna rozgrywka czy widok </w:t>
      </w:r>
      <w:proofErr w:type="spellStart"/>
      <w:r w:rsidRPr="006A0D5E">
        <w:t>minimapy</w:t>
      </w:r>
      <w:proofErr w:type="spellEnd"/>
      <w:r w:rsidRPr="006A0D5E">
        <w:t>.</w:t>
      </w:r>
    </w:p>
    <w:p w14:paraId="44F34AED" w14:textId="77777777" w:rsidR="0021104C" w:rsidRPr="006A0D5E" w:rsidRDefault="00000000" w:rsidP="002C4359">
      <w:pPr>
        <w:pStyle w:val="Compact"/>
        <w:numPr>
          <w:ilvl w:val="0"/>
          <w:numId w:val="119"/>
        </w:numPr>
        <w:jc w:val="both"/>
      </w:pPr>
      <w:r w:rsidRPr="006A0D5E">
        <w:rPr>
          <w:b/>
          <w:bCs/>
        </w:rPr>
        <w:t>Renderowanie:</w:t>
      </w:r>
      <w:r w:rsidRPr="006A0D5E">
        <w:t xml:space="preserve"> Kontroluje proces renderowania, w tym aktualizowanie obrazu gry na ekranie, obsługę rysowania HUD-u (</w:t>
      </w:r>
      <w:proofErr w:type="spellStart"/>
      <w:r w:rsidRPr="006A0D5E">
        <w:t>Head-Up</w:t>
      </w:r>
      <w:proofErr w:type="spellEnd"/>
      <w:r w:rsidRPr="006A0D5E">
        <w:t xml:space="preserve"> Display) oraz innych elementów graficznych.</w:t>
      </w:r>
    </w:p>
    <w:p w14:paraId="448E384B" w14:textId="77777777" w:rsidR="0021104C" w:rsidRPr="006A0D5E" w:rsidRDefault="00000000" w:rsidP="002C4359">
      <w:pPr>
        <w:pStyle w:val="Compact"/>
        <w:numPr>
          <w:ilvl w:val="0"/>
          <w:numId w:val="119"/>
        </w:numPr>
        <w:jc w:val="both"/>
      </w:pPr>
      <w:r w:rsidRPr="006A0D5E">
        <w:rPr>
          <w:b/>
          <w:bCs/>
        </w:rPr>
        <w:t>Przetwarzanie Logiki Gry:</w:t>
      </w:r>
      <w:r w:rsidRPr="006A0D5E">
        <w:t xml:space="preserve"> Umożliwia przetwarzanie logiki gry, w tym interakcji gracza, </w:t>
      </w:r>
      <w:proofErr w:type="spellStart"/>
      <w:r w:rsidRPr="006A0D5E">
        <w:t>zachowań</w:t>
      </w:r>
      <w:proofErr w:type="spellEnd"/>
      <w:r w:rsidRPr="006A0D5E">
        <w:t xml:space="preserve"> przeciwników oraz systemów związanych z walką, poruszaniem się postaci i innymi aspektami rozgrywki.</w:t>
      </w:r>
    </w:p>
    <w:p w14:paraId="60C74C3B" w14:textId="77777777" w:rsidR="008C2F8C" w:rsidRDefault="00000000" w:rsidP="002C4359">
      <w:pPr>
        <w:pStyle w:val="Compact"/>
        <w:numPr>
          <w:ilvl w:val="0"/>
          <w:numId w:val="119"/>
        </w:numPr>
        <w:jc w:val="both"/>
      </w:pPr>
      <w:r w:rsidRPr="006A0D5E">
        <w:rPr>
          <w:b/>
          <w:bCs/>
        </w:rPr>
        <w:t>Interakcje Użytkownika:</w:t>
      </w:r>
      <w:r w:rsidRPr="006A0D5E">
        <w:t xml:space="preserve"> Odbiera i przetwarza wejścia od użytkownika, takie jak ruchy myszy, naciśnięcia klawiszy, które mają bezpośredni wpływ na stan gry. </w:t>
      </w:r>
    </w:p>
    <w:p w14:paraId="7F5C3682" w14:textId="77777777" w:rsidR="008C2F8C" w:rsidRDefault="008C2F8C" w:rsidP="008C2F8C">
      <w:pPr>
        <w:pStyle w:val="Compact"/>
        <w:jc w:val="both"/>
      </w:pPr>
    </w:p>
    <w:p w14:paraId="1F12790E" w14:textId="098E20F0" w:rsidR="0021104C" w:rsidRPr="008C2F8C" w:rsidRDefault="00000000" w:rsidP="008C2F8C">
      <w:pPr>
        <w:pStyle w:val="Akapitzlist"/>
        <w:numPr>
          <w:ilvl w:val="1"/>
          <w:numId w:val="167"/>
        </w:numPr>
        <w:jc w:val="both"/>
        <w:rPr>
          <w:b/>
          <w:bCs/>
          <w:sz w:val="28"/>
          <w:szCs w:val="28"/>
        </w:rPr>
      </w:pPr>
      <w:r w:rsidRPr="008C2F8C">
        <w:rPr>
          <w:b/>
          <w:bCs/>
          <w:sz w:val="28"/>
          <w:szCs w:val="28"/>
        </w:rPr>
        <w:t xml:space="preserve">Zasada Działania </w:t>
      </w:r>
      <w:proofErr w:type="spellStart"/>
      <w:r w:rsidRPr="008C2F8C">
        <w:rPr>
          <w:b/>
          <w:bCs/>
          <w:sz w:val="28"/>
          <w:szCs w:val="28"/>
        </w:rPr>
        <w:t>Core’owych</w:t>
      </w:r>
      <w:proofErr w:type="spellEnd"/>
      <w:r w:rsidRPr="008C2F8C">
        <w:rPr>
          <w:b/>
          <w:bCs/>
          <w:sz w:val="28"/>
          <w:szCs w:val="28"/>
        </w:rPr>
        <w:t xml:space="preserve"> Elementów Silnika</w:t>
      </w:r>
    </w:p>
    <w:p w14:paraId="22BABF77" w14:textId="77777777" w:rsidR="0021104C" w:rsidRPr="006A0D5E" w:rsidRDefault="00000000" w:rsidP="002C4359">
      <w:pPr>
        <w:pStyle w:val="Nagwek2"/>
        <w:jc w:val="both"/>
      </w:pPr>
      <w:bookmarkStart w:id="93" w:name="wprowadzenie-5"/>
      <w:bookmarkEnd w:id="92"/>
      <w:r w:rsidRPr="006A0D5E">
        <w:t>Wprowadzenie</w:t>
      </w:r>
    </w:p>
    <w:p w14:paraId="7150069A" w14:textId="77777777" w:rsidR="0021104C" w:rsidRPr="006A0D5E" w:rsidRDefault="00000000" w:rsidP="002C4359">
      <w:pPr>
        <w:pStyle w:val="FirstParagraph"/>
        <w:jc w:val="both"/>
      </w:pPr>
      <w:proofErr w:type="spellStart"/>
      <w:r w:rsidRPr="006A0D5E">
        <w:t>Core’owe</w:t>
      </w:r>
      <w:proofErr w:type="spellEnd"/>
      <w:r w:rsidRPr="006A0D5E">
        <w:t xml:space="preserve"> elementy silnika stanowią fundament, na którym zbudowane są wszystkie inne systemy i funkcjonalności naszego projektu. Obejmują one kluczowe funkcje, struktury danych, zarządzanie poziomami gry, logowanie, a także różnorodne narzędzia pomocnicze. Te elementy zapewniają stabilność, spójność oraz wydajność działania całego systemu, pełniąc funkcję fundamentu, na którym opiera się cała logika gry.</w:t>
      </w:r>
    </w:p>
    <w:p w14:paraId="261A4200" w14:textId="77777777" w:rsidR="0021104C" w:rsidRPr="006A0D5E" w:rsidRDefault="00000000" w:rsidP="002C4359">
      <w:pPr>
        <w:pStyle w:val="Nagwek2"/>
        <w:jc w:val="both"/>
      </w:pPr>
      <w:bookmarkStart w:id="94" w:name="struktura-coreowych-elementów"/>
      <w:bookmarkEnd w:id="93"/>
      <w:r w:rsidRPr="006A0D5E">
        <w:lastRenderedPageBreak/>
        <w:t xml:space="preserve">Struktura </w:t>
      </w:r>
      <w:proofErr w:type="spellStart"/>
      <w:r w:rsidRPr="006A0D5E">
        <w:t>Core’owych</w:t>
      </w:r>
      <w:proofErr w:type="spellEnd"/>
      <w:r w:rsidRPr="006A0D5E">
        <w:t xml:space="preserve"> Elementów</w:t>
      </w:r>
    </w:p>
    <w:p w14:paraId="5862BDCF" w14:textId="77777777" w:rsidR="0021104C" w:rsidRPr="006A0D5E" w:rsidRDefault="00000000" w:rsidP="002C4359">
      <w:pPr>
        <w:pStyle w:val="Nagwek3"/>
        <w:jc w:val="both"/>
      </w:pPr>
      <w:bookmarkStart w:id="95" w:name="plik-core.h"/>
      <w:r w:rsidRPr="006A0D5E">
        <w:t xml:space="preserve">Plik </w:t>
      </w:r>
      <w:proofErr w:type="spellStart"/>
      <w:r w:rsidRPr="006A0D5E">
        <w:rPr>
          <w:rStyle w:val="VerbatimChar"/>
        </w:rPr>
        <w:t>core.h</w:t>
      </w:r>
      <w:proofErr w:type="spellEnd"/>
    </w:p>
    <w:p w14:paraId="5F1896CC" w14:textId="77777777" w:rsidR="0021104C" w:rsidRPr="006A0D5E" w:rsidRDefault="00000000" w:rsidP="002C4359">
      <w:pPr>
        <w:pStyle w:val="FirstParagraph"/>
        <w:jc w:val="both"/>
      </w:pPr>
      <w:r w:rsidRPr="006A0D5E">
        <w:t xml:space="preserve">Plik </w:t>
      </w:r>
      <w:proofErr w:type="spellStart"/>
      <w:r w:rsidRPr="006A0D5E">
        <w:rPr>
          <w:rStyle w:val="VerbatimChar"/>
        </w:rPr>
        <w:t>core.h</w:t>
      </w:r>
      <w:proofErr w:type="spellEnd"/>
      <w:r w:rsidRPr="006A0D5E">
        <w:t xml:space="preserve"> zawiera definicje podstawowych stałych, makr oraz funkcji pomocniczych, które są używane w całym projekcie:</w:t>
      </w:r>
    </w:p>
    <w:p w14:paraId="4D5DFFD4" w14:textId="77777777" w:rsidR="0021104C" w:rsidRPr="006A0D5E" w:rsidRDefault="00000000" w:rsidP="002C4359">
      <w:pPr>
        <w:pStyle w:val="Compact"/>
        <w:numPr>
          <w:ilvl w:val="0"/>
          <w:numId w:val="120"/>
        </w:numPr>
        <w:jc w:val="both"/>
      </w:pPr>
      <w:r w:rsidRPr="006A0D5E">
        <w:rPr>
          <w:b/>
          <w:bCs/>
        </w:rPr>
        <w:t>Stałe i Makra:</w:t>
      </w:r>
    </w:p>
    <w:p w14:paraId="2A2C3B30" w14:textId="77777777" w:rsidR="0021104C" w:rsidRPr="006A0D5E" w:rsidRDefault="00000000" w:rsidP="002C4359">
      <w:pPr>
        <w:pStyle w:val="Compact"/>
        <w:numPr>
          <w:ilvl w:val="1"/>
          <w:numId w:val="121"/>
        </w:numPr>
        <w:jc w:val="both"/>
      </w:pPr>
      <w:r w:rsidRPr="006A0D5E">
        <w:rPr>
          <w:rStyle w:val="VerbatimChar"/>
        </w:rPr>
        <w:t>M_PI</w:t>
      </w:r>
      <w:r w:rsidRPr="006A0D5E">
        <w:t>: Stała definiująca wartość liczby pi.</w:t>
      </w:r>
    </w:p>
    <w:p w14:paraId="7DE76BBD" w14:textId="4F679135" w:rsidR="0021104C" w:rsidRPr="006A0D5E" w:rsidRDefault="00000000" w:rsidP="002C4359">
      <w:pPr>
        <w:pStyle w:val="Compact"/>
        <w:numPr>
          <w:ilvl w:val="1"/>
          <w:numId w:val="121"/>
        </w:numPr>
        <w:jc w:val="both"/>
      </w:pPr>
      <w:r w:rsidRPr="006A0D5E">
        <w:rPr>
          <w:rStyle w:val="VerbatimChar"/>
        </w:rPr>
        <w:t>FOV</w:t>
      </w:r>
      <w:r w:rsidRPr="006A0D5E">
        <w:t xml:space="preserve">, </w:t>
      </w:r>
      <w:r w:rsidRPr="006A0D5E">
        <w:rPr>
          <w:rStyle w:val="VerbatimChar"/>
        </w:rPr>
        <w:t>H_FOV</w:t>
      </w:r>
      <w:r w:rsidRPr="006A0D5E">
        <w:t xml:space="preserve">, </w:t>
      </w:r>
      <w:r w:rsidRPr="006A0D5E">
        <w:rPr>
          <w:rStyle w:val="VerbatimChar"/>
        </w:rPr>
        <w:t>FOV_ENEMIES</w:t>
      </w:r>
      <w:r w:rsidRPr="006A0D5E">
        <w:t xml:space="preserve">, </w:t>
      </w:r>
      <w:r w:rsidRPr="006A0D5E">
        <w:rPr>
          <w:rStyle w:val="VerbatimChar"/>
        </w:rPr>
        <w:t>FOV_LENGTH</w:t>
      </w:r>
      <w:r w:rsidRPr="006A0D5E">
        <w:t>: Stałe definiujące pole widzenia (field of</w:t>
      </w:r>
      <w:r w:rsidR="00654703">
        <w:t> </w:t>
      </w:r>
      <w:proofErr w:type="spellStart"/>
      <w:r w:rsidRPr="006A0D5E">
        <w:t>view</w:t>
      </w:r>
      <w:proofErr w:type="spellEnd"/>
      <w:r w:rsidRPr="006A0D5E">
        <w:t xml:space="preserve">) oraz inne parametry związane z </w:t>
      </w:r>
      <w:proofErr w:type="spellStart"/>
      <w:r w:rsidRPr="006A0D5E">
        <w:t>renderowaniem</w:t>
      </w:r>
      <w:proofErr w:type="spellEnd"/>
      <w:r w:rsidRPr="006A0D5E">
        <w:t xml:space="preserve"> i detekcją.</w:t>
      </w:r>
    </w:p>
    <w:p w14:paraId="321D208E" w14:textId="77777777" w:rsidR="0021104C" w:rsidRPr="006A0D5E" w:rsidRDefault="00000000" w:rsidP="002C4359">
      <w:pPr>
        <w:pStyle w:val="Compact"/>
        <w:numPr>
          <w:ilvl w:val="1"/>
          <w:numId w:val="121"/>
        </w:numPr>
        <w:jc w:val="both"/>
      </w:pPr>
      <w:r w:rsidRPr="006A0D5E">
        <w:rPr>
          <w:rStyle w:val="VerbatimChar"/>
        </w:rPr>
        <w:t>WIDTH</w:t>
      </w:r>
      <w:r w:rsidRPr="006A0D5E">
        <w:t xml:space="preserve">, </w:t>
      </w:r>
      <w:r w:rsidRPr="006A0D5E">
        <w:rPr>
          <w:rStyle w:val="VerbatimChar"/>
        </w:rPr>
        <w:t>HEIGHT</w:t>
      </w:r>
      <w:r w:rsidRPr="006A0D5E">
        <w:t>: Definiują rozdzielczość ekranu.</w:t>
      </w:r>
    </w:p>
    <w:p w14:paraId="2276BAD5" w14:textId="77777777" w:rsidR="0021104C" w:rsidRPr="006A0D5E" w:rsidRDefault="00000000" w:rsidP="002C4359">
      <w:pPr>
        <w:pStyle w:val="Compact"/>
        <w:numPr>
          <w:ilvl w:val="1"/>
          <w:numId w:val="121"/>
        </w:numPr>
        <w:jc w:val="both"/>
      </w:pPr>
      <w:r w:rsidRPr="006A0D5E">
        <w:rPr>
          <w:rStyle w:val="VerbatimChar"/>
        </w:rPr>
        <w:t>DEG2RAD(x)</w:t>
      </w:r>
      <w:r w:rsidRPr="006A0D5E">
        <w:t xml:space="preserve">, </w:t>
      </w:r>
      <w:r w:rsidRPr="006A0D5E">
        <w:rPr>
          <w:rStyle w:val="VerbatimChar"/>
        </w:rPr>
        <w:t>RAD2DEG(x)</w:t>
      </w:r>
      <w:r w:rsidRPr="006A0D5E">
        <w:t>: Makra konwertujące kąty między stopniami a radianami.</w:t>
      </w:r>
    </w:p>
    <w:p w14:paraId="3FEA4FA7" w14:textId="77777777" w:rsidR="0021104C" w:rsidRPr="006A0D5E" w:rsidRDefault="00000000" w:rsidP="002C4359">
      <w:pPr>
        <w:pStyle w:val="Compact"/>
        <w:numPr>
          <w:ilvl w:val="0"/>
          <w:numId w:val="120"/>
        </w:numPr>
        <w:jc w:val="both"/>
      </w:pPr>
      <w:r w:rsidRPr="006A0D5E">
        <w:rPr>
          <w:b/>
          <w:bCs/>
        </w:rPr>
        <w:t>Funkcje pomocnicze:</w:t>
      </w:r>
    </w:p>
    <w:p w14:paraId="1AFE7E15" w14:textId="079F058E" w:rsidR="0021104C" w:rsidRPr="006A0D5E" w:rsidRDefault="00000000" w:rsidP="002C4359">
      <w:pPr>
        <w:pStyle w:val="Compact"/>
        <w:numPr>
          <w:ilvl w:val="1"/>
          <w:numId w:val="122"/>
        </w:numPr>
        <w:jc w:val="both"/>
      </w:pPr>
      <w:proofErr w:type="spellStart"/>
      <w:r w:rsidRPr="006A0D5E">
        <w:rPr>
          <w:rStyle w:val="VerbatimChar"/>
        </w:rPr>
        <w:t>getRandomColor</w:t>
      </w:r>
      <w:proofErr w:type="spellEnd"/>
      <w:r w:rsidRPr="006A0D5E">
        <w:rPr>
          <w:rStyle w:val="VerbatimChar"/>
        </w:rPr>
        <w:t>()</w:t>
      </w:r>
      <w:r w:rsidRPr="006A0D5E">
        <w:t>: Funkcja generująca losowy kolor, która może być używana do</w:t>
      </w:r>
      <w:r w:rsidR="00654703">
        <w:t> </w:t>
      </w:r>
      <w:r w:rsidRPr="006A0D5E">
        <w:t>debugowania lub innych celów wizualnych.</w:t>
      </w:r>
    </w:p>
    <w:p w14:paraId="303798E3" w14:textId="77777777" w:rsidR="0021104C" w:rsidRPr="006A0D5E" w:rsidRDefault="00000000" w:rsidP="002C4359">
      <w:pPr>
        <w:pStyle w:val="Compact"/>
        <w:numPr>
          <w:ilvl w:val="0"/>
          <w:numId w:val="120"/>
        </w:numPr>
        <w:jc w:val="both"/>
      </w:pPr>
      <w:r w:rsidRPr="006A0D5E">
        <w:rPr>
          <w:b/>
          <w:bCs/>
        </w:rPr>
        <w:t xml:space="preserve">Struktura </w:t>
      </w:r>
      <w:proofErr w:type="spellStart"/>
      <w:r w:rsidRPr="006A0D5E">
        <w:rPr>
          <w:rStyle w:val="VerbatimChar"/>
          <w:b/>
          <w:bCs/>
        </w:rPr>
        <w:t>DebugSettings</w:t>
      </w:r>
      <w:proofErr w:type="spellEnd"/>
      <w:r w:rsidRPr="006A0D5E">
        <w:rPr>
          <w:b/>
          <w:bCs/>
        </w:rPr>
        <w:t>:</w:t>
      </w:r>
    </w:p>
    <w:p w14:paraId="5FF10B36" w14:textId="77777777" w:rsidR="0021104C" w:rsidRPr="006A0D5E" w:rsidRDefault="00000000" w:rsidP="002C4359">
      <w:pPr>
        <w:pStyle w:val="Compact"/>
        <w:numPr>
          <w:ilvl w:val="1"/>
          <w:numId w:val="123"/>
        </w:numPr>
        <w:jc w:val="both"/>
      </w:pPr>
      <w:r w:rsidRPr="006A0D5E">
        <w:t>Przechowuje ustawienia debugowania, takie jak wyświetlanie pola widzenia, widocznych węzłów czy segmentów.</w:t>
      </w:r>
    </w:p>
    <w:p w14:paraId="3D481326" w14:textId="77777777" w:rsidR="0021104C" w:rsidRPr="006A0D5E" w:rsidRDefault="00000000" w:rsidP="002C4359">
      <w:pPr>
        <w:pStyle w:val="Nagwek3"/>
        <w:jc w:val="both"/>
      </w:pPr>
      <w:bookmarkStart w:id="96" w:name="plik-gamelevel.h"/>
      <w:bookmarkEnd w:id="95"/>
      <w:r w:rsidRPr="006A0D5E">
        <w:t xml:space="preserve">Plik </w:t>
      </w:r>
      <w:proofErr w:type="spellStart"/>
      <w:r w:rsidRPr="006A0D5E">
        <w:rPr>
          <w:rStyle w:val="VerbatimChar"/>
        </w:rPr>
        <w:t>GameLevel.h</w:t>
      </w:r>
      <w:proofErr w:type="spellEnd"/>
    </w:p>
    <w:p w14:paraId="11136E4D" w14:textId="77777777" w:rsidR="0021104C" w:rsidRPr="006A0D5E" w:rsidRDefault="00000000" w:rsidP="002C4359">
      <w:pPr>
        <w:pStyle w:val="FirstParagraph"/>
        <w:jc w:val="both"/>
      </w:pPr>
      <w:r w:rsidRPr="006A0D5E">
        <w:t xml:space="preserve">Plik </w:t>
      </w:r>
      <w:proofErr w:type="spellStart"/>
      <w:r w:rsidRPr="006A0D5E">
        <w:rPr>
          <w:rStyle w:val="VerbatimChar"/>
        </w:rPr>
        <w:t>GameLevel.h</w:t>
      </w:r>
      <w:proofErr w:type="spellEnd"/>
      <w:r w:rsidRPr="006A0D5E">
        <w:t xml:space="preserve"> zarządza wszystkimi aspektami związanymi z poziomami gry:</w:t>
      </w:r>
    </w:p>
    <w:p w14:paraId="317B3D1E" w14:textId="77777777" w:rsidR="0021104C" w:rsidRPr="006A0D5E" w:rsidRDefault="00000000" w:rsidP="002C4359">
      <w:pPr>
        <w:pStyle w:val="Compact"/>
        <w:numPr>
          <w:ilvl w:val="0"/>
          <w:numId w:val="124"/>
        </w:numPr>
        <w:jc w:val="both"/>
      </w:pPr>
      <w:r w:rsidRPr="006A0D5E">
        <w:rPr>
          <w:b/>
          <w:bCs/>
        </w:rPr>
        <w:t>Struktury danych:</w:t>
      </w:r>
    </w:p>
    <w:p w14:paraId="5FE463C4" w14:textId="77777777" w:rsidR="0021104C" w:rsidRPr="006A0D5E" w:rsidRDefault="00000000" w:rsidP="002C4359">
      <w:pPr>
        <w:pStyle w:val="Compact"/>
        <w:numPr>
          <w:ilvl w:val="1"/>
          <w:numId w:val="125"/>
        </w:numPr>
        <w:jc w:val="both"/>
      </w:pPr>
      <w:proofErr w:type="spellStart"/>
      <w:r w:rsidRPr="006A0D5E">
        <w:rPr>
          <w:rStyle w:val="VerbatimChar"/>
        </w:rPr>
        <w:t>color_t</w:t>
      </w:r>
      <w:proofErr w:type="spellEnd"/>
      <w:r w:rsidRPr="006A0D5E">
        <w:t xml:space="preserve">, </w:t>
      </w:r>
      <w:proofErr w:type="spellStart"/>
      <w:r w:rsidRPr="006A0D5E">
        <w:rPr>
          <w:rStyle w:val="VerbatimChar"/>
        </w:rPr>
        <w:t>name_t</w:t>
      </w:r>
      <w:proofErr w:type="spellEnd"/>
      <w:r w:rsidRPr="006A0D5E">
        <w:t xml:space="preserve">, </w:t>
      </w:r>
      <w:proofErr w:type="spellStart"/>
      <w:r w:rsidRPr="006A0D5E">
        <w:rPr>
          <w:rStyle w:val="VerbatimChar"/>
        </w:rPr>
        <w:t>patchheader_t</w:t>
      </w:r>
      <w:proofErr w:type="spellEnd"/>
      <w:r w:rsidRPr="006A0D5E">
        <w:t>: Struktury reprezentujące dane dotyczące kolorów, nazw oraz nagłówków plików graficznych.</w:t>
      </w:r>
    </w:p>
    <w:p w14:paraId="57D43510" w14:textId="77777777" w:rsidR="0021104C" w:rsidRPr="006A0D5E" w:rsidRDefault="00000000" w:rsidP="002C4359">
      <w:pPr>
        <w:pStyle w:val="Compact"/>
        <w:numPr>
          <w:ilvl w:val="1"/>
          <w:numId w:val="125"/>
        </w:numPr>
        <w:jc w:val="both"/>
      </w:pPr>
      <w:proofErr w:type="spellStart"/>
      <w:r w:rsidRPr="006A0D5E">
        <w:rPr>
          <w:rStyle w:val="VerbatimChar"/>
        </w:rPr>
        <w:t>maptexture_t</w:t>
      </w:r>
      <w:proofErr w:type="spellEnd"/>
      <w:r w:rsidRPr="006A0D5E">
        <w:t xml:space="preserve">, </w:t>
      </w:r>
      <w:proofErr w:type="spellStart"/>
      <w:r w:rsidRPr="006A0D5E">
        <w:rPr>
          <w:rStyle w:val="VerbatimChar"/>
        </w:rPr>
        <w:t>maptexturelump_t</w:t>
      </w:r>
      <w:proofErr w:type="spellEnd"/>
      <w:r w:rsidRPr="006A0D5E">
        <w:t xml:space="preserve">, </w:t>
      </w:r>
      <w:proofErr w:type="spellStart"/>
      <w:r w:rsidRPr="006A0D5E">
        <w:rPr>
          <w:rStyle w:val="VerbatimChar"/>
        </w:rPr>
        <w:t>pnames_t</w:t>
      </w:r>
      <w:proofErr w:type="spellEnd"/>
      <w:r w:rsidRPr="006A0D5E">
        <w:t>: Struktury przechowujące dane dotyczące tekstur używanych na poziomach gry.</w:t>
      </w:r>
    </w:p>
    <w:p w14:paraId="03047F02" w14:textId="1F66314A" w:rsidR="0021104C" w:rsidRPr="006A0D5E" w:rsidRDefault="00000000" w:rsidP="002C4359">
      <w:pPr>
        <w:pStyle w:val="Compact"/>
        <w:numPr>
          <w:ilvl w:val="1"/>
          <w:numId w:val="125"/>
        </w:numPr>
        <w:jc w:val="both"/>
      </w:pPr>
      <w:proofErr w:type="spellStart"/>
      <w:r w:rsidRPr="006A0D5E">
        <w:rPr>
          <w:rStyle w:val="VerbatimChar"/>
        </w:rPr>
        <w:t>mapthings_t</w:t>
      </w:r>
      <w:proofErr w:type="spellEnd"/>
      <w:r w:rsidRPr="006A0D5E">
        <w:t>: Struktura reprezentująca obiekty umieszczone na mapie (np.</w:t>
      </w:r>
      <w:r w:rsidR="00654703">
        <w:t> </w:t>
      </w:r>
      <w:r w:rsidRPr="006A0D5E">
        <w:t>przeciwników, przedmioty do zebrania).</w:t>
      </w:r>
    </w:p>
    <w:p w14:paraId="5E891B2F" w14:textId="77777777" w:rsidR="0021104C" w:rsidRPr="006A0D5E" w:rsidRDefault="00000000" w:rsidP="002C4359">
      <w:pPr>
        <w:pStyle w:val="Compact"/>
        <w:numPr>
          <w:ilvl w:val="0"/>
          <w:numId w:val="124"/>
        </w:numPr>
        <w:jc w:val="both"/>
      </w:pPr>
      <w:r w:rsidRPr="006A0D5E">
        <w:rPr>
          <w:b/>
          <w:bCs/>
        </w:rPr>
        <w:t>Funkcjonalności:</w:t>
      </w:r>
    </w:p>
    <w:p w14:paraId="4CE4C167" w14:textId="77777777" w:rsidR="0021104C" w:rsidRPr="006A0D5E" w:rsidRDefault="00000000" w:rsidP="002C4359">
      <w:pPr>
        <w:pStyle w:val="Compact"/>
        <w:numPr>
          <w:ilvl w:val="1"/>
          <w:numId w:val="126"/>
        </w:numPr>
        <w:jc w:val="both"/>
      </w:pPr>
      <w:r w:rsidRPr="006A0D5E">
        <w:t>Plik ten pełni kluczową rolę w zarządzaniu zasobami związanymi z poziomami gry, umożliwiając ładowanie, interpretację oraz manipulację danymi map i tekstur.</w:t>
      </w:r>
    </w:p>
    <w:p w14:paraId="7EDC6967" w14:textId="77777777" w:rsidR="0021104C" w:rsidRPr="006A0D5E" w:rsidRDefault="00000000" w:rsidP="002C4359">
      <w:pPr>
        <w:pStyle w:val="Nagwek3"/>
        <w:jc w:val="both"/>
      </w:pPr>
      <w:bookmarkStart w:id="97" w:name="plik-logger.h-i-logger.cpp"/>
      <w:bookmarkEnd w:id="96"/>
      <w:r w:rsidRPr="006A0D5E">
        <w:t xml:space="preserve">Plik </w:t>
      </w:r>
      <w:proofErr w:type="spellStart"/>
      <w:r w:rsidRPr="006A0D5E">
        <w:rPr>
          <w:rStyle w:val="VerbatimChar"/>
        </w:rPr>
        <w:t>Logger.h</w:t>
      </w:r>
      <w:proofErr w:type="spellEnd"/>
      <w:r w:rsidRPr="006A0D5E">
        <w:t xml:space="preserve"> i </w:t>
      </w:r>
      <w:r w:rsidRPr="006A0D5E">
        <w:rPr>
          <w:rStyle w:val="VerbatimChar"/>
        </w:rPr>
        <w:t>Logger.cpp</w:t>
      </w:r>
    </w:p>
    <w:p w14:paraId="68C47E37" w14:textId="77777777" w:rsidR="0021104C" w:rsidRPr="006A0D5E" w:rsidRDefault="00000000" w:rsidP="002C4359">
      <w:pPr>
        <w:pStyle w:val="FirstParagraph"/>
        <w:jc w:val="both"/>
      </w:pPr>
      <w:r w:rsidRPr="006A0D5E">
        <w:t>Te pliki odpowiadają za system logowania, który umożliwia monitorowanie działania silnika gry oraz śledzenie błędów:</w:t>
      </w:r>
    </w:p>
    <w:p w14:paraId="552AF01A" w14:textId="77777777" w:rsidR="0021104C" w:rsidRPr="006A0D5E" w:rsidRDefault="00000000" w:rsidP="002C4359">
      <w:pPr>
        <w:pStyle w:val="Compact"/>
        <w:numPr>
          <w:ilvl w:val="0"/>
          <w:numId w:val="127"/>
        </w:numPr>
        <w:jc w:val="both"/>
      </w:pPr>
      <w:r w:rsidRPr="006A0D5E">
        <w:rPr>
          <w:b/>
          <w:bCs/>
        </w:rPr>
        <w:t xml:space="preserve">Klasa </w:t>
      </w:r>
      <w:proofErr w:type="spellStart"/>
      <w:r w:rsidRPr="006A0D5E">
        <w:rPr>
          <w:rStyle w:val="VerbatimChar"/>
          <w:b/>
          <w:bCs/>
        </w:rPr>
        <w:t>Logger</w:t>
      </w:r>
      <w:proofErr w:type="spellEnd"/>
      <w:r w:rsidRPr="006A0D5E">
        <w:rPr>
          <w:b/>
          <w:bCs/>
        </w:rPr>
        <w:t>:</w:t>
      </w:r>
    </w:p>
    <w:p w14:paraId="6B49F367" w14:textId="77777777" w:rsidR="0021104C" w:rsidRPr="006A0D5E" w:rsidRDefault="00000000" w:rsidP="002C4359">
      <w:pPr>
        <w:pStyle w:val="Compact"/>
        <w:numPr>
          <w:ilvl w:val="1"/>
          <w:numId w:val="128"/>
        </w:numPr>
        <w:jc w:val="both"/>
      </w:pPr>
      <w:r w:rsidRPr="006A0D5E">
        <w:t>Odpowiedzialna za rejestrowanie komunikatów, błędów oraz innych informacji diagnostycznych, które są kluczowe podczas rozwoju i debugowania gry.</w:t>
      </w:r>
    </w:p>
    <w:p w14:paraId="0F0BAE15" w14:textId="2415EB3B" w:rsidR="0021104C" w:rsidRPr="006A0D5E" w:rsidRDefault="00000000" w:rsidP="002C4359">
      <w:pPr>
        <w:pStyle w:val="Compact"/>
        <w:numPr>
          <w:ilvl w:val="1"/>
          <w:numId w:val="128"/>
        </w:numPr>
        <w:jc w:val="both"/>
      </w:pPr>
      <w:r w:rsidRPr="006A0D5E">
        <w:t xml:space="preserve">Metody </w:t>
      </w:r>
      <w:proofErr w:type="spellStart"/>
      <w:r w:rsidRPr="006A0D5E">
        <w:rPr>
          <w:rStyle w:val="VerbatimChar"/>
        </w:rPr>
        <w:t>logInfo</w:t>
      </w:r>
      <w:proofErr w:type="spellEnd"/>
      <w:r w:rsidRPr="006A0D5E">
        <w:t xml:space="preserve">, </w:t>
      </w:r>
      <w:proofErr w:type="spellStart"/>
      <w:r w:rsidRPr="006A0D5E">
        <w:rPr>
          <w:rStyle w:val="VerbatimChar"/>
        </w:rPr>
        <w:t>logWarning</w:t>
      </w:r>
      <w:proofErr w:type="spellEnd"/>
      <w:r w:rsidRPr="006A0D5E">
        <w:t xml:space="preserve">, </w:t>
      </w:r>
      <w:proofErr w:type="spellStart"/>
      <w:r w:rsidRPr="006A0D5E">
        <w:rPr>
          <w:rStyle w:val="VerbatimChar"/>
        </w:rPr>
        <w:t>logError</w:t>
      </w:r>
      <w:proofErr w:type="spellEnd"/>
      <w:r w:rsidRPr="006A0D5E">
        <w:t xml:space="preserve"> umożliwiają rejestrowanie wiadomości o</w:t>
      </w:r>
      <w:r w:rsidR="00654703">
        <w:t> </w:t>
      </w:r>
      <w:r w:rsidRPr="006A0D5E">
        <w:t>różnym poziomie ważności, co ułatwia identyfikację i rozwiązywanie problemów.</w:t>
      </w:r>
    </w:p>
    <w:p w14:paraId="4E221240" w14:textId="77777777" w:rsidR="0021104C" w:rsidRPr="00B91499" w:rsidRDefault="00000000" w:rsidP="002C4359">
      <w:pPr>
        <w:pStyle w:val="Nagwek3"/>
        <w:jc w:val="both"/>
        <w:rPr>
          <w:lang w:val="en-GB"/>
        </w:rPr>
      </w:pPr>
      <w:bookmarkStart w:id="98" w:name="plik-utilities.h-i-utilities.cpp"/>
      <w:bookmarkEnd w:id="97"/>
      <w:proofErr w:type="spellStart"/>
      <w:r w:rsidRPr="00B91499">
        <w:rPr>
          <w:lang w:val="en-GB"/>
        </w:rPr>
        <w:lastRenderedPageBreak/>
        <w:t>Plik</w:t>
      </w:r>
      <w:proofErr w:type="spellEnd"/>
      <w:r w:rsidRPr="00B91499">
        <w:rPr>
          <w:lang w:val="en-GB"/>
        </w:rPr>
        <w:t xml:space="preserve"> </w:t>
      </w:r>
      <w:proofErr w:type="spellStart"/>
      <w:r w:rsidRPr="00B91499">
        <w:rPr>
          <w:rStyle w:val="VerbatimChar"/>
          <w:lang w:val="en-GB"/>
        </w:rPr>
        <w:t>utilities.h</w:t>
      </w:r>
      <w:proofErr w:type="spellEnd"/>
      <w:r w:rsidRPr="00B91499">
        <w:rPr>
          <w:lang w:val="en-GB"/>
        </w:rPr>
        <w:t xml:space="preserve"> </w:t>
      </w:r>
      <w:proofErr w:type="spellStart"/>
      <w:r w:rsidRPr="00B91499">
        <w:rPr>
          <w:lang w:val="en-GB"/>
        </w:rPr>
        <w:t>i</w:t>
      </w:r>
      <w:proofErr w:type="spellEnd"/>
      <w:r w:rsidRPr="00B91499">
        <w:rPr>
          <w:lang w:val="en-GB"/>
        </w:rPr>
        <w:t xml:space="preserve"> </w:t>
      </w:r>
      <w:r w:rsidRPr="00B91499">
        <w:rPr>
          <w:rStyle w:val="VerbatimChar"/>
          <w:lang w:val="en-GB"/>
        </w:rPr>
        <w:t>utilities.cpp</w:t>
      </w:r>
    </w:p>
    <w:p w14:paraId="0C230B0D" w14:textId="02BF616F" w:rsidR="0021104C" w:rsidRPr="006A0D5E" w:rsidRDefault="00000000" w:rsidP="002C4359">
      <w:pPr>
        <w:pStyle w:val="FirstParagraph"/>
        <w:jc w:val="both"/>
      </w:pPr>
      <w:r w:rsidRPr="006A0D5E">
        <w:t>Te pliki zawierają zestaw funkcji pomocniczych, które wspierają różnorodne operacje w</w:t>
      </w:r>
      <w:r w:rsidR="00654703">
        <w:t> </w:t>
      </w:r>
      <w:r w:rsidRPr="006A0D5E">
        <w:t>grze:</w:t>
      </w:r>
    </w:p>
    <w:p w14:paraId="376BB77B" w14:textId="77777777" w:rsidR="0021104C" w:rsidRPr="006A0D5E" w:rsidRDefault="00000000" w:rsidP="002C4359">
      <w:pPr>
        <w:pStyle w:val="Compact"/>
        <w:numPr>
          <w:ilvl w:val="0"/>
          <w:numId w:val="129"/>
        </w:numPr>
        <w:jc w:val="both"/>
      </w:pPr>
      <w:r w:rsidRPr="006A0D5E">
        <w:rPr>
          <w:b/>
          <w:bCs/>
        </w:rPr>
        <w:t>Funkcje matematyczne:</w:t>
      </w:r>
    </w:p>
    <w:p w14:paraId="3A6AC7A5" w14:textId="20DE9952" w:rsidR="0021104C" w:rsidRPr="006A0D5E" w:rsidRDefault="00000000" w:rsidP="002C4359">
      <w:pPr>
        <w:pStyle w:val="Compact"/>
        <w:numPr>
          <w:ilvl w:val="1"/>
          <w:numId w:val="130"/>
        </w:numPr>
        <w:jc w:val="both"/>
      </w:pPr>
      <w:proofErr w:type="spellStart"/>
      <w:r w:rsidRPr="006A0D5E">
        <w:rPr>
          <w:rStyle w:val="VerbatimChar"/>
        </w:rPr>
        <w:t>distance</w:t>
      </w:r>
      <w:proofErr w:type="spellEnd"/>
      <w:r w:rsidRPr="006A0D5E">
        <w:rPr>
          <w:rStyle w:val="VerbatimChar"/>
        </w:rPr>
        <w:t>()</w:t>
      </w:r>
      <w:r w:rsidRPr="006A0D5E">
        <w:t>: Funkcja obliczająca odległość między dwoma punktami w</w:t>
      </w:r>
      <w:r w:rsidR="00654703">
        <w:t> </w:t>
      </w:r>
      <w:r w:rsidRPr="006A0D5E">
        <w:t>przestrzeni 2D.</w:t>
      </w:r>
    </w:p>
    <w:p w14:paraId="2D79D63D" w14:textId="7A8A03C8" w:rsidR="0021104C" w:rsidRPr="006A0D5E" w:rsidRDefault="00000000" w:rsidP="002C4359">
      <w:pPr>
        <w:pStyle w:val="Compact"/>
        <w:numPr>
          <w:ilvl w:val="1"/>
          <w:numId w:val="130"/>
        </w:numPr>
        <w:jc w:val="both"/>
      </w:pPr>
      <w:proofErr w:type="spellStart"/>
      <w:r w:rsidRPr="006A0D5E">
        <w:rPr>
          <w:rStyle w:val="VerbatimChar"/>
        </w:rPr>
        <w:t>vectorLength</w:t>
      </w:r>
      <w:proofErr w:type="spellEnd"/>
      <w:r w:rsidRPr="006A0D5E">
        <w:rPr>
          <w:rStyle w:val="VerbatimChar"/>
        </w:rPr>
        <w:t>()</w:t>
      </w:r>
      <w:r w:rsidRPr="006A0D5E">
        <w:t xml:space="preserve">, </w:t>
      </w:r>
      <w:proofErr w:type="spellStart"/>
      <w:r w:rsidRPr="006A0D5E">
        <w:rPr>
          <w:rStyle w:val="VerbatimChar"/>
        </w:rPr>
        <w:t>normalize</w:t>
      </w:r>
      <w:proofErr w:type="spellEnd"/>
      <w:r w:rsidRPr="006A0D5E">
        <w:rPr>
          <w:rStyle w:val="VerbatimChar"/>
        </w:rPr>
        <w:t>()</w:t>
      </w:r>
      <w:r w:rsidRPr="006A0D5E">
        <w:t>: Funkcje operujące na wektorach, służące do</w:t>
      </w:r>
      <w:r w:rsidR="00654703">
        <w:t> </w:t>
      </w:r>
      <w:r w:rsidRPr="006A0D5E">
        <w:t>obliczania długości wektora oraz jego normalizacji.</w:t>
      </w:r>
    </w:p>
    <w:p w14:paraId="361CBF12" w14:textId="77777777" w:rsidR="0021104C" w:rsidRPr="006A0D5E" w:rsidRDefault="00000000" w:rsidP="002C4359">
      <w:pPr>
        <w:pStyle w:val="Compact"/>
        <w:numPr>
          <w:ilvl w:val="1"/>
          <w:numId w:val="130"/>
        </w:numPr>
        <w:jc w:val="both"/>
      </w:pPr>
      <w:proofErr w:type="spellStart"/>
      <w:r w:rsidRPr="006A0D5E">
        <w:rPr>
          <w:rStyle w:val="VerbatimChar"/>
        </w:rPr>
        <w:t>segmentEnd</w:t>
      </w:r>
      <w:proofErr w:type="spellEnd"/>
      <w:r w:rsidRPr="006A0D5E">
        <w:rPr>
          <w:rStyle w:val="VerbatimChar"/>
        </w:rPr>
        <w:t>()</w:t>
      </w:r>
      <w:r w:rsidRPr="006A0D5E">
        <w:t>: Oblicza końcowy punkt segmentu na podstawie punktu początkowego, kąta i długości.</w:t>
      </w:r>
    </w:p>
    <w:p w14:paraId="07DAF860" w14:textId="77777777" w:rsidR="0021104C" w:rsidRPr="006A0D5E" w:rsidRDefault="00000000" w:rsidP="002C4359">
      <w:pPr>
        <w:pStyle w:val="Compact"/>
        <w:numPr>
          <w:ilvl w:val="0"/>
          <w:numId w:val="129"/>
        </w:numPr>
        <w:jc w:val="both"/>
      </w:pPr>
      <w:r w:rsidRPr="006A0D5E">
        <w:rPr>
          <w:b/>
          <w:bCs/>
        </w:rPr>
        <w:t>Inne narzędzia:</w:t>
      </w:r>
    </w:p>
    <w:p w14:paraId="76771E63" w14:textId="77777777" w:rsidR="0021104C" w:rsidRPr="006A0D5E" w:rsidRDefault="00000000" w:rsidP="002C4359">
      <w:pPr>
        <w:pStyle w:val="Compact"/>
        <w:numPr>
          <w:ilvl w:val="1"/>
          <w:numId w:val="131"/>
        </w:numPr>
        <w:jc w:val="both"/>
      </w:pPr>
      <w:proofErr w:type="spellStart"/>
      <w:r w:rsidRPr="006A0D5E">
        <w:rPr>
          <w:rStyle w:val="VerbatimChar"/>
        </w:rPr>
        <w:t>projectVectorOntoLine</w:t>
      </w:r>
      <w:proofErr w:type="spellEnd"/>
      <w:r w:rsidRPr="006A0D5E">
        <w:rPr>
          <w:rStyle w:val="VerbatimChar"/>
        </w:rPr>
        <w:t>()</w:t>
      </w:r>
      <w:r w:rsidRPr="006A0D5E">
        <w:t>: Projekcja wektora na linię, używana w różnych kontekstach, takich jak fizyka czy detekcja kolizji.</w:t>
      </w:r>
    </w:p>
    <w:p w14:paraId="52D5BFEA" w14:textId="77777777" w:rsidR="0021104C" w:rsidRPr="006A0D5E" w:rsidRDefault="00000000" w:rsidP="002C4359">
      <w:pPr>
        <w:pStyle w:val="Compact"/>
        <w:numPr>
          <w:ilvl w:val="1"/>
          <w:numId w:val="131"/>
        </w:numPr>
        <w:jc w:val="both"/>
      </w:pPr>
      <w:proofErr w:type="spellStart"/>
      <w:r w:rsidRPr="006A0D5E">
        <w:rPr>
          <w:rStyle w:val="VerbatimChar"/>
        </w:rPr>
        <w:t>negMod</w:t>
      </w:r>
      <w:proofErr w:type="spellEnd"/>
      <w:r w:rsidRPr="006A0D5E">
        <w:rPr>
          <w:rStyle w:val="VerbatimChar"/>
        </w:rPr>
        <w:t>()</w:t>
      </w:r>
      <w:r w:rsidRPr="006A0D5E">
        <w:t>: Funkcja obliczająca wartość modułu, obsługująca ujemne liczby.</w:t>
      </w:r>
    </w:p>
    <w:p w14:paraId="6D3048E6" w14:textId="77777777" w:rsidR="0021104C" w:rsidRPr="006A0D5E" w:rsidRDefault="00000000" w:rsidP="002C4359">
      <w:pPr>
        <w:pStyle w:val="Nagwek3"/>
        <w:jc w:val="both"/>
      </w:pPr>
      <w:bookmarkStart w:id="99" w:name="plik-inputmanager.cpp"/>
      <w:bookmarkEnd w:id="98"/>
      <w:r w:rsidRPr="006A0D5E">
        <w:t xml:space="preserve">Plik </w:t>
      </w:r>
      <w:r w:rsidRPr="006A0D5E">
        <w:rPr>
          <w:rStyle w:val="VerbatimChar"/>
        </w:rPr>
        <w:t>InputManager.cpp</w:t>
      </w:r>
    </w:p>
    <w:p w14:paraId="70699809" w14:textId="77777777" w:rsidR="0021104C" w:rsidRPr="006A0D5E" w:rsidRDefault="00000000" w:rsidP="002C4359">
      <w:pPr>
        <w:pStyle w:val="FirstParagraph"/>
        <w:jc w:val="both"/>
      </w:pPr>
      <w:r w:rsidRPr="006A0D5E">
        <w:t>Plik ten odpowiada za zarządzanie wejściem od użytkownika:</w:t>
      </w:r>
    </w:p>
    <w:p w14:paraId="1DFA9479" w14:textId="77777777" w:rsidR="0021104C" w:rsidRPr="006A0D5E" w:rsidRDefault="00000000" w:rsidP="002C4359">
      <w:pPr>
        <w:pStyle w:val="Compact"/>
        <w:numPr>
          <w:ilvl w:val="0"/>
          <w:numId w:val="132"/>
        </w:numPr>
        <w:jc w:val="both"/>
      </w:pPr>
      <w:r w:rsidRPr="006A0D5E">
        <w:rPr>
          <w:b/>
          <w:bCs/>
        </w:rPr>
        <w:t xml:space="preserve">Klasa </w:t>
      </w:r>
      <w:proofErr w:type="spellStart"/>
      <w:r w:rsidRPr="006A0D5E">
        <w:rPr>
          <w:rStyle w:val="VerbatimChar"/>
          <w:b/>
          <w:bCs/>
        </w:rPr>
        <w:t>InputManager</w:t>
      </w:r>
      <w:proofErr w:type="spellEnd"/>
      <w:r w:rsidRPr="006A0D5E">
        <w:rPr>
          <w:b/>
          <w:bCs/>
        </w:rPr>
        <w:t>:</w:t>
      </w:r>
    </w:p>
    <w:p w14:paraId="311E9B88" w14:textId="77777777" w:rsidR="0021104C" w:rsidRPr="006A0D5E" w:rsidRDefault="00000000" w:rsidP="002C4359">
      <w:pPr>
        <w:pStyle w:val="Compact"/>
        <w:numPr>
          <w:ilvl w:val="1"/>
          <w:numId w:val="133"/>
        </w:numPr>
        <w:jc w:val="both"/>
      </w:pPr>
      <w:r w:rsidRPr="006A0D5E">
        <w:t>Zarządza wszystkimi interakcjami użytkownika z grą, w tym ruchami myszy, naciśnięciami klawiszy oraz innymi formami wejścia.</w:t>
      </w:r>
    </w:p>
    <w:p w14:paraId="4A45E10D" w14:textId="77777777" w:rsidR="003C3596" w:rsidRDefault="00000000" w:rsidP="002C4359">
      <w:pPr>
        <w:pStyle w:val="Compact"/>
        <w:numPr>
          <w:ilvl w:val="1"/>
          <w:numId w:val="133"/>
        </w:numPr>
        <w:jc w:val="both"/>
      </w:pPr>
      <w:r w:rsidRPr="006A0D5E">
        <w:t xml:space="preserve">Umożliwia rejestrowanie i przetwarzanie sygnałów wejściowych w czasie rzeczywistym, co jest kluczowe dla interaktywności gry. </w:t>
      </w:r>
    </w:p>
    <w:p w14:paraId="59DAE038" w14:textId="77777777" w:rsidR="00B04048" w:rsidRPr="006A0D5E" w:rsidRDefault="00B04048" w:rsidP="00B04048">
      <w:pPr>
        <w:pStyle w:val="Compact"/>
        <w:jc w:val="both"/>
      </w:pPr>
    </w:p>
    <w:p w14:paraId="7E41855F" w14:textId="27AF6B0B" w:rsidR="0021104C" w:rsidRPr="00B04048" w:rsidRDefault="00000000" w:rsidP="00B04048">
      <w:pPr>
        <w:pStyle w:val="Akapitzlist"/>
        <w:numPr>
          <w:ilvl w:val="1"/>
          <w:numId w:val="167"/>
        </w:numPr>
        <w:jc w:val="both"/>
        <w:rPr>
          <w:b/>
          <w:bCs/>
          <w:sz w:val="28"/>
          <w:szCs w:val="28"/>
        </w:rPr>
      </w:pPr>
      <w:r w:rsidRPr="00B04048">
        <w:rPr>
          <w:b/>
          <w:bCs/>
          <w:sz w:val="28"/>
          <w:szCs w:val="28"/>
        </w:rPr>
        <w:t>Zasada Działania Klasy BSP</w:t>
      </w:r>
    </w:p>
    <w:p w14:paraId="32A68CF7" w14:textId="77777777" w:rsidR="0021104C" w:rsidRPr="006A0D5E" w:rsidRDefault="00000000" w:rsidP="002C4359">
      <w:pPr>
        <w:pStyle w:val="Nagwek2"/>
        <w:jc w:val="both"/>
      </w:pPr>
      <w:bookmarkStart w:id="100" w:name="wprowadzenie-6"/>
      <w:bookmarkEnd w:id="94"/>
      <w:bookmarkEnd w:id="99"/>
      <w:r w:rsidRPr="006A0D5E">
        <w:t>Wprowadzenie</w:t>
      </w:r>
    </w:p>
    <w:p w14:paraId="3A7AB885" w14:textId="31C4286B" w:rsidR="0021104C" w:rsidRPr="006A0D5E" w:rsidRDefault="00000000" w:rsidP="002C4359">
      <w:pPr>
        <w:pStyle w:val="FirstParagraph"/>
        <w:jc w:val="both"/>
      </w:pPr>
      <w:r w:rsidRPr="006A0D5E">
        <w:t xml:space="preserve">Klasa </w:t>
      </w:r>
      <w:r w:rsidRPr="006A0D5E">
        <w:rPr>
          <w:b/>
          <w:bCs/>
        </w:rPr>
        <w:t>BSP (</w:t>
      </w:r>
      <w:proofErr w:type="spellStart"/>
      <w:r w:rsidRPr="006A0D5E">
        <w:rPr>
          <w:b/>
          <w:bCs/>
        </w:rPr>
        <w:t>Binary</w:t>
      </w:r>
      <w:proofErr w:type="spellEnd"/>
      <w:r w:rsidRPr="006A0D5E">
        <w:rPr>
          <w:b/>
          <w:bCs/>
        </w:rPr>
        <w:t xml:space="preserve"> Space </w:t>
      </w:r>
      <w:proofErr w:type="spellStart"/>
      <w:r w:rsidRPr="006A0D5E">
        <w:rPr>
          <w:b/>
          <w:bCs/>
        </w:rPr>
        <w:t>Partitioning</w:t>
      </w:r>
      <w:proofErr w:type="spellEnd"/>
      <w:r w:rsidRPr="006A0D5E">
        <w:rPr>
          <w:b/>
          <w:bCs/>
        </w:rPr>
        <w:t>)</w:t>
      </w:r>
      <w:r w:rsidRPr="006A0D5E">
        <w:t xml:space="preserve"> w naszym projekcie odgrywa kluczową rolę </w:t>
      </w:r>
      <w:r w:rsidRPr="00654703">
        <w:t>w</w:t>
      </w:r>
      <w:r w:rsidR="00654703">
        <w:t> </w:t>
      </w:r>
      <w:r w:rsidRPr="00654703">
        <w:t>zarządzaniu</w:t>
      </w:r>
      <w:r w:rsidRPr="006A0D5E">
        <w:t xml:space="preserve"> i przetwarzaniu przestrzeni gry, zgodnie z oryginalnymi algorytmami </w:t>
      </w:r>
      <w:proofErr w:type="spellStart"/>
      <w:r w:rsidRPr="006A0D5E">
        <w:rPr>
          <w:i/>
          <w:iCs/>
        </w:rPr>
        <w:t>Doom</w:t>
      </w:r>
      <w:r w:rsidRPr="006A0D5E">
        <w:t>’a</w:t>
      </w:r>
      <w:proofErr w:type="spellEnd"/>
      <w:r w:rsidRPr="006A0D5E">
        <w:t>. BSP jest strukturą danych, która umożliwia efektywne podzielenie przestrzeni na mniejsze segmenty, co jest kluczowe zarówno dla renderowania, jak i detekcji kolizji. Klasa BSP jest odpowiedzialna za przechowywanie oraz operowanie na tych danych, umożliwiając szybkie określenie, w której części mapy znajduje się gracz, oraz na której stronie danej płaszczyzny się znajduje.</w:t>
      </w:r>
    </w:p>
    <w:p w14:paraId="1105A986" w14:textId="77777777" w:rsidR="0021104C" w:rsidRPr="006A0D5E" w:rsidRDefault="00000000" w:rsidP="002C4359">
      <w:pPr>
        <w:pStyle w:val="Nagwek2"/>
        <w:jc w:val="both"/>
      </w:pPr>
      <w:bookmarkStart w:id="101" w:name="struktura-klasy-bsp"/>
      <w:bookmarkEnd w:id="100"/>
      <w:r w:rsidRPr="006A0D5E">
        <w:t>Struktura Klasy BSP</w:t>
      </w:r>
    </w:p>
    <w:p w14:paraId="2145400A" w14:textId="77777777" w:rsidR="0021104C" w:rsidRPr="006A0D5E" w:rsidRDefault="00000000" w:rsidP="002C4359">
      <w:pPr>
        <w:pStyle w:val="Nagwek3"/>
        <w:jc w:val="both"/>
      </w:pPr>
      <w:bookmarkStart w:id="102" w:name="plik-bsp.h"/>
      <w:r w:rsidRPr="006A0D5E">
        <w:t xml:space="preserve">Plik </w:t>
      </w:r>
      <w:proofErr w:type="spellStart"/>
      <w:r w:rsidRPr="006A0D5E">
        <w:rPr>
          <w:rStyle w:val="VerbatimChar"/>
        </w:rPr>
        <w:t>BSP.h</w:t>
      </w:r>
      <w:proofErr w:type="spellEnd"/>
    </w:p>
    <w:p w14:paraId="78B6889C" w14:textId="77777777" w:rsidR="0021104C" w:rsidRPr="006A0D5E" w:rsidRDefault="00000000" w:rsidP="002C4359">
      <w:pPr>
        <w:pStyle w:val="FirstParagraph"/>
        <w:jc w:val="both"/>
      </w:pPr>
      <w:r w:rsidRPr="006A0D5E">
        <w:t xml:space="preserve">Plik </w:t>
      </w:r>
      <w:proofErr w:type="spellStart"/>
      <w:r w:rsidRPr="006A0D5E">
        <w:rPr>
          <w:rStyle w:val="VerbatimChar"/>
        </w:rPr>
        <w:t>BSP.h</w:t>
      </w:r>
      <w:proofErr w:type="spellEnd"/>
      <w:r w:rsidRPr="006A0D5E">
        <w:t xml:space="preserve"> definiuje klasę BSP oraz jej główne funkcje i atrybuty:</w:t>
      </w:r>
    </w:p>
    <w:p w14:paraId="0DA3C5BB" w14:textId="77777777" w:rsidR="0021104C" w:rsidRPr="006A0D5E" w:rsidRDefault="00000000" w:rsidP="002C4359">
      <w:pPr>
        <w:pStyle w:val="Compact"/>
        <w:numPr>
          <w:ilvl w:val="0"/>
          <w:numId w:val="134"/>
        </w:numPr>
        <w:jc w:val="both"/>
      </w:pPr>
      <w:r w:rsidRPr="006A0D5E">
        <w:rPr>
          <w:b/>
          <w:bCs/>
        </w:rPr>
        <w:lastRenderedPageBreak/>
        <w:t>Stałe:</w:t>
      </w:r>
    </w:p>
    <w:p w14:paraId="5EE5508D" w14:textId="77BE1C51" w:rsidR="0021104C" w:rsidRPr="006A0D5E" w:rsidRDefault="00000000" w:rsidP="002C4359">
      <w:pPr>
        <w:pStyle w:val="Compact"/>
        <w:numPr>
          <w:ilvl w:val="1"/>
          <w:numId w:val="135"/>
        </w:numPr>
        <w:jc w:val="both"/>
      </w:pPr>
      <w:r w:rsidRPr="006A0D5E">
        <w:rPr>
          <w:rStyle w:val="VerbatimChar"/>
        </w:rPr>
        <w:t>SSECTOR_ID</w:t>
      </w:r>
      <w:r w:rsidRPr="006A0D5E">
        <w:t xml:space="preserve">: Stała reprezentująca identyfikator </w:t>
      </w:r>
      <w:proofErr w:type="spellStart"/>
      <w:r w:rsidRPr="006A0D5E">
        <w:t>subsektora</w:t>
      </w:r>
      <w:proofErr w:type="spellEnd"/>
      <w:r w:rsidRPr="006A0D5E">
        <w:t>, używana do</w:t>
      </w:r>
      <w:r w:rsidR="00654703">
        <w:t> </w:t>
      </w:r>
      <w:r w:rsidRPr="006A0D5E">
        <w:t>odróżnienia węzłów BSP od liści (</w:t>
      </w:r>
      <w:proofErr w:type="spellStart"/>
      <w:r w:rsidRPr="006A0D5E">
        <w:t>subsektorów</w:t>
      </w:r>
      <w:proofErr w:type="spellEnd"/>
      <w:r w:rsidRPr="006A0D5E">
        <w:t>) w drzewie BSP.</w:t>
      </w:r>
    </w:p>
    <w:p w14:paraId="1E502537" w14:textId="77777777" w:rsidR="0021104C" w:rsidRPr="006A0D5E" w:rsidRDefault="00000000" w:rsidP="002C4359">
      <w:pPr>
        <w:pStyle w:val="Compact"/>
        <w:numPr>
          <w:ilvl w:val="0"/>
          <w:numId w:val="134"/>
        </w:numPr>
        <w:jc w:val="both"/>
      </w:pPr>
      <w:r w:rsidRPr="006A0D5E">
        <w:rPr>
          <w:b/>
          <w:bCs/>
        </w:rPr>
        <w:t xml:space="preserve">Klasa </w:t>
      </w:r>
      <w:r w:rsidRPr="006A0D5E">
        <w:rPr>
          <w:rStyle w:val="VerbatimChar"/>
          <w:b/>
          <w:bCs/>
        </w:rPr>
        <w:t>BSP</w:t>
      </w:r>
      <w:r w:rsidRPr="006A0D5E">
        <w:rPr>
          <w:b/>
          <w:bCs/>
        </w:rPr>
        <w:t>:</w:t>
      </w:r>
    </w:p>
    <w:p w14:paraId="03B0695B" w14:textId="77777777" w:rsidR="0021104C" w:rsidRPr="006A0D5E" w:rsidRDefault="00000000" w:rsidP="002C4359">
      <w:pPr>
        <w:numPr>
          <w:ilvl w:val="1"/>
          <w:numId w:val="136"/>
        </w:numPr>
        <w:jc w:val="both"/>
      </w:pPr>
      <w:r w:rsidRPr="006A0D5E">
        <w:t xml:space="preserve">Jest to kluczowa klasa, która zarządza operacjami związanymi z </w:t>
      </w:r>
      <w:proofErr w:type="spellStart"/>
      <w:r w:rsidRPr="006A0D5E">
        <w:t>Binary</w:t>
      </w:r>
      <w:proofErr w:type="spellEnd"/>
      <w:r w:rsidRPr="006A0D5E">
        <w:t xml:space="preserve"> Space </w:t>
      </w:r>
      <w:proofErr w:type="spellStart"/>
      <w:r w:rsidRPr="006A0D5E">
        <w:t>Partitioning</w:t>
      </w:r>
      <w:proofErr w:type="spellEnd"/>
      <w:r w:rsidRPr="006A0D5E">
        <w:t>. Posiada ona kilka kluczowych funkcji:</w:t>
      </w:r>
    </w:p>
    <w:p w14:paraId="21C66848" w14:textId="77777777" w:rsidR="0021104C" w:rsidRPr="006A0D5E" w:rsidRDefault="00000000" w:rsidP="002C4359">
      <w:pPr>
        <w:pStyle w:val="Compact"/>
        <w:numPr>
          <w:ilvl w:val="2"/>
          <w:numId w:val="137"/>
        </w:numPr>
        <w:jc w:val="both"/>
      </w:pPr>
      <w:r w:rsidRPr="006A0D5E">
        <w:rPr>
          <w:b/>
          <w:bCs/>
        </w:rPr>
        <w:t xml:space="preserve">Konstruktor </w:t>
      </w:r>
      <w:r w:rsidRPr="006A0D5E">
        <w:rPr>
          <w:rStyle w:val="VerbatimChar"/>
          <w:b/>
          <w:bCs/>
        </w:rPr>
        <w:t>BSP(</w:t>
      </w:r>
      <w:proofErr w:type="spellStart"/>
      <w:r w:rsidRPr="006A0D5E">
        <w:rPr>
          <w:rStyle w:val="VerbatimChar"/>
          <w:b/>
          <w:bCs/>
        </w:rPr>
        <w:t>GameLevel</w:t>
      </w:r>
      <w:proofErr w:type="spellEnd"/>
      <w:r w:rsidRPr="006A0D5E">
        <w:rPr>
          <w:rStyle w:val="VerbatimChar"/>
          <w:b/>
          <w:bCs/>
        </w:rPr>
        <w:t xml:space="preserve"> *</w:t>
      </w:r>
      <w:proofErr w:type="spellStart"/>
      <w:r w:rsidRPr="006A0D5E">
        <w:rPr>
          <w:rStyle w:val="VerbatimChar"/>
          <w:b/>
          <w:bCs/>
        </w:rPr>
        <w:t>gameLevel</w:t>
      </w:r>
      <w:proofErr w:type="spellEnd"/>
      <w:r w:rsidRPr="006A0D5E">
        <w:rPr>
          <w:rStyle w:val="VerbatimChar"/>
          <w:b/>
          <w:bCs/>
        </w:rPr>
        <w:t>)</w:t>
      </w:r>
      <w:r w:rsidRPr="006A0D5E">
        <w:rPr>
          <w:b/>
          <w:bCs/>
        </w:rPr>
        <w:t>:</w:t>
      </w:r>
    </w:p>
    <w:p w14:paraId="539B49AD" w14:textId="6F82DB2A" w:rsidR="0021104C" w:rsidRPr="006A0D5E" w:rsidRDefault="00000000" w:rsidP="002C4359">
      <w:pPr>
        <w:pStyle w:val="Compact"/>
        <w:numPr>
          <w:ilvl w:val="3"/>
          <w:numId w:val="138"/>
        </w:numPr>
        <w:jc w:val="both"/>
      </w:pPr>
      <w:r w:rsidRPr="006A0D5E">
        <w:t xml:space="preserve">Konstruktor inicjalizuje obiekt BSP, ustawiając </w:t>
      </w:r>
      <w:proofErr w:type="spellStart"/>
      <w:r w:rsidRPr="006A0D5E">
        <w:rPr>
          <w:rStyle w:val="VerbatimChar"/>
        </w:rPr>
        <w:t>m_rootNodeID</w:t>
      </w:r>
      <w:proofErr w:type="spellEnd"/>
      <w:r w:rsidRPr="006A0D5E">
        <w:t xml:space="preserve"> na ID korzenia drzewa BSP oraz przechowując wskaźnik do</w:t>
      </w:r>
      <w:r w:rsidR="00654703">
        <w:t> </w:t>
      </w:r>
      <w:r w:rsidRPr="006A0D5E">
        <w:t>poziomu gry (</w:t>
      </w:r>
      <w:proofErr w:type="spellStart"/>
      <w:r w:rsidRPr="006A0D5E">
        <w:rPr>
          <w:rStyle w:val="VerbatimChar"/>
        </w:rPr>
        <w:t>GameLevel</w:t>
      </w:r>
      <w:proofErr w:type="spellEnd"/>
      <w:r w:rsidRPr="006A0D5E">
        <w:t>), z którego pobierane są dane.</w:t>
      </w:r>
    </w:p>
    <w:p w14:paraId="0766628B" w14:textId="77777777" w:rsidR="0021104C" w:rsidRPr="00B91499" w:rsidRDefault="00000000" w:rsidP="002C4359">
      <w:pPr>
        <w:pStyle w:val="Compact"/>
        <w:numPr>
          <w:ilvl w:val="2"/>
          <w:numId w:val="137"/>
        </w:numPr>
        <w:jc w:val="both"/>
        <w:rPr>
          <w:lang w:val="en-GB"/>
        </w:rPr>
      </w:pPr>
      <w:proofErr w:type="spellStart"/>
      <w:r w:rsidRPr="00B91499">
        <w:rPr>
          <w:b/>
          <w:bCs/>
          <w:lang w:val="en-GB"/>
        </w:rPr>
        <w:t>Funkcja</w:t>
      </w:r>
      <w:proofErr w:type="spellEnd"/>
      <w:r w:rsidRPr="00B91499">
        <w:rPr>
          <w:b/>
          <w:bCs/>
          <w:lang w:val="en-GB"/>
        </w:rPr>
        <w:t xml:space="preserve"> </w:t>
      </w:r>
      <w:proofErr w:type="spellStart"/>
      <w:r w:rsidRPr="00B91499">
        <w:rPr>
          <w:rStyle w:val="VerbatimChar"/>
          <w:b/>
          <w:bCs/>
          <w:lang w:val="en-GB"/>
        </w:rPr>
        <w:t>isPlayerOnBackSide</w:t>
      </w:r>
      <w:proofErr w:type="spellEnd"/>
      <w:r w:rsidRPr="00B91499">
        <w:rPr>
          <w:rStyle w:val="VerbatimChar"/>
          <w:b/>
          <w:bCs/>
          <w:lang w:val="en-GB"/>
        </w:rPr>
        <w:t xml:space="preserve">(float </w:t>
      </w:r>
      <w:proofErr w:type="spellStart"/>
      <w:r w:rsidRPr="00B91499">
        <w:rPr>
          <w:rStyle w:val="VerbatimChar"/>
          <w:b/>
          <w:bCs/>
          <w:lang w:val="en-GB"/>
        </w:rPr>
        <w:t>playerX</w:t>
      </w:r>
      <w:proofErr w:type="spellEnd"/>
      <w:r w:rsidRPr="00B91499">
        <w:rPr>
          <w:rStyle w:val="VerbatimChar"/>
          <w:b/>
          <w:bCs/>
          <w:lang w:val="en-GB"/>
        </w:rPr>
        <w:t xml:space="preserve">, float </w:t>
      </w:r>
      <w:proofErr w:type="spellStart"/>
      <w:r w:rsidRPr="00B91499">
        <w:rPr>
          <w:rStyle w:val="VerbatimChar"/>
          <w:b/>
          <w:bCs/>
          <w:lang w:val="en-GB"/>
        </w:rPr>
        <w:t>playerY</w:t>
      </w:r>
      <w:proofErr w:type="spellEnd"/>
      <w:r w:rsidRPr="00B91499">
        <w:rPr>
          <w:rStyle w:val="VerbatimChar"/>
          <w:b/>
          <w:bCs/>
          <w:lang w:val="en-GB"/>
        </w:rPr>
        <w:t xml:space="preserve">, int16_t </w:t>
      </w:r>
      <w:proofErr w:type="spellStart"/>
      <w:r w:rsidRPr="00B91499">
        <w:rPr>
          <w:rStyle w:val="VerbatimChar"/>
          <w:b/>
          <w:bCs/>
          <w:lang w:val="en-GB"/>
        </w:rPr>
        <w:t>nodeID</w:t>
      </w:r>
      <w:proofErr w:type="spellEnd"/>
      <w:r w:rsidRPr="00B91499">
        <w:rPr>
          <w:rStyle w:val="VerbatimChar"/>
          <w:b/>
          <w:bCs/>
          <w:lang w:val="en-GB"/>
        </w:rPr>
        <w:t>)</w:t>
      </w:r>
      <w:r w:rsidRPr="00B91499">
        <w:rPr>
          <w:b/>
          <w:bCs/>
          <w:lang w:val="en-GB"/>
        </w:rPr>
        <w:t>:</w:t>
      </w:r>
    </w:p>
    <w:p w14:paraId="7DDF2929" w14:textId="77777777" w:rsidR="0021104C" w:rsidRPr="006A0D5E" w:rsidRDefault="00000000" w:rsidP="002C4359">
      <w:pPr>
        <w:pStyle w:val="Compact"/>
        <w:numPr>
          <w:ilvl w:val="3"/>
          <w:numId w:val="139"/>
        </w:numPr>
        <w:jc w:val="both"/>
      </w:pPr>
      <w:r w:rsidRPr="006A0D5E">
        <w:t xml:space="preserve">Funkcja ta określa, czy gracz znajduje się po “tylnej” stronie danej płaszczyzny w węźle BSP. Używa do tego celu iloczynu wektorowego (cross </w:t>
      </w:r>
      <w:proofErr w:type="spellStart"/>
      <w:r w:rsidRPr="006A0D5E">
        <w:t>product</w:t>
      </w:r>
      <w:proofErr w:type="spellEnd"/>
      <w:r w:rsidRPr="006A0D5E">
        <w:t>), aby określić położenie gracza względem płaszczyzny podziału.</w:t>
      </w:r>
    </w:p>
    <w:p w14:paraId="753B12B6" w14:textId="77777777" w:rsidR="0021104C" w:rsidRPr="00B91499" w:rsidRDefault="00000000" w:rsidP="002C4359">
      <w:pPr>
        <w:pStyle w:val="Compact"/>
        <w:numPr>
          <w:ilvl w:val="2"/>
          <w:numId w:val="137"/>
        </w:numPr>
        <w:jc w:val="both"/>
        <w:rPr>
          <w:lang w:val="en-GB"/>
        </w:rPr>
      </w:pPr>
      <w:proofErr w:type="spellStart"/>
      <w:r w:rsidRPr="00B91499">
        <w:rPr>
          <w:b/>
          <w:bCs/>
          <w:lang w:val="en-GB"/>
        </w:rPr>
        <w:t>Funkcja</w:t>
      </w:r>
      <w:proofErr w:type="spellEnd"/>
      <w:r w:rsidRPr="00B91499">
        <w:rPr>
          <w:b/>
          <w:bCs/>
          <w:lang w:val="en-GB"/>
        </w:rPr>
        <w:t xml:space="preserve"> </w:t>
      </w:r>
      <w:proofErr w:type="spellStart"/>
      <w:r w:rsidRPr="00B91499">
        <w:rPr>
          <w:rStyle w:val="VerbatimChar"/>
          <w:b/>
          <w:bCs/>
          <w:lang w:val="en-GB"/>
        </w:rPr>
        <w:t>getCurrentSubsectorID</w:t>
      </w:r>
      <w:proofErr w:type="spellEnd"/>
      <w:r w:rsidRPr="00B91499">
        <w:rPr>
          <w:rStyle w:val="VerbatimChar"/>
          <w:b/>
          <w:bCs/>
          <w:lang w:val="en-GB"/>
        </w:rPr>
        <w:t xml:space="preserve">(float </w:t>
      </w:r>
      <w:proofErr w:type="spellStart"/>
      <w:r w:rsidRPr="00B91499">
        <w:rPr>
          <w:rStyle w:val="VerbatimChar"/>
          <w:b/>
          <w:bCs/>
          <w:lang w:val="en-GB"/>
        </w:rPr>
        <w:t>playerX</w:t>
      </w:r>
      <w:proofErr w:type="spellEnd"/>
      <w:r w:rsidRPr="00B91499">
        <w:rPr>
          <w:rStyle w:val="VerbatimChar"/>
          <w:b/>
          <w:bCs/>
          <w:lang w:val="en-GB"/>
        </w:rPr>
        <w:t xml:space="preserve">, float </w:t>
      </w:r>
      <w:proofErr w:type="spellStart"/>
      <w:r w:rsidRPr="00B91499">
        <w:rPr>
          <w:rStyle w:val="VerbatimChar"/>
          <w:b/>
          <w:bCs/>
          <w:lang w:val="en-GB"/>
        </w:rPr>
        <w:t>playerY</w:t>
      </w:r>
      <w:proofErr w:type="spellEnd"/>
      <w:r w:rsidRPr="00B91499">
        <w:rPr>
          <w:rStyle w:val="VerbatimChar"/>
          <w:b/>
          <w:bCs/>
          <w:lang w:val="en-GB"/>
        </w:rPr>
        <w:t>)</w:t>
      </w:r>
      <w:r w:rsidRPr="00B91499">
        <w:rPr>
          <w:b/>
          <w:bCs/>
          <w:lang w:val="en-GB"/>
        </w:rPr>
        <w:t>:</w:t>
      </w:r>
    </w:p>
    <w:p w14:paraId="7649C407" w14:textId="59D87368" w:rsidR="0021104C" w:rsidRPr="006A0D5E" w:rsidRDefault="00000000" w:rsidP="002C4359">
      <w:pPr>
        <w:pStyle w:val="Compact"/>
        <w:numPr>
          <w:ilvl w:val="3"/>
          <w:numId w:val="140"/>
        </w:numPr>
        <w:jc w:val="both"/>
      </w:pPr>
      <w:r w:rsidRPr="006A0D5E">
        <w:t xml:space="preserve">Funkcja ta zwraca identyfikator aktualnego </w:t>
      </w:r>
      <w:proofErr w:type="spellStart"/>
      <w:r w:rsidRPr="006A0D5E">
        <w:t>subsektora</w:t>
      </w:r>
      <w:proofErr w:type="spellEnd"/>
      <w:r w:rsidRPr="006A0D5E">
        <w:t>, w</w:t>
      </w:r>
      <w:r w:rsidR="00654703">
        <w:t> </w:t>
      </w:r>
      <w:r w:rsidRPr="006A0D5E">
        <w:t>którym znajduje się gracz. Przechodzi przez drzewo BSP, zaczynając od korzenia, aż dotrze do liścia, który odpowiada aktualnej pozycji gracza.</w:t>
      </w:r>
    </w:p>
    <w:p w14:paraId="06F240C0" w14:textId="77777777" w:rsidR="0021104C" w:rsidRPr="00B91499" w:rsidRDefault="00000000" w:rsidP="002C4359">
      <w:pPr>
        <w:pStyle w:val="Compact"/>
        <w:numPr>
          <w:ilvl w:val="2"/>
          <w:numId w:val="137"/>
        </w:numPr>
        <w:jc w:val="both"/>
        <w:rPr>
          <w:lang w:val="en-GB"/>
        </w:rPr>
      </w:pPr>
      <w:proofErr w:type="spellStart"/>
      <w:r w:rsidRPr="00B91499">
        <w:rPr>
          <w:b/>
          <w:bCs/>
          <w:lang w:val="en-GB"/>
        </w:rPr>
        <w:t>Funkcja</w:t>
      </w:r>
      <w:proofErr w:type="spellEnd"/>
      <w:r w:rsidRPr="00B91499">
        <w:rPr>
          <w:b/>
          <w:bCs/>
          <w:lang w:val="en-GB"/>
        </w:rPr>
        <w:t xml:space="preserve"> </w:t>
      </w:r>
      <w:proofErr w:type="spellStart"/>
      <w:r w:rsidRPr="00B91499">
        <w:rPr>
          <w:rStyle w:val="VerbatimChar"/>
          <w:b/>
          <w:bCs/>
          <w:lang w:val="en-GB"/>
        </w:rPr>
        <w:t>getSubSectorHeight</w:t>
      </w:r>
      <w:proofErr w:type="spellEnd"/>
      <w:r w:rsidRPr="00B91499">
        <w:rPr>
          <w:rStyle w:val="VerbatimChar"/>
          <w:b/>
          <w:bCs/>
          <w:lang w:val="en-GB"/>
        </w:rPr>
        <w:t xml:space="preserve">(float </w:t>
      </w:r>
      <w:proofErr w:type="spellStart"/>
      <w:r w:rsidRPr="00B91499">
        <w:rPr>
          <w:rStyle w:val="VerbatimChar"/>
          <w:b/>
          <w:bCs/>
          <w:lang w:val="en-GB"/>
        </w:rPr>
        <w:t>playerX</w:t>
      </w:r>
      <w:proofErr w:type="spellEnd"/>
      <w:r w:rsidRPr="00B91499">
        <w:rPr>
          <w:rStyle w:val="VerbatimChar"/>
          <w:b/>
          <w:bCs/>
          <w:lang w:val="en-GB"/>
        </w:rPr>
        <w:t xml:space="preserve">, float </w:t>
      </w:r>
      <w:proofErr w:type="spellStart"/>
      <w:r w:rsidRPr="00B91499">
        <w:rPr>
          <w:rStyle w:val="VerbatimChar"/>
          <w:b/>
          <w:bCs/>
          <w:lang w:val="en-GB"/>
        </w:rPr>
        <w:t>playerY</w:t>
      </w:r>
      <w:proofErr w:type="spellEnd"/>
      <w:r w:rsidRPr="00B91499">
        <w:rPr>
          <w:rStyle w:val="VerbatimChar"/>
          <w:b/>
          <w:bCs/>
          <w:lang w:val="en-GB"/>
        </w:rPr>
        <w:t>)</w:t>
      </w:r>
      <w:r w:rsidRPr="00B91499">
        <w:rPr>
          <w:b/>
          <w:bCs/>
          <w:lang w:val="en-GB"/>
        </w:rPr>
        <w:t>:</w:t>
      </w:r>
    </w:p>
    <w:p w14:paraId="16AAB123" w14:textId="77777777" w:rsidR="0021104C" w:rsidRPr="006A0D5E" w:rsidRDefault="00000000" w:rsidP="002C4359">
      <w:pPr>
        <w:pStyle w:val="Compact"/>
        <w:numPr>
          <w:ilvl w:val="3"/>
          <w:numId w:val="141"/>
        </w:numPr>
        <w:jc w:val="both"/>
      </w:pPr>
      <w:r w:rsidRPr="006A0D5E">
        <w:t xml:space="preserve">Ta funkcja zwraca wysokość podłogi w </w:t>
      </w:r>
      <w:proofErr w:type="spellStart"/>
      <w:r w:rsidRPr="006A0D5E">
        <w:t>subsektorze</w:t>
      </w:r>
      <w:proofErr w:type="spellEnd"/>
      <w:r w:rsidRPr="006A0D5E">
        <w:t>, w którym znajduje się gracz. Jest to kluczowe dla określenia pozycji gracza względem terenu i potencjalnych kolizji.</w:t>
      </w:r>
    </w:p>
    <w:p w14:paraId="2D5A45B6" w14:textId="77777777" w:rsidR="0021104C" w:rsidRPr="006A0D5E" w:rsidRDefault="00000000" w:rsidP="002C4359">
      <w:pPr>
        <w:numPr>
          <w:ilvl w:val="1"/>
          <w:numId w:val="136"/>
        </w:numPr>
        <w:jc w:val="both"/>
      </w:pPr>
      <w:r w:rsidRPr="006A0D5E">
        <w:rPr>
          <w:b/>
          <w:bCs/>
        </w:rPr>
        <w:t>Prywatne atrybuty:</w:t>
      </w:r>
    </w:p>
    <w:p w14:paraId="7B312138" w14:textId="77777777" w:rsidR="0021104C" w:rsidRPr="006A0D5E" w:rsidRDefault="00000000" w:rsidP="002C4359">
      <w:pPr>
        <w:pStyle w:val="Compact"/>
        <w:numPr>
          <w:ilvl w:val="2"/>
          <w:numId w:val="142"/>
        </w:numPr>
        <w:jc w:val="both"/>
      </w:pPr>
      <w:proofErr w:type="spellStart"/>
      <w:r w:rsidRPr="006A0D5E">
        <w:rPr>
          <w:rStyle w:val="VerbatimChar"/>
        </w:rPr>
        <w:t>m_gameLevel</w:t>
      </w:r>
      <w:proofErr w:type="spellEnd"/>
      <w:r w:rsidRPr="006A0D5E">
        <w:t xml:space="preserve">: Wskaźnik na obiekt </w:t>
      </w:r>
      <w:proofErr w:type="spellStart"/>
      <w:r w:rsidRPr="006A0D5E">
        <w:rPr>
          <w:rStyle w:val="VerbatimChar"/>
        </w:rPr>
        <w:t>GameLevel</w:t>
      </w:r>
      <w:proofErr w:type="spellEnd"/>
      <w:r w:rsidRPr="006A0D5E">
        <w:t>, który zawiera dane poziomu gry, takie jak węzły BSP, sektory i segmenty.</w:t>
      </w:r>
    </w:p>
    <w:p w14:paraId="26D453D6" w14:textId="54D74063" w:rsidR="0021104C" w:rsidRPr="006A0D5E" w:rsidRDefault="00000000" w:rsidP="002C4359">
      <w:pPr>
        <w:pStyle w:val="Compact"/>
        <w:numPr>
          <w:ilvl w:val="2"/>
          <w:numId w:val="142"/>
        </w:numPr>
        <w:jc w:val="both"/>
      </w:pPr>
      <w:proofErr w:type="spellStart"/>
      <w:r w:rsidRPr="006A0D5E">
        <w:rPr>
          <w:rStyle w:val="VerbatimChar"/>
        </w:rPr>
        <w:t>m_rootNodeID</w:t>
      </w:r>
      <w:proofErr w:type="spellEnd"/>
      <w:r w:rsidRPr="006A0D5E">
        <w:t>: ID korzenia drzewa BSP, od którego rozpoczyna się</w:t>
      </w:r>
      <w:r w:rsidR="00654703">
        <w:t> </w:t>
      </w:r>
      <w:r w:rsidRPr="006A0D5E">
        <w:t>przeszukiwanie.</w:t>
      </w:r>
    </w:p>
    <w:p w14:paraId="3AA10133" w14:textId="77777777" w:rsidR="0021104C" w:rsidRPr="006A0D5E" w:rsidRDefault="00000000" w:rsidP="002C4359">
      <w:pPr>
        <w:pStyle w:val="Nagwek2"/>
        <w:jc w:val="both"/>
      </w:pPr>
      <w:bookmarkStart w:id="103" w:name="funkcjonalność-klasy-bsp"/>
      <w:bookmarkEnd w:id="101"/>
      <w:bookmarkEnd w:id="102"/>
      <w:r w:rsidRPr="006A0D5E">
        <w:t>Funkcjonalność Klasy BSP</w:t>
      </w:r>
    </w:p>
    <w:p w14:paraId="4DB7CDCE" w14:textId="77777777" w:rsidR="0021104C" w:rsidRPr="006A0D5E" w:rsidRDefault="00000000" w:rsidP="002C4359">
      <w:pPr>
        <w:pStyle w:val="FirstParagraph"/>
        <w:jc w:val="both"/>
      </w:pPr>
      <w:r w:rsidRPr="006A0D5E">
        <w:t>Klasa BSP jest odpowiedzialna za zarządzanie i przetwarzanie struktury BSP, która dzieli przestrzeń gry na mniejsze podsektory. Dzięki temu możliwe jest:</w:t>
      </w:r>
    </w:p>
    <w:p w14:paraId="1F5F2E3B" w14:textId="77777777" w:rsidR="0021104C" w:rsidRPr="006A0D5E" w:rsidRDefault="00000000" w:rsidP="002C4359">
      <w:pPr>
        <w:numPr>
          <w:ilvl w:val="0"/>
          <w:numId w:val="143"/>
        </w:numPr>
        <w:jc w:val="both"/>
      </w:pPr>
      <w:r w:rsidRPr="006A0D5E">
        <w:rPr>
          <w:b/>
          <w:bCs/>
        </w:rPr>
        <w:t>Szybkie określanie pozycji gracza:</w:t>
      </w:r>
      <w:r w:rsidRPr="006A0D5E">
        <w:t xml:space="preserve"> Na podstawie pozycji gracza w świecie gry, klasa BSP jest w stanie określić, w którym </w:t>
      </w:r>
      <w:proofErr w:type="spellStart"/>
      <w:r w:rsidRPr="006A0D5E">
        <w:t>subsektorze</w:t>
      </w:r>
      <w:proofErr w:type="spellEnd"/>
      <w:r w:rsidRPr="006A0D5E">
        <w:t xml:space="preserve"> znajduje się gracz, co jest kluczowe dla renderowania i detekcji kolizji.</w:t>
      </w:r>
    </w:p>
    <w:p w14:paraId="217D5178" w14:textId="77777777" w:rsidR="0021104C" w:rsidRPr="006A0D5E" w:rsidRDefault="00000000" w:rsidP="002C4359">
      <w:pPr>
        <w:numPr>
          <w:ilvl w:val="0"/>
          <w:numId w:val="143"/>
        </w:numPr>
        <w:jc w:val="both"/>
      </w:pPr>
      <w:r w:rsidRPr="006A0D5E">
        <w:rPr>
          <w:b/>
          <w:bCs/>
        </w:rPr>
        <w:lastRenderedPageBreak/>
        <w:t>Zarządzanie stronami płaszczyzn:</w:t>
      </w:r>
      <w:r w:rsidRPr="006A0D5E">
        <w:t xml:space="preserve"> Klasa umożliwia określenie, po której stronie danej płaszczyzny (frontowej czy tylnej) znajduje się gracz. To pozwala na efektywne wykluczanie niewidocznych segmentów podczas renderowania.</w:t>
      </w:r>
    </w:p>
    <w:p w14:paraId="4DC80BCB" w14:textId="56C06BA7" w:rsidR="00B04048" w:rsidRDefault="00000000" w:rsidP="002C4359">
      <w:pPr>
        <w:numPr>
          <w:ilvl w:val="0"/>
          <w:numId w:val="143"/>
        </w:numPr>
        <w:jc w:val="both"/>
      </w:pPr>
      <w:r w:rsidRPr="006A0D5E">
        <w:rPr>
          <w:b/>
          <w:bCs/>
        </w:rPr>
        <w:t>Określanie wysokości terenu:</w:t>
      </w:r>
      <w:r w:rsidRPr="006A0D5E">
        <w:t xml:space="preserve"> Funkcja </w:t>
      </w:r>
      <w:proofErr w:type="spellStart"/>
      <w:r w:rsidRPr="006A0D5E">
        <w:rPr>
          <w:rStyle w:val="VerbatimChar"/>
        </w:rPr>
        <w:t>getSubSectorHeight</w:t>
      </w:r>
      <w:proofErr w:type="spellEnd"/>
      <w:r w:rsidRPr="006A0D5E">
        <w:t xml:space="preserve"> umożliwia pobieranie wysokości podłogi w aktualnym </w:t>
      </w:r>
      <w:proofErr w:type="spellStart"/>
      <w:r w:rsidRPr="006A0D5E">
        <w:t>subsektorze</w:t>
      </w:r>
      <w:proofErr w:type="spellEnd"/>
      <w:r w:rsidRPr="006A0D5E">
        <w:t>, co jest kluczowe dla poruszania się</w:t>
      </w:r>
      <w:r w:rsidR="00654703">
        <w:t> </w:t>
      </w:r>
      <w:r w:rsidRPr="006A0D5E">
        <w:t xml:space="preserve">gracza oraz interakcji z otoczeniem. </w:t>
      </w:r>
    </w:p>
    <w:p w14:paraId="5FAB3FBC" w14:textId="7588A815" w:rsidR="0021104C" w:rsidRPr="00B04048" w:rsidRDefault="00000000" w:rsidP="00B04048">
      <w:pPr>
        <w:pStyle w:val="Akapitzlist"/>
        <w:numPr>
          <w:ilvl w:val="1"/>
          <w:numId w:val="167"/>
        </w:numPr>
        <w:jc w:val="both"/>
        <w:rPr>
          <w:b/>
          <w:bCs/>
          <w:sz w:val="28"/>
          <w:szCs w:val="28"/>
        </w:rPr>
      </w:pPr>
      <w:proofErr w:type="spellStart"/>
      <w:r w:rsidRPr="00B04048">
        <w:rPr>
          <w:b/>
          <w:bCs/>
          <w:sz w:val="28"/>
          <w:szCs w:val="28"/>
        </w:rPr>
        <w:t>CollectableSystem</w:t>
      </w:r>
      <w:proofErr w:type="spellEnd"/>
    </w:p>
    <w:p w14:paraId="47B8F2A7" w14:textId="77777777" w:rsidR="0021104C" w:rsidRPr="006A0D5E" w:rsidRDefault="00000000" w:rsidP="002C4359">
      <w:pPr>
        <w:pStyle w:val="Nagwek2"/>
        <w:jc w:val="both"/>
      </w:pPr>
      <w:bookmarkStart w:id="104" w:name="wprowadzenie-7"/>
      <w:bookmarkEnd w:id="103"/>
      <w:r w:rsidRPr="006A0D5E">
        <w:t>Wprowadzenie</w:t>
      </w:r>
    </w:p>
    <w:p w14:paraId="1D41C4F7" w14:textId="32F7C79C" w:rsidR="0021104C" w:rsidRPr="006A0D5E" w:rsidRDefault="00000000" w:rsidP="002C4359">
      <w:pPr>
        <w:pStyle w:val="FirstParagraph"/>
        <w:jc w:val="both"/>
      </w:pPr>
      <w:proofErr w:type="spellStart"/>
      <w:r w:rsidRPr="006A0D5E">
        <w:rPr>
          <w:rStyle w:val="VerbatimChar"/>
        </w:rPr>
        <w:t>CollectableSystem</w:t>
      </w:r>
      <w:proofErr w:type="spellEnd"/>
      <w:r w:rsidRPr="006A0D5E">
        <w:t xml:space="preserve"> to system odpowiedzialny za zarządzanie i obsługę obiektów, które gracz może zbierać w trakcie gry. Mogą to być różnego rodzaju przedmioty, takie jak</w:t>
      </w:r>
      <w:r w:rsidR="00654703">
        <w:t> </w:t>
      </w:r>
      <w:r w:rsidRPr="006A0D5E">
        <w:t xml:space="preserve">amunicja, zdrowie, klucze, czy inne </w:t>
      </w:r>
      <w:proofErr w:type="spellStart"/>
      <w:r w:rsidRPr="006A0D5E">
        <w:t>power-upy</w:t>
      </w:r>
      <w:proofErr w:type="spellEnd"/>
      <w:r w:rsidRPr="006A0D5E">
        <w:t>, które zwiększają zdolności gracza lub</w:t>
      </w:r>
      <w:r w:rsidR="00654703">
        <w:t> </w:t>
      </w:r>
      <w:r w:rsidRPr="006A0D5E">
        <w:t>pozwalają mu na dalszy postęp w grze.</w:t>
      </w:r>
    </w:p>
    <w:p w14:paraId="7F2DF877" w14:textId="77777777" w:rsidR="0021104C" w:rsidRPr="006A0D5E" w:rsidRDefault="00000000" w:rsidP="002C4359">
      <w:pPr>
        <w:pStyle w:val="Nagwek2"/>
        <w:jc w:val="both"/>
      </w:pPr>
      <w:bookmarkStart w:id="105" w:name="struktura"/>
      <w:bookmarkEnd w:id="104"/>
      <w:r w:rsidRPr="006A0D5E">
        <w:t>Struktura</w:t>
      </w:r>
    </w:p>
    <w:p w14:paraId="21A1EB0A" w14:textId="77777777" w:rsidR="0021104C" w:rsidRPr="006A0D5E" w:rsidRDefault="00000000" w:rsidP="002C4359">
      <w:pPr>
        <w:pStyle w:val="Compact"/>
        <w:numPr>
          <w:ilvl w:val="0"/>
          <w:numId w:val="144"/>
        </w:numPr>
        <w:jc w:val="both"/>
      </w:pPr>
      <w:r w:rsidRPr="006A0D5E">
        <w:rPr>
          <w:b/>
          <w:bCs/>
        </w:rPr>
        <w:t xml:space="preserve">Klasa </w:t>
      </w:r>
      <w:proofErr w:type="spellStart"/>
      <w:r w:rsidRPr="006A0D5E">
        <w:rPr>
          <w:rStyle w:val="VerbatimChar"/>
          <w:b/>
          <w:bCs/>
        </w:rPr>
        <w:t>CollectableSystem</w:t>
      </w:r>
      <w:proofErr w:type="spellEnd"/>
      <w:r w:rsidRPr="006A0D5E">
        <w:rPr>
          <w:b/>
          <w:bCs/>
        </w:rPr>
        <w:t>:</w:t>
      </w:r>
    </w:p>
    <w:p w14:paraId="5BC29135" w14:textId="77777777" w:rsidR="0021104C" w:rsidRPr="006A0D5E" w:rsidRDefault="00000000" w:rsidP="002C4359">
      <w:pPr>
        <w:pStyle w:val="Compact"/>
        <w:numPr>
          <w:ilvl w:val="1"/>
          <w:numId w:val="145"/>
        </w:numPr>
        <w:jc w:val="both"/>
      </w:pPr>
      <w:r w:rsidRPr="006A0D5E">
        <w:t xml:space="preserve">Jest to klasa pochodna z klasy bazowej </w:t>
      </w:r>
      <w:r w:rsidRPr="006A0D5E">
        <w:rPr>
          <w:rStyle w:val="VerbatimChar"/>
        </w:rPr>
        <w:t>System</w:t>
      </w:r>
      <w:r w:rsidRPr="006A0D5E">
        <w:t>, która integruje się z resztą silnika gry za pomocą mechanizmu ECS.</w:t>
      </w:r>
    </w:p>
    <w:p w14:paraId="52498F65" w14:textId="43F9DD26" w:rsidR="0021104C" w:rsidRPr="006A0D5E" w:rsidRDefault="00000000" w:rsidP="002C4359">
      <w:pPr>
        <w:pStyle w:val="Compact"/>
        <w:numPr>
          <w:ilvl w:val="1"/>
          <w:numId w:val="145"/>
        </w:numPr>
        <w:jc w:val="both"/>
      </w:pPr>
      <w:r w:rsidRPr="006A0D5E">
        <w:t>Klasa przechowuje listę encji, które posiadają komponenty pozwalające na</w:t>
      </w:r>
      <w:r w:rsidR="00654703">
        <w:t> </w:t>
      </w:r>
      <w:r w:rsidRPr="006A0D5E">
        <w:t>interakcję z systemem zbierania.</w:t>
      </w:r>
    </w:p>
    <w:p w14:paraId="6B0EFA2B" w14:textId="77777777" w:rsidR="0021104C" w:rsidRPr="006A0D5E" w:rsidRDefault="00000000" w:rsidP="002C4359">
      <w:pPr>
        <w:pStyle w:val="Compact"/>
        <w:numPr>
          <w:ilvl w:val="0"/>
          <w:numId w:val="144"/>
        </w:numPr>
        <w:jc w:val="both"/>
      </w:pPr>
      <w:r w:rsidRPr="006A0D5E">
        <w:rPr>
          <w:b/>
          <w:bCs/>
        </w:rPr>
        <w:t xml:space="preserve">Metoda </w:t>
      </w:r>
      <w:r w:rsidRPr="006A0D5E">
        <w:rPr>
          <w:rStyle w:val="VerbatimChar"/>
          <w:b/>
          <w:bCs/>
        </w:rPr>
        <w:t>update()</w:t>
      </w:r>
      <w:r w:rsidRPr="006A0D5E">
        <w:rPr>
          <w:b/>
          <w:bCs/>
        </w:rPr>
        <w:t>:</w:t>
      </w:r>
    </w:p>
    <w:p w14:paraId="38A033B7" w14:textId="6C516A4F" w:rsidR="0021104C" w:rsidRPr="006A0D5E" w:rsidRDefault="00000000" w:rsidP="002C4359">
      <w:pPr>
        <w:pStyle w:val="Compact"/>
        <w:numPr>
          <w:ilvl w:val="1"/>
          <w:numId w:val="146"/>
        </w:numPr>
        <w:jc w:val="both"/>
      </w:pPr>
      <w:r w:rsidRPr="006A0D5E">
        <w:t>Metoda ta jest kluczowa w tym systemie, ponieważ przetwarza wszystkie encje w</w:t>
      </w:r>
      <w:r w:rsidR="00654703">
        <w:t> </w:t>
      </w:r>
      <w:r w:rsidRPr="006A0D5E">
        <w:t>systemie, sprawdzając, czy gracz zbliżył się wystarczająco blisko, aby zebrać przedmiot.</w:t>
      </w:r>
    </w:p>
    <w:p w14:paraId="74ECC320" w14:textId="77777777" w:rsidR="0021104C" w:rsidRDefault="00000000" w:rsidP="002C4359">
      <w:pPr>
        <w:pStyle w:val="Compact"/>
        <w:numPr>
          <w:ilvl w:val="1"/>
          <w:numId w:val="146"/>
        </w:numPr>
        <w:jc w:val="both"/>
      </w:pPr>
      <w:r w:rsidRPr="006A0D5E">
        <w:t>W momencie zebrania przedmiotu, metoda ta usuwa encję z systemu i aktualizuje stan gracza, np. zwiększa jego zdrowie lub dodaje amunicję.</w:t>
      </w:r>
    </w:p>
    <w:p w14:paraId="3F9FCA09" w14:textId="77777777" w:rsidR="00B04048" w:rsidRPr="006A0D5E" w:rsidRDefault="00B04048" w:rsidP="00B04048">
      <w:pPr>
        <w:pStyle w:val="Compact"/>
        <w:jc w:val="both"/>
      </w:pPr>
    </w:p>
    <w:p w14:paraId="3A06A60D" w14:textId="300D786F" w:rsidR="0021104C" w:rsidRPr="00B04048" w:rsidRDefault="00000000" w:rsidP="00B04048">
      <w:pPr>
        <w:pStyle w:val="Akapitzlist"/>
        <w:numPr>
          <w:ilvl w:val="1"/>
          <w:numId w:val="167"/>
        </w:numPr>
        <w:jc w:val="both"/>
        <w:rPr>
          <w:b/>
          <w:bCs/>
          <w:sz w:val="28"/>
          <w:szCs w:val="28"/>
        </w:rPr>
      </w:pPr>
      <w:bookmarkStart w:id="106" w:name="playercontrollsystem"/>
      <w:bookmarkEnd w:id="87"/>
      <w:bookmarkEnd w:id="105"/>
      <w:proofErr w:type="spellStart"/>
      <w:r w:rsidRPr="00B04048">
        <w:rPr>
          <w:b/>
          <w:bCs/>
          <w:sz w:val="28"/>
          <w:szCs w:val="28"/>
        </w:rPr>
        <w:t>PlayerControllSystem</w:t>
      </w:r>
      <w:proofErr w:type="spellEnd"/>
      <w:r w:rsidR="007B5747" w:rsidRPr="00B04048">
        <w:rPr>
          <w:b/>
          <w:bCs/>
          <w:sz w:val="28"/>
          <w:szCs w:val="28"/>
        </w:rPr>
        <w:t xml:space="preserve"> (JM)</w:t>
      </w:r>
    </w:p>
    <w:p w14:paraId="7146725D" w14:textId="5DC32349" w:rsidR="0021104C" w:rsidRPr="006A0D5E" w:rsidRDefault="005F7081" w:rsidP="007B5747">
      <w:pPr>
        <w:pStyle w:val="FirstParagraph"/>
        <w:ind w:firstLine="720"/>
        <w:jc w:val="both"/>
      </w:pPr>
      <w:bookmarkStart w:id="107" w:name="wprowadzenie-8"/>
      <w:r w:rsidRPr="006A0D5E">
        <w:rPr>
          <w:rStyle w:val="VerbatimChar"/>
          <w:rFonts w:asciiTheme="minorHAnsi" w:hAnsiTheme="minorHAnsi"/>
          <w:sz w:val="24"/>
          <w:szCs w:val="28"/>
        </w:rPr>
        <w:t>Klasa</w:t>
      </w:r>
      <w:r w:rsidRPr="006A0D5E">
        <w:rPr>
          <w:rStyle w:val="VerbatimChar"/>
        </w:rPr>
        <w:t xml:space="preserve"> </w:t>
      </w:r>
      <w:proofErr w:type="spellStart"/>
      <w:r w:rsidRPr="006A0D5E">
        <w:rPr>
          <w:rStyle w:val="VerbatimChar"/>
        </w:rPr>
        <w:t>PlayerControllSystem</w:t>
      </w:r>
      <w:proofErr w:type="spellEnd"/>
      <w:r w:rsidRPr="006A0D5E">
        <w:rPr>
          <w:rStyle w:val="VerbatimChar"/>
        </w:rPr>
        <w:t xml:space="preserve"> </w:t>
      </w:r>
      <w:r w:rsidRPr="006A0D5E">
        <w:rPr>
          <w:rStyle w:val="VerbatimChar"/>
          <w:rFonts w:asciiTheme="minorHAnsi" w:hAnsiTheme="minorHAnsi"/>
          <w:sz w:val="24"/>
          <w:szCs w:val="28"/>
        </w:rPr>
        <w:t xml:space="preserve">zdefiniowana w pliku </w:t>
      </w:r>
      <w:proofErr w:type="spellStart"/>
      <w:r w:rsidRPr="006A0D5E">
        <w:rPr>
          <w:rStyle w:val="VerbatimChar"/>
          <w:rFonts w:asciiTheme="minorHAnsi" w:hAnsiTheme="minorHAnsi"/>
          <w:sz w:val="24"/>
          <w:szCs w:val="28"/>
        </w:rPr>
        <w:t>includ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gam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systems</w:t>
      </w:r>
      <w:proofErr w:type="spellEnd"/>
      <w:r w:rsidRPr="006A0D5E">
        <w:rPr>
          <w:rStyle w:val="VerbatimChar"/>
          <w:rFonts w:asciiTheme="minorHAnsi" w:hAnsiTheme="minorHAnsi"/>
          <w:sz w:val="24"/>
          <w:szCs w:val="28"/>
        </w:rPr>
        <w:t xml:space="preserve">/ </w:t>
      </w:r>
      <w:proofErr w:type="spellStart"/>
      <w:r w:rsidRPr="006A0D5E">
        <w:rPr>
          <w:rStyle w:val="VerbatimChar"/>
          <w:rFonts w:asciiTheme="minorHAnsi" w:hAnsiTheme="minorHAnsi"/>
          <w:sz w:val="24"/>
          <w:szCs w:val="28"/>
        </w:rPr>
        <w:t>PlayerControllSystem.h</w:t>
      </w:r>
      <w:proofErr w:type="spellEnd"/>
      <w:r w:rsidRPr="006A0D5E">
        <w:t xml:space="preserve"> jest odpowiedzialna za przetwarzanie wejść od gracza i przekładanie ich na ruch i inne interakcje postaci w grze. System ten zajmuje się interpretacją sygnałów wejściowych, takich jak ruchy myszy czy naciśnięcia klawiszy, i odpowiednim reagowaniem na nie. Na podstawie wejścia zmieniany jest stan gracza np.</w:t>
      </w:r>
      <w:r w:rsidR="00654703">
        <w:t> </w:t>
      </w:r>
      <w:r w:rsidRPr="006A0D5E">
        <w:t xml:space="preserve">po kliknięciu klawisza W prawdziwy staje się stan </w:t>
      </w:r>
      <w:proofErr w:type="spellStart"/>
      <w:r w:rsidRPr="006A0D5E">
        <w:rPr>
          <w:rFonts w:ascii="Consolas" w:hAnsi="Consolas"/>
        </w:rPr>
        <w:t>isMovingForward</w:t>
      </w:r>
      <w:proofErr w:type="spellEnd"/>
      <w:r w:rsidRPr="006A0D5E">
        <w:rPr>
          <w:rFonts w:ascii="Consolas" w:hAnsi="Consolas"/>
        </w:rPr>
        <w:t xml:space="preserve"> </w:t>
      </w:r>
      <w:r w:rsidRPr="006A0D5E">
        <w:t>co jest dalej przetwarzane przez kolejne systemy.</w:t>
      </w:r>
      <w:r w:rsidR="007B5747">
        <w:t xml:space="preserve"> Odwzorowaliśmy również dosyć specyficzną metodę kontrolowania gracza za pomocą myszki, która została wykorzystana w oryginalnej grze </w:t>
      </w:r>
      <w:proofErr w:type="spellStart"/>
      <w:r w:rsidR="007B5747">
        <w:t>Doom</w:t>
      </w:r>
      <w:proofErr w:type="spellEnd"/>
      <w:r w:rsidR="007B5747">
        <w:t>.</w:t>
      </w:r>
    </w:p>
    <w:p w14:paraId="369E563E" w14:textId="77777777" w:rsidR="0021104C" w:rsidRPr="006A0D5E" w:rsidRDefault="00000000" w:rsidP="002C4359">
      <w:pPr>
        <w:pStyle w:val="Nagwek2"/>
        <w:jc w:val="both"/>
      </w:pPr>
      <w:bookmarkStart w:id="108" w:name="struktura-1"/>
      <w:bookmarkEnd w:id="107"/>
      <w:r w:rsidRPr="006A0D5E">
        <w:lastRenderedPageBreak/>
        <w:t>Struktura</w:t>
      </w:r>
    </w:p>
    <w:p w14:paraId="735F571F" w14:textId="77777777" w:rsidR="0021104C" w:rsidRPr="006A0D5E" w:rsidRDefault="00000000" w:rsidP="002C4359">
      <w:pPr>
        <w:pStyle w:val="Compact"/>
        <w:numPr>
          <w:ilvl w:val="0"/>
          <w:numId w:val="147"/>
        </w:numPr>
        <w:jc w:val="both"/>
      </w:pPr>
      <w:r w:rsidRPr="006A0D5E">
        <w:rPr>
          <w:b/>
          <w:bCs/>
        </w:rPr>
        <w:t xml:space="preserve">Klasa </w:t>
      </w:r>
      <w:proofErr w:type="spellStart"/>
      <w:r w:rsidRPr="006A0D5E">
        <w:rPr>
          <w:rStyle w:val="VerbatimChar"/>
          <w:b/>
          <w:bCs/>
        </w:rPr>
        <w:t>PlayerControllSystem</w:t>
      </w:r>
      <w:proofErr w:type="spellEnd"/>
      <w:r w:rsidRPr="006A0D5E">
        <w:rPr>
          <w:b/>
          <w:bCs/>
        </w:rPr>
        <w:t>:</w:t>
      </w:r>
    </w:p>
    <w:p w14:paraId="2B9E2EDC" w14:textId="77777777" w:rsidR="0021104C" w:rsidRPr="006A0D5E" w:rsidRDefault="00000000" w:rsidP="002C4359">
      <w:pPr>
        <w:pStyle w:val="Compact"/>
        <w:numPr>
          <w:ilvl w:val="1"/>
          <w:numId w:val="148"/>
        </w:numPr>
        <w:jc w:val="both"/>
      </w:pPr>
      <w:r w:rsidRPr="006A0D5E">
        <w:t xml:space="preserve">Klasa ta rozszerza </w:t>
      </w:r>
      <w:r w:rsidRPr="006A0D5E">
        <w:rPr>
          <w:rStyle w:val="VerbatimChar"/>
        </w:rPr>
        <w:t>System</w:t>
      </w:r>
      <w:r w:rsidRPr="006A0D5E">
        <w:t xml:space="preserve"> i implementuje logikę kontroli gracza.</w:t>
      </w:r>
    </w:p>
    <w:p w14:paraId="6E78654B" w14:textId="306A0B52" w:rsidR="0021104C" w:rsidRPr="006A0D5E" w:rsidRDefault="00000000" w:rsidP="002C4359">
      <w:pPr>
        <w:pStyle w:val="Compact"/>
        <w:numPr>
          <w:ilvl w:val="1"/>
          <w:numId w:val="148"/>
        </w:numPr>
        <w:jc w:val="both"/>
      </w:pPr>
      <w:r w:rsidRPr="006A0D5E">
        <w:t xml:space="preserve">Zarządza </w:t>
      </w:r>
      <w:r w:rsidR="00FA2E3A">
        <w:t>komponentem stanu</w:t>
      </w:r>
      <w:r w:rsidRPr="006A0D5E">
        <w:t xml:space="preserve"> encji gracza (</w:t>
      </w:r>
      <w:proofErr w:type="spellStart"/>
      <w:r w:rsidRPr="006A0D5E">
        <w:rPr>
          <w:rStyle w:val="VerbatimChar"/>
        </w:rPr>
        <w:t>PlayerStateComponent</w:t>
      </w:r>
      <w:proofErr w:type="spellEnd"/>
      <w:r w:rsidRPr="006A0D5E">
        <w:t>).</w:t>
      </w:r>
    </w:p>
    <w:p w14:paraId="0E1CFD20" w14:textId="0F1F20B0" w:rsidR="005F7081" w:rsidRPr="006A0D5E" w:rsidRDefault="005F7081" w:rsidP="005F7081">
      <w:pPr>
        <w:pStyle w:val="Compact"/>
        <w:numPr>
          <w:ilvl w:val="0"/>
          <w:numId w:val="148"/>
        </w:numPr>
        <w:jc w:val="both"/>
      </w:pPr>
      <w:r w:rsidRPr="006A0D5E">
        <w:rPr>
          <w:b/>
          <w:bCs/>
        </w:rPr>
        <w:t xml:space="preserve">Metoda </w:t>
      </w:r>
      <w:proofErr w:type="spellStart"/>
      <w:r w:rsidRPr="006A0D5E">
        <w:rPr>
          <w:rFonts w:ascii="Consolas" w:hAnsi="Consolas"/>
          <w:b/>
          <w:bCs/>
        </w:rPr>
        <w:t>init</w:t>
      </w:r>
      <w:proofErr w:type="spellEnd"/>
      <w:r w:rsidRPr="006A0D5E">
        <w:rPr>
          <w:rFonts w:ascii="Consolas" w:hAnsi="Consolas"/>
          <w:b/>
          <w:bCs/>
        </w:rPr>
        <w:t>()</w:t>
      </w:r>
      <w:r w:rsidR="006A0D5E" w:rsidRPr="006A0D5E">
        <w:rPr>
          <w:rFonts w:ascii="Consolas" w:hAnsi="Consolas"/>
          <w:b/>
          <w:bCs/>
        </w:rPr>
        <w:t>:</w:t>
      </w:r>
    </w:p>
    <w:p w14:paraId="4EF452E5" w14:textId="2A318723" w:rsidR="005F7081" w:rsidRPr="006A0D5E" w:rsidRDefault="005F7081" w:rsidP="002C4359">
      <w:pPr>
        <w:pStyle w:val="Compact"/>
        <w:numPr>
          <w:ilvl w:val="1"/>
          <w:numId w:val="148"/>
        </w:numPr>
        <w:jc w:val="both"/>
      </w:pPr>
      <w:r w:rsidRPr="006A0D5E">
        <w:t>Podczas inicjalizacji system otrzymuje referencje do menadżera ECS oraz okna gry, które przechowuje w zmiennych lokalnych.</w:t>
      </w:r>
    </w:p>
    <w:p w14:paraId="17659E13" w14:textId="57530946" w:rsidR="005F7081" w:rsidRPr="006A0D5E" w:rsidRDefault="005F7081" w:rsidP="005F7081">
      <w:pPr>
        <w:pStyle w:val="Compact"/>
        <w:numPr>
          <w:ilvl w:val="0"/>
          <w:numId w:val="148"/>
        </w:numPr>
        <w:jc w:val="both"/>
        <w:rPr>
          <w:rFonts w:ascii="Consolas" w:hAnsi="Consolas"/>
        </w:rPr>
      </w:pPr>
      <w:r w:rsidRPr="006A0D5E">
        <w:rPr>
          <w:b/>
          <w:bCs/>
        </w:rPr>
        <w:t xml:space="preserve">Metoda </w:t>
      </w:r>
      <w:proofErr w:type="spellStart"/>
      <w:r w:rsidRPr="006A0D5E">
        <w:rPr>
          <w:rFonts w:ascii="Consolas" w:hAnsi="Consolas"/>
          <w:b/>
          <w:bCs/>
        </w:rPr>
        <w:t>init</w:t>
      </w:r>
      <w:r w:rsidR="006A0D5E" w:rsidRPr="006A0D5E">
        <w:rPr>
          <w:rFonts w:ascii="Consolas" w:hAnsi="Consolas"/>
          <w:b/>
          <w:bCs/>
        </w:rPr>
        <w:t>ializeMouse</w:t>
      </w:r>
      <w:proofErr w:type="spellEnd"/>
      <w:r w:rsidRPr="006A0D5E">
        <w:rPr>
          <w:rFonts w:ascii="Consolas" w:hAnsi="Consolas"/>
          <w:b/>
          <w:bCs/>
        </w:rPr>
        <w:t>()</w:t>
      </w:r>
      <w:r w:rsidR="006A0D5E" w:rsidRPr="006A0D5E">
        <w:rPr>
          <w:rFonts w:ascii="Consolas" w:hAnsi="Consolas"/>
          <w:b/>
          <w:bCs/>
        </w:rPr>
        <w:t>:</w:t>
      </w:r>
    </w:p>
    <w:p w14:paraId="7F6F67EE" w14:textId="1339152A" w:rsidR="006A0D5E" w:rsidRPr="006A0D5E" w:rsidRDefault="006A0D5E" w:rsidP="006A0D5E">
      <w:pPr>
        <w:pStyle w:val="Compact"/>
        <w:numPr>
          <w:ilvl w:val="1"/>
          <w:numId w:val="148"/>
        </w:numPr>
        <w:jc w:val="both"/>
        <w:rPr>
          <w:rFonts w:ascii="Consolas" w:hAnsi="Consolas"/>
        </w:rPr>
      </w:pPr>
      <w:r w:rsidRPr="006A0D5E">
        <w:t xml:space="preserve">Metoda </w:t>
      </w:r>
      <w:r>
        <w:t>inicjalizuje pozycję myszki na środku otwartego okna. Inicjalizacja systemów dzieje się przed otwarciem okna, stąd potrzeba, aby inicjalizacja myszki znajdowała się w oddzielnej funkcji.</w:t>
      </w:r>
    </w:p>
    <w:p w14:paraId="1BD2D101" w14:textId="77777777" w:rsidR="0021104C" w:rsidRPr="006A0D5E" w:rsidRDefault="00000000" w:rsidP="002C4359">
      <w:pPr>
        <w:pStyle w:val="Compact"/>
        <w:numPr>
          <w:ilvl w:val="0"/>
          <w:numId w:val="147"/>
        </w:numPr>
        <w:jc w:val="both"/>
      </w:pPr>
      <w:r w:rsidRPr="006A0D5E">
        <w:rPr>
          <w:b/>
          <w:bCs/>
        </w:rPr>
        <w:t xml:space="preserve">Metoda </w:t>
      </w:r>
      <w:r w:rsidRPr="006A0D5E">
        <w:rPr>
          <w:rStyle w:val="VerbatimChar"/>
          <w:b/>
          <w:bCs/>
        </w:rPr>
        <w:t>update()</w:t>
      </w:r>
      <w:r w:rsidRPr="006A0D5E">
        <w:rPr>
          <w:b/>
          <w:bCs/>
        </w:rPr>
        <w:t>:</w:t>
      </w:r>
    </w:p>
    <w:p w14:paraId="01A8D66E" w14:textId="524D32AF" w:rsidR="0021104C" w:rsidRDefault="006A0D5E" w:rsidP="002C4359">
      <w:pPr>
        <w:pStyle w:val="Compact"/>
        <w:numPr>
          <w:ilvl w:val="1"/>
          <w:numId w:val="149"/>
        </w:numPr>
        <w:jc w:val="both"/>
      </w:pPr>
      <w:r>
        <w:t>Główna m</w:t>
      </w:r>
      <w:r w:rsidRPr="006A0D5E">
        <w:t xml:space="preserve">etoda </w:t>
      </w:r>
      <w:r>
        <w:t>przetwarzająca</w:t>
      </w:r>
      <w:r w:rsidRPr="006A0D5E">
        <w:t xml:space="preserve"> dane wejściowe od gracza, takie jak ruchy myszy, naciskanie klawiszy, i odpowiednio aktualizuje </w:t>
      </w:r>
      <w:r>
        <w:t>stan</w:t>
      </w:r>
      <w:r w:rsidRPr="006A0D5E">
        <w:t xml:space="preserve"> gracza oraz inne elementy związane z kontrolą postaci.</w:t>
      </w:r>
    </w:p>
    <w:p w14:paraId="2E25AE83" w14:textId="497A7B76" w:rsidR="006A0D5E" w:rsidRPr="006A0D5E" w:rsidRDefault="006A0D5E" w:rsidP="002C4359">
      <w:pPr>
        <w:pStyle w:val="Compact"/>
        <w:numPr>
          <w:ilvl w:val="1"/>
          <w:numId w:val="149"/>
        </w:numPr>
        <w:jc w:val="both"/>
      </w:pPr>
      <w:r>
        <w:t>W metodzie tej iterujemy po wszystkich „kontrolowalnych” encjach i zmieniamy ich stan adekwatnie do wejścia</w:t>
      </w:r>
    </w:p>
    <w:p w14:paraId="0A4FBE14" w14:textId="040D08E3" w:rsidR="007B5747" w:rsidRDefault="007B5747" w:rsidP="007B5747">
      <w:pPr>
        <w:pStyle w:val="Compact"/>
        <w:numPr>
          <w:ilvl w:val="1"/>
          <w:numId w:val="149"/>
        </w:numPr>
        <w:jc w:val="both"/>
      </w:pPr>
      <w:r>
        <w:t>Obsługiwane wejście gracza wraz z odpowiadającymi im stanami:</w:t>
      </w:r>
    </w:p>
    <w:p w14:paraId="2CD8F05B" w14:textId="295B4A62" w:rsidR="007B5747" w:rsidRDefault="007B5747" w:rsidP="007B5747">
      <w:pPr>
        <w:pStyle w:val="Compact"/>
        <w:numPr>
          <w:ilvl w:val="2"/>
          <w:numId w:val="149"/>
        </w:numPr>
        <w:jc w:val="both"/>
      </w:pPr>
      <w:r>
        <w:t>W, lub strzałka do przodu, lub ruch myszą do przodu – ruch do przodu,</w:t>
      </w:r>
    </w:p>
    <w:p w14:paraId="68761817" w14:textId="51DC9E89" w:rsidR="007B5747" w:rsidRDefault="007B5747" w:rsidP="007B5747">
      <w:pPr>
        <w:pStyle w:val="Compact"/>
        <w:numPr>
          <w:ilvl w:val="2"/>
          <w:numId w:val="149"/>
        </w:numPr>
        <w:jc w:val="both"/>
      </w:pPr>
      <w:r>
        <w:t>S, lub strzałka do tyłu, lub ruch myszą do tyłu – ruch do tyłu,</w:t>
      </w:r>
    </w:p>
    <w:p w14:paraId="39356A68" w14:textId="481E88B4" w:rsidR="007B5747" w:rsidRDefault="007B5747" w:rsidP="007B5747">
      <w:pPr>
        <w:pStyle w:val="Compact"/>
        <w:numPr>
          <w:ilvl w:val="2"/>
          <w:numId w:val="149"/>
        </w:numPr>
        <w:jc w:val="both"/>
      </w:pPr>
      <w:r>
        <w:t>A, lub ruch myszą w lewo z wciśniętym prawym klawiszem – ruch w</w:t>
      </w:r>
      <w:r w:rsidR="00654703">
        <w:t> </w:t>
      </w:r>
      <w:r>
        <w:t>lewo,</w:t>
      </w:r>
    </w:p>
    <w:p w14:paraId="2E7302E5" w14:textId="056DEA88" w:rsidR="007B5747" w:rsidRDefault="007B5747" w:rsidP="007B5747">
      <w:pPr>
        <w:pStyle w:val="Compact"/>
        <w:numPr>
          <w:ilvl w:val="2"/>
          <w:numId w:val="149"/>
        </w:numPr>
        <w:jc w:val="both"/>
      </w:pPr>
      <w:r>
        <w:t>D, lub ruch myszą w prawo z wciśniętym prawym klawiszem – ruch w</w:t>
      </w:r>
      <w:r w:rsidR="00654703">
        <w:t> </w:t>
      </w:r>
      <w:r>
        <w:t>prawo,</w:t>
      </w:r>
    </w:p>
    <w:p w14:paraId="3CFBA38C" w14:textId="0B405812" w:rsidR="007B5747" w:rsidRDefault="007B5747" w:rsidP="007B5747">
      <w:pPr>
        <w:pStyle w:val="Compact"/>
        <w:numPr>
          <w:ilvl w:val="2"/>
          <w:numId w:val="149"/>
        </w:numPr>
        <w:jc w:val="both"/>
      </w:pPr>
      <w:r>
        <w:t>Q, lub ruch myszą w lewo – obrót w lewo,</w:t>
      </w:r>
    </w:p>
    <w:p w14:paraId="415BE029" w14:textId="2FB7ED75" w:rsidR="007B5747" w:rsidRDefault="007B5747" w:rsidP="007B5747">
      <w:pPr>
        <w:pStyle w:val="Compact"/>
        <w:numPr>
          <w:ilvl w:val="2"/>
          <w:numId w:val="149"/>
        </w:numPr>
        <w:jc w:val="both"/>
      </w:pPr>
      <w:r>
        <w:t>E, lub ruch myszą w prawo – obrót w prawo,</w:t>
      </w:r>
    </w:p>
    <w:p w14:paraId="33CCB30D" w14:textId="7FF4C1A9" w:rsidR="007B5747" w:rsidRDefault="007B5747" w:rsidP="007B5747">
      <w:pPr>
        <w:pStyle w:val="Compact"/>
        <w:numPr>
          <w:ilvl w:val="2"/>
          <w:numId w:val="149"/>
        </w:numPr>
        <w:jc w:val="both"/>
      </w:pPr>
      <w:r>
        <w:t>Lewy klawisz Control – strzał z broni</w:t>
      </w:r>
    </w:p>
    <w:p w14:paraId="500BDD7E" w14:textId="77777777" w:rsidR="00B04048" w:rsidRPr="006A0D5E" w:rsidRDefault="00B04048" w:rsidP="00B04048">
      <w:pPr>
        <w:pStyle w:val="Compact"/>
        <w:jc w:val="both"/>
      </w:pPr>
    </w:p>
    <w:p w14:paraId="7CB6FF9B" w14:textId="4362EFDE" w:rsidR="003C3596" w:rsidRPr="00B04048" w:rsidRDefault="003C3596" w:rsidP="00B04048">
      <w:pPr>
        <w:pStyle w:val="Akapitzlist"/>
        <w:numPr>
          <w:ilvl w:val="1"/>
          <w:numId w:val="167"/>
        </w:numPr>
        <w:jc w:val="both"/>
        <w:rPr>
          <w:b/>
          <w:bCs/>
          <w:sz w:val="28"/>
          <w:szCs w:val="28"/>
        </w:rPr>
      </w:pPr>
      <w:proofErr w:type="spellStart"/>
      <w:r w:rsidRPr="00B04048">
        <w:rPr>
          <w:b/>
          <w:bCs/>
          <w:sz w:val="28"/>
          <w:szCs w:val="28"/>
        </w:rPr>
        <w:t>PlayerMovementSystem</w:t>
      </w:r>
      <w:proofErr w:type="spellEnd"/>
      <w:r w:rsidR="006D19B7" w:rsidRPr="00B04048">
        <w:rPr>
          <w:b/>
          <w:bCs/>
          <w:sz w:val="28"/>
          <w:szCs w:val="28"/>
        </w:rPr>
        <w:t xml:space="preserve"> (JM)</w:t>
      </w:r>
    </w:p>
    <w:p w14:paraId="3E14363D" w14:textId="79CF57F3" w:rsidR="006D19B7" w:rsidRDefault="006D19B7" w:rsidP="00FA2E3A">
      <w:pPr>
        <w:pStyle w:val="Tekstpodstawowy"/>
        <w:jc w:val="both"/>
        <w:rPr>
          <w:rStyle w:val="VerbatimChar"/>
          <w:rFonts w:asciiTheme="minorHAnsi" w:hAnsiTheme="minorHAnsi"/>
          <w:sz w:val="24"/>
          <w:szCs w:val="28"/>
        </w:rPr>
      </w:pPr>
      <w:r w:rsidRPr="00B91499">
        <w:tab/>
      </w:r>
      <w:r w:rsidRPr="00FA2E3A">
        <w:t xml:space="preserve">Klasa </w:t>
      </w:r>
      <w:proofErr w:type="spellStart"/>
      <w:r w:rsidRPr="00FA2E3A">
        <w:rPr>
          <w:rFonts w:ascii="Consolas" w:hAnsi="Consolas"/>
        </w:rPr>
        <w:t>PlayerMovementSystem</w:t>
      </w:r>
      <w:proofErr w:type="spellEnd"/>
      <w:r w:rsidRPr="00FA2E3A">
        <w:rPr>
          <w:rFonts w:ascii="Consolas" w:hAnsi="Consolas"/>
        </w:rPr>
        <w:t xml:space="preserve"> </w:t>
      </w:r>
      <w:r w:rsidRPr="006A0D5E">
        <w:rPr>
          <w:rStyle w:val="VerbatimChar"/>
          <w:rFonts w:asciiTheme="minorHAnsi" w:hAnsiTheme="minorHAnsi"/>
          <w:sz w:val="24"/>
          <w:szCs w:val="28"/>
        </w:rPr>
        <w:t xml:space="preserve">zdefiniowana w pliku </w:t>
      </w:r>
      <w:proofErr w:type="spellStart"/>
      <w:r w:rsidRPr="006A0D5E">
        <w:rPr>
          <w:rStyle w:val="VerbatimChar"/>
          <w:rFonts w:asciiTheme="minorHAnsi" w:hAnsiTheme="minorHAnsi"/>
          <w:sz w:val="24"/>
          <w:szCs w:val="28"/>
        </w:rPr>
        <w:t>includ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gam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systems</w:t>
      </w:r>
      <w:proofErr w:type="spellEnd"/>
      <w:r w:rsidRPr="006A0D5E">
        <w:rPr>
          <w:rStyle w:val="VerbatimChar"/>
          <w:rFonts w:asciiTheme="minorHAnsi" w:hAnsiTheme="minorHAnsi"/>
          <w:sz w:val="24"/>
          <w:szCs w:val="28"/>
        </w:rPr>
        <w:t xml:space="preserve">/ </w:t>
      </w:r>
      <w:proofErr w:type="spellStart"/>
      <w:r w:rsidRPr="006A0D5E">
        <w:rPr>
          <w:rStyle w:val="VerbatimChar"/>
          <w:rFonts w:asciiTheme="minorHAnsi" w:hAnsiTheme="minorHAnsi"/>
          <w:sz w:val="24"/>
          <w:szCs w:val="28"/>
        </w:rPr>
        <w:t>Player</w:t>
      </w:r>
      <w:r>
        <w:rPr>
          <w:rStyle w:val="VerbatimChar"/>
          <w:rFonts w:asciiTheme="minorHAnsi" w:hAnsiTheme="minorHAnsi"/>
          <w:sz w:val="24"/>
          <w:szCs w:val="28"/>
        </w:rPr>
        <w:t>Movement</w:t>
      </w:r>
      <w:r w:rsidRPr="006A0D5E">
        <w:rPr>
          <w:rStyle w:val="VerbatimChar"/>
          <w:rFonts w:asciiTheme="minorHAnsi" w:hAnsiTheme="minorHAnsi"/>
          <w:sz w:val="24"/>
          <w:szCs w:val="28"/>
        </w:rPr>
        <w:t>System.h</w:t>
      </w:r>
      <w:proofErr w:type="spellEnd"/>
      <w:r w:rsidR="00FA2E3A">
        <w:rPr>
          <w:rStyle w:val="VerbatimChar"/>
          <w:rFonts w:asciiTheme="minorHAnsi" w:hAnsiTheme="minorHAnsi"/>
          <w:sz w:val="24"/>
          <w:szCs w:val="28"/>
        </w:rPr>
        <w:t xml:space="preserve"> odpowiada za obliczanie i aktualizację pozycji oraz prędkości gracza w grze, uwzględniając różne czynniki, takie jak przyspieszenie, grawitacja, kolizja z przeszkodami i otoczeniem wraz z uwzględnieniem różnicy wysokości między sektorami. Komponenty, które grają tu znaczącą rolę to </w:t>
      </w:r>
      <w:proofErr w:type="spellStart"/>
      <w:r w:rsidR="00FA2E3A" w:rsidRPr="00FA2E3A">
        <w:rPr>
          <w:rStyle w:val="VerbatimChar"/>
          <w:sz w:val="24"/>
          <w:szCs w:val="28"/>
        </w:rPr>
        <w:t>TransformComponent</w:t>
      </w:r>
      <w:proofErr w:type="spellEnd"/>
      <w:r w:rsidR="00FA2E3A">
        <w:rPr>
          <w:rStyle w:val="VerbatimChar"/>
          <w:rFonts w:asciiTheme="minorHAnsi" w:hAnsiTheme="minorHAnsi"/>
          <w:sz w:val="24"/>
          <w:szCs w:val="28"/>
        </w:rPr>
        <w:t xml:space="preserve"> ze zmiennymi pozycji oraz </w:t>
      </w:r>
      <w:proofErr w:type="spellStart"/>
      <w:r w:rsidR="00FA2E3A" w:rsidRPr="00FA2E3A">
        <w:rPr>
          <w:rStyle w:val="VerbatimChar"/>
          <w:sz w:val="24"/>
          <w:szCs w:val="28"/>
        </w:rPr>
        <w:t>PlayerStateComponent</w:t>
      </w:r>
      <w:proofErr w:type="spellEnd"/>
      <w:r w:rsidR="00FA2E3A">
        <w:rPr>
          <w:rStyle w:val="VerbatimChar"/>
          <w:rFonts w:asciiTheme="minorHAnsi" w:hAnsiTheme="minorHAnsi"/>
          <w:sz w:val="24"/>
          <w:szCs w:val="28"/>
        </w:rPr>
        <w:t xml:space="preserve"> dostarczający informacji o aktualnym stanie gracza.</w:t>
      </w:r>
    </w:p>
    <w:p w14:paraId="05E8AF4A" w14:textId="77777777" w:rsidR="00497247" w:rsidRPr="006A0D5E" w:rsidRDefault="00497247" w:rsidP="00497247">
      <w:pPr>
        <w:pStyle w:val="Nagwek2"/>
        <w:jc w:val="both"/>
      </w:pPr>
      <w:r w:rsidRPr="006A0D5E">
        <w:t>Struktura</w:t>
      </w:r>
    </w:p>
    <w:p w14:paraId="4AF75C70" w14:textId="25DD3676" w:rsidR="00497247" w:rsidRPr="006A0D5E" w:rsidRDefault="00497247" w:rsidP="00497247">
      <w:pPr>
        <w:pStyle w:val="Compact"/>
        <w:numPr>
          <w:ilvl w:val="0"/>
          <w:numId w:val="147"/>
        </w:numPr>
        <w:jc w:val="both"/>
      </w:pPr>
      <w:r w:rsidRPr="006A0D5E">
        <w:rPr>
          <w:b/>
          <w:bCs/>
        </w:rPr>
        <w:t xml:space="preserve">Klasa </w:t>
      </w:r>
      <w:proofErr w:type="spellStart"/>
      <w:r w:rsidRPr="006A0D5E">
        <w:rPr>
          <w:rStyle w:val="VerbatimChar"/>
          <w:b/>
          <w:bCs/>
        </w:rPr>
        <w:t>Player</w:t>
      </w:r>
      <w:r w:rsidR="00186D37">
        <w:rPr>
          <w:rStyle w:val="VerbatimChar"/>
          <w:b/>
          <w:bCs/>
        </w:rPr>
        <w:t>Movement</w:t>
      </w:r>
      <w:r w:rsidRPr="006A0D5E">
        <w:rPr>
          <w:rStyle w:val="VerbatimChar"/>
          <w:b/>
          <w:bCs/>
        </w:rPr>
        <w:t>System</w:t>
      </w:r>
      <w:proofErr w:type="spellEnd"/>
      <w:r w:rsidRPr="006A0D5E">
        <w:rPr>
          <w:b/>
          <w:bCs/>
        </w:rPr>
        <w:t>:</w:t>
      </w:r>
    </w:p>
    <w:p w14:paraId="0EA1FFD8" w14:textId="6107E068" w:rsidR="00497247" w:rsidRPr="006A0D5E" w:rsidRDefault="00497247" w:rsidP="00497247">
      <w:pPr>
        <w:pStyle w:val="Compact"/>
        <w:numPr>
          <w:ilvl w:val="1"/>
          <w:numId w:val="148"/>
        </w:numPr>
        <w:jc w:val="both"/>
      </w:pPr>
      <w:r w:rsidRPr="006A0D5E">
        <w:t xml:space="preserve">Klasa ta rozszerza </w:t>
      </w:r>
      <w:r w:rsidRPr="006A0D5E">
        <w:rPr>
          <w:rStyle w:val="VerbatimChar"/>
        </w:rPr>
        <w:t>System</w:t>
      </w:r>
      <w:r w:rsidRPr="006A0D5E">
        <w:t xml:space="preserve"> i implementuje logikę </w:t>
      </w:r>
      <w:r w:rsidR="00186D37">
        <w:t>ruchu oraz kolizji</w:t>
      </w:r>
      <w:r w:rsidRPr="006A0D5E">
        <w:t xml:space="preserve"> gracza.</w:t>
      </w:r>
    </w:p>
    <w:p w14:paraId="77E0BC0F" w14:textId="16A52F88" w:rsidR="00497247" w:rsidRPr="006A0D5E" w:rsidRDefault="00497247" w:rsidP="00497247">
      <w:pPr>
        <w:pStyle w:val="Compact"/>
        <w:numPr>
          <w:ilvl w:val="1"/>
          <w:numId w:val="148"/>
        </w:numPr>
        <w:jc w:val="both"/>
      </w:pPr>
      <w:r w:rsidRPr="006A0D5E">
        <w:lastRenderedPageBreak/>
        <w:t xml:space="preserve">Zarządza </w:t>
      </w:r>
      <w:r>
        <w:t xml:space="preserve">komponentem </w:t>
      </w:r>
      <w:r w:rsidR="00186D37">
        <w:t>przesunięcia</w:t>
      </w:r>
      <w:r w:rsidRPr="006A0D5E">
        <w:t xml:space="preserve"> gracza (</w:t>
      </w:r>
      <w:proofErr w:type="spellStart"/>
      <w:r w:rsidR="00186D37">
        <w:rPr>
          <w:rStyle w:val="VerbatimChar"/>
        </w:rPr>
        <w:t>Transform</w:t>
      </w:r>
      <w:r w:rsidRPr="006A0D5E">
        <w:rPr>
          <w:rStyle w:val="VerbatimChar"/>
        </w:rPr>
        <w:t>Component</w:t>
      </w:r>
      <w:proofErr w:type="spellEnd"/>
      <w:r w:rsidRPr="006A0D5E">
        <w:t>).</w:t>
      </w:r>
    </w:p>
    <w:p w14:paraId="039B8D4E" w14:textId="77777777" w:rsidR="00497247" w:rsidRPr="006A0D5E" w:rsidRDefault="00497247" w:rsidP="00497247">
      <w:pPr>
        <w:pStyle w:val="Compact"/>
        <w:numPr>
          <w:ilvl w:val="0"/>
          <w:numId w:val="148"/>
        </w:numPr>
        <w:jc w:val="both"/>
      </w:pPr>
      <w:r w:rsidRPr="006A0D5E">
        <w:rPr>
          <w:b/>
          <w:bCs/>
        </w:rPr>
        <w:t xml:space="preserve">Metoda </w:t>
      </w:r>
      <w:proofErr w:type="spellStart"/>
      <w:r w:rsidRPr="006A0D5E">
        <w:rPr>
          <w:rFonts w:ascii="Consolas" w:hAnsi="Consolas"/>
          <w:b/>
          <w:bCs/>
        </w:rPr>
        <w:t>init</w:t>
      </w:r>
      <w:proofErr w:type="spellEnd"/>
      <w:r w:rsidRPr="006A0D5E">
        <w:rPr>
          <w:rFonts w:ascii="Consolas" w:hAnsi="Consolas"/>
          <w:b/>
          <w:bCs/>
        </w:rPr>
        <w:t>():</w:t>
      </w:r>
    </w:p>
    <w:p w14:paraId="01889493" w14:textId="0E03EE15" w:rsidR="00497247" w:rsidRPr="006A0D5E" w:rsidRDefault="00497247" w:rsidP="00497247">
      <w:pPr>
        <w:pStyle w:val="Compact"/>
        <w:numPr>
          <w:ilvl w:val="1"/>
          <w:numId w:val="148"/>
        </w:numPr>
        <w:jc w:val="both"/>
      </w:pPr>
      <w:r w:rsidRPr="006A0D5E">
        <w:t xml:space="preserve">Podczas inicjalizacji system otrzymuje referencje do menadżera ECS oraz </w:t>
      </w:r>
      <w:r w:rsidR="00186D37">
        <w:t>struktury BSP</w:t>
      </w:r>
      <w:r w:rsidRPr="006A0D5E">
        <w:t>, które przechowuje w zmiennych lokalnych.</w:t>
      </w:r>
    </w:p>
    <w:p w14:paraId="2D0060F9" w14:textId="3B4B6ABA" w:rsidR="00497247" w:rsidRPr="006A0D5E" w:rsidRDefault="00497247" w:rsidP="00497247">
      <w:pPr>
        <w:pStyle w:val="Compact"/>
        <w:numPr>
          <w:ilvl w:val="0"/>
          <w:numId w:val="147"/>
        </w:numPr>
        <w:jc w:val="both"/>
      </w:pPr>
      <w:r w:rsidRPr="006A0D5E">
        <w:rPr>
          <w:b/>
          <w:bCs/>
        </w:rPr>
        <w:t xml:space="preserve">Metoda </w:t>
      </w:r>
      <w:r w:rsidRPr="006A0D5E">
        <w:rPr>
          <w:rStyle w:val="VerbatimChar"/>
          <w:b/>
          <w:bCs/>
        </w:rPr>
        <w:t>update(</w:t>
      </w:r>
      <w:proofErr w:type="spellStart"/>
      <w:r w:rsidR="00E86230">
        <w:rPr>
          <w:rStyle w:val="VerbatimChar"/>
          <w:b/>
          <w:bCs/>
        </w:rPr>
        <w:t>dt</w:t>
      </w:r>
      <w:proofErr w:type="spellEnd"/>
      <w:r w:rsidRPr="006A0D5E">
        <w:rPr>
          <w:rStyle w:val="VerbatimChar"/>
          <w:b/>
          <w:bCs/>
        </w:rPr>
        <w:t>)</w:t>
      </w:r>
      <w:r w:rsidRPr="006A0D5E">
        <w:rPr>
          <w:b/>
          <w:bCs/>
        </w:rPr>
        <w:t>:</w:t>
      </w:r>
    </w:p>
    <w:p w14:paraId="3F8C56BF" w14:textId="18658769" w:rsidR="00497247" w:rsidRDefault="00497247" w:rsidP="00FA2E3A">
      <w:pPr>
        <w:pStyle w:val="Compact"/>
        <w:numPr>
          <w:ilvl w:val="1"/>
          <w:numId w:val="149"/>
        </w:numPr>
        <w:jc w:val="both"/>
      </w:pPr>
      <w:r>
        <w:t>Główna m</w:t>
      </w:r>
      <w:r w:rsidRPr="006A0D5E">
        <w:t xml:space="preserve">etoda </w:t>
      </w:r>
      <w:r w:rsidR="00186D37">
        <w:t>wywoływana w każdej klatce gry, przetwarzająca ruch gracza i</w:t>
      </w:r>
      <w:r w:rsidR="00190C51">
        <w:t> </w:t>
      </w:r>
      <w:r w:rsidR="00186D37">
        <w:t>kolizje</w:t>
      </w:r>
    </w:p>
    <w:p w14:paraId="31162A71" w14:textId="1A737DD7" w:rsidR="00186D37" w:rsidRDefault="00186D37" w:rsidP="00FA2E3A">
      <w:pPr>
        <w:pStyle w:val="Compact"/>
        <w:numPr>
          <w:ilvl w:val="1"/>
          <w:numId w:val="149"/>
        </w:numPr>
        <w:jc w:val="both"/>
      </w:pPr>
      <w:r>
        <w:t>Iteruje po wszystkich kontrolowanych encjach obliczając przyspieszenie, prędkość i końcową pozycję na podstawie stanów gracza.</w:t>
      </w:r>
    </w:p>
    <w:p w14:paraId="7B049C85" w14:textId="0EF42537" w:rsidR="00186D37" w:rsidRDefault="00186D37" w:rsidP="00186D37">
      <w:pPr>
        <w:pStyle w:val="Compact"/>
        <w:numPr>
          <w:ilvl w:val="1"/>
          <w:numId w:val="149"/>
        </w:numPr>
        <w:jc w:val="both"/>
      </w:pPr>
      <w:r>
        <w:t>Aktualizuje prędkość uwzględniając przyspieszenie i tłumienie, a także interpoluje prędkość dla odpowiedniej płynności ruchów.</w:t>
      </w:r>
    </w:p>
    <w:p w14:paraId="2819F64E" w14:textId="58B39230" w:rsidR="00186D37" w:rsidRPr="00186D37" w:rsidRDefault="00186D37" w:rsidP="00186D37">
      <w:pPr>
        <w:pStyle w:val="Compact"/>
        <w:numPr>
          <w:ilvl w:val="0"/>
          <w:numId w:val="149"/>
        </w:numPr>
        <w:jc w:val="both"/>
      </w:pPr>
      <w:r>
        <w:rPr>
          <w:b/>
          <w:bCs/>
        </w:rPr>
        <w:t>Obliczenia Ruchu:</w:t>
      </w:r>
    </w:p>
    <w:p w14:paraId="18A35349" w14:textId="5AD6AF4A" w:rsidR="00186D37" w:rsidRDefault="00186D37" w:rsidP="00186D37">
      <w:pPr>
        <w:pStyle w:val="Compact"/>
        <w:numPr>
          <w:ilvl w:val="1"/>
          <w:numId w:val="149"/>
        </w:numPr>
        <w:jc w:val="both"/>
      </w:pPr>
      <w:r>
        <w:t xml:space="preserve">Na podstawie stanu ruchu gracza (np. </w:t>
      </w:r>
      <w:proofErr w:type="spellStart"/>
      <w:r>
        <w:t>isMovingForward</w:t>
      </w:r>
      <w:proofErr w:type="spellEnd"/>
      <w:r>
        <w:t>) obliczane jest przyspieszenie w odpowiednich kierunkach.</w:t>
      </w:r>
    </w:p>
    <w:p w14:paraId="65E3835B" w14:textId="072AF534" w:rsidR="00186D37" w:rsidRPr="00186D37" w:rsidRDefault="00186D37" w:rsidP="00186D37">
      <w:pPr>
        <w:pStyle w:val="Compact"/>
        <w:numPr>
          <w:ilvl w:val="0"/>
          <w:numId w:val="149"/>
        </w:numPr>
        <w:jc w:val="both"/>
      </w:pPr>
      <w:r>
        <w:rPr>
          <w:b/>
          <w:bCs/>
        </w:rPr>
        <w:t>Obsługa tłumienia:</w:t>
      </w:r>
    </w:p>
    <w:p w14:paraId="2E5AFEF4" w14:textId="57DE7ED0" w:rsidR="005105DC" w:rsidRDefault="00186D37" w:rsidP="005105DC">
      <w:pPr>
        <w:pStyle w:val="Compact"/>
        <w:numPr>
          <w:ilvl w:val="1"/>
          <w:numId w:val="149"/>
        </w:numPr>
        <w:jc w:val="both"/>
      </w:pPr>
      <w:r>
        <w:t>Gdy gracz przestaje się poruszać, system stosuje tłumienie prędkości za pomocą współczynnika tłumienia</w:t>
      </w:r>
      <w:r w:rsidR="005105DC">
        <w:t xml:space="preserve"> (DAMPING_FACTOR) oraz funkcji tłumiącej o charakterze logarytmicznym co pozwala na stopniowe zatrzymywanie postaci.</w:t>
      </w:r>
    </w:p>
    <w:p w14:paraId="496BD39A" w14:textId="098A3FB2" w:rsidR="005105DC" w:rsidRPr="005105DC" w:rsidRDefault="005105DC" w:rsidP="005105DC">
      <w:pPr>
        <w:pStyle w:val="Compact"/>
        <w:numPr>
          <w:ilvl w:val="0"/>
          <w:numId w:val="149"/>
        </w:numPr>
        <w:jc w:val="both"/>
      </w:pPr>
      <w:r>
        <w:rPr>
          <w:b/>
          <w:bCs/>
        </w:rPr>
        <w:t>Interpolacja prędkości:</w:t>
      </w:r>
    </w:p>
    <w:p w14:paraId="61CDD54E" w14:textId="7890C3DD" w:rsidR="005105DC" w:rsidRDefault="005105DC" w:rsidP="005105DC">
      <w:pPr>
        <w:pStyle w:val="Compact"/>
        <w:numPr>
          <w:ilvl w:val="1"/>
          <w:numId w:val="149"/>
        </w:numPr>
        <w:jc w:val="both"/>
      </w:pPr>
      <w:r>
        <w:t>Została zastosowana interpolacja prędkości w celu wygładzenia zmian, co</w:t>
      </w:r>
      <w:r w:rsidR="00E86230">
        <w:t> </w:t>
      </w:r>
      <w:r>
        <w:t>eliminuje nagłe zmiany kierunku i sprawia, że ruchy gracza są bardziej realistyczne.</w:t>
      </w:r>
    </w:p>
    <w:p w14:paraId="2E8E1D49" w14:textId="2E261AF6" w:rsidR="005105DC" w:rsidRPr="005105DC" w:rsidRDefault="005105DC" w:rsidP="005105DC">
      <w:pPr>
        <w:pStyle w:val="Compact"/>
        <w:numPr>
          <w:ilvl w:val="0"/>
          <w:numId w:val="149"/>
        </w:numPr>
        <w:jc w:val="both"/>
      </w:pPr>
      <w:r>
        <w:rPr>
          <w:b/>
          <w:bCs/>
        </w:rPr>
        <w:t>Detekcja kolizji:</w:t>
      </w:r>
    </w:p>
    <w:p w14:paraId="20004CB7" w14:textId="750ED6C4" w:rsidR="005105DC" w:rsidRDefault="005105DC" w:rsidP="005105DC">
      <w:pPr>
        <w:pStyle w:val="Compact"/>
        <w:numPr>
          <w:ilvl w:val="1"/>
          <w:numId w:val="149"/>
        </w:numPr>
        <w:jc w:val="both"/>
      </w:pPr>
      <w:r>
        <w:t>Detekcja jest w pewnym sensie wieloetapowa</w:t>
      </w:r>
    </w:p>
    <w:p w14:paraId="45EC4265" w14:textId="6E9A9DA0" w:rsidR="005105DC" w:rsidRDefault="005105DC" w:rsidP="005105DC">
      <w:pPr>
        <w:pStyle w:val="Compact"/>
        <w:numPr>
          <w:ilvl w:val="1"/>
          <w:numId w:val="149"/>
        </w:numPr>
        <w:jc w:val="both"/>
      </w:pPr>
      <w:r>
        <w:t xml:space="preserve">Najpierw za pomocą funkcji </w:t>
      </w:r>
      <w:proofErr w:type="spellStart"/>
      <w:r w:rsidRPr="005105DC">
        <w:rPr>
          <w:rFonts w:ascii="Consolas" w:hAnsi="Consolas"/>
        </w:rPr>
        <w:t>lineCircleCollision</w:t>
      </w:r>
      <w:proofErr w:type="spellEnd"/>
      <w:r w:rsidRPr="005105DC">
        <w:rPr>
          <w:rFonts w:ascii="Consolas" w:hAnsi="Consolas"/>
        </w:rPr>
        <w:t>()</w:t>
      </w:r>
      <w:r>
        <w:t>, która jako argument przyjmuje przewidywaną następną pozycję gracza, sprawdzamy czy nastąpi kolizja gracza będącego okręgiem o zadanym promieniu ze linią oznaczającą krawędź sektora.</w:t>
      </w:r>
    </w:p>
    <w:p w14:paraId="119FA58C" w14:textId="5A7BA827" w:rsidR="005105DC" w:rsidRDefault="005105DC" w:rsidP="005105DC">
      <w:pPr>
        <w:pStyle w:val="Compact"/>
        <w:numPr>
          <w:ilvl w:val="1"/>
          <w:numId w:val="149"/>
        </w:numPr>
        <w:jc w:val="both"/>
      </w:pPr>
      <w:r>
        <w:t xml:space="preserve">Jeżeli </w:t>
      </w:r>
      <w:proofErr w:type="spellStart"/>
      <w:r w:rsidRPr="005105DC">
        <w:rPr>
          <w:rFonts w:ascii="Consolas" w:hAnsi="Consolas"/>
        </w:rPr>
        <w:t>backSectorId</w:t>
      </w:r>
      <w:proofErr w:type="spellEnd"/>
      <w:r>
        <w:t xml:space="preserve"> rzeczonej krawędzi (</w:t>
      </w:r>
      <w:proofErr w:type="spellStart"/>
      <w:r>
        <w:t>lindef</w:t>
      </w:r>
      <w:proofErr w:type="spellEnd"/>
      <w:r>
        <w:t>) ma wartość -1 oznacza</w:t>
      </w:r>
      <w:r w:rsidR="00E86230">
        <w:t xml:space="preserve"> </w:t>
      </w:r>
      <w:r>
        <w:t>to,</w:t>
      </w:r>
      <w:r w:rsidR="00E86230">
        <w:t> </w:t>
      </w:r>
      <w:r>
        <w:t>że</w:t>
      </w:r>
      <w:r w:rsidR="00E86230">
        <w:t> </w:t>
      </w:r>
      <w:r>
        <w:t xml:space="preserve">krawędź jest ścianą i ruch przez nią powinien być zabroniony (ustawiamy flagę kolizji na </w:t>
      </w:r>
      <w:proofErr w:type="spellStart"/>
      <w:r w:rsidRPr="005105DC">
        <w:rPr>
          <w:rFonts w:ascii="Consolas" w:hAnsi="Consolas"/>
        </w:rPr>
        <w:t>true</w:t>
      </w:r>
      <w:proofErr w:type="spellEnd"/>
      <w:r>
        <w:t>)</w:t>
      </w:r>
    </w:p>
    <w:p w14:paraId="0FBAC286" w14:textId="07948975" w:rsidR="005105DC" w:rsidRDefault="005105DC" w:rsidP="005105DC">
      <w:pPr>
        <w:pStyle w:val="Compact"/>
        <w:numPr>
          <w:ilvl w:val="1"/>
          <w:numId w:val="149"/>
        </w:numPr>
        <w:jc w:val="both"/>
      </w:pPr>
      <w:r>
        <w:t xml:space="preserve">Jeżeli natomiast </w:t>
      </w:r>
      <w:proofErr w:type="spellStart"/>
      <w:r w:rsidRPr="005105DC">
        <w:rPr>
          <w:rFonts w:ascii="Consolas" w:hAnsi="Consolas"/>
        </w:rPr>
        <w:t>backSectorId</w:t>
      </w:r>
      <w:proofErr w:type="spellEnd"/>
      <w:r>
        <w:t xml:space="preserve"> krawędzi nie ma wartości -1 (co oznacza, że jest to tak zwany portal, czyli po prostu przejście między sektorami), ale różnica wysokości miedzy sektorami jest większa od 25 (tak że w sektorze docelowym wartość ta jest wyższa), to gracz nie może się „wspiąć” do tego sektora i flaga kolizji również zostaje ustawiona na wartość </w:t>
      </w:r>
      <w:proofErr w:type="spellStart"/>
      <w:r w:rsidRPr="005105DC">
        <w:rPr>
          <w:rFonts w:ascii="Consolas" w:hAnsi="Consolas"/>
        </w:rPr>
        <w:t>true</w:t>
      </w:r>
      <w:proofErr w:type="spellEnd"/>
      <w:r>
        <w:t>.</w:t>
      </w:r>
    </w:p>
    <w:p w14:paraId="44B05639" w14:textId="5C8D610B" w:rsidR="00E86230" w:rsidRDefault="00E86230" w:rsidP="00E86230">
      <w:pPr>
        <w:pStyle w:val="Compact"/>
        <w:numPr>
          <w:ilvl w:val="1"/>
          <w:numId w:val="149"/>
        </w:numPr>
        <w:jc w:val="both"/>
      </w:pPr>
      <w:r>
        <w:t>Dodatkowo wykrycie kolizji nie powoduje całkowitego zatrzymania, tylko zmianę wektora prędkości gracza na wektor będący iloczynem wektora normalnego do ściany z którą nastąpiła kolizja oraz oryginalnego wektora skierowanego w stronę ruchu gracza co powoduje przesuwanie się gracza po ścianie.</w:t>
      </w:r>
      <w:r w:rsidR="00CA57CD">
        <w:t xml:space="preserve"> </w:t>
      </w:r>
      <w:r w:rsidR="00CA57CD">
        <w:lastRenderedPageBreak/>
        <w:t xml:space="preserve">Na rysunku </w:t>
      </w:r>
      <w:r w:rsidR="00654703">
        <w:t>2</w:t>
      </w:r>
      <w:r w:rsidR="00CA57CD">
        <w:t xml:space="preserve"> pokazano jak zachowuje się wektor prędkości gracza (kolor zielony) w momencie zderzenia ze ścianą – gracz klika przycisk ruchu do przodu.</w:t>
      </w:r>
    </w:p>
    <w:p w14:paraId="3C2EF118" w14:textId="77777777" w:rsidR="00190C51" w:rsidRDefault="00190C51" w:rsidP="00190C51">
      <w:pPr>
        <w:pStyle w:val="Compact"/>
        <w:jc w:val="both"/>
      </w:pPr>
    </w:p>
    <w:p w14:paraId="36B54F5C" w14:textId="35131371" w:rsidR="00190C51" w:rsidRDefault="00190C51" w:rsidP="00190C51">
      <w:pPr>
        <w:pStyle w:val="Compact"/>
        <w:ind w:left="567"/>
        <w:jc w:val="center"/>
      </w:pPr>
      <w:r w:rsidRPr="00190C51">
        <w:rPr>
          <w:noProof/>
        </w:rPr>
        <w:drawing>
          <wp:inline distT="0" distB="0" distL="0" distR="0" wp14:anchorId="37DDAD7E" wp14:editId="4F4D3574">
            <wp:extent cx="5229225" cy="3465765"/>
            <wp:effectExtent l="0" t="0" r="0" b="0"/>
            <wp:docPr id="328773147" name="Obraz 1" descr="Obraz zawierający zrzut ekranu,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773147" name="Obraz 1" descr="Obraz zawierający zrzut ekranu, linia&#10;&#10;Opis wygenerowany automatycznie"/>
                    <pic:cNvPicPr/>
                  </pic:nvPicPr>
                  <pic:blipFill>
                    <a:blip r:embed="rId8"/>
                    <a:stretch>
                      <a:fillRect/>
                    </a:stretch>
                  </pic:blipFill>
                  <pic:spPr>
                    <a:xfrm>
                      <a:off x="0" y="0"/>
                      <a:ext cx="5235868" cy="3470168"/>
                    </a:xfrm>
                    <a:prstGeom prst="rect">
                      <a:avLst/>
                    </a:prstGeom>
                  </pic:spPr>
                </pic:pic>
              </a:graphicData>
            </a:graphic>
          </wp:inline>
        </w:drawing>
      </w:r>
    </w:p>
    <w:p w14:paraId="40D1F94E" w14:textId="1E452B2D" w:rsidR="00190C51" w:rsidRPr="00654703" w:rsidRDefault="00190C51" w:rsidP="00190C51">
      <w:pPr>
        <w:pStyle w:val="Compact"/>
        <w:ind w:left="567"/>
        <w:jc w:val="center"/>
        <w:rPr>
          <w:i/>
          <w:iCs/>
          <w:sz w:val="22"/>
          <w:szCs w:val="22"/>
        </w:rPr>
      </w:pPr>
      <w:r w:rsidRPr="00654703">
        <w:rPr>
          <w:i/>
          <w:iCs/>
          <w:sz w:val="22"/>
          <w:szCs w:val="22"/>
        </w:rPr>
        <w:t xml:space="preserve">Rys. </w:t>
      </w:r>
      <w:r w:rsidR="00654703" w:rsidRPr="00654703">
        <w:rPr>
          <w:i/>
          <w:iCs/>
          <w:sz w:val="22"/>
          <w:szCs w:val="22"/>
        </w:rPr>
        <w:t>2</w:t>
      </w:r>
      <w:r w:rsidRPr="00654703">
        <w:rPr>
          <w:i/>
          <w:iCs/>
          <w:sz w:val="22"/>
          <w:szCs w:val="22"/>
        </w:rPr>
        <w:t xml:space="preserve"> Ruch gracza podczas kolizji ze ścianą</w:t>
      </w:r>
      <w:r w:rsidR="008605C8" w:rsidRPr="00654703">
        <w:rPr>
          <w:i/>
          <w:iCs/>
          <w:sz w:val="22"/>
          <w:szCs w:val="22"/>
        </w:rPr>
        <w:t>, wektor prędkości gracza skierowany jest w bok z</w:t>
      </w:r>
      <w:r w:rsidR="00654703">
        <w:rPr>
          <w:i/>
          <w:iCs/>
          <w:sz w:val="22"/>
          <w:szCs w:val="22"/>
        </w:rPr>
        <w:t> </w:t>
      </w:r>
      <w:r w:rsidR="008605C8" w:rsidRPr="00654703">
        <w:rPr>
          <w:i/>
          <w:iCs/>
          <w:sz w:val="22"/>
          <w:szCs w:val="22"/>
        </w:rPr>
        <w:t>powodu kolizji</w:t>
      </w:r>
    </w:p>
    <w:p w14:paraId="28B032F8" w14:textId="77777777" w:rsidR="00190C51" w:rsidRDefault="00190C51" w:rsidP="00190C51">
      <w:pPr>
        <w:pStyle w:val="Compact"/>
        <w:ind w:left="567"/>
        <w:jc w:val="center"/>
      </w:pPr>
    </w:p>
    <w:p w14:paraId="050348AE" w14:textId="36400AC7" w:rsidR="00E86230" w:rsidRPr="00E86230" w:rsidRDefault="00E86230" w:rsidP="00E86230">
      <w:pPr>
        <w:pStyle w:val="Compact"/>
        <w:numPr>
          <w:ilvl w:val="0"/>
          <w:numId w:val="149"/>
        </w:numPr>
        <w:jc w:val="both"/>
      </w:pPr>
      <w:r>
        <w:rPr>
          <w:b/>
          <w:bCs/>
        </w:rPr>
        <w:t>Obsługa grawitacji oraz wspinaczki</w:t>
      </w:r>
    </w:p>
    <w:p w14:paraId="260BF148" w14:textId="796C3BD4" w:rsidR="00E86230" w:rsidRDefault="00E86230" w:rsidP="00E86230">
      <w:pPr>
        <w:pStyle w:val="Compact"/>
        <w:numPr>
          <w:ilvl w:val="1"/>
          <w:numId w:val="149"/>
        </w:numPr>
        <w:jc w:val="both"/>
      </w:pPr>
      <w:r>
        <w:t xml:space="preserve">Przy pomocy stałej </w:t>
      </w:r>
      <w:r w:rsidRPr="00E41ADD">
        <w:rPr>
          <w:rFonts w:ascii="Consolas" w:hAnsi="Consolas"/>
        </w:rPr>
        <w:t>GRAVITY</w:t>
      </w:r>
      <w:r>
        <w:t xml:space="preserve"> realistycznie odwzorowano fizykę spadania w osi Z w momencie przechodzenia do sektora o mniejszej wysokości.</w:t>
      </w:r>
    </w:p>
    <w:p w14:paraId="0C967BB7" w14:textId="62DC54F7" w:rsidR="00E86230" w:rsidRDefault="00E86230" w:rsidP="00E86230">
      <w:pPr>
        <w:pStyle w:val="Compact"/>
        <w:numPr>
          <w:ilvl w:val="1"/>
          <w:numId w:val="149"/>
        </w:numPr>
        <w:jc w:val="both"/>
      </w:pPr>
      <w:r>
        <w:t xml:space="preserve">Wspinaczka kontrolowana jest przez współczynnik prędkości wspinania </w:t>
      </w:r>
      <w:r w:rsidRPr="00E41ADD">
        <w:rPr>
          <w:rFonts w:ascii="Consolas" w:hAnsi="Consolas"/>
        </w:rPr>
        <w:t>CLIMBING_SPEED</w:t>
      </w:r>
      <w:r>
        <w:t>,</w:t>
      </w:r>
    </w:p>
    <w:p w14:paraId="5BE4239C" w14:textId="4005FA3A" w:rsidR="00E86230" w:rsidRPr="00E86230" w:rsidRDefault="00E86230" w:rsidP="00E86230">
      <w:pPr>
        <w:pStyle w:val="Compact"/>
        <w:numPr>
          <w:ilvl w:val="0"/>
          <w:numId w:val="149"/>
        </w:numPr>
        <w:jc w:val="both"/>
      </w:pPr>
      <w:r>
        <w:rPr>
          <w:b/>
          <w:bCs/>
        </w:rPr>
        <w:t>Rotacja gracza:</w:t>
      </w:r>
    </w:p>
    <w:p w14:paraId="5912A4B2" w14:textId="3AD11A12" w:rsidR="00E86230" w:rsidRDefault="00E86230" w:rsidP="00E86230">
      <w:pPr>
        <w:pStyle w:val="Compact"/>
        <w:numPr>
          <w:ilvl w:val="1"/>
          <w:numId w:val="149"/>
        </w:numPr>
        <w:jc w:val="both"/>
      </w:pPr>
      <w:r>
        <w:t>Gracz może się również obracać wokół własnej osi</w:t>
      </w:r>
      <w:r w:rsidR="00E41ADD">
        <w:t xml:space="preserve"> z zadaną prędkością rotacji (ROTATION_SPEED)</w:t>
      </w:r>
      <w:r>
        <w:t>.</w:t>
      </w:r>
    </w:p>
    <w:p w14:paraId="0F74C166" w14:textId="77777777" w:rsidR="00E86230" w:rsidRDefault="00E86230" w:rsidP="00E86230">
      <w:pPr>
        <w:pStyle w:val="Compact"/>
        <w:jc w:val="both"/>
      </w:pPr>
    </w:p>
    <w:p w14:paraId="72630AFA" w14:textId="7D1C064C" w:rsidR="00E86230" w:rsidRDefault="00E86230" w:rsidP="007F64D6">
      <w:pPr>
        <w:pStyle w:val="Compact"/>
        <w:ind w:firstLine="567"/>
        <w:jc w:val="both"/>
      </w:pPr>
      <w:r>
        <w:t>Cały ruch gracza odniesiony jest do czasu, który upłynął między klatkami. W</w:t>
      </w:r>
      <w:r w:rsidR="00B04048">
        <w:t> </w:t>
      </w:r>
      <w:r>
        <w:t>ten</w:t>
      </w:r>
      <w:r w:rsidR="00B04048">
        <w:t> </w:t>
      </w:r>
      <w:r>
        <w:t>sposób nie</w:t>
      </w:r>
      <w:r w:rsidR="007415E0">
        <w:t> </w:t>
      </w:r>
      <w:r>
        <w:t>ma różnicy czy gramy na bardzo wydajnym sprzęcie, czy na komputerze o</w:t>
      </w:r>
      <w:r w:rsidR="00B04048">
        <w:t> </w:t>
      </w:r>
      <w:r>
        <w:t>słabszym procesorze, ruch gracza będzie taki sam na obu urządzeniach.</w:t>
      </w:r>
    </w:p>
    <w:p w14:paraId="4F3A301B" w14:textId="77777777" w:rsidR="00B04048" w:rsidRPr="00186D37" w:rsidRDefault="00B04048" w:rsidP="007F64D6">
      <w:pPr>
        <w:pStyle w:val="Compact"/>
        <w:ind w:firstLine="567"/>
        <w:jc w:val="both"/>
      </w:pPr>
    </w:p>
    <w:p w14:paraId="6F7E4F14" w14:textId="52D46D4C" w:rsidR="003C3596" w:rsidRPr="00B04048" w:rsidRDefault="003C3596" w:rsidP="00B04048">
      <w:pPr>
        <w:pStyle w:val="Akapitzlist"/>
        <w:numPr>
          <w:ilvl w:val="1"/>
          <w:numId w:val="167"/>
        </w:numPr>
        <w:jc w:val="both"/>
        <w:rPr>
          <w:b/>
          <w:bCs/>
          <w:sz w:val="28"/>
          <w:szCs w:val="28"/>
        </w:rPr>
      </w:pPr>
      <w:proofErr w:type="spellStart"/>
      <w:r w:rsidRPr="00B04048">
        <w:rPr>
          <w:b/>
          <w:bCs/>
          <w:sz w:val="28"/>
          <w:szCs w:val="28"/>
        </w:rPr>
        <w:t>EnemySystem</w:t>
      </w:r>
      <w:proofErr w:type="spellEnd"/>
      <w:r w:rsidR="006D19B7" w:rsidRPr="00B04048">
        <w:rPr>
          <w:b/>
          <w:bCs/>
          <w:sz w:val="28"/>
          <w:szCs w:val="28"/>
        </w:rPr>
        <w:t xml:space="preserve"> (JM)</w:t>
      </w:r>
    </w:p>
    <w:p w14:paraId="51FDBF20" w14:textId="6FABEA45" w:rsidR="00B91499" w:rsidRDefault="00B91499" w:rsidP="007F64D6">
      <w:pPr>
        <w:pStyle w:val="Tekstpodstawowy"/>
        <w:ind w:firstLine="720"/>
        <w:jc w:val="both"/>
        <w:rPr>
          <w:rStyle w:val="VerbatimChar"/>
          <w:rFonts w:asciiTheme="minorHAnsi" w:hAnsiTheme="minorHAnsi"/>
          <w:sz w:val="24"/>
          <w:szCs w:val="28"/>
        </w:rPr>
      </w:pPr>
      <w:r>
        <w:t xml:space="preserve">Klasa </w:t>
      </w:r>
      <w:proofErr w:type="spellStart"/>
      <w:r w:rsidRPr="007F64D6">
        <w:rPr>
          <w:rFonts w:ascii="Consolas" w:hAnsi="Consolas"/>
        </w:rPr>
        <w:t>EnemySystem</w:t>
      </w:r>
      <w:proofErr w:type="spellEnd"/>
      <w:r>
        <w:t xml:space="preserve"> zdefiniowana w pliku </w:t>
      </w:r>
      <w:proofErr w:type="spellStart"/>
      <w:r w:rsidRPr="006A0D5E">
        <w:rPr>
          <w:rStyle w:val="VerbatimChar"/>
          <w:rFonts w:asciiTheme="minorHAnsi" w:hAnsiTheme="minorHAnsi"/>
          <w:sz w:val="24"/>
          <w:szCs w:val="28"/>
        </w:rPr>
        <w:t>includ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gam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systems</w:t>
      </w:r>
      <w:proofErr w:type="spellEnd"/>
      <w:r w:rsidRPr="006A0D5E">
        <w:rPr>
          <w:rStyle w:val="VerbatimChar"/>
          <w:rFonts w:asciiTheme="minorHAnsi" w:hAnsiTheme="minorHAnsi"/>
          <w:sz w:val="24"/>
          <w:szCs w:val="28"/>
        </w:rPr>
        <w:t>/</w:t>
      </w:r>
      <w:proofErr w:type="spellStart"/>
      <w:r>
        <w:rPr>
          <w:rStyle w:val="VerbatimChar"/>
          <w:rFonts w:asciiTheme="minorHAnsi" w:hAnsiTheme="minorHAnsi"/>
          <w:sz w:val="24"/>
          <w:szCs w:val="28"/>
        </w:rPr>
        <w:t>EnemySystem.h</w:t>
      </w:r>
      <w:proofErr w:type="spellEnd"/>
      <w:r>
        <w:rPr>
          <w:rStyle w:val="VerbatimChar"/>
          <w:rFonts w:asciiTheme="minorHAnsi" w:hAnsiTheme="minorHAnsi"/>
          <w:sz w:val="24"/>
          <w:szCs w:val="28"/>
        </w:rPr>
        <w:t xml:space="preserve"> jest odpowiedzialna za zarządzanie logiką sztucznej inteligencji przeciwników w grze. System ten iteruje po wszystkich encjach wrogów umieszczonych w wektorze </w:t>
      </w:r>
      <w:proofErr w:type="spellStart"/>
      <w:r>
        <w:rPr>
          <w:rStyle w:val="VerbatimChar"/>
          <w:rFonts w:asciiTheme="minorHAnsi" w:hAnsiTheme="minorHAnsi"/>
          <w:sz w:val="24"/>
          <w:szCs w:val="28"/>
        </w:rPr>
        <w:lastRenderedPageBreak/>
        <w:t>enemyEntities</w:t>
      </w:r>
      <w:proofErr w:type="spellEnd"/>
      <w:r w:rsidR="007F64D6">
        <w:rPr>
          <w:rStyle w:val="VerbatimChar"/>
          <w:rFonts w:asciiTheme="minorHAnsi" w:hAnsiTheme="minorHAnsi"/>
          <w:sz w:val="24"/>
          <w:szCs w:val="28"/>
        </w:rPr>
        <w:t xml:space="preserve"> i przetwarza stany przeciwników odpowiednio modyfikując ich zachowanie w zależności od interakcji z graczem. System obsługuje zarówno mechanikę poruszania się, jak i logikę stanu przeciwników kontrolując sposób, w jaki reagują na gracza.</w:t>
      </w:r>
    </w:p>
    <w:p w14:paraId="5039A75F" w14:textId="77777777" w:rsidR="007F64D6" w:rsidRPr="006A0D5E" w:rsidRDefault="007F64D6" w:rsidP="007F64D6">
      <w:pPr>
        <w:pStyle w:val="Nagwek2"/>
        <w:jc w:val="both"/>
      </w:pPr>
      <w:r w:rsidRPr="006A0D5E">
        <w:t>Struktura</w:t>
      </w:r>
    </w:p>
    <w:p w14:paraId="4ED6BF65" w14:textId="40381CBB" w:rsidR="007F64D6" w:rsidRPr="006A0D5E" w:rsidRDefault="007F64D6" w:rsidP="007F64D6">
      <w:pPr>
        <w:pStyle w:val="Compact"/>
        <w:numPr>
          <w:ilvl w:val="0"/>
          <w:numId w:val="147"/>
        </w:numPr>
        <w:jc w:val="both"/>
      </w:pPr>
      <w:r w:rsidRPr="006A0D5E">
        <w:rPr>
          <w:b/>
          <w:bCs/>
        </w:rPr>
        <w:t xml:space="preserve">Klasa </w:t>
      </w:r>
      <w:proofErr w:type="spellStart"/>
      <w:r>
        <w:rPr>
          <w:rStyle w:val="VerbatimChar"/>
          <w:b/>
          <w:bCs/>
        </w:rPr>
        <w:t>Enemy</w:t>
      </w:r>
      <w:r w:rsidRPr="006A0D5E">
        <w:rPr>
          <w:rStyle w:val="VerbatimChar"/>
          <w:b/>
          <w:bCs/>
        </w:rPr>
        <w:t>System</w:t>
      </w:r>
      <w:proofErr w:type="spellEnd"/>
      <w:r w:rsidRPr="006A0D5E">
        <w:rPr>
          <w:b/>
          <w:bCs/>
        </w:rPr>
        <w:t>:</w:t>
      </w:r>
    </w:p>
    <w:p w14:paraId="1F7952B8" w14:textId="667A24F6" w:rsidR="007F64D6" w:rsidRPr="006A0D5E" w:rsidRDefault="007F64D6" w:rsidP="007F64D6">
      <w:pPr>
        <w:pStyle w:val="Compact"/>
        <w:numPr>
          <w:ilvl w:val="1"/>
          <w:numId w:val="148"/>
        </w:numPr>
        <w:jc w:val="both"/>
      </w:pPr>
      <w:r w:rsidRPr="006A0D5E">
        <w:t xml:space="preserve">Klasa ta rozszerza </w:t>
      </w:r>
      <w:r w:rsidRPr="006A0D5E">
        <w:rPr>
          <w:rStyle w:val="VerbatimChar"/>
        </w:rPr>
        <w:t>System</w:t>
      </w:r>
      <w:r w:rsidRPr="006A0D5E">
        <w:t xml:space="preserve"> i implementuje logikę </w:t>
      </w:r>
      <w:r>
        <w:t>sztucznej inteligencji przeciwników.</w:t>
      </w:r>
    </w:p>
    <w:p w14:paraId="0C672C32" w14:textId="37E7F2D1" w:rsidR="007F64D6" w:rsidRPr="006A0D5E" w:rsidRDefault="007F64D6" w:rsidP="007F64D6">
      <w:pPr>
        <w:pStyle w:val="Compact"/>
        <w:numPr>
          <w:ilvl w:val="1"/>
          <w:numId w:val="148"/>
        </w:numPr>
        <w:jc w:val="both"/>
      </w:pPr>
      <w:r w:rsidRPr="006A0D5E">
        <w:t xml:space="preserve">Zarządza </w:t>
      </w:r>
      <w:r>
        <w:t>komponentem przesunięcia</w:t>
      </w:r>
      <w:r w:rsidRPr="006A0D5E">
        <w:t xml:space="preserve"> </w:t>
      </w:r>
      <w:r>
        <w:t>wrogów</w:t>
      </w:r>
      <w:r w:rsidRPr="006A0D5E">
        <w:t xml:space="preserve"> (</w:t>
      </w:r>
      <w:proofErr w:type="spellStart"/>
      <w:r>
        <w:rPr>
          <w:rStyle w:val="VerbatimChar"/>
        </w:rPr>
        <w:t>Transform</w:t>
      </w:r>
      <w:r w:rsidRPr="006A0D5E">
        <w:rPr>
          <w:rStyle w:val="VerbatimChar"/>
        </w:rPr>
        <w:t>Component</w:t>
      </w:r>
      <w:proofErr w:type="spellEnd"/>
      <w:r w:rsidRPr="006A0D5E">
        <w:t>)</w:t>
      </w:r>
      <w:r>
        <w:t xml:space="preserve"> oraz stanów wrogów (</w:t>
      </w:r>
      <w:proofErr w:type="spellStart"/>
      <w:r w:rsidRPr="007F64D6">
        <w:rPr>
          <w:rFonts w:ascii="Consolas" w:hAnsi="Consolas"/>
        </w:rPr>
        <w:t>EnemyComponent</w:t>
      </w:r>
      <w:proofErr w:type="spellEnd"/>
      <w:r>
        <w:t>) oraz ich zdrowiem (</w:t>
      </w:r>
      <w:proofErr w:type="spellStart"/>
      <w:r w:rsidRPr="007F64D6">
        <w:rPr>
          <w:rFonts w:ascii="Consolas" w:hAnsi="Consolas"/>
        </w:rPr>
        <w:t>HealthComponent</w:t>
      </w:r>
      <w:proofErr w:type="spellEnd"/>
      <w:r>
        <w:t>).</w:t>
      </w:r>
    </w:p>
    <w:p w14:paraId="6D173B59" w14:textId="77777777" w:rsidR="007F64D6" w:rsidRPr="006A0D5E" w:rsidRDefault="007F64D6" w:rsidP="007F64D6">
      <w:pPr>
        <w:pStyle w:val="Compact"/>
        <w:numPr>
          <w:ilvl w:val="0"/>
          <w:numId w:val="148"/>
        </w:numPr>
        <w:jc w:val="both"/>
      </w:pPr>
      <w:r w:rsidRPr="006A0D5E">
        <w:rPr>
          <w:b/>
          <w:bCs/>
        </w:rPr>
        <w:t xml:space="preserve">Metoda </w:t>
      </w:r>
      <w:proofErr w:type="spellStart"/>
      <w:r w:rsidRPr="006A0D5E">
        <w:rPr>
          <w:rFonts w:ascii="Consolas" w:hAnsi="Consolas"/>
          <w:b/>
          <w:bCs/>
        </w:rPr>
        <w:t>init</w:t>
      </w:r>
      <w:proofErr w:type="spellEnd"/>
      <w:r w:rsidRPr="006A0D5E">
        <w:rPr>
          <w:rFonts w:ascii="Consolas" w:hAnsi="Consolas"/>
          <w:b/>
          <w:bCs/>
        </w:rPr>
        <w:t>():</w:t>
      </w:r>
    </w:p>
    <w:p w14:paraId="2F4CC696" w14:textId="48CD2990" w:rsidR="007F64D6" w:rsidRPr="006A0D5E" w:rsidRDefault="007F64D6" w:rsidP="007F64D6">
      <w:pPr>
        <w:pStyle w:val="Compact"/>
        <w:numPr>
          <w:ilvl w:val="1"/>
          <w:numId w:val="148"/>
        </w:numPr>
        <w:jc w:val="both"/>
      </w:pPr>
      <w:r w:rsidRPr="006A0D5E">
        <w:t xml:space="preserve">Podczas inicjalizacji system otrzymuje referencje do menadżera ECS oraz </w:t>
      </w:r>
      <w:r>
        <w:t>encji gracza (</w:t>
      </w:r>
      <w:proofErr w:type="spellStart"/>
      <w:r>
        <w:t>playerEntity</w:t>
      </w:r>
      <w:proofErr w:type="spellEnd"/>
      <w:r>
        <w:t>) przechowywane w lokalnych zmiennych.</w:t>
      </w:r>
    </w:p>
    <w:p w14:paraId="2F6B28B5" w14:textId="77777777" w:rsidR="007F64D6" w:rsidRPr="006A0D5E" w:rsidRDefault="007F64D6" w:rsidP="007F64D6">
      <w:pPr>
        <w:pStyle w:val="Compact"/>
        <w:numPr>
          <w:ilvl w:val="0"/>
          <w:numId w:val="147"/>
        </w:numPr>
        <w:jc w:val="both"/>
      </w:pPr>
      <w:r w:rsidRPr="006A0D5E">
        <w:rPr>
          <w:b/>
          <w:bCs/>
        </w:rPr>
        <w:t xml:space="preserve">Metoda </w:t>
      </w:r>
      <w:r w:rsidRPr="006A0D5E">
        <w:rPr>
          <w:rStyle w:val="VerbatimChar"/>
          <w:b/>
          <w:bCs/>
        </w:rPr>
        <w:t>update(</w:t>
      </w:r>
      <w:proofErr w:type="spellStart"/>
      <w:r>
        <w:rPr>
          <w:rStyle w:val="VerbatimChar"/>
          <w:b/>
          <w:bCs/>
        </w:rPr>
        <w:t>dt</w:t>
      </w:r>
      <w:proofErr w:type="spellEnd"/>
      <w:r w:rsidRPr="006A0D5E">
        <w:rPr>
          <w:rStyle w:val="VerbatimChar"/>
          <w:b/>
          <w:bCs/>
        </w:rPr>
        <w:t>)</w:t>
      </w:r>
      <w:r w:rsidRPr="006A0D5E">
        <w:rPr>
          <w:b/>
          <w:bCs/>
        </w:rPr>
        <w:t>:</w:t>
      </w:r>
    </w:p>
    <w:p w14:paraId="3D0574C8" w14:textId="45FF41D6" w:rsidR="007F64D6" w:rsidRDefault="007F64D6" w:rsidP="007F64D6">
      <w:pPr>
        <w:pStyle w:val="Compact"/>
        <w:numPr>
          <w:ilvl w:val="1"/>
          <w:numId w:val="149"/>
        </w:numPr>
        <w:jc w:val="both"/>
      </w:pPr>
      <w:r>
        <w:t>Główna m</w:t>
      </w:r>
      <w:r w:rsidRPr="006A0D5E">
        <w:t xml:space="preserve">etoda </w:t>
      </w:r>
      <w:r>
        <w:t xml:space="preserve">wywoływana w każdej klatce gry, </w:t>
      </w:r>
      <w:r w:rsidR="009174E2">
        <w:t>przetwarzająca logikę sztucznej inteligencji przeciwników.</w:t>
      </w:r>
    </w:p>
    <w:p w14:paraId="4F33C9EA" w14:textId="07728CED" w:rsidR="007F64D6" w:rsidRDefault="007F64D6" w:rsidP="009174E2">
      <w:pPr>
        <w:pStyle w:val="Compact"/>
        <w:numPr>
          <w:ilvl w:val="1"/>
          <w:numId w:val="149"/>
        </w:numPr>
        <w:jc w:val="both"/>
      </w:pPr>
      <w:r>
        <w:t xml:space="preserve">Iteruje po wszystkich </w:t>
      </w:r>
      <w:r w:rsidR="009174E2">
        <w:t>encjach przeciwników powodując ich zachowanie na</w:t>
      </w:r>
      <w:r w:rsidR="00FE4094">
        <w:t> </w:t>
      </w:r>
      <w:r w:rsidR="009174E2">
        <w:t>podstawie ich bieżącego stanu, pozycji gracza oraz innych parametrów.</w:t>
      </w:r>
    </w:p>
    <w:p w14:paraId="10D5F0E6" w14:textId="165FFBC2" w:rsidR="007F64D6" w:rsidRPr="00186D37" w:rsidRDefault="00B04048" w:rsidP="007F64D6">
      <w:pPr>
        <w:pStyle w:val="Compact"/>
        <w:numPr>
          <w:ilvl w:val="0"/>
          <w:numId w:val="149"/>
        </w:numPr>
        <w:jc w:val="both"/>
      </w:pPr>
      <w:r>
        <w:rPr>
          <w:b/>
          <w:bCs/>
        </w:rPr>
        <w:t>Logika Stanów</w:t>
      </w:r>
      <w:r w:rsidR="007F64D6">
        <w:rPr>
          <w:b/>
          <w:bCs/>
        </w:rPr>
        <w:t>:</w:t>
      </w:r>
    </w:p>
    <w:p w14:paraId="7A8767B1" w14:textId="0054A616" w:rsidR="007F64D6" w:rsidRDefault="00B04048" w:rsidP="007F64D6">
      <w:pPr>
        <w:pStyle w:val="Compact"/>
        <w:numPr>
          <w:ilvl w:val="1"/>
          <w:numId w:val="149"/>
        </w:numPr>
        <w:jc w:val="both"/>
      </w:pPr>
      <w:proofErr w:type="spellStart"/>
      <w:r>
        <w:t>Idle</w:t>
      </w:r>
      <w:proofErr w:type="spellEnd"/>
      <w:r>
        <w:t xml:space="preserve"> – stan nic nie robi, w którym przeciwnik pozostaje w bezruchu</w:t>
      </w:r>
    </w:p>
    <w:p w14:paraId="57972B0E" w14:textId="4737D7A2" w:rsidR="00B04048" w:rsidRDefault="00B04048" w:rsidP="00B04048">
      <w:pPr>
        <w:pStyle w:val="Compact"/>
        <w:numPr>
          <w:ilvl w:val="1"/>
          <w:numId w:val="149"/>
        </w:numPr>
        <w:jc w:val="both"/>
      </w:pPr>
      <w:r>
        <w:t>Patrol – stan domyślny, w którym przeciwnik patroluje teren, obracając się</w:t>
      </w:r>
      <w:r w:rsidR="00FE4094">
        <w:t> </w:t>
      </w:r>
      <w:r>
        <w:t>o</w:t>
      </w:r>
      <w:r w:rsidR="00FE4094">
        <w:t> </w:t>
      </w:r>
      <w:r>
        <w:t>określony kąt (stała PATROL_ROTATION_LIMIT) i zatrzymując rotację na</w:t>
      </w:r>
      <w:r w:rsidR="00FE4094">
        <w:t> </w:t>
      </w:r>
      <w:r>
        <w:t>pewien czas „obserwowania” otoczenia (stała PATROL_PAUSE_DURATION), po</w:t>
      </w:r>
      <w:r w:rsidR="00FE4094">
        <w:t> </w:t>
      </w:r>
      <w:r>
        <w:t>której rotacja następuje ponownie. Jeżeli w trakcie patrolowania gracz wejdzie w obszar widoczności przeciwnika, zmieni on swój stan na Chase</w:t>
      </w:r>
    </w:p>
    <w:p w14:paraId="7CFEF44B" w14:textId="3D86B4AA" w:rsidR="00FE4094" w:rsidRDefault="00B04048" w:rsidP="00B04048">
      <w:pPr>
        <w:pStyle w:val="Compact"/>
        <w:numPr>
          <w:ilvl w:val="1"/>
          <w:numId w:val="149"/>
        </w:numPr>
        <w:jc w:val="both"/>
      </w:pPr>
      <w:r>
        <w:t>Chase – stan pościgu za graczem</w:t>
      </w:r>
      <w:r w:rsidR="00FE4094">
        <w:t xml:space="preserve"> widoczny na rysunku </w:t>
      </w:r>
      <w:r w:rsidR="00654703">
        <w:t>3</w:t>
      </w:r>
      <w:r>
        <w:t>. Obliczany jest wektor w</w:t>
      </w:r>
      <w:r w:rsidR="00FE4094">
        <w:t> </w:t>
      </w:r>
      <w:r>
        <w:t>kierunku gracza i</w:t>
      </w:r>
      <w:r w:rsidR="00FE4094">
        <w:t> </w:t>
      </w:r>
      <w:r>
        <w:t>przeciwnik przemieszcza się w jego stronę z zadaną prędkością (ENEMY_SPEED)</w:t>
      </w:r>
      <w:r w:rsidR="00FE4094">
        <w:t xml:space="preserve">. Jeżeli gracz znajdzie się wystarczająco blisko, w zasięgu ataku przeciwnika to po co najmniej </w:t>
      </w:r>
      <w:r w:rsidR="00654703">
        <w:t>dw</w:t>
      </w:r>
      <w:r w:rsidR="00654703" w:rsidRPr="00654703">
        <w:t>ó</w:t>
      </w:r>
      <w:r w:rsidR="00654703">
        <w:t xml:space="preserve">ch </w:t>
      </w:r>
      <w:r w:rsidR="00FE4094">
        <w:t>sekundach pościgu stan zmienia się na Attack. Jeżeli gracz wyjdzie z pola widzenia przeciwnika, przeciwnik zmienia swój stan na Patrol.</w:t>
      </w:r>
      <w:r w:rsidR="00FE4094" w:rsidRPr="00FE4094">
        <w:rPr>
          <w:noProof/>
        </w:rPr>
        <w:t xml:space="preserve"> </w:t>
      </w:r>
    </w:p>
    <w:p w14:paraId="3C900ED6" w14:textId="0F16E940" w:rsidR="00B04048" w:rsidRDefault="00FE4094" w:rsidP="00654703">
      <w:pPr>
        <w:pStyle w:val="Compact"/>
        <w:jc w:val="center"/>
      </w:pPr>
      <w:r w:rsidRPr="007415E0">
        <w:rPr>
          <w:noProof/>
        </w:rPr>
        <w:lastRenderedPageBreak/>
        <w:drawing>
          <wp:inline distT="0" distB="0" distL="0" distR="0" wp14:anchorId="2882F523" wp14:editId="592F853A">
            <wp:extent cx="5972810" cy="3592195"/>
            <wp:effectExtent l="0" t="0" r="0" b="0"/>
            <wp:docPr id="1223414179" name="Obraz 1" descr="Obraz zawierający zrzut ekranu,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414179" name="Obraz 1" descr="Obraz zawierający zrzut ekranu, linia&#10;&#10;Opis wygenerowany automatycznie"/>
                    <pic:cNvPicPr/>
                  </pic:nvPicPr>
                  <pic:blipFill>
                    <a:blip r:embed="rId9"/>
                    <a:stretch>
                      <a:fillRect/>
                    </a:stretch>
                  </pic:blipFill>
                  <pic:spPr>
                    <a:xfrm>
                      <a:off x="0" y="0"/>
                      <a:ext cx="5972810" cy="3592195"/>
                    </a:xfrm>
                    <a:prstGeom prst="rect">
                      <a:avLst/>
                    </a:prstGeom>
                  </pic:spPr>
                </pic:pic>
              </a:graphicData>
            </a:graphic>
          </wp:inline>
        </w:drawing>
      </w:r>
    </w:p>
    <w:p w14:paraId="75885351" w14:textId="3517C51E" w:rsidR="00FE4094" w:rsidRPr="00FE4094" w:rsidRDefault="00FE4094" w:rsidP="00FE4094">
      <w:pPr>
        <w:pStyle w:val="Compact"/>
        <w:jc w:val="both"/>
        <w:rPr>
          <w:i/>
          <w:iCs/>
          <w:sz w:val="22"/>
          <w:szCs w:val="22"/>
        </w:rPr>
      </w:pPr>
      <w:r w:rsidRPr="00FE4094">
        <w:rPr>
          <w:i/>
          <w:iCs/>
          <w:sz w:val="22"/>
          <w:szCs w:val="22"/>
        </w:rPr>
        <w:t xml:space="preserve">Rys. </w:t>
      </w:r>
      <w:r w:rsidR="00654703">
        <w:rPr>
          <w:i/>
          <w:iCs/>
          <w:sz w:val="22"/>
          <w:szCs w:val="22"/>
        </w:rPr>
        <w:t>3</w:t>
      </w:r>
      <w:r w:rsidRPr="00FE4094">
        <w:rPr>
          <w:i/>
          <w:iCs/>
          <w:sz w:val="22"/>
          <w:szCs w:val="22"/>
        </w:rPr>
        <w:t xml:space="preserve"> Przeciwnik (niebieski okrąg) w stanie Chase podążający za graczem</w:t>
      </w:r>
    </w:p>
    <w:p w14:paraId="73BC4CBA" w14:textId="77777777" w:rsidR="00FE4094" w:rsidRDefault="00FE4094" w:rsidP="00FE4094">
      <w:pPr>
        <w:pStyle w:val="Compact"/>
        <w:ind w:left="567"/>
        <w:jc w:val="both"/>
      </w:pPr>
    </w:p>
    <w:p w14:paraId="2360A58F" w14:textId="68EBF5CE" w:rsidR="00FE4094" w:rsidRDefault="00FE4094" w:rsidP="00B04048">
      <w:pPr>
        <w:pStyle w:val="Compact"/>
        <w:numPr>
          <w:ilvl w:val="1"/>
          <w:numId w:val="149"/>
        </w:numPr>
        <w:jc w:val="both"/>
      </w:pPr>
      <w:r>
        <w:t>Attack – stan ataku, w którym przeciwnik próbuje strzelić do gracza. Wróg przygotowuje się do strzału przez jedną sekundę co pozwala na uniknięcie ataku przez gracza. Po sekundzie przeciwnik strzela do gracza i jeśli gracz zostanie trafiony jego życie zostaje zmniejszone.</w:t>
      </w:r>
    </w:p>
    <w:p w14:paraId="09244A0E" w14:textId="73057832" w:rsidR="007F64D6" w:rsidRPr="00FE4094" w:rsidRDefault="00FE4094" w:rsidP="007F64D6">
      <w:pPr>
        <w:pStyle w:val="Compact"/>
        <w:numPr>
          <w:ilvl w:val="0"/>
          <w:numId w:val="149"/>
        </w:numPr>
        <w:jc w:val="both"/>
      </w:pPr>
      <w:r>
        <w:rPr>
          <w:b/>
          <w:bCs/>
        </w:rPr>
        <w:t xml:space="preserve">Metoda </w:t>
      </w:r>
      <w:proofErr w:type="spellStart"/>
      <w:r>
        <w:rPr>
          <w:b/>
          <w:bCs/>
        </w:rPr>
        <w:t>isEnemy</w:t>
      </w:r>
      <w:proofErr w:type="spellEnd"/>
      <w:r>
        <w:rPr>
          <w:b/>
          <w:bCs/>
        </w:rPr>
        <w:t>(</w:t>
      </w:r>
      <w:proofErr w:type="spellStart"/>
      <w:r>
        <w:rPr>
          <w:b/>
          <w:bCs/>
        </w:rPr>
        <w:t>int</w:t>
      </w:r>
      <w:proofErr w:type="spellEnd"/>
      <w:r>
        <w:rPr>
          <w:b/>
          <w:bCs/>
        </w:rPr>
        <w:t xml:space="preserve"> </w:t>
      </w:r>
      <w:proofErr w:type="spellStart"/>
      <w:r>
        <w:rPr>
          <w:b/>
          <w:bCs/>
        </w:rPr>
        <w:t>type</w:t>
      </w:r>
      <w:proofErr w:type="spellEnd"/>
      <w:r>
        <w:rPr>
          <w:b/>
          <w:bCs/>
        </w:rPr>
        <w:t>)</w:t>
      </w:r>
      <w:r w:rsidR="007F64D6">
        <w:rPr>
          <w:b/>
          <w:bCs/>
        </w:rPr>
        <w:t>:</w:t>
      </w:r>
    </w:p>
    <w:p w14:paraId="5AAB8258" w14:textId="23C31DB2" w:rsidR="00FE4094" w:rsidRDefault="00FE4094" w:rsidP="00FE4094">
      <w:pPr>
        <w:pStyle w:val="Compact"/>
        <w:numPr>
          <w:ilvl w:val="1"/>
          <w:numId w:val="149"/>
        </w:numPr>
        <w:jc w:val="both"/>
      </w:pPr>
      <w:r>
        <w:t>Sprawdza czy dany typ obiektu wczytanego z pliku .WAD jest przeciwnikiem. Jest używana podczas odczytywania danych z pliku.</w:t>
      </w:r>
    </w:p>
    <w:p w14:paraId="16B33F4D" w14:textId="58F13516" w:rsidR="00FE4094" w:rsidRPr="00FE4094" w:rsidRDefault="00FE4094" w:rsidP="00FE4094">
      <w:pPr>
        <w:pStyle w:val="Compact"/>
        <w:numPr>
          <w:ilvl w:val="0"/>
          <w:numId w:val="149"/>
        </w:numPr>
        <w:jc w:val="both"/>
      </w:pPr>
      <w:r>
        <w:rPr>
          <w:b/>
          <w:bCs/>
        </w:rPr>
        <w:t xml:space="preserve">Metoda </w:t>
      </w:r>
      <w:proofErr w:type="spellStart"/>
      <w:r>
        <w:rPr>
          <w:b/>
          <w:bCs/>
        </w:rPr>
        <w:t>isPlayerInView</w:t>
      </w:r>
      <w:proofErr w:type="spellEnd"/>
      <w:r>
        <w:rPr>
          <w:b/>
          <w:bCs/>
        </w:rPr>
        <w:t>():</w:t>
      </w:r>
    </w:p>
    <w:p w14:paraId="49B58EEE" w14:textId="76BB3F29" w:rsidR="00FE4094" w:rsidRPr="00B91499" w:rsidRDefault="00FE4094" w:rsidP="00FE4094">
      <w:pPr>
        <w:pStyle w:val="Compact"/>
        <w:numPr>
          <w:ilvl w:val="1"/>
          <w:numId w:val="149"/>
        </w:numPr>
        <w:jc w:val="both"/>
      </w:pPr>
      <w:r>
        <w:t>Sprawdza, czy gracz znajduje się w polu widzenia przeciwnika, uwzględnia odległość od gracza oraz kąt widzenia.</w:t>
      </w:r>
    </w:p>
    <w:p w14:paraId="687D1435" w14:textId="60E0E42C" w:rsidR="007415E0" w:rsidRPr="007415E0" w:rsidRDefault="007415E0" w:rsidP="007415E0">
      <w:pPr>
        <w:pStyle w:val="Tekstpodstawowy"/>
      </w:pPr>
    </w:p>
    <w:p w14:paraId="64C46FF1" w14:textId="458C0D87" w:rsidR="0021104C" w:rsidRPr="008605C8" w:rsidRDefault="00000000" w:rsidP="008605C8">
      <w:pPr>
        <w:pStyle w:val="Akapitzlist"/>
        <w:numPr>
          <w:ilvl w:val="1"/>
          <w:numId w:val="167"/>
        </w:numPr>
        <w:jc w:val="both"/>
        <w:rPr>
          <w:b/>
          <w:bCs/>
          <w:sz w:val="28"/>
          <w:szCs w:val="28"/>
        </w:rPr>
      </w:pPr>
      <w:bookmarkStart w:id="109" w:name="gamerenderingsystem"/>
      <w:bookmarkEnd w:id="106"/>
      <w:bookmarkEnd w:id="108"/>
      <w:proofErr w:type="spellStart"/>
      <w:r w:rsidRPr="008605C8">
        <w:rPr>
          <w:b/>
          <w:bCs/>
          <w:sz w:val="28"/>
          <w:szCs w:val="28"/>
        </w:rPr>
        <w:t>GameRenderingSystem</w:t>
      </w:r>
      <w:proofErr w:type="spellEnd"/>
      <w:r w:rsidR="006D19B7" w:rsidRPr="008605C8">
        <w:rPr>
          <w:b/>
          <w:bCs/>
          <w:sz w:val="28"/>
          <w:szCs w:val="28"/>
        </w:rPr>
        <w:t xml:space="preserve"> (ML)</w:t>
      </w:r>
    </w:p>
    <w:p w14:paraId="5F074B70" w14:textId="77777777" w:rsidR="0021104C" w:rsidRPr="006A0D5E" w:rsidRDefault="00000000" w:rsidP="002C4359">
      <w:pPr>
        <w:pStyle w:val="Nagwek2"/>
        <w:jc w:val="both"/>
      </w:pPr>
      <w:bookmarkStart w:id="110" w:name="wprowadzenie-9"/>
      <w:r w:rsidRPr="006A0D5E">
        <w:t>Wprowadzenie</w:t>
      </w:r>
    </w:p>
    <w:p w14:paraId="35E5EE31" w14:textId="77777777" w:rsidR="0021104C" w:rsidRPr="006A0D5E" w:rsidRDefault="00000000" w:rsidP="002C4359">
      <w:pPr>
        <w:pStyle w:val="FirstParagraph"/>
        <w:jc w:val="both"/>
      </w:pPr>
      <w:proofErr w:type="spellStart"/>
      <w:r w:rsidRPr="006A0D5E">
        <w:rPr>
          <w:rStyle w:val="VerbatimChar"/>
        </w:rPr>
        <w:t>GameRenderingSystem</w:t>
      </w:r>
      <w:proofErr w:type="spellEnd"/>
      <w:r w:rsidRPr="006A0D5E">
        <w:t xml:space="preserve"> odpowiada za renderowanie sceny gry, czyli przekształcanie danych 3D w obraz 2D wyświetlany na ekranie. System ten uwzględnia tekstury, oświetlenie oraz inne elementy graficzne, aby zapewnić odpowiednie wyświetlanie świata gry.</w:t>
      </w:r>
    </w:p>
    <w:p w14:paraId="50EF93DC" w14:textId="77777777" w:rsidR="0021104C" w:rsidRPr="006A0D5E" w:rsidRDefault="00000000" w:rsidP="002C4359">
      <w:pPr>
        <w:pStyle w:val="Nagwek2"/>
        <w:jc w:val="both"/>
      </w:pPr>
      <w:bookmarkStart w:id="111" w:name="struktura-2"/>
      <w:bookmarkEnd w:id="110"/>
      <w:r w:rsidRPr="006A0D5E">
        <w:lastRenderedPageBreak/>
        <w:t>Struktura</w:t>
      </w:r>
    </w:p>
    <w:p w14:paraId="12083265" w14:textId="77777777" w:rsidR="0021104C" w:rsidRPr="006A0D5E" w:rsidRDefault="00000000" w:rsidP="002C4359">
      <w:pPr>
        <w:pStyle w:val="Compact"/>
        <w:numPr>
          <w:ilvl w:val="0"/>
          <w:numId w:val="150"/>
        </w:numPr>
        <w:jc w:val="both"/>
      </w:pPr>
      <w:r w:rsidRPr="006A0D5E">
        <w:rPr>
          <w:b/>
          <w:bCs/>
        </w:rPr>
        <w:t xml:space="preserve">Klasa </w:t>
      </w:r>
      <w:proofErr w:type="spellStart"/>
      <w:r w:rsidRPr="006A0D5E">
        <w:rPr>
          <w:rStyle w:val="VerbatimChar"/>
          <w:b/>
          <w:bCs/>
        </w:rPr>
        <w:t>GameRenderingSystem</w:t>
      </w:r>
      <w:proofErr w:type="spellEnd"/>
      <w:r w:rsidRPr="006A0D5E">
        <w:rPr>
          <w:b/>
          <w:bCs/>
        </w:rPr>
        <w:t>:</w:t>
      </w:r>
    </w:p>
    <w:p w14:paraId="5F820D81" w14:textId="77777777" w:rsidR="0021104C" w:rsidRPr="006A0D5E" w:rsidRDefault="00000000" w:rsidP="002C4359">
      <w:pPr>
        <w:pStyle w:val="Compact"/>
        <w:numPr>
          <w:ilvl w:val="1"/>
          <w:numId w:val="151"/>
        </w:numPr>
        <w:jc w:val="both"/>
      </w:pPr>
      <w:r w:rsidRPr="006A0D5E">
        <w:t>Klasa ta jest odpowiedzialna za przetwarzanie i renderowanie wszystkich widocznych segmentów mapy oraz obiektów w grze.</w:t>
      </w:r>
    </w:p>
    <w:p w14:paraId="1B4CEC47" w14:textId="4D2BEAFB" w:rsidR="0021104C" w:rsidRPr="006A0D5E" w:rsidRDefault="00000000" w:rsidP="002C4359">
      <w:pPr>
        <w:pStyle w:val="Compact"/>
        <w:numPr>
          <w:ilvl w:val="1"/>
          <w:numId w:val="151"/>
        </w:numPr>
        <w:jc w:val="both"/>
      </w:pPr>
      <w:r w:rsidRPr="006A0D5E">
        <w:t>Korzysta z danych zawartych w komponentach graficznych (</w:t>
      </w:r>
      <w:proofErr w:type="spellStart"/>
      <w:r w:rsidRPr="006A0D5E">
        <w:rPr>
          <w:rStyle w:val="VerbatimChar"/>
        </w:rPr>
        <w:t>GameDrawableComponent</w:t>
      </w:r>
      <w:proofErr w:type="spellEnd"/>
      <w:r w:rsidRPr="006A0D5E">
        <w:t>), a także z informacji dotyczących pozycji gracza i</w:t>
      </w:r>
      <w:r w:rsidR="00383574">
        <w:t> </w:t>
      </w:r>
      <w:r w:rsidRPr="006A0D5E">
        <w:t>obiektów.</w:t>
      </w:r>
    </w:p>
    <w:p w14:paraId="71110E2C" w14:textId="77777777" w:rsidR="0021104C" w:rsidRPr="006A0D5E" w:rsidRDefault="00000000" w:rsidP="002C4359">
      <w:pPr>
        <w:pStyle w:val="Compact"/>
        <w:numPr>
          <w:ilvl w:val="0"/>
          <w:numId w:val="150"/>
        </w:numPr>
        <w:jc w:val="both"/>
      </w:pPr>
      <w:r w:rsidRPr="006A0D5E">
        <w:rPr>
          <w:b/>
          <w:bCs/>
        </w:rPr>
        <w:t xml:space="preserve">Metoda </w:t>
      </w:r>
      <w:proofErr w:type="spellStart"/>
      <w:r w:rsidRPr="006A0D5E">
        <w:rPr>
          <w:rStyle w:val="VerbatimChar"/>
          <w:b/>
          <w:bCs/>
        </w:rPr>
        <w:t>render</w:t>
      </w:r>
      <w:proofErr w:type="spellEnd"/>
      <w:r w:rsidRPr="006A0D5E">
        <w:rPr>
          <w:rStyle w:val="VerbatimChar"/>
          <w:b/>
          <w:bCs/>
        </w:rPr>
        <w:t>()</w:t>
      </w:r>
      <w:r w:rsidRPr="006A0D5E">
        <w:rPr>
          <w:b/>
          <w:bCs/>
        </w:rPr>
        <w:t>:</w:t>
      </w:r>
    </w:p>
    <w:p w14:paraId="36599889" w14:textId="77777777" w:rsidR="0021104C" w:rsidRPr="006A0D5E" w:rsidRDefault="00000000" w:rsidP="002C4359">
      <w:pPr>
        <w:pStyle w:val="Compact"/>
        <w:numPr>
          <w:ilvl w:val="1"/>
          <w:numId w:val="152"/>
        </w:numPr>
        <w:jc w:val="both"/>
      </w:pPr>
      <w:r w:rsidRPr="006A0D5E">
        <w:t>Główna metoda odpowiedzialna za przekształcanie sceny 3D na obraz 2D.</w:t>
      </w:r>
    </w:p>
    <w:p w14:paraId="263D7EA3" w14:textId="11472401" w:rsidR="0021104C" w:rsidRPr="006A0D5E" w:rsidRDefault="00000000" w:rsidP="002C4359">
      <w:pPr>
        <w:pStyle w:val="Compact"/>
        <w:numPr>
          <w:ilvl w:val="1"/>
          <w:numId w:val="152"/>
        </w:numPr>
        <w:jc w:val="both"/>
      </w:pPr>
      <w:r w:rsidRPr="006A0D5E">
        <w:t>Wykorzystuje strukturę BSP do wykluczania niewidocznych segmentów i</w:t>
      </w:r>
      <w:r w:rsidR="00383574">
        <w:t> </w:t>
      </w:r>
      <w:r w:rsidRPr="006A0D5E">
        <w:t xml:space="preserve">zapewnienia, że tylko te elementy, które są w polu widzenia gracza, zostaną </w:t>
      </w:r>
      <w:proofErr w:type="spellStart"/>
      <w:r w:rsidRPr="006A0D5E">
        <w:t>wyrenderowane</w:t>
      </w:r>
      <w:proofErr w:type="spellEnd"/>
      <w:r w:rsidRPr="006A0D5E">
        <w:t>.</w:t>
      </w:r>
    </w:p>
    <w:p w14:paraId="202FF5E7" w14:textId="77777777" w:rsidR="0021104C" w:rsidRDefault="00000000" w:rsidP="002C4359">
      <w:pPr>
        <w:pStyle w:val="Compact"/>
        <w:numPr>
          <w:ilvl w:val="1"/>
          <w:numId w:val="152"/>
        </w:numPr>
        <w:jc w:val="both"/>
      </w:pPr>
      <w:r w:rsidRPr="006A0D5E">
        <w:t>Obsługuje również efekty takie jak cieniowanie, animacje i inne elementy graficzne.</w:t>
      </w:r>
    </w:p>
    <w:p w14:paraId="19C37601" w14:textId="77777777" w:rsidR="008605C8" w:rsidRPr="006A0D5E" w:rsidRDefault="008605C8" w:rsidP="008605C8">
      <w:pPr>
        <w:pStyle w:val="Compact"/>
        <w:jc w:val="both"/>
      </w:pPr>
    </w:p>
    <w:p w14:paraId="6AF96BB8" w14:textId="5FA3C0FE" w:rsidR="0021104C" w:rsidRPr="008605C8" w:rsidRDefault="00000000" w:rsidP="008605C8">
      <w:pPr>
        <w:pStyle w:val="Akapitzlist"/>
        <w:numPr>
          <w:ilvl w:val="1"/>
          <w:numId w:val="167"/>
        </w:numPr>
        <w:jc w:val="both"/>
        <w:rPr>
          <w:b/>
          <w:bCs/>
          <w:sz w:val="28"/>
          <w:szCs w:val="28"/>
        </w:rPr>
      </w:pPr>
      <w:bookmarkStart w:id="112" w:name="minimaprenderingsystem"/>
      <w:bookmarkEnd w:id="109"/>
      <w:bookmarkEnd w:id="111"/>
      <w:proofErr w:type="spellStart"/>
      <w:r w:rsidRPr="008605C8">
        <w:rPr>
          <w:b/>
          <w:bCs/>
          <w:sz w:val="28"/>
          <w:szCs w:val="28"/>
        </w:rPr>
        <w:t>MinimapRenderingSystem</w:t>
      </w:r>
      <w:proofErr w:type="spellEnd"/>
      <w:r w:rsidR="006D19B7" w:rsidRPr="008605C8">
        <w:rPr>
          <w:b/>
          <w:bCs/>
          <w:sz w:val="28"/>
          <w:szCs w:val="28"/>
        </w:rPr>
        <w:t xml:space="preserve"> (ML)</w:t>
      </w:r>
    </w:p>
    <w:p w14:paraId="7DA652A6" w14:textId="77777777" w:rsidR="0021104C" w:rsidRPr="006A0D5E" w:rsidRDefault="00000000" w:rsidP="002C4359">
      <w:pPr>
        <w:pStyle w:val="Nagwek2"/>
        <w:jc w:val="both"/>
      </w:pPr>
      <w:bookmarkStart w:id="113" w:name="wprowadzenie-10"/>
      <w:r w:rsidRPr="006A0D5E">
        <w:t>Wprowadzenie</w:t>
      </w:r>
    </w:p>
    <w:p w14:paraId="70BD9E37" w14:textId="4ABC346C" w:rsidR="0021104C" w:rsidRPr="006A0D5E" w:rsidRDefault="00000000" w:rsidP="002C4359">
      <w:pPr>
        <w:pStyle w:val="FirstParagraph"/>
        <w:jc w:val="both"/>
      </w:pPr>
      <w:proofErr w:type="spellStart"/>
      <w:r w:rsidRPr="006A0D5E">
        <w:rPr>
          <w:rStyle w:val="VerbatimChar"/>
        </w:rPr>
        <w:t>MinimapRenderingSystem</w:t>
      </w:r>
      <w:proofErr w:type="spellEnd"/>
      <w:r w:rsidRPr="006A0D5E">
        <w:t xml:space="preserve"> zajmuje się </w:t>
      </w:r>
      <w:proofErr w:type="spellStart"/>
      <w:r w:rsidRPr="006A0D5E">
        <w:t>renderowaniem</w:t>
      </w:r>
      <w:proofErr w:type="spellEnd"/>
      <w:r w:rsidRPr="006A0D5E">
        <w:t xml:space="preserve"> </w:t>
      </w:r>
      <w:proofErr w:type="spellStart"/>
      <w:r w:rsidRPr="006A0D5E">
        <w:t>minimapy</w:t>
      </w:r>
      <w:proofErr w:type="spellEnd"/>
      <w:r w:rsidRPr="006A0D5E">
        <w:t>, która pokazuje graczowi orientację na poziomie i umożliwia szybkie zlokalizowanie ważnych punktów, takich jak</w:t>
      </w:r>
      <w:r w:rsidR="00383574">
        <w:t> </w:t>
      </w:r>
      <w:r w:rsidRPr="006A0D5E">
        <w:t>wrogowie, cele czy przedmioty.</w:t>
      </w:r>
    </w:p>
    <w:p w14:paraId="356BA42F" w14:textId="77777777" w:rsidR="0021104C" w:rsidRPr="006A0D5E" w:rsidRDefault="00000000" w:rsidP="002C4359">
      <w:pPr>
        <w:pStyle w:val="Nagwek2"/>
        <w:jc w:val="both"/>
      </w:pPr>
      <w:bookmarkStart w:id="114" w:name="struktura-3"/>
      <w:bookmarkEnd w:id="113"/>
      <w:r w:rsidRPr="006A0D5E">
        <w:t>Struktura</w:t>
      </w:r>
    </w:p>
    <w:p w14:paraId="7D8670D1" w14:textId="77777777" w:rsidR="0021104C" w:rsidRPr="006A0D5E" w:rsidRDefault="00000000" w:rsidP="002C4359">
      <w:pPr>
        <w:pStyle w:val="Compact"/>
        <w:numPr>
          <w:ilvl w:val="0"/>
          <w:numId w:val="153"/>
        </w:numPr>
        <w:jc w:val="both"/>
      </w:pPr>
      <w:r w:rsidRPr="006A0D5E">
        <w:rPr>
          <w:b/>
          <w:bCs/>
        </w:rPr>
        <w:t xml:space="preserve">Klasa </w:t>
      </w:r>
      <w:proofErr w:type="spellStart"/>
      <w:r w:rsidRPr="006A0D5E">
        <w:rPr>
          <w:rStyle w:val="VerbatimChar"/>
          <w:b/>
          <w:bCs/>
        </w:rPr>
        <w:t>MinimapRenderingSystem</w:t>
      </w:r>
      <w:proofErr w:type="spellEnd"/>
      <w:r w:rsidRPr="006A0D5E">
        <w:rPr>
          <w:b/>
          <w:bCs/>
        </w:rPr>
        <w:t>:</w:t>
      </w:r>
    </w:p>
    <w:p w14:paraId="29A308A6" w14:textId="77777777" w:rsidR="0021104C" w:rsidRPr="006A0D5E" w:rsidRDefault="00000000" w:rsidP="002C4359">
      <w:pPr>
        <w:pStyle w:val="Compact"/>
        <w:numPr>
          <w:ilvl w:val="1"/>
          <w:numId w:val="154"/>
        </w:numPr>
        <w:jc w:val="both"/>
      </w:pPr>
      <w:r w:rsidRPr="006A0D5E">
        <w:t xml:space="preserve">Odpowiada za tworzenie uproszczonego obrazu poziomu gry w postaci </w:t>
      </w:r>
      <w:proofErr w:type="spellStart"/>
      <w:r w:rsidRPr="006A0D5E">
        <w:t>minimapy</w:t>
      </w:r>
      <w:proofErr w:type="spellEnd"/>
      <w:r w:rsidRPr="006A0D5E">
        <w:t>, którą można wyświetlać w rogu ekranu.</w:t>
      </w:r>
    </w:p>
    <w:p w14:paraId="6E8F928E" w14:textId="77777777" w:rsidR="0021104C" w:rsidRPr="006A0D5E" w:rsidRDefault="00000000" w:rsidP="002C4359">
      <w:pPr>
        <w:pStyle w:val="Compact"/>
        <w:numPr>
          <w:ilvl w:val="1"/>
          <w:numId w:val="154"/>
        </w:numPr>
        <w:jc w:val="both"/>
      </w:pPr>
      <w:r w:rsidRPr="006A0D5E">
        <w:t>Korzysta z danych dotyczących układu mapy, pozycji gracza oraz innych istotnych elementów, aby zapewnić aktualne i czytelne odwzorowanie terenu.</w:t>
      </w:r>
    </w:p>
    <w:p w14:paraId="14F65204" w14:textId="77777777" w:rsidR="0021104C" w:rsidRPr="006A0D5E" w:rsidRDefault="00000000" w:rsidP="002C4359">
      <w:pPr>
        <w:pStyle w:val="Compact"/>
        <w:numPr>
          <w:ilvl w:val="0"/>
          <w:numId w:val="153"/>
        </w:numPr>
        <w:jc w:val="both"/>
      </w:pPr>
      <w:r w:rsidRPr="006A0D5E">
        <w:rPr>
          <w:b/>
          <w:bCs/>
        </w:rPr>
        <w:t xml:space="preserve">Metoda </w:t>
      </w:r>
      <w:proofErr w:type="spellStart"/>
      <w:r w:rsidRPr="006A0D5E">
        <w:rPr>
          <w:rStyle w:val="VerbatimChar"/>
          <w:b/>
          <w:bCs/>
        </w:rPr>
        <w:t>render</w:t>
      </w:r>
      <w:proofErr w:type="spellEnd"/>
      <w:r w:rsidRPr="006A0D5E">
        <w:rPr>
          <w:rStyle w:val="VerbatimChar"/>
          <w:b/>
          <w:bCs/>
        </w:rPr>
        <w:t>()</w:t>
      </w:r>
      <w:r w:rsidRPr="006A0D5E">
        <w:rPr>
          <w:b/>
          <w:bCs/>
        </w:rPr>
        <w:t>:</w:t>
      </w:r>
    </w:p>
    <w:p w14:paraId="48B523D1" w14:textId="77777777" w:rsidR="0021104C" w:rsidRPr="006A0D5E" w:rsidRDefault="00000000" w:rsidP="002C4359">
      <w:pPr>
        <w:pStyle w:val="Compact"/>
        <w:numPr>
          <w:ilvl w:val="1"/>
          <w:numId w:val="155"/>
        </w:numPr>
        <w:jc w:val="both"/>
      </w:pPr>
      <w:r w:rsidRPr="006A0D5E">
        <w:t xml:space="preserve">Metoda ta </w:t>
      </w:r>
      <w:proofErr w:type="spellStart"/>
      <w:r w:rsidRPr="006A0D5E">
        <w:t>renderuje</w:t>
      </w:r>
      <w:proofErr w:type="spellEnd"/>
      <w:r w:rsidRPr="006A0D5E">
        <w:t xml:space="preserve"> </w:t>
      </w:r>
      <w:proofErr w:type="spellStart"/>
      <w:r w:rsidRPr="006A0D5E">
        <w:t>minimapę</w:t>
      </w:r>
      <w:proofErr w:type="spellEnd"/>
      <w:r w:rsidRPr="006A0D5E">
        <w:t xml:space="preserve"> na ekranie, uwzględniając pozycję gracza oraz widoczność innych istotnych obiektów.</w:t>
      </w:r>
    </w:p>
    <w:p w14:paraId="682BE3E3" w14:textId="307C7F2E" w:rsidR="0021104C" w:rsidRDefault="00000000" w:rsidP="002C4359">
      <w:pPr>
        <w:pStyle w:val="Compact"/>
        <w:numPr>
          <w:ilvl w:val="1"/>
          <w:numId w:val="155"/>
        </w:numPr>
        <w:jc w:val="both"/>
      </w:pPr>
      <w:r w:rsidRPr="006A0D5E">
        <w:t xml:space="preserve">Dostosowuje również skalę i orientację </w:t>
      </w:r>
      <w:proofErr w:type="spellStart"/>
      <w:r w:rsidRPr="006A0D5E">
        <w:t>minimapy</w:t>
      </w:r>
      <w:proofErr w:type="spellEnd"/>
      <w:r w:rsidRPr="006A0D5E">
        <w:t>, tak aby była ona intuicyjna i</w:t>
      </w:r>
      <w:r w:rsidR="00383574">
        <w:t> </w:t>
      </w:r>
      <w:r w:rsidRPr="006A0D5E">
        <w:t>łatwa do interpretacji przez gracza.</w:t>
      </w:r>
      <w:bookmarkEnd w:id="112"/>
      <w:bookmarkEnd w:id="114"/>
    </w:p>
    <w:p w14:paraId="0E20A6FE" w14:textId="77777777" w:rsidR="007B5747" w:rsidRDefault="007B5747" w:rsidP="007B5747">
      <w:pPr>
        <w:pStyle w:val="Compact"/>
        <w:jc w:val="both"/>
      </w:pPr>
    </w:p>
    <w:p w14:paraId="2781E77E" w14:textId="77777777" w:rsidR="008605C8" w:rsidRDefault="008605C8">
      <w:pPr>
        <w:rPr>
          <w:b/>
          <w:bCs/>
          <w:sz w:val="28"/>
          <w:szCs w:val="28"/>
        </w:rPr>
      </w:pPr>
      <w:r>
        <w:rPr>
          <w:b/>
          <w:bCs/>
          <w:sz w:val="28"/>
          <w:szCs w:val="28"/>
        </w:rPr>
        <w:br w:type="page"/>
      </w:r>
    </w:p>
    <w:p w14:paraId="37FEAF1A" w14:textId="66B777F5" w:rsidR="006D19B7" w:rsidRPr="008605C8" w:rsidRDefault="006D19B7" w:rsidP="008605C8">
      <w:pPr>
        <w:pStyle w:val="Akapitzlist"/>
        <w:numPr>
          <w:ilvl w:val="1"/>
          <w:numId w:val="167"/>
        </w:numPr>
        <w:jc w:val="both"/>
        <w:rPr>
          <w:b/>
          <w:bCs/>
          <w:sz w:val="28"/>
          <w:szCs w:val="28"/>
        </w:rPr>
      </w:pPr>
      <w:proofErr w:type="spellStart"/>
      <w:r w:rsidRPr="008605C8">
        <w:rPr>
          <w:b/>
          <w:bCs/>
          <w:sz w:val="28"/>
          <w:szCs w:val="28"/>
        </w:rPr>
        <w:lastRenderedPageBreak/>
        <w:t>HUDRenderingSystem</w:t>
      </w:r>
      <w:proofErr w:type="spellEnd"/>
      <w:r w:rsidRPr="008605C8">
        <w:rPr>
          <w:b/>
          <w:bCs/>
          <w:sz w:val="28"/>
          <w:szCs w:val="28"/>
        </w:rPr>
        <w:t xml:space="preserve"> (JM)</w:t>
      </w:r>
    </w:p>
    <w:p w14:paraId="6639909F" w14:textId="6820143D" w:rsidR="00960033" w:rsidRDefault="00960033" w:rsidP="00960033">
      <w:pPr>
        <w:pStyle w:val="Tekstpodstawowy"/>
        <w:ind w:firstLine="360"/>
        <w:jc w:val="both"/>
        <w:rPr>
          <w:rStyle w:val="VerbatimChar"/>
          <w:rFonts w:asciiTheme="minorHAnsi" w:hAnsiTheme="minorHAnsi"/>
          <w:sz w:val="24"/>
          <w:szCs w:val="28"/>
        </w:rPr>
      </w:pPr>
      <w:r>
        <w:t xml:space="preserve">Klasa </w:t>
      </w:r>
      <w:proofErr w:type="spellStart"/>
      <w:r>
        <w:rPr>
          <w:rFonts w:ascii="Consolas" w:hAnsi="Consolas"/>
        </w:rPr>
        <w:t>HUDRendering</w:t>
      </w:r>
      <w:r w:rsidRPr="007F64D6">
        <w:rPr>
          <w:rFonts w:ascii="Consolas" w:hAnsi="Consolas"/>
        </w:rPr>
        <w:t>System</w:t>
      </w:r>
      <w:proofErr w:type="spellEnd"/>
      <w:r>
        <w:t xml:space="preserve"> zdefiniowana w pliku </w:t>
      </w:r>
      <w:proofErr w:type="spellStart"/>
      <w:r w:rsidRPr="006A0D5E">
        <w:rPr>
          <w:rStyle w:val="VerbatimChar"/>
          <w:rFonts w:asciiTheme="minorHAnsi" w:hAnsiTheme="minorHAnsi"/>
          <w:sz w:val="24"/>
          <w:szCs w:val="28"/>
        </w:rPr>
        <w:t>includ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gam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systems</w:t>
      </w:r>
      <w:proofErr w:type="spellEnd"/>
      <w:r w:rsidRPr="006A0D5E">
        <w:rPr>
          <w:rStyle w:val="VerbatimChar"/>
          <w:rFonts w:asciiTheme="minorHAnsi" w:hAnsiTheme="minorHAnsi"/>
          <w:sz w:val="24"/>
          <w:szCs w:val="28"/>
        </w:rPr>
        <w:t>/</w:t>
      </w:r>
      <w:r>
        <w:rPr>
          <w:rStyle w:val="VerbatimChar"/>
          <w:rFonts w:asciiTheme="minorHAnsi" w:hAnsiTheme="minorHAnsi"/>
          <w:sz w:val="24"/>
          <w:szCs w:val="28"/>
        </w:rPr>
        <w:t xml:space="preserve"> rendering/</w:t>
      </w:r>
      <w:proofErr w:type="spellStart"/>
      <w:r>
        <w:rPr>
          <w:rStyle w:val="VerbatimChar"/>
          <w:rFonts w:asciiTheme="minorHAnsi" w:hAnsiTheme="minorHAnsi"/>
          <w:sz w:val="24"/>
          <w:szCs w:val="28"/>
        </w:rPr>
        <w:t>HUDRenderingSystem.h</w:t>
      </w:r>
      <w:proofErr w:type="spellEnd"/>
      <w:r>
        <w:rPr>
          <w:rStyle w:val="VerbatimChar"/>
          <w:rFonts w:asciiTheme="minorHAnsi" w:hAnsiTheme="minorHAnsi"/>
          <w:sz w:val="24"/>
          <w:szCs w:val="28"/>
        </w:rPr>
        <w:t xml:space="preserve"> jest odpowiedzialna za renderowanie elementów interfejsu użytkownika (HUD z ang. </w:t>
      </w:r>
      <w:proofErr w:type="spellStart"/>
      <w:r>
        <w:rPr>
          <w:rStyle w:val="VerbatimChar"/>
          <w:rFonts w:asciiTheme="minorHAnsi" w:hAnsiTheme="minorHAnsi"/>
          <w:sz w:val="24"/>
          <w:szCs w:val="28"/>
        </w:rPr>
        <w:t>Head-Up</w:t>
      </w:r>
      <w:proofErr w:type="spellEnd"/>
      <w:r>
        <w:rPr>
          <w:rStyle w:val="VerbatimChar"/>
          <w:rFonts w:asciiTheme="minorHAnsi" w:hAnsiTheme="minorHAnsi"/>
          <w:sz w:val="24"/>
          <w:szCs w:val="28"/>
        </w:rPr>
        <w:t xml:space="preserve"> Display). Interfejs składa się z paska życia, ilości amunicji, tekstury broni. Głównym zadaniem systemu jest wyświetlanie i aktualizacja elementów w odpowiednich pozycjach ekranu w każdej klatce gry.</w:t>
      </w:r>
    </w:p>
    <w:p w14:paraId="37606FD7" w14:textId="77777777" w:rsidR="00960033" w:rsidRPr="006A0D5E" w:rsidRDefault="00960033" w:rsidP="00960033">
      <w:pPr>
        <w:pStyle w:val="Nagwek2"/>
        <w:jc w:val="both"/>
      </w:pPr>
      <w:r w:rsidRPr="006A0D5E">
        <w:t>Struktura</w:t>
      </w:r>
    </w:p>
    <w:p w14:paraId="09AF646C" w14:textId="20A88BFD" w:rsidR="00960033" w:rsidRPr="006A0D5E" w:rsidRDefault="00960033" w:rsidP="00960033">
      <w:pPr>
        <w:pStyle w:val="Compact"/>
        <w:numPr>
          <w:ilvl w:val="0"/>
          <w:numId w:val="147"/>
        </w:numPr>
        <w:jc w:val="both"/>
      </w:pPr>
      <w:r w:rsidRPr="006A0D5E">
        <w:rPr>
          <w:b/>
          <w:bCs/>
        </w:rPr>
        <w:t xml:space="preserve">Klasa </w:t>
      </w:r>
      <w:proofErr w:type="spellStart"/>
      <w:r>
        <w:rPr>
          <w:rStyle w:val="VerbatimChar"/>
          <w:b/>
          <w:bCs/>
        </w:rPr>
        <w:t>HUDRendering</w:t>
      </w:r>
      <w:r w:rsidRPr="006A0D5E">
        <w:rPr>
          <w:rStyle w:val="VerbatimChar"/>
          <w:b/>
          <w:bCs/>
        </w:rPr>
        <w:t>System</w:t>
      </w:r>
      <w:proofErr w:type="spellEnd"/>
      <w:r w:rsidRPr="006A0D5E">
        <w:rPr>
          <w:b/>
          <w:bCs/>
        </w:rPr>
        <w:t>:</w:t>
      </w:r>
    </w:p>
    <w:p w14:paraId="28AC4A7E" w14:textId="69983A26" w:rsidR="00960033" w:rsidRPr="006A0D5E" w:rsidRDefault="00960033" w:rsidP="00960033">
      <w:pPr>
        <w:pStyle w:val="Compact"/>
        <w:numPr>
          <w:ilvl w:val="1"/>
          <w:numId w:val="148"/>
        </w:numPr>
        <w:jc w:val="both"/>
      </w:pPr>
      <w:r w:rsidRPr="006A0D5E">
        <w:t xml:space="preserve">Klasa ta rozszerza </w:t>
      </w:r>
      <w:r w:rsidRPr="006A0D5E">
        <w:rPr>
          <w:rStyle w:val="VerbatimChar"/>
        </w:rPr>
        <w:t>System</w:t>
      </w:r>
      <w:r w:rsidRPr="006A0D5E">
        <w:t xml:space="preserve"> i implementuje logikę </w:t>
      </w:r>
      <w:r w:rsidR="00D765B7">
        <w:t>renderowania interfejsu użytkownika wyświetlając jego poszczególne elementy.</w:t>
      </w:r>
    </w:p>
    <w:p w14:paraId="01D712E9" w14:textId="77777777" w:rsidR="00960033" w:rsidRPr="006A0D5E" w:rsidRDefault="00960033" w:rsidP="00960033">
      <w:pPr>
        <w:pStyle w:val="Compact"/>
        <w:numPr>
          <w:ilvl w:val="0"/>
          <w:numId w:val="148"/>
        </w:numPr>
        <w:jc w:val="both"/>
      </w:pPr>
      <w:r w:rsidRPr="006A0D5E">
        <w:rPr>
          <w:b/>
          <w:bCs/>
        </w:rPr>
        <w:t xml:space="preserve">Metoda </w:t>
      </w:r>
      <w:proofErr w:type="spellStart"/>
      <w:r w:rsidRPr="006A0D5E">
        <w:rPr>
          <w:rFonts w:ascii="Consolas" w:hAnsi="Consolas"/>
          <w:b/>
          <w:bCs/>
        </w:rPr>
        <w:t>init</w:t>
      </w:r>
      <w:proofErr w:type="spellEnd"/>
      <w:r w:rsidRPr="006A0D5E">
        <w:rPr>
          <w:rFonts w:ascii="Consolas" w:hAnsi="Consolas"/>
          <w:b/>
          <w:bCs/>
        </w:rPr>
        <w:t>():</w:t>
      </w:r>
    </w:p>
    <w:p w14:paraId="32FD32C3" w14:textId="4D0860AA" w:rsidR="00960033" w:rsidRDefault="00960033" w:rsidP="00960033">
      <w:pPr>
        <w:pStyle w:val="Compact"/>
        <w:numPr>
          <w:ilvl w:val="1"/>
          <w:numId w:val="148"/>
        </w:numPr>
        <w:jc w:val="both"/>
      </w:pPr>
      <w:r w:rsidRPr="006A0D5E">
        <w:t xml:space="preserve">Podczas inicjalizacji system </w:t>
      </w:r>
      <w:r w:rsidR="00D765B7">
        <w:t xml:space="preserve">ładuje czcionki, teksturę </w:t>
      </w:r>
      <w:proofErr w:type="spellStart"/>
      <w:r w:rsidR="00D765B7">
        <w:t>HUDu</w:t>
      </w:r>
      <w:proofErr w:type="spellEnd"/>
      <w:r w:rsidR="00D765B7">
        <w:t xml:space="preserve"> w formacie .</w:t>
      </w:r>
      <w:proofErr w:type="spellStart"/>
      <w:r w:rsidR="00D765B7">
        <w:t>png</w:t>
      </w:r>
      <w:proofErr w:type="spellEnd"/>
      <w:r w:rsidR="00D765B7">
        <w:t>, oraz teksty informacyjne.</w:t>
      </w:r>
    </w:p>
    <w:p w14:paraId="74ACB10B" w14:textId="185D5FB2" w:rsidR="00D765B7" w:rsidRDefault="00D765B7" w:rsidP="00960033">
      <w:pPr>
        <w:pStyle w:val="Compact"/>
        <w:numPr>
          <w:ilvl w:val="1"/>
          <w:numId w:val="148"/>
        </w:numPr>
        <w:jc w:val="both"/>
      </w:pPr>
      <w:r>
        <w:t>System przyjmuję referencję do menadżera ECS, okna renderowania oraz encji gracza w celu korzystania z jego komponentów.</w:t>
      </w:r>
    </w:p>
    <w:p w14:paraId="4152166A" w14:textId="2A485083" w:rsidR="00D765B7" w:rsidRPr="00D765B7" w:rsidRDefault="00D765B7" w:rsidP="00D765B7">
      <w:pPr>
        <w:pStyle w:val="Compact"/>
        <w:numPr>
          <w:ilvl w:val="0"/>
          <w:numId w:val="148"/>
        </w:numPr>
        <w:jc w:val="both"/>
      </w:pPr>
      <w:r>
        <w:rPr>
          <w:b/>
          <w:bCs/>
        </w:rPr>
        <w:t xml:space="preserve">Metoda </w:t>
      </w:r>
      <w:proofErr w:type="spellStart"/>
      <w:r>
        <w:rPr>
          <w:b/>
          <w:bCs/>
        </w:rPr>
        <w:t>scaleHUD</w:t>
      </w:r>
      <w:proofErr w:type="spellEnd"/>
      <w:r>
        <w:rPr>
          <w:b/>
          <w:bCs/>
        </w:rPr>
        <w:t>():</w:t>
      </w:r>
    </w:p>
    <w:p w14:paraId="090965EE" w14:textId="2FCA9BA4" w:rsidR="00D765B7" w:rsidRDefault="00D765B7" w:rsidP="00D765B7">
      <w:pPr>
        <w:pStyle w:val="Compact"/>
        <w:numPr>
          <w:ilvl w:val="1"/>
          <w:numId w:val="148"/>
        </w:numPr>
        <w:jc w:val="both"/>
      </w:pPr>
      <w:r>
        <w:t xml:space="preserve">Skaluje elementy </w:t>
      </w:r>
      <w:proofErr w:type="spellStart"/>
      <w:r>
        <w:t>HUDu</w:t>
      </w:r>
      <w:proofErr w:type="spellEnd"/>
      <w:r>
        <w:t xml:space="preserve"> do rozmiaru okna gry obliczając współczynniki skalowania na podstawie okna gry.</w:t>
      </w:r>
    </w:p>
    <w:p w14:paraId="44E1EC7E" w14:textId="5CB4EAF5" w:rsidR="00D765B7" w:rsidRPr="006A0D5E" w:rsidRDefault="00D765B7" w:rsidP="00D765B7">
      <w:pPr>
        <w:pStyle w:val="Compact"/>
        <w:numPr>
          <w:ilvl w:val="1"/>
          <w:numId w:val="148"/>
        </w:numPr>
        <w:jc w:val="both"/>
      </w:pPr>
      <w:r>
        <w:t xml:space="preserve">Ustawia pozycje i wymiary elementów </w:t>
      </w:r>
      <w:proofErr w:type="spellStart"/>
      <w:r>
        <w:t>HUDu</w:t>
      </w:r>
      <w:proofErr w:type="spellEnd"/>
      <w:r>
        <w:t>.</w:t>
      </w:r>
    </w:p>
    <w:p w14:paraId="36912C93" w14:textId="77777777" w:rsidR="00960033" w:rsidRPr="006A0D5E" w:rsidRDefault="00960033" w:rsidP="00960033">
      <w:pPr>
        <w:pStyle w:val="Compact"/>
        <w:numPr>
          <w:ilvl w:val="0"/>
          <w:numId w:val="147"/>
        </w:numPr>
        <w:jc w:val="both"/>
      </w:pPr>
      <w:r w:rsidRPr="006A0D5E">
        <w:rPr>
          <w:b/>
          <w:bCs/>
        </w:rPr>
        <w:t xml:space="preserve">Metoda </w:t>
      </w:r>
      <w:r w:rsidRPr="006A0D5E">
        <w:rPr>
          <w:rStyle w:val="VerbatimChar"/>
          <w:b/>
          <w:bCs/>
        </w:rPr>
        <w:t>update(</w:t>
      </w:r>
      <w:proofErr w:type="spellStart"/>
      <w:r>
        <w:rPr>
          <w:rStyle w:val="VerbatimChar"/>
          <w:b/>
          <w:bCs/>
        </w:rPr>
        <w:t>dt</w:t>
      </w:r>
      <w:proofErr w:type="spellEnd"/>
      <w:r w:rsidRPr="006A0D5E">
        <w:rPr>
          <w:rStyle w:val="VerbatimChar"/>
          <w:b/>
          <w:bCs/>
        </w:rPr>
        <w:t>)</w:t>
      </w:r>
      <w:r w:rsidRPr="006A0D5E">
        <w:rPr>
          <w:b/>
          <w:bCs/>
        </w:rPr>
        <w:t>:</w:t>
      </w:r>
    </w:p>
    <w:p w14:paraId="50B1D48A" w14:textId="25D9BCBD" w:rsidR="00D765B7" w:rsidRDefault="00960033" w:rsidP="00D765B7">
      <w:pPr>
        <w:pStyle w:val="Compact"/>
        <w:numPr>
          <w:ilvl w:val="1"/>
          <w:numId w:val="149"/>
        </w:numPr>
        <w:jc w:val="both"/>
      </w:pPr>
      <w:r>
        <w:t>Główna m</w:t>
      </w:r>
      <w:r w:rsidRPr="006A0D5E">
        <w:t xml:space="preserve">etoda </w:t>
      </w:r>
      <w:r>
        <w:t>wywoływana w każdej klatce gry</w:t>
      </w:r>
      <w:r w:rsidR="00D765B7">
        <w:t xml:space="preserve"> aktualizująca stan poszczególnych elementów, w tym celu pobiera aktualny stan komponentów encji gracza,</w:t>
      </w:r>
    </w:p>
    <w:p w14:paraId="4DA3431C" w14:textId="6B772A97" w:rsidR="00D765B7" w:rsidRDefault="00D765B7" w:rsidP="00D765B7">
      <w:pPr>
        <w:pStyle w:val="Compact"/>
        <w:numPr>
          <w:ilvl w:val="1"/>
          <w:numId w:val="149"/>
        </w:numPr>
        <w:jc w:val="both"/>
      </w:pPr>
      <w:r>
        <w:t>Animuje teksturę broni, jeśli gracz się porusza,</w:t>
      </w:r>
    </w:p>
    <w:p w14:paraId="6C6262DA" w14:textId="097C583A" w:rsidR="00D765B7" w:rsidRDefault="00D765B7" w:rsidP="00D765B7">
      <w:pPr>
        <w:pStyle w:val="Compact"/>
        <w:numPr>
          <w:ilvl w:val="1"/>
          <w:numId w:val="149"/>
        </w:numPr>
        <w:jc w:val="both"/>
      </w:pPr>
      <w:r>
        <w:t xml:space="preserve">Rysuje elementy </w:t>
      </w:r>
      <w:proofErr w:type="spellStart"/>
      <w:r>
        <w:t>HUDu</w:t>
      </w:r>
      <w:proofErr w:type="spellEnd"/>
      <w:r>
        <w:t xml:space="preserve"> na ekranie,</w:t>
      </w:r>
    </w:p>
    <w:p w14:paraId="64ED3A1A" w14:textId="742B292B" w:rsidR="00D765B7" w:rsidRPr="00D765B7" w:rsidRDefault="00D765B7" w:rsidP="00D765B7">
      <w:pPr>
        <w:pStyle w:val="Compact"/>
        <w:numPr>
          <w:ilvl w:val="0"/>
          <w:numId w:val="149"/>
        </w:numPr>
        <w:jc w:val="both"/>
      </w:pPr>
      <w:r>
        <w:rPr>
          <w:b/>
          <w:bCs/>
        </w:rPr>
        <w:t>Elementy interfejsu gracza:</w:t>
      </w:r>
    </w:p>
    <w:p w14:paraId="7DA9544A" w14:textId="2D01A84B" w:rsidR="00D765B7" w:rsidRDefault="00D765B7" w:rsidP="00D765B7">
      <w:pPr>
        <w:pStyle w:val="Compact"/>
        <w:numPr>
          <w:ilvl w:val="1"/>
          <w:numId w:val="149"/>
        </w:numPr>
        <w:jc w:val="both"/>
      </w:pPr>
      <w:r>
        <w:t>Pasek zdrowia jest rysowany jako złożenie dwóch prostokątów: zielonego (aktualne zdrowie) oraz czerwonego (brakujące zdrowie do maksymalnego zdrowia),</w:t>
      </w:r>
    </w:p>
    <w:p w14:paraId="6CFCC742" w14:textId="3702A065" w:rsidR="00D765B7" w:rsidRDefault="00D765B7" w:rsidP="00D765B7">
      <w:pPr>
        <w:pStyle w:val="Compact"/>
        <w:numPr>
          <w:ilvl w:val="1"/>
          <w:numId w:val="149"/>
        </w:numPr>
        <w:jc w:val="both"/>
      </w:pPr>
      <w:r>
        <w:t>Tekstura broni pobierana jest z pliku o rozszerzeniu .</w:t>
      </w:r>
      <w:proofErr w:type="spellStart"/>
      <w:r>
        <w:t>png</w:t>
      </w:r>
      <w:proofErr w:type="spellEnd"/>
      <w:r>
        <w:t xml:space="preserve"> i animowany jest jej ruch, jeżeli gracz się porusza dodając grze realizmu. Spróbowaliśmy odwzorować ruch z oryginalnej gry. Tekstura porusza się po półkolu opisanym modułem funkcji sinus oraz cosinus w poszczególnych osiach X i Y.</w:t>
      </w:r>
    </w:p>
    <w:p w14:paraId="1A1DDED9" w14:textId="4971B0F3" w:rsidR="00D765B7" w:rsidRDefault="00D765B7" w:rsidP="00D765B7">
      <w:pPr>
        <w:pStyle w:val="Compact"/>
        <w:numPr>
          <w:ilvl w:val="1"/>
          <w:numId w:val="149"/>
        </w:numPr>
        <w:jc w:val="both"/>
      </w:pPr>
      <w:r>
        <w:t>Teksty informacyjne – napisy „</w:t>
      </w:r>
      <w:proofErr w:type="spellStart"/>
      <w:r>
        <w:t>Health</w:t>
      </w:r>
      <w:proofErr w:type="spellEnd"/>
      <w:r>
        <w:t>” pod paskiem zdrowia oraz „</w:t>
      </w:r>
      <w:proofErr w:type="spellStart"/>
      <w:r>
        <w:t>Ammo</w:t>
      </w:r>
      <w:proofErr w:type="spellEnd"/>
      <w:r>
        <w:t>”. Wyświetlana jest również ilość amunicji.</w:t>
      </w:r>
    </w:p>
    <w:p w14:paraId="61196219" w14:textId="18335BDE" w:rsidR="008C2F8C" w:rsidRDefault="008C2F8C" w:rsidP="00D765B7">
      <w:pPr>
        <w:pStyle w:val="Compact"/>
        <w:numPr>
          <w:ilvl w:val="1"/>
          <w:numId w:val="149"/>
        </w:numPr>
        <w:jc w:val="both"/>
      </w:pPr>
      <w:r>
        <w:t xml:space="preserve">Końcowy efekt renderowania widoczny jest na rysunku </w:t>
      </w:r>
      <w:r w:rsidR="00383574">
        <w:t>4</w:t>
      </w:r>
      <w:r>
        <w:t>.</w:t>
      </w:r>
    </w:p>
    <w:p w14:paraId="31FF0C1B" w14:textId="77777777" w:rsidR="007415E0" w:rsidRPr="007415E0" w:rsidRDefault="007415E0" w:rsidP="007415E0">
      <w:pPr>
        <w:pStyle w:val="Tekstpodstawowy"/>
      </w:pPr>
    </w:p>
    <w:p w14:paraId="1A909707" w14:textId="77CE9253" w:rsidR="006D19B7" w:rsidRDefault="007415E0" w:rsidP="007B5747">
      <w:pPr>
        <w:pStyle w:val="Compact"/>
        <w:jc w:val="both"/>
      </w:pPr>
      <w:r w:rsidRPr="007415E0">
        <w:rPr>
          <w:noProof/>
        </w:rPr>
        <w:lastRenderedPageBreak/>
        <w:drawing>
          <wp:inline distT="0" distB="0" distL="0" distR="0" wp14:anchorId="4AD071AA" wp14:editId="75DF1C1E">
            <wp:extent cx="5972810" cy="3039110"/>
            <wp:effectExtent l="0" t="0" r="0" b="0"/>
            <wp:docPr id="986552944" name="Obraz 1" descr="Obraz zawierający zrzut ekranu, Gra komputerowa, Proces cyfrowego montażu obrazów, Oprogramowanie gier wide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552944" name="Obraz 1" descr="Obraz zawierający zrzut ekranu, Gra komputerowa, Proces cyfrowego montażu obrazów, Oprogramowanie gier wideo&#10;&#10;Opis wygenerowany automatycznie"/>
                    <pic:cNvPicPr/>
                  </pic:nvPicPr>
                  <pic:blipFill>
                    <a:blip r:embed="rId10"/>
                    <a:stretch>
                      <a:fillRect/>
                    </a:stretch>
                  </pic:blipFill>
                  <pic:spPr>
                    <a:xfrm>
                      <a:off x="0" y="0"/>
                      <a:ext cx="5972810" cy="3039110"/>
                    </a:xfrm>
                    <a:prstGeom prst="rect">
                      <a:avLst/>
                    </a:prstGeom>
                  </pic:spPr>
                </pic:pic>
              </a:graphicData>
            </a:graphic>
          </wp:inline>
        </w:drawing>
      </w:r>
    </w:p>
    <w:p w14:paraId="5E10D7D0" w14:textId="2007466A" w:rsidR="008605C8" w:rsidRPr="008605C8" w:rsidRDefault="008605C8" w:rsidP="007B5747">
      <w:pPr>
        <w:pStyle w:val="Compact"/>
        <w:jc w:val="both"/>
        <w:rPr>
          <w:i/>
          <w:iCs/>
          <w:sz w:val="22"/>
          <w:szCs w:val="22"/>
        </w:rPr>
      </w:pPr>
      <w:r w:rsidRPr="008605C8">
        <w:rPr>
          <w:i/>
          <w:iCs/>
          <w:sz w:val="22"/>
          <w:szCs w:val="22"/>
        </w:rPr>
        <w:t xml:space="preserve">Rys. </w:t>
      </w:r>
      <w:r w:rsidR="00383574">
        <w:rPr>
          <w:i/>
          <w:iCs/>
          <w:sz w:val="22"/>
          <w:szCs w:val="22"/>
        </w:rPr>
        <w:t>4</w:t>
      </w:r>
      <w:r w:rsidRPr="008605C8">
        <w:rPr>
          <w:i/>
          <w:iCs/>
          <w:sz w:val="22"/>
          <w:szCs w:val="22"/>
        </w:rPr>
        <w:t xml:space="preserve"> HUD gracza z widocznym zdrowiem oraz dostępną ilością amunicji gracza</w:t>
      </w:r>
    </w:p>
    <w:p w14:paraId="5EC09892" w14:textId="3222EA0A" w:rsidR="007B5747" w:rsidRDefault="007B5747" w:rsidP="007B5747">
      <w:pPr>
        <w:pStyle w:val="Nagwek1"/>
        <w:numPr>
          <w:ilvl w:val="0"/>
          <w:numId w:val="167"/>
        </w:numPr>
        <w:jc w:val="both"/>
      </w:pPr>
      <w:r>
        <w:t>Podsumowanie</w:t>
      </w:r>
    </w:p>
    <w:p w14:paraId="417C594E" w14:textId="216EB6AB" w:rsidR="00A364DD" w:rsidRDefault="00A364DD" w:rsidP="00A364DD">
      <w:pPr>
        <w:pStyle w:val="Tekstpodstawowy"/>
        <w:ind w:firstLine="360"/>
        <w:jc w:val="both"/>
      </w:pPr>
      <w:r>
        <w:t xml:space="preserve">W projekcie skupiliśmy się na stworzeniu stosunkowo zaawansowanego silnika gry z wieloma komponentami, takimi jak zarządzanie stanami gry, renderowanie, ruch postaci oraz sztuczna inteligencja przeciwników. Było to stosunkowo duże przedsięwzięcie i poświęciliśmy na projekt dużo czasu. Generalnie jesteśmy zadowoleni z efektów końcowych, jednak wiele elementów silnika nadal wymaga dopracowania.  Tak skomplikowane oprogramowanie jakim jest silnik gry jest pracą, którą na co dzień zajmują się wielkie </w:t>
      </w:r>
      <w:proofErr w:type="spellStart"/>
      <w:r>
        <w:t>multi</w:t>
      </w:r>
      <w:proofErr w:type="spellEnd"/>
      <w:r>
        <w:t xml:space="preserve">-milionowe studia i nad jednym projektem potrafią spędzić wiele lat, mimo zatrudniania ekspertów z wieloletnim doświadczeniem w dziedzinie </w:t>
      </w:r>
      <w:proofErr w:type="spellStart"/>
      <w:r>
        <w:t>game</w:t>
      </w:r>
      <w:proofErr w:type="spellEnd"/>
      <w:r>
        <w:t xml:space="preserve"> </w:t>
      </w:r>
      <w:proofErr w:type="spellStart"/>
      <w:r>
        <w:t>developmentu</w:t>
      </w:r>
      <w:proofErr w:type="spellEnd"/>
      <w:r>
        <w:t>. Mając to wszystko na uwadze jesteśmy dumni z osiągnięć jakie udało nam się uzyskać i jednocześnie wiemy, że aby silnik był możliwy do pełnego stworzenia funkcjonalnej gry wymaga jeszcze wiele ciężkiej pracy. Poniżej przedstawimy zarówno osiągnięcia projektu jak i elementy, które warto byłoby w silniku poprawić oraz moduły, o które można by przykładowo nasz projekt rozszerzyć.</w:t>
      </w:r>
    </w:p>
    <w:p w14:paraId="75685143" w14:textId="4ED188BB" w:rsidR="008C2F8C" w:rsidRDefault="008C2F8C" w:rsidP="008C2F8C">
      <w:pPr>
        <w:pStyle w:val="Nagwek2"/>
        <w:numPr>
          <w:ilvl w:val="1"/>
          <w:numId w:val="167"/>
        </w:numPr>
        <w:jc w:val="both"/>
        <w:rPr>
          <w:rFonts w:asciiTheme="minorHAnsi" w:eastAsiaTheme="minorHAnsi" w:hAnsiTheme="minorHAnsi" w:cstheme="minorBidi"/>
          <w:b/>
          <w:bCs/>
          <w:color w:val="auto"/>
          <w:sz w:val="28"/>
          <w:szCs w:val="28"/>
        </w:rPr>
      </w:pPr>
      <w:r w:rsidRPr="006A0D5E">
        <w:rPr>
          <w:rFonts w:asciiTheme="minorHAnsi" w:eastAsiaTheme="minorHAnsi" w:hAnsiTheme="minorHAnsi" w:cstheme="minorBidi"/>
          <w:b/>
          <w:bCs/>
          <w:color w:val="auto"/>
          <w:sz w:val="28"/>
          <w:szCs w:val="28"/>
        </w:rPr>
        <w:t>Główne Osiągnięcia Projektu</w:t>
      </w:r>
    </w:p>
    <w:p w14:paraId="3ACE4B94" w14:textId="6E9AA631" w:rsidR="00654703" w:rsidRPr="00654703" w:rsidRDefault="00654703" w:rsidP="00654703">
      <w:pPr>
        <w:pStyle w:val="Tekstpodstawowy"/>
        <w:numPr>
          <w:ilvl w:val="2"/>
          <w:numId w:val="167"/>
        </w:numPr>
        <w:rPr>
          <w:rFonts w:eastAsiaTheme="majorEastAsia" w:cstheme="majorBidi"/>
          <w:color w:val="0F4761" w:themeColor="accent1" w:themeShade="BF"/>
          <w:sz w:val="28"/>
          <w:szCs w:val="28"/>
        </w:rPr>
      </w:pPr>
      <w:r w:rsidRPr="00654703">
        <w:rPr>
          <w:rFonts w:eastAsiaTheme="majorEastAsia" w:cstheme="majorBidi"/>
          <w:color w:val="0F4761" w:themeColor="accent1" w:themeShade="BF"/>
          <w:sz w:val="28"/>
          <w:szCs w:val="28"/>
        </w:rPr>
        <w:t>Silnik gry</w:t>
      </w:r>
    </w:p>
    <w:p w14:paraId="51A126F5" w14:textId="36CAFCCB" w:rsidR="00654703" w:rsidRPr="00654703" w:rsidRDefault="00654703" w:rsidP="00654703">
      <w:pPr>
        <w:pStyle w:val="Tekstpodstawowy"/>
        <w:ind w:firstLine="720"/>
        <w:jc w:val="both"/>
      </w:pPr>
      <w:r>
        <w:t xml:space="preserve">Udało się stworzyć solidną podstawę dla gry, która zarządza stanami, </w:t>
      </w:r>
      <w:proofErr w:type="spellStart"/>
      <w:r>
        <w:t>renderuje</w:t>
      </w:r>
      <w:proofErr w:type="spellEnd"/>
      <w:r>
        <w:t xml:space="preserve"> grafikę, przetwarza logikę oraz pozwala na interakcję użytkownika ze światem gry. Engine efektywnie przechodzi między stanami gry i aktualizuje istotne aspekty rozgrywki w czasie rzeczywistym.</w:t>
      </w:r>
    </w:p>
    <w:p w14:paraId="3E0269C1" w14:textId="77777777" w:rsidR="008C2F8C" w:rsidRPr="006A0D5E" w:rsidRDefault="008C2F8C" w:rsidP="008C2F8C">
      <w:pPr>
        <w:pStyle w:val="Nagwek3"/>
        <w:numPr>
          <w:ilvl w:val="2"/>
          <w:numId w:val="167"/>
        </w:numPr>
        <w:jc w:val="both"/>
      </w:pPr>
      <w:bookmarkStart w:id="115" w:name="ładowanie-plików-wad"/>
      <w:r w:rsidRPr="006A0D5E">
        <w:lastRenderedPageBreak/>
        <w:t>Ładowanie Plików WAD</w:t>
      </w:r>
    </w:p>
    <w:p w14:paraId="7D9FF909" w14:textId="2036F150" w:rsidR="008C2F8C" w:rsidRPr="006A0D5E" w:rsidRDefault="008C2F8C" w:rsidP="00654703">
      <w:pPr>
        <w:pStyle w:val="FirstParagraph"/>
        <w:ind w:firstLine="720"/>
        <w:jc w:val="both"/>
      </w:pPr>
      <w:r w:rsidRPr="006A0D5E">
        <w:t>Jednym z fundamentów naszego projektu było umożliwienie pełnego wsparcia dla</w:t>
      </w:r>
      <w:r w:rsidR="00A364DD">
        <w:t> </w:t>
      </w:r>
      <w:r w:rsidRPr="006A0D5E">
        <w:t>oryginalnych plików WAD, które zawierają wszystkie dane</w:t>
      </w:r>
      <w:r w:rsidR="00654703">
        <w:t xml:space="preserve"> poziomu</w:t>
      </w:r>
      <w:r w:rsidRPr="006A0D5E">
        <w:t xml:space="preserve"> niezbędne do</w:t>
      </w:r>
      <w:r w:rsidR="00654703">
        <w:t> </w:t>
      </w:r>
      <w:r w:rsidRPr="006A0D5E">
        <w:t>działania gry, takie jak mapy, tekstury, muzyka, i inne zasoby. Implementując funkcjonalność ładowania WAD-ów, udało nam się osiągnąć pełną kompatybilność z</w:t>
      </w:r>
      <w:r w:rsidR="00654703">
        <w:t> </w:t>
      </w:r>
      <w:r w:rsidRPr="006A0D5E">
        <w:t>dowolnym poziomem z</w:t>
      </w:r>
      <w:r w:rsidR="00A364DD">
        <w:t> </w:t>
      </w:r>
      <w:r w:rsidRPr="006A0D5E">
        <w:t xml:space="preserve">klasycznego </w:t>
      </w:r>
      <w:proofErr w:type="spellStart"/>
      <w:r w:rsidRPr="006A0D5E">
        <w:rPr>
          <w:i/>
          <w:iCs/>
        </w:rPr>
        <w:t>Doom</w:t>
      </w:r>
      <w:r w:rsidRPr="006A0D5E">
        <w:t>’a</w:t>
      </w:r>
      <w:proofErr w:type="spellEnd"/>
      <w:r w:rsidRPr="006A0D5E">
        <w:t>. Nasz system jest w stanie otworzyć każdy poziom, co było kluczowe do zachowania autentyczności i możliwości rozbudowy gry.</w:t>
      </w:r>
    </w:p>
    <w:p w14:paraId="7D21CBFF" w14:textId="77777777" w:rsidR="008C2F8C" w:rsidRPr="006A0D5E" w:rsidRDefault="008C2F8C" w:rsidP="008C2F8C">
      <w:pPr>
        <w:pStyle w:val="Nagwek3"/>
        <w:numPr>
          <w:ilvl w:val="2"/>
          <w:numId w:val="167"/>
        </w:numPr>
        <w:jc w:val="both"/>
      </w:pPr>
      <w:bookmarkStart w:id="116" w:name="renderowanie-3d"/>
      <w:bookmarkEnd w:id="115"/>
      <w:r w:rsidRPr="006A0D5E">
        <w:t>Renderowanie 3D</w:t>
      </w:r>
    </w:p>
    <w:p w14:paraId="149BEE0D" w14:textId="77777777" w:rsidR="008C2F8C" w:rsidRPr="006A0D5E" w:rsidRDefault="008C2F8C" w:rsidP="00654703">
      <w:pPr>
        <w:pStyle w:val="FirstParagraph"/>
        <w:ind w:firstLine="360"/>
        <w:jc w:val="both"/>
      </w:pPr>
      <w:r w:rsidRPr="006A0D5E">
        <w:t>Największym wyzwaniem, ale zarazem największym osiągnięciem projektu, było zaimplementowanie pełnego systemu renderowania 3D, opartego na oryginalnych algorytmach. Nasze rozwiązanie obejmuje:</w:t>
      </w:r>
    </w:p>
    <w:p w14:paraId="3D08184D" w14:textId="77777777" w:rsidR="008C2F8C" w:rsidRPr="006A0D5E" w:rsidRDefault="008C2F8C" w:rsidP="008C2F8C">
      <w:pPr>
        <w:pStyle w:val="Compact"/>
        <w:numPr>
          <w:ilvl w:val="0"/>
          <w:numId w:val="2"/>
        </w:numPr>
        <w:jc w:val="both"/>
      </w:pPr>
      <w:r w:rsidRPr="006A0D5E">
        <w:rPr>
          <w:b/>
          <w:bCs/>
        </w:rPr>
        <w:t>Tekstury:</w:t>
      </w:r>
      <w:r w:rsidRPr="006A0D5E">
        <w:t xml:space="preserve"> System teksturowania, który pozwala na precyzyjne odwzorowanie powierzchni w grze, zapewniając autentyczny wygląd map.</w:t>
      </w:r>
    </w:p>
    <w:p w14:paraId="7A9928EC" w14:textId="328338C4" w:rsidR="008C2F8C" w:rsidRPr="006A0D5E" w:rsidRDefault="008C2F8C" w:rsidP="008C2F8C">
      <w:pPr>
        <w:pStyle w:val="Compact"/>
        <w:numPr>
          <w:ilvl w:val="0"/>
          <w:numId w:val="2"/>
        </w:numPr>
        <w:jc w:val="both"/>
      </w:pPr>
      <w:r w:rsidRPr="006A0D5E">
        <w:rPr>
          <w:b/>
          <w:bCs/>
        </w:rPr>
        <w:t xml:space="preserve">Face </w:t>
      </w:r>
      <w:proofErr w:type="spellStart"/>
      <w:r w:rsidRPr="006A0D5E">
        <w:rPr>
          <w:b/>
          <w:bCs/>
        </w:rPr>
        <w:t>Culling</w:t>
      </w:r>
      <w:proofErr w:type="spellEnd"/>
      <w:r w:rsidRPr="006A0D5E">
        <w:rPr>
          <w:b/>
          <w:bCs/>
        </w:rPr>
        <w:t>:</w:t>
      </w:r>
      <w:r w:rsidRPr="006A0D5E">
        <w:t xml:space="preserve"> Optymalizacja poprzez wykluczanie niewidocznych powierzchni, co</w:t>
      </w:r>
      <w:r w:rsidR="00654703">
        <w:t> </w:t>
      </w:r>
      <w:r w:rsidRPr="006A0D5E">
        <w:t>znacząco poprawia wydajność renderowania.</w:t>
      </w:r>
    </w:p>
    <w:p w14:paraId="60C3D59A" w14:textId="77777777" w:rsidR="008C2F8C" w:rsidRPr="006A0D5E" w:rsidRDefault="008C2F8C" w:rsidP="008C2F8C">
      <w:pPr>
        <w:pStyle w:val="Compact"/>
        <w:numPr>
          <w:ilvl w:val="0"/>
          <w:numId w:val="2"/>
        </w:numPr>
        <w:jc w:val="both"/>
      </w:pPr>
      <w:r w:rsidRPr="006A0D5E">
        <w:rPr>
          <w:b/>
          <w:bCs/>
        </w:rPr>
        <w:t>Wykluczenie segmentów poza widokiem:</w:t>
      </w:r>
      <w:r w:rsidRPr="006A0D5E">
        <w:t xml:space="preserve"> Algorytm ten, bazujący na drzewie BSP, skutecznie eliminuje segmenty mapy, które znajdują się poza polem widzenia gracza, co redukuje obciążenie procesora graficznego.</w:t>
      </w:r>
    </w:p>
    <w:p w14:paraId="53E65620" w14:textId="77777777" w:rsidR="008C2F8C" w:rsidRPr="006A0D5E" w:rsidRDefault="008C2F8C" w:rsidP="008C2F8C">
      <w:pPr>
        <w:pStyle w:val="Compact"/>
        <w:numPr>
          <w:ilvl w:val="0"/>
          <w:numId w:val="2"/>
        </w:numPr>
        <w:jc w:val="both"/>
      </w:pPr>
      <w:r w:rsidRPr="006A0D5E">
        <w:rPr>
          <w:b/>
          <w:bCs/>
        </w:rPr>
        <w:t>System portali w BSP:</w:t>
      </w:r>
      <w:r w:rsidRPr="006A0D5E">
        <w:t xml:space="preserve"> Implementacja portali, które umożliwiają renderowanie obszarów znajdujących się za ścianami, dodając głębi i realizmu do odwzorowania oryginalnych poziomów.</w:t>
      </w:r>
    </w:p>
    <w:p w14:paraId="4682FA04" w14:textId="77777777" w:rsidR="008C2F8C" w:rsidRPr="006A0D5E" w:rsidRDefault="008C2F8C" w:rsidP="008C2F8C">
      <w:pPr>
        <w:pStyle w:val="Compact"/>
        <w:numPr>
          <w:ilvl w:val="0"/>
          <w:numId w:val="2"/>
        </w:numPr>
        <w:jc w:val="both"/>
      </w:pPr>
      <w:r w:rsidRPr="006A0D5E">
        <w:rPr>
          <w:b/>
          <w:bCs/>
        </w:rPr>
        <w:t>Renderowanie nieba:</w:t>
      </w:r>
      <w:r w:rsidRPr="006A0D5E">
        <w:t xml:space="preserve"> Stworzyliśmy system renderowania tła nieba, który wiernie odwzorowuje estetykę </w:t>
      </w:r>
      <w:proofErr w:type="spellStart"/>
      <w:r w:rsidRPr="006A0D5E">
        <w:rPr>
          <w:i/>
          <w:iCs/>
        </w:rPr>
        <w:t>Doom</w:t>
      </w:r>
      <w:r w:rsidRPr="006A0D5E">
        <w:t>’a</w:t>
      </w:r>
      <w:proofErr w:type="spellEnd"/>
      <w:r w:rsidRPr="006A0D5E">
        <w:t>, z dynamicznym dopasowaniem do ruchu gracza.</w:t>
      </w:r>
    </w:p>
    <w:p w14:paraId="29BE56FA" w14:textId="2078BD82" w:rsidR="008C2F8C" w:rsidRDefault="008C2F8C" w:rsidP="008C2F8C">
      <w:pPr>
        <w:pStyle w:val="Nagwek3"/>
        <w:numPr>
          <w:ilvl w:val="2"/>
          <w:numId w:val="167"/>
        </w:numPr>
        <w:jc w:val="both"/>
      </w:pPr>
      <w:bookmarkStart w:id="117" w:name="animacja-chodzenia"/>
      <w:bookmarkEnd w:id="116"/>
      <w:r w:rsidRPr="006A0D5E">
        <w:t xml:space="preserve"> </w:t>
      </w:r>
      <w:r w:rsidR="00654703">
        <w:t>Ruch gracza wraz z a</w:t>
      </w:r>
      <w:r w:rsidRPr="006A0D5E">
        <w:t>nimacj</w:t>
      </w:r>
      <w:r w:rsidR="00654703">
        <w:t>ą</w:t>
      </w:r>
      <w:r w:rsidRPr="006A0D5E">
        <w:t xml:space="preserve"> </w:t>
      </w:r>
      <w:r w:rsidR="00654703">
        <w:t>c</w:t>
      </w:r>
      <w:r w:rsidRPr="006A0D5E">
        <w:t>hodzenia</w:t>
      </w:r>
    </w:p>
    <w:p w14:paraId="646ECA20" w14:textId="0CE61641" w:rsidR="00654703" w:rsidRPr="00654703" w:rsidRDefault="00654703" w:rsidP="00654703">
      <w:pPr>
        <w:pStyle w:val="Tekstpodstawowy"/>
        <w:ind w:firstLine="720"/>
        <w:jc w:val="both"/>
      </w:pPr>
      <w:r>
        <w:t>Z sukcesem zaimplementowaliśmy możliwość ruchu gracza w grze na podstawie przekazywanych przez niego kliknięć i ruchów myszką. Kontrola gracza działa płynnie, umożliwiając naturalne i responsywne sterowanie postacią. System ruchu obsługuję ruch, rotację oraz kolizje gracza z otoczeniem.</w:t>
      </w:r>
    </w:p>
    <w:p w14:paraId="061B8167" w14:textId="77777777" w:rsidR="008C2F8C" w:rsidRPr="006A0D5E" w:rsidRDefault="008C2F8C" w:rsidP="00654703">
      <w:pPr>
        <w:pStyle w:val="FirstParagraph"/>
        <w:ind w:firstLine="720"/>
        <w:jc w:val="both"/>
      </w:pPr>
      <w:r w:rsidRPr="006A0D5E">
        <w:t xml:space="preserve">Aby oddać charakterystyczny dla </w:t>
      </w:r>
      <w:proofErr w:type="spellStart"/>
      <w:r w:rsidRPr="006A0D5E">
        <w:rPr>
          <w:i/>
          <w:iCs/>
        </w:rPr>
        <w:t>Doom</w:t>
      </w:r>
      <w:r w:rsidRPr="006A0D5E">
        <w:t>’a</w:t>
      </w:r>
      <w:proofErr w:type="spellEnd"/>
      <w:r w:rsidRPr="006A0D5E">
        <w:t xml:space="preserve"> styl poruszania się, zaimplementowaliśmy efekt </w:t>
      </w:r>
      <w:proofErr w:type="spellStart"/>
      <w:r w:rsidRPr="006A0D5E">
        <w:rPr>
          <w:b/>
          <w:bCs/>
        </w:rPr>
        <w:t>head</w:t>
      </w:r>
      <w:proofErr w:type="spellEnd"/>
      <w:r w:rsidRPr="006A0D5E">
        <w:rPr>
          <w:b/>
          <w:bCs/>
        </w:rPr>
        <w:t xml:space="preserve"> </w:t>
      </w:r>
      <w:proofErr w:type="spellStart"/>
      <w:r w:rsidRPr="006A0D5E">
        <w:rPr>
          <w:b/>
          <w:bCs/>
        </w:rPr>
        <w:t>bobbing</w:t>
      </w:r>
      <w:proofErr w:type="spellEnd"/>
      <w:r w:rsidRPr="006A0D5E">
        <w:t>, czyli animację chodzenia, która symuluje naturalne ruchy głowy postaci w</w:t>
      </w:r>
      <w:r>
        <w:t> </w:t>
      </w:r>
      <w:r w:rsidRPr="006A0D5E">
        <w:t>trakcie przemieszczania się. Dodaje to warstwę realizmu i dynamiki do rozgrywki, sprawiając, że gracz czuje się bardziej zaangażowany w wirtualny świat.</w:t>
      </w:r>
    </w:p>
    <w:p w14:paraId="683FF1F4" w14:textId="77777777" w:rsidR="008C2F8C" w:rsidRPr="006A0D5E" w:rsidRDefault="008C2F8C" w:rsidP="008C2F8C">
      <w:pPr>
        <w:pStyle w:val="Nagwek3"/>
        <w:numPr>
          <w:ilvl w:val="2"/>
          <w:numId w:val="167"/>
        </w:numPr>
        <w:jc w:val="both"/>
      </w:pPr>
      <w:bookmarkStart w:id="118" w:name="system-broni"/>
      <w:bookmarkEnd w:id="117"/>
      <w:r w:rsidRPr="006A0D5E">
        <w:t xml:space="preserve"> System Broni</w:t>
      </w:r>
    </w:p>
    <w:p w14:paraId="78321DEA" w14:textId="77777777" w:rsidR="008C2F8C" w:rsidRPr="006A0D5E" w:rsidRDefault="008C2F8C" w:rsidP="00654703">
      <w:pPr>
        <w:pStyle w:val="FirstParagraph"/>
        <w:ind w:firstLine="720"/>
        <w:jc w:val="both"/>
      </w:pPr>
      <w:r w:rsidRPr="006A0D5E">
        <w:t>Ważnym elementem gry było odwzorowanie systemu broni, który odgrywa kluczową rolę w</w:t>
      </w:r>
      <w:r>
        <w:t> </w:t>
      </w:r>
      <w:r w:rsidRPr="006A0D5E">
        <w:t xml:space="preserve">rozgrywce. Nasza implementacja obejmuje wszystkie klasyczne bronie z </w:t>
      </w:r>
      <w:proofErr w:type="spellStart"/>
      <w:r w:rsidRPr="006A0D5E">
        <w:rPr>
          <w:i/>
          <w:iCs/>
        </w:rPr>
        <w:t>Doom</w:t>
      </w:r>
      <w:r w:rsidRPr="006A0D5E">
        <w:t>’a</w:t>
      </w:r>
      <w:proofErr w:type="spellEnd"/>
      <w:r w:rsidRPr="006A0D5E">
        <w:t>, wraz z</w:t>
      </w:r>
      <w:r>
        <w:t> </w:t>
      </w:r>
      <w:r w:rsidRPr="006A0D5E">
        <w:t>ich unikalnymi animacjami i efektami dźwiękowymi. Zapewnia to nie tylko estetyczne, ale</w:t>
      </w:r>
      <w:r>
        <w:t> </w:t>
      </w:r>
      <w:r w:rsidRPr="006A0D5E">
        <w:t>także funkcjonalne wrażenia, które są bliskie oryginałowi.</w:t>
      </w:r>
    </w:p>
    <w:p w14:paraId="35B29903" w14:textId="77777777" w:rsidR="008C2F8C" w:rsidRPr="006A0D5E" w:rsidRDefault="008C2F8C" w:rsidP="008C2F8C">
      <w:pPr>
        <w:pStyle w:val="Nagwek3"/>
        <w:numPr>
          <w:ilvl w:val="2"/>
          <w:numId w:val="167"/>
        </w:numPr>
        <w:jc w:val="both"/>
      </w:pPr>
      <w:bookmarkStart w:id="119" w:name="system-debugowania"/>
      <w:bookmarkEnd w:id="118"/>
      <w:r w:rsidRPr="006A0D5E">
        <w:lastRenderedPageBreak/>
        <w:t xml:space="preserve"> System Debugowania</w:t>
      </w:r>
    </w:p>
    <w:p w14:paraId="1FA4DD6F" w14:textId="77777777" w:rsidR="008C2F8C" w:rsidRPr="006A0D5E" w:rsidRDefault="008C2F8C" w:rsidP="000A5DA7">
      <w:pPr>
        <w:pStyle w:val="FirstParagraph"/>
        <w:ind w:firstLine="567"/>
        <w:jc w:val="both"/>
      </w:pPr>
      <w:r w:rsidRPr="006A0D5E">
        <w:t xml:space="preserve">W celu usprawnienia procesu rozwoju, zaimplementowaliśmy zaawansowany </w:t>
      </w:r>
      <w:r w:rsidRPr="006A0D5E">
        <w:rPr>
          <w:b/>
          <w:bCs/>
        </w:rPr>
        <w:t>system debugowania</w:t>
      </w:r>
      <w:r w:rsidRPr="006A0D5E">
        <w:t>, który umożliwia:</w:t>
      </w:r>
    </w:p>
    <w:p w14:paraId="12CFC0E5" w14:textId="77777777" w:rsidR="008C2F8C" w:rsidRPr="006A0D5E" w:rsidRDefault="008C2F8C" w:rsidP="008C2F8C">
      <w:pPr>
        <w:pStyle w:val="Compact"/>
        <w:numPr>
          <w:ilvl w:val="1"/>
          <w:numId w:val="3"/>
        </w:numPr>
        <w:jc w:val="both"/>
      </w:pPr>
      <w:r w:rsidRPr="006A0D5E">
        <w:rPr>
          <w:b/>
          <w:bCs/>
        </w:rPr>
        <w:t xml:space="preserve">Podgląd segmentów do </w:t>
      </w:r>
      <w:proofErr w:type="spellStart"/>
      <w:r w:rsidRPr="006A0D5E">
        <w:rPr>
          <w:b/>
          <w:bCs/>
        </w:rPr>
        <w:t>renderu</w:t>
      </w:r>
      <w:proofErr w:type="spellEnd"/>
      <w:r w:rsidRPr="006A0D5E">
        <w:rPr>
          <w:b/>
          <w:bCs/>
        </w:rPr>
        <w:t>:</w:t>
      </w:r>
      <w:r w:rsidRPr="006A0D5E">
        <w:t xml:space="preserve"> Wizualizowanie, które segmenty mapy są aktualnie </w:t>
      </w:r>
      <w:proofErr w:type="spellStart"/>
      <w:r w:rsidRPr="006A0D5E">
        <w:t>renderowane</w:t>
      </w:r>
      <w:proofErr w:type="spellEnd"/>
      <w:r w:rsidRPr="006A0D5E">
        <w:t>, co pozwala na łatwe identyfikowanie potencjalnych problemów.</w:t>
      </w:r>
    </w:p>
    <w:p w14:paraId="4727D54D" w14:textId="77777777" w:rsidR="008C2F8C" w:rsidRPr="006A0D5E" w:rsidRDefault="008C2F8C" w:rsidP="008C2F8C">
      <w:pPr>
        <w:pStyle w:val="Compact"/>
        <w:numPr>
          <w:ilvl w:val="1"/>
          <w:numId w:val="3"/>
        </w:numPr>
        <w:jc w:val="both"/>
      </w:pPr>
      <w:r w:rsidRPr="006A0D5E">
        <w:rPr>
          <w:b/>
          <w:bCs/>
        </w:rPr>
        <w:t>Podgląd kolejności rysowania segmentów:</w:t>
      </w:r>
      <w:r w:rsidRPr="006A0D5E">
        <w:t xml:space="preserve"> Umożliwia sprawdzenie, w jakiej kolejności segmenty mapy są </w:t>
      </w:r>
      <w:proofErr w:type="spellStart"/>
      <w:r w:rsidRPr="006A0D5E">
        <w:t>renderowane</w:t>
      </w:r>
      <w:proofErr w:type="spellEnd"/>
      <w:r w:rsidRPr="006A0D5E">
        <w:t>, co jest kluczowe przy optymalizacji.</w:t>
      </w:r>
    </w:p>
    <w:p w14:paraId="5E2EC915" w14:textId="77777777" w:rsidR="008C2F8C" w:rsidRPr="006A0D5E" w:rsidRDefault="008C2F8C" w:rsidP="008C2F8C">
      <w:pPr>
        <w:pStyle w:val="Compact"/>
        <w:numPr>
          <w:ilvl w:val="1"/>
          <w:numId w:val="3"/>
        </w:numPr>
        <w:jc w:val="both"/>
      </w:pPr>
      <w:r w:rsidRPr="006A0D5E">
        <w:rPr>
          <w:b/>
          <w:bCs/>
        </w:rPr>
        <w:t>Podgląd ostrosłupa widzenia:</w:t>
      </w:r>
      <w:r w:rsidRPr="006A0D5E">
        <w:t xml:space="preserve"> Narzędzie to wizualizuje pole widzenia gracza, co pomaga w optymalizacji algorytmów związanych z wykluczaniem niewidocznych obiektów.</w:t>
      </w:r>
      <w:bookmarkStart w:id="120" w:name="sztuczna-inteligencja-ai"/>
      <w:bookmarkEnd w:id="119"/>
    </w:p>
    <w:p w14:paraId="43E509DD" w14:textId="77777777" w:rsidR="008C2F8C" w:rsidRPr="006A0D5E" w:rsidRDefault="008C2F8C" w:rsidP="008C2F8C">
      <w:pPr>
        <w:pStyle w:val="Nagwek3"/>
        <w:numPr>
          <w:ilvl w:val="2"/>
          <w:numId w:val="167"/>
        </w:numPr>
        <w:jc w:val="both"/>
      </w:pPr>
      <w:r w:rsidRPr="006A0D5E">
        <w:t xml:space="preserve"> Sztuczna Inteligencja (AI)</w:t>
      </w:r>
    </w:p>
    <w:p w14:paraId="44B837F4" w14:textId="5CCAD30E" w:rsidR="008C2F8C" w:rsidRPr="006A0D5E" w:rsidRDefault="008C2F8C" w:rsidP="00654703">
      <w:pPr>
        <w:pStyle w:val="FirstParagraph"/>
        <w:ind w:firstLine="720"/>
        <w:jc w:val="both"/>
      </w:pPr>
      <w:r w:rsidRPr="006A0D5E">
        <w:t xml:space="preserve">Zaimplementowaliśmy również podstawowy system sztucznej inteligencji, który odpowiada za kontrolowanie zachowania wrogów. AI potrafi reagować na obecność gracza, poruszać się po mapie, a także prowadzić ataki, co dodaje </w:t>
      </w:r>
      <w:proofErr w:type="spellStart"/>
      <w:r w:rsidRPr="006A0D5E">
        <w:t>grywalności</w:t>
      </w:r>
      <w:proofErr w:type="spellEnd"/>
      <w:r w:rsidRPr="006A0D5E">
        <w:t xml:space="preserve"> i wyzwania.</w:t>
      </w:r>
      <w:r w:rsidR="000A5DA7">
        <w:t xml:space="preserve"> Przeciwnicy dostosowują swoje zachowanie w zależności od sytuacji.</w:t>
      </w:r>
    </w:p>
    <w:p w14:paraId="6A476F38" w14:textId="77777777" w:rsidR="008C2F8C" w:rsidRPr="006A0D5E" w:rsidRDefault="008C2F8C" w:rsidP="008C2F8C">
      <w:pPr>
        <w:pStyle w:val="Nagwek3"/>
        <w:numPr>
          <w:ilvl w:val="2"/>
          <w:numId w:val="167"/>
        </w:numPr>
        <w:jc w:val="both"/>
      </w:pPr>
      <w:bookmarkStart w:id="121" w:name="system-walki-i-zabijania-wrogów"/>
      <w:bookmarkEnd w:id="120"/>
      <w:r w:rsidRPr="006A0D5E">
        <w:t xml:space="preserve"> System Walki i Zabijania Wrogów</w:t>
      </w:r>
    </w:p>
    <w:p w14:paraId="5182A08B" w14:textId="77777777" w:rsidR="008C2F8C" w:rsidRDefault="008C2F8C" w:rsidP="000A5DA7">
      <w:pPr>
        <w:pStyle w:val="FirstParagraph"/>
        <w:ind w:firstLine="360"/>
        <w:jc w:val="both"/>
      </w:pPr>
      <w:r w:rsidRPr="006A0D5E">
        <w:t xml:space="preserve">Nasz system walki oparty na strzelaniu został zaimplementowany z uwzględnieniem oryginalnych mechanik </w:t>
      </w:r>
      <w:proofErr w:type="spellStart"/>
      <w:r w:rsidRPr="006A0D5E">
        <w:rPr>
          <w:i/>
          <w:iCs/>
        </w:rPr>
        <w:t>Doom</w:t>
      </w:r>
      <w:r w:rsidRPr="006A0D5E">
        <w:t>’a</w:t>
      </w:r>
      <w:proofErr w:type="spellEnd"/>
      <w:r w:rsidRPr="006A0D5E">
        <w:t>. Wrogowie mogą być eliminowani przez gracza, co</w:t>
      </w:r>
      <w:r>
        <w:t> </w:t>
      </w:r>
      <w:r w:rsidRPr="006A0D5E">
        <w:t xml:space="preserve">prowadzi do dynamicznych starć, które są esencją rozgrywki w </w:t>
      </w:r>
      <w:proofErr w:type="spellStart"/>
      <w:r w:rsidRPr="006A0D5E">
        <w:rPr>
          <w:i/>
          <w:iCs/>
        </w:rPr>
        <w:t>Doom</w:t>
      </w:r>
      <w:r w:rsidRPr="006A0D5E">
        <w:t>’ie</w:t>
      </w:r>
      <w:proofErr w:type="spellEnd"/>
      <w:r w:rsidRPr="006A0D5E">
        <w:t>.</w:t>
      </w:r>
    </w:p>
    <w:p w14:paraId="2E9C6C2B" w14:textId="124DC4C8" w:rsidR="00A364DD" w:rsidRDefault="00A364DD" w:rsidP="00A364DD">
      <w:pPr>
        <w:pStyle w:val="Tekstpodstawowy"/>
      </w:pPr>
    </w:p>
    <w:p w14:paraId="547E42C8" w14:textId="2DFDBBF5" w:rsidR="00A364DD" w:rsidRDefault="00A364DD" w:rsidP="000A5DA7">
      <w:pPr>
        <w:pStyle w:val="Nagwek2"/>
        <w:numPr>
          <w:ilvl w:val="1"/>
          <w:numId w:val="167"/>
        </w:numPr>
        <w:jc w:val="both"/>
        <w:rPr>
          <w:rFonts w:asciiTheme="minorHAnsi" w:eastAsiaTheme="minorHAnsi" w:hAnsiTheme="minorHAnsi" w:cstheme="minorBidi"/>
          <w:b/>
          <w:bCs/>
          <w:color w:val="auto"/>
          <w:sz w:val="28"/>
          <w:szCs w:val="28"/>
        </w:rPr>
      </w:pPr>
      <w:r w:rsidRPr="000A5DA7">
        <w:rPr>
          <w:rFonts w:asciiTheme="minorHAnsi" w:eastAsiaTheme="minorHAnsi" w:hAnsiTheme="minorHAnsi" w:cstheme="minorBidi"/>
          <w:b/>
          <w:bCs/>
          <w:color w:val="auto"/>
          <w:sz w:val="28"/>
          <w:szCs w:val="28"/>
        </w:rPr>
        <w:t>Dalsze prace</w:t>
      </w:r>
    </w:p>
    <w:p w14:paraId="4AB8BFF2" w14:textId="40749633" w:rsidR="000A5DA7" w:rsidRPr="000A5DA7" w:rsidRDefault="000A5DA7" w:rsidP="004966E6">
      <w:pPr>
        <w:pStyle w:val="Tekstpodstawowy"/>
        <w:ind w:firstLine="360"/>
        <w:jc w:val="both"/>
      </w:pPr>
      <w:r>
        <w:t xml:space="preserve">Mimo </w:t>
      </w:r>
      <w:r w:rsidR="00DC64B7">
        <w:t>osiągnięcia wielu z założonych celów, nasz silnik gry wciąż</w:t>
      </w:r>
      <w:r w:rsidR="00A00C26">
        <w:t xml:space="preserve"> posiada pewne obszary, które wymagają dopracowania oraz potencjał do dalszej rozbudowy.  Na koniec przedstawimy nasze propozycje dotyczące rozbudowy silnika i pewne krytyczne moduły, które byłyby wymagane od tego projektu, aby można było skonstruować za jego pomocą pełną, działającą i funkcjonalną grę.</w:t>
      </w:r>
    </w:p>
    <w:p w14:paraId="51C5CEC6" w14:textId="27B55D62" w:rsidR="00A364DD" w:rsidRPr="002C01FE" w:rsidRDefault="00A00C26" w:rsidP="004966E6">
      <w:pPr>
        <w:pStyle w:val="Tekstpodstawowy"/>
        <w:numPr>
          <w:ilvl w:val="2"/>
          <w:numId w:val="167"/>
        </w:numPr>
        <w:jc w:val="both"/>
        <w:rPr>
          <w:rFonts w:eastAsiaTheme="majorEastAsia" w:cstheme="majorBidi"/>
          <w:color w:val="0F4761" w:themeColor="accent1" w:themeShade="BF"/>
          <w:sz w:val="28"/>
          <w:szCs w:val="28"/>
        </w:rPr>
      </w:pPr>
      <w:r w:rsidRPr="002C01FE">
        <w:rPr>
          <w:rFonts w:eastAsiaTheme="majorEastAsia" w:cstheme="majorBidi"/>
          <w:color w:val="0F4761" w:themeColor="accent1" w:themeShade="BF"/>
          <w:sz w:val="28"/>
          <w:szCs w:val="28"/>
        </w:rPr>
        <w:t xml:space="preserve">Bardziej zaawansowane </w:t>
      </w:r>
      <w:r w:rsidR="00BD0878" w:rsidRPr="002C01FE">
        <w:rPr>
          <w:rFonts w:eastAsiaTheme="majorEastAsia" w:cstheme="majorBidi"/>
          <w:color w:val="0F4761" w:themeColor="accent1" w:themeShade="BF"/>
          <w:sz w:val="28"/>
          <w:szCs w:val="28"/>
        </w:rPr>
        <w:t>efekty graficzne</w:t>
      </w:r>
    </w:p>
    <w:p w14:paraId="7BD200C7" w14:textId="35831601" w:rsidR="00BD0878" w:rsidRDefault="00BD0878" w:rsidP="004966E6">
      <w:pPr>
        <w:pStyle w:val="Tekstpodstawowy"/>
        <w:jc w:val="both"/>
      </w:pPr>
      <w:r>
        <w:t xml:space="preserve">Przede wszystkim chodzi tutaj o dodanie odpowiednich spritów do poszczególnych elementów gry, czyli przeciwników, elementów możliwych do podniesienia przez gracza. Dodatkowo aktualnie dodana jest tekstura wyłącznie pistoletu. Należałoby dodać również tekstury innych broni. Można by również dodać efekty strzału </w:t>
      </w:r>
      <w:r w:rsidR="0022079D">
        <w:t>oraz trafienia przy trafianiu w</w:t>
      </w:r>
      <w:r w:rsidR="002C01FE">
        <w:t> </w:t>
      </w:r>
      <w:r w:rsidR="0022079D">
        <w:t>ścianę, podobnie do oryginału</w:t>
      </w:r>
    </w:p>
    <w:p w14:paraId="44A9027B" w14:textId="77777777" w:rsidR="0022079D" w:rsidRDefault="0022079D" w:rsidP="004966E6">
      <w:pPr>
        <w:jc w:val="both"/>
      </w:pPr>
      <w:r>
        <w:br w:type="page"/>
      </w:r>
    </w:p>
    <w:p w14:paraId="1FBFB385" w14:textId="41F73B41" w:rsidR="0022079D" w:rsidRPr="002C01FE" w:rsidRDefault="0022079D" w:rsidP="004966E6">
      <w:pPr>
        <w:pStyle w:val="Tekstpodstawowy"/>
        <w:numPr>
          <w:ilvl w:val="2"/>
          <w:numId w:val="167"/>
        </w:numPr>
        <w:jc w:val="both"/>
        <w:rPr>
          <w:rFonts w:eastAsiaTheme="majorEastAsia" w:cstheme="majorBidi"/>
          <w:color w:val="0F4761" w:themeColor="accent1" w:themeShade="BF"/>
          <w:sz w:val="28"/>
          <w:szCs w:val="28"/>
        </w:rPr>
      </w:pPr>
      <w:r w:rsidRPr="002C01FE">
        <w:rPr>
          <w:rFonts w:eastAsiaTheme="majorEastAsia" w:cstheme="majorBidi"/>
          <w:color w:val="0F4761" w:themeColor="accent1" w:themeShade="BF"/>
          <w:sz w:val="28"/>
          <w:szCs w:val="28"/>
        </w:rPr>
        <w:lastRenderedPageBreak/>
        <w:t>Audio</w:t>
      </w:r>
    </w:p>
    <w:p w14:paraId="5FDB1BB0" w14:textId="27272306" w:rsidR="0022079D" w:rsidRDefault="0022079D" w:rsidP="004966E6">
      <w:pPr>
        <w:pStyle w:val="Tekstpodstawowy"/>
        <w:jc w:val="both"/>
      </w:pPr>
      <w:r>
        <w:t>Przez brak czasu w ogóle nie zaimplementowaliśmy systemu dźwięków w grze. Jest to</w:t>
      </w:r>
      <w:r w:rsidR="002C01FE">
        <w:t> </w:t>
      </w:r>
      <w:r>
        <w:t>bardzo istotna część gry, bez której trudno będzie wczuć się graczowi w klimat gry. Przede wszystkim chodzi o muzykę oraz efekty dźwiękowe np. podczas strzelania lub</w:t>
      </w:r>
      <w:r w:rsidR="002C01FE">
        <w:t> </w:t>
      </w:r>
      <w:r>
        <w:t xml:space="preserve">dźwięki potworów będących przeciwnikami oraz otoczenia. Dodatkowe efekty dźwiękowe, takie jak </w:t>
      </w:r>
      <w:proofErr w:type="spellStart"/>
      <w:r>
        <w:t>ambient</w:t>
      </w:r>
      <w:proofErr w:type="spellEnd"/>
      <w:r>
        <w:t>, echa oraz dynamiczne tło muzyczne, mogłoby zwiększyć immersję podczas gry.</w:t>
      </w:r>
    </w:p>
    <w:p w14:paraId="68859B61" w14:textId="77777777" w:rsidR="0022079D" w:rsidRDefault="0022079D" w:rsidP="004966E6">
      <w:pPr>
        <w:pStyle w:val="Tekstpodstawowy"/>
        <w:jc w:val="both"/>
      </w:pPr>
    </w:p>
    <w:p w14:paraId="068A12C6" w14:textId="77C54720" w:rsidR="0022079D" w:rsidRPr="002C01FE" w:rsidRDefault="0022079D" w:rsidP="004966E6">
      <w:pPr>
        <w:pStyle w:val="Tekstpodstawowy"/>
        <w:numPr>
          <w:ilvl w:val="2"/>
          <w:numId w:val="167"/>
        </w:numPr>
        <w:jc w:val="both"/>
        <w:rPr>
          <w:rFonts w:eastAsiaTheme="majorEastAsia" w:cstheme="majorBidi"/>
          <w:color w:val="0F4761" w:themeColor="accent1" w:themeShade="BF"/>
          <w:sz w:val="28"/>
          <w:szCs w:val="28"/>
        </w:rPr>
      </w:pPr>
      <w:r w:rsidRPr="002C01FE">
        <w:rPr>
          <w:rFonts w:eastAsiaTheme="majorEastAsia" w:cstheme="majorBidi"/>
          <w:color w:val="0F4761" w:themeColor="accent1" w:themeShade="BF"/>
          <w:sz w:val="28"/>
          <w:szCs w:val="28"/>
        </w:rPr>
        <w:t>Przeciwnicy</w:t>
      </w:r>
    </w:p>
    <w:p w14:paraId="61AFC0EB" w14:textId="1CE1FD71" w:rsidR="0022079D" w:rsidRDefault="0022079D" w:rsidP="004966E6">
      <w:pPr>
        <w:pStyle w:val="Tekstpodstawowy"/>
        <w:jc w:val="both"/>
      </w:pPr>
      <w:r>
        <w:t xml:space="preserve">Należałoby również pochylić się nad przeciwnikami. Przede wszystkim dodać ich </w:t>
      </w:r>
      <w:proofErr w:type="spellStart"/>
      <w:r>
        <w:t>sprite’y</w:t>
      </w:r>
      <w:proofErr w:type="spellEnd"/>
      <w:r w:rsidR="004966E6">
        <w:t>. W obecnej wersji typy przeciwników są nierozróżnialne. Wszystkie potwory zachowują się, poruszają się i atakują w ten sam sposób. Aby gra była ciekawa, gracz powinien napotykać różne rodzaje wrogów o charakterystycznych właściwościach i umiejętnościach.</w:t>
      </w:r>
    </w:p>
    <w:p w14:paraId="23C7A49B" w14:textId="77777777" w:rsidR="004966E6" w:rsidRDefault="004966E6" w:rsidP="004966E6">
      <w:pPr>
        <w:pStyle w:val="Tekstpodstawowy"/>
        <w:jc w:val="both"/>
      </w:pPr>
    </w:p>
    <w:p w14:paraId="76FAA0EC" w14:textId="47298BA7" w:rsidR="004966E6" w:rsidRPr="002C01FE" w:rsidRDefault="004966E6" w:rsidP="004966E6">
      <w:pPr>
        <w:pStyle w:val="Tekstpodstawowy"/>
        <w:numPr>
          <w:ilvl w:val="2"/>
          <w:numId w:val="167"/>
        </w:numPr>
        <w:jc w:val="both"/>
        <w:rPr>
          <w:rFonts w:eastAsiaTheme="majorEastAsia" w:cstheme="majorBidi"/>
          <w:color w:val="0F4761" w:themeColor="accent1" w:themeShade="BF"/>
          <w:sz w:val="28"/>
          <w:szCs w:val="28"/>
        </w:rPr>
      </w:pPr>
      <w:r w:rsidRPr="002C01FE">
        <w:rPr>
          <w:rFonts w:eastAsiaTheme="majorEastAsia" w:cstheme="majorBidi"/>
          <w:color w:val="0F4761" w:themeColor="accent1" w:themeShade="BF"/>
          <w:sz w:val="28"/>
          <w:szCs w:val="28"/>
        </w:rPr>
        <w:t>Bronie</w:t>
      </w:r>
    </w:p>
    <w:p w14:paraId="58908230" w14:textId="79F300AA" w:rsidR="004966E6" w:rsidRDefault="004966E6" w:rsidP="004966E6">
      <w:pPr>
        <w:pStyle w:val="Tekstpodstawowy"/>
        <w:ind w:firstLine="630"/>
        <w:jc w:val="both"/>
      </w:pPr>
      <w:r>
        <w:t xml:space="preserve">Obecnie gracz posiada wyłącznie pistolet. W oryginalnym </w:t>
      </w:r>
      <w:proofErr w:type="spellStart"/>
      <w:r>
        <w:t>Doomie</w:t>
      </w:r>
      <w:proofErr w:type="spellEnd"/>
      <w:r>
        <w:t xml:space="preserve"> było wiele rodzajów broni od kastety, przez strzelbę po klasyczny </w:t>
      </w:r>
      <w:proofErr w:type="spellStart"/>
      <w:r>
        <w:t>machine</w:t>
      </w:r>
      <w:proofErr w:type="spellEnd"/>
      <w:r>
        <w:t xml:space="preserve"> </w:t>
      </w:r>
      <w:proofErr w:type="spellStart"/>
      <w:r>
        <w:t>gun</w:t>
      </w:r>
      <w:proofErr w:type="spellEnd"/>
      <w:r>
        <w:t xml:space="preserve"> oraz rakietnicę. Aby</w:t>
      </w:r>
      <w:r w:rsidR="002C01FE">
        <w:t> </w:t>
      </w:r>
      <w:r>
        <w:t>zwiększyć różnorodność rozgrywki należałoby zaimplementować więcej rodzajów broni, którą gracz może się posługiwać.</w:t>
      </w:r>
    </w:p>
    <w:p w14:paraId="57160869" w14:textId="77777777" w:rsidR="004966E6" w:rsidRDefault="004966E6" w:rsidP="004966E6">
      <w:pPr>
        <w:pStyle w:val="Tekstpodstawowy"/>
        <w:ind w:firstLine="630"/>
        <w:jc w:val="both"/>
      </w:pPr>
    </w:p>
    <w:p w14:paraId="2E4B8BC5" w14:textId="6AD6AA79" w:rsidR="004966E6" w:rsidRPr="002C01FE" w:rsidRDefault="004966E6" w:rsidP="004966E6">
      <w:pPr>
        <w:pStyle w:val="Tekstpodstawowy"/>
        <w:numPr>
          <w:ilvl w:val="2"/>
          <w:numId w:val="167"/>
        </w:numPr>
        <w:jc w:val="both"/>
        <w:rPr>
          <w:rFonts w:eastAsiaTheme="majorEastAsia" w:cstheme="majorBidi"/>
          <w:color w:val="0F4761" w:themeColor="accent1" w:themeShade="BF"/>
          <w:sz w:val="28"/>
          <w:szCs w:val="28"/>
        </w:rPr>
      </w:pPr>
      <w:r w:rsidRPr="002C01FE">
        <w:rPr>
          <w:rFonts w:eastAsiaTheme="majorEastAsia" w:cstheme="majorBidi"/>
          <w:color w:val="0F4761" w:themeColor="accent1" w:themeShade="BF"/>
          <w:sz w:val="28"/>
          <w:szCs w:val="28"/>
        </w:rPr>
        <w:t>Ruch i kolizje</w:t>
      </w:r>
    </w:p>
    <w:p w14:paraId="4A9D819C" w14:textId="3E1457B9" w:rsidR="004966E6" w:rsidRDefault="004966E6" w:rsidP="004966E6">
      <w:pPr>
        <w:pStyle w:val="Tekstpodstawowy"/>
        <w:jc w:val="both"/>
      </w:pPr>
      <w:r>
        <w:t xml:space="preserve">Mimo zaimplementowania systemu ruchu należałoby przedefiniować rozpoznawanie kolizji. Obecnie wykrywanie kolizji nie korzysta w pełni z zalet użytej struktury danych drzewa BSP opisującego strukturę poziomu. Dodatkowo w pewnych momentach (przy rogach pomieszczeń) czasami występują </w:t>
      </w:r>
      <w:proofErr w:type="spellStart"/>
      <w:r>
        <w:t>bugi</w:t>
      </w:r>
      <w:proofErr w:type="spellEnd"/>
      <w:r>
        <w:t xml:space="preserve"> i gracz może „utknąć” w ścianie.</w:t>
      </w:r>
      <w:r w:rsidR="002C01FE">
        <w:t xml:space="preserve"> System fizyki wymaga pewnego rozszerzenia, aby zwiększyć realizm oraz </w:t>
      </w:r>
      <w:proofErr w:type="spellStart"/>
      <w:r w:rsidR="002C01FE">
        <w:t>grywalność</w:t>
      </w:r>
      <w:proofErr w:type="spellEnd"/>
      <w:r w:rsidR="002C01FE">
        <w:t>.</w:t>
      </w:r>
    </w:p>
    <w:p w14:paraId="26B517DB" w14:textId="4E69A3A5" w:rsidR="002C01FE" w:rsidRPr="002C01FE" w:rsidRDefault="002C01FE" w:rsidP="002C01FE">
      <w:pPr>
        <w:pStyle w:val="Tekstpodstawowy"/>
        <w:numPr>
          <w:ilvl w:val="2"/>
          <w:numId w:val="167"/>
        </w:numPr>
        <w:jc w:val="both"/>
        <w:rPr>
          <w:rFonts w:eastAsiaTheme="majorEastAsia" w:cstheme="majorBidi"/>
          <w:color w:val="0F4761" w:themeColor="accent1" w:themeShade="BF"/>
          <w:sz w:val="28"/>
          <w:szCs w:val="28"/>
        </w:rPr>
      </w:pPr>
      <w:r w:rsidRPr="002C01FE">
        <w:rPr>
          <w:rFonts w:eastAsiaTheme="majorEastAsia" w:cstheme="majorBidi"/>
          <w:color w:val="0F4761" w:themeColor="accent1" w:themeShade="BF"/>
          <w:sz w:val="28"/>
          <w:szCs w:val="28"/>
        </w:rPr>
        <w:t>Menu gry</w:t>
      </w:r>
    </w:p>
    <w:p w14:paraId="35EB57D7" w14:textId="645EBEFA" w:rsidR="002C01FE" w:rsidRDefault="002C01FE" w:rsidP="002C01FE">
      <w:pPr>
        <w:pStyle w:val="Tekstpodstawowy"/>
        <w:jc w:val="both"/>
      </w:pPr>
      <w:r>
        <w:t xml:space="preserve">Obecnie gracz jest bez ostrzeżenia „wrzucany” do gry i nie ma możliwości pauzy. Nadaje to pewnego klimatu i nie daje graczowi „odpocząć” od przeciwników, jednak jest to pewien utarty standard w grach, z którego korzystał również oryginalny </w:t>
      </w:r>
      <w:proofErr w:type="spellStart"/>
      <w:r>
        <w:t>Doom</w:t>
      </w:r>
      <w:proofErr w:type="spellEnd"/>
      <w:r>
        <w:t>. Należałoby zaimplementować responsywne menu główne gry, które pozwalałoby na dopasowanie różnych opcji gry, takich jak np. poziom trudności.</w:t>
      </w:r>
    </w:p>
    <w:p w14:paraId="2C45A230" w14:textId="77777777" w:rsidR="004966E6" w:rsidRDefault="004966E6" w:rsidP="004966E6">
      <w:pPr>
        <w:pStyle w:val="Tekstpodstawowy"/>
        <w:jc w:val="both"/>
      </w:pPr>
    </w:p>
    <w:p w14:paraId="0A5EC3CC" w14:textId="77777777" w:rsidR="002C01FE" w:rsidRDefault="002C01FE">
      <w:pPr>
        <w:rPr>
          <w:rFonts w:eastAsiaTheme="majorEastAsia" w:cstheme="majorBidi"/>
          <w:color w:val="0F4761" w:themeColor="accent1" w:themeShade="BF"/>
          <w:sz w:val="28"/>
          <w:szCs w:val="28"/>
        </w:rPr>
      </w:pPr>
      <w:r>
        <w:rPr>
          <w:rFonts w:eastAsiaTheme="majorEastAsia" w:cstheme="majorBidi"/>
          <w:color w:val="0F4761" w:themeColor="accent1" w:themeShade="BF"/>
          <w:sz w:val="28"/>
          <w:szCs w:val="28"/>
        </w:rPr>
        <w:br w:type="page"/>
      </w:r>
    </w:p>
    <w:p w14:paraId="62D14822" w14:textId="01829A1C" w:rsidR="004966E6" w:rsidRPr="002C01FE" w:rsidRDefault="004966E6" w:rsidP="004966E6">
      <w:pPr>
        <w:pStyle w:val="Tekstpodstawowy"/>
        <w:numPr>
          <w:ilvl w:val="2"/>
          <w:numId w:val="167"/>
        </w:numPr>
        <w:jc w:val="both"/>
        <w:rPr>
          <w:rFonts w:eastAsiaTheme="majorEastAsia" w:cstheme="majorBidi"/>
          <w:color w:val="0F4761" w:themeColor="accent1" w:themeShade="BF"/>
          <w:sz w:val="28"/>
          <w:szCs w:val="28"/>
        </w:rPr>
      </w:pPr>
      <w:r w:rsidRPr="002C01FE">
        <w:rPr>
          <w:rFonts w:eastAsiaTheme="majorEastAsia" w:cstheme="majorBidi"/>
          <w:color w:val="0F4761" w:themeColor="accent1" w:themeShade="BF"/>
          <w:sz w:val="28"/>
          <w:szCs w:val="28"/>
        </w:rPr>
        <w:lastRenderedPageBreak/>
        <w:t>Misje i kolejne poziomy</w:t>
      </w:r>
    </w:p>
    <w:p w14:paraId="00E2A7FD" w14:textId="724FCB55" w:rsidR="004966E6" w:rsidRDefault="004966E6" w:rsidP="002C01FE">
      <w:pPr>
        <w:jc w:val="both"/>
      </w:pPr>
      <w:r>
        <w:t xml:space="preserve">Aby gra była angażująca, należałoby pomyśleć nad fabułą gry i kolejnymi poziomami. Obecnie ładujemy do silnika tylko pierwszy poziom </w:t>
      </w:r>
      <w:proofErr w:type="spellStart"/>
      <w:r>
        <w:t>Dooma</w:t>
      </w:r>
      <w:proofErr w:type="spellEnd"/>
      <w:r>
        <w:t>. Żeby gra była ciekawa należy skonstruować nowe oryginalne poziomy. Można by zastanowić się nad skonstruowanie prostego kreatora map na potrzeby łatwego rozwoju gry.</w:t>
      </w:r>
    </w:p>
    <w:p w14:paraId="097B8C01" w14:textId="22F83C45" w:rsidR="004966E6" w:rsidRPr="002C01FE" w:rsidRDefault="004966E6" w:rsidP="004966E6">
      <w:pPr>
        <w:pStyle w:val="Tekstpodstawowy"/>
        <w:numPr>
          <w:ilvl w:val="2"/>
          <w:numId w:val="167"/>
        </w:numPr>
        <w:jc w:val="both"/>
        <w:rPr>
          <w:rFonts w:eastAsiaTheme="majorEastAsia" w:cstheme="majorBidi"/>
          <w:color w:val="0F4761" w:themeColor="accent1" w:themeShade="BF"/>
          <w:sz w:val="28"/>
          <w:szCs w:val="28"/>
        </w:rPr>
      </w:pPr>
      <w:r w:rsidRPr="002C01FE">
        <w:rPr>
          <w:rFonts w:eastAsiaTheme="majorEastAsia" w:cstheme="majorBidi"/>
          <w:color w:val="0F4761" w:themeColor="accent1" w:themeShade="BF"/>
          <w:sz w:val="28"/>
          <w:szCs w:val="28"/>
        </w:rPr>
        <w:t xml:space="preserve">Rozszerzenie o grę </w:t>
      </w:r>
      <w:proofErr w:type="spellStart"/>
      <w:r w:rsidRPr="002C01FE">
        <w:rPr>
          <w:rFonts w:eastAsiaTheme="majorEastAsia" w:cstheme="majorBidi"/>
          <w:color w:val="0F4761" w:themeColor="accent1" w:themeShade="BF"/>
          <w:sz w:val="28"/>
          <w:szCs w:val="28"/>
        </w:rPr>
        <w:t>multiplayer</w:t>
      </w:r>
      <w:proofErr w:type="spellEnd"/>
    </w:p>
    <w:bookmarkEnd w:id="121"/>
    <w:p w14:paraId="10B73032" w14:textId="2F3D0552" w:rsidR="007B5747" w:rsidRPr="00A14E86" w:rsidRDefault="004966E6" w:rsidP="007B5747">
      <w:pPr>
        <w:pStyle w:val="Compact"/>
        <w:jc w:val="both"/>
      </w:pPr>
      <w:r>
        <w:t xml:space="preserve">Na koniec należy przypomnieć, że </w:t>
      </w:r>
      <w:proofErr w:type="spellStart"/>
      <w:r>
        <w:t>Doom</w:t>
      </w:r>
      <w:proofErr w:type="spellEnd"/>
      <w:r>
        <w:t xml:space="preserve"> był pierwszą strzelanką, w którą można było zagrać lokalnie ze znajomymi w trybie wieloosobowym. </w:t>
      </w:r>
      <w:r w:rsidR="002C01FE">
        <w:t>Można by więc również pomyśleć o zaimplementowaniu takiego typu rozgrywki w naszej grze.</w:t>
      </w:r>
    </w:p>
    <w:sectPr w:rsidR="007B5747" w:rsidRPr="00A14E8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CF1C00" w14:textId="77777777" w:rsidR="00333E39" w:rsidRDefault="00333E39" w:rsidP="005105DC">
      <w:pPr>
        <w:spacing w:after="0"/>
      </w:pPr>
      <w:r>
        <w:separator/>
      </w:r>
    </w:p>
  </w:endnote>
  <w:endnote w:type="continuationSeparator" w:id="0">
    <w:p w14:paraId="746E0540" w14:textId="77777777" w:rsidR="00333E39" w:rsidRDefault="00333E39" w:rsidP="005105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92553B" w14:textId="77777777" w:rsidR="00333E39" w:rsidRDefault="00333E39" w:rsidP="005105DC">
      <w:pPr>
        <w:spacing w:after="0"/>
      </w:pPr>
      <w:r>
        <w:separator/>
      </w:r>
    </w:p>
  </w:footnote>
  <w:footnote w:type="continuationSeparator" w:id="0">
    <w:p w14:paraId="72660A4D" w14:textId="77777777" w:rsidR="00333E39" w:rsidRDefault="00333E39" w:rsidP="005105D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978FC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1F295E0"/>
    <w:lvl w:ilvl="0">
      <w:numFmt w:val="bullet"/>
      <w:lvlText w:val=""/>
      <w:lvlJc w:val="left"/>
      <w:pPr>
        <w:ind w:left="720" w:hanging="360"/>
      </w:pPr>
      <w:rPr>
        <w:rFonts w:ascii="Symbol" w:hAnsi="Symbol" w:cs="Symbol" w:hint="default"/>
      </w:rPr>
    </w:lvl>
    <w:lvl w:ilvl="1">
      <w:numFmt w:val="bullet"/>
      <w:lvlText w:val="o"/>
      <w:lvlJc w:val="left"/>
      <w:pPr>
        <w:ind w:left="927"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E802EA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6675C45"/>
    <w:multiLevelType w:val="hybridMultilevel"/>
    <w:tmpl w:val="193C7AA8"/>
    <w:lvl w:ilvl="0" w:tplc="08090001">
      <w:start w:val="1"/>
      <w:numFmt w:val="bullet"/>
      <w:lvlText w:val=""/>
      <w:lvlJc w:val="left"/>
      <w:pPr>
        <w:ind w:left="1777" w:hanging="360"/>
      </w:pPr>
      <w:rPr>
        <w:rFonts w:ascii="Symbol" w:hAnsi="Symbol" w:hint="default"/>
      </w:rPr>
    </w:lvl>
    <w:lvl w:ilvl="1" w:tplc="08090003" w:tentative="1">
      <w:start w:val="1"/>
      <w:numFmt w:val="bullet"/>
      <w:lvlText w:val="o"/>
      <w:lvlJc w:val="left"/>
      <w:pPr>
        <w:ind w:left="2497" w:hanging="360"/>
      </w:pPr>
      <w:rPr>
        <w:rFonts w:ascii="Courier New" w:hAnsi="Courier New" w:cs="Courier New" w:hint="default"/>
      </w:rPr>
    </w:lvl>
    <w:lvl w:ilvl="2" w:tplc="08090005" w:tentative="1">
      <w:start w:val="1"/>
      <w:numFmt w:val="bullet"/>
      <w:lvlText w:val=""/>
      <w:lvlJc w:val="left"/>
      <w:pPr>
        <w:ind w:left="3217" w:hanging="360"/>
      </w:pPr>
      <w:rPr>
        <w:rFonts w:ascii="Wingdings" w:hAnsi="Wingdings" w:hint="default"/>
      </w:rPr>
    </w:lvl>
    <w:lvl w:ilvl="3" w:tplc="08090001" w:tentative="1">
      <w:start w:val="1"/>
      <w:numFmt w:val="bullet"/>
      <w:lvlText w:val=""/>
      <w:lvlJc w:val="left"/>
      <w:pPr>
        <w:ind w:left="3937" w:hanging="360"/>
      </w:pPr>
      <w:rPr>
        <w:rFonts w:ascii="Symbol" w:hAnsi="Symbol" w:hint="default"/>
      </w:rPr>
    </w:lvl>
    <w:lvl w:ilvl="4" w:tplc="08090003" w:tentative="1">
      <w:start w:val="1"/>
      <w:numFmt w:val="bullet"/>
      <w:lvlText w:val="o"/>
      <w:lvlJc w:val="left"/>
      <w:pPr>
        <w:ind w:left="4657" w:hanging="360"/>
      </w:pPr>
      <w:rPr>
        <w:rFonts w:ascii="Courier New" w:hAnsi="Courier New" w:cs="Courier New" w:hint="default"/>
      </w:rPr>
    </w:lvl>
    <w:lvl w:ilvl="5" w:tplc="08090005" w:tentative="1">
      <w:start w:val="1"/>
      <w:numFmt w:val="bullet"/>
      <w:lvlText w:val=""/>
      <w:lvlJc w:val="left"/>
      <w:pPr>
        <w:ind w:left="5377" w:hanging="360"/>
      </w:pPr>
      <w:rPr>
        <w:rFonts w:ascii="Wingdings" w:hAnsi="Wingdings" w:hint="default"/>
      </w:rPr>
    </w:lvl>
    <w:lvl w:ilvl="6" w:tplc="08090001" w:tentative="1">
      <w:start w:val="1"/>
      <w:numFmt w:val="bullet"/>
      <w:lvlText w:val=""/>
      <w:lvlJc w:val="left"/>
      <w:pPr>
        <w:ind w:left="6097" w:hanging="360"/>
      </w:pPr>
      <w:rPr>
        <w:rFonts w:ascii="Symbol" w:hAnsi="Symbol" w:hint="default"/>
      </w:rPr>
    </w:lvl>
    <w:lvl w:ilvl="7" w:tplc="08090003" w:tentative="1">
      <w:start w:val="1"/>
      <w:numFmt w:val="bullet"/>
      <w:lvlText w:val="o"/>
      <w:lvlJc w:val="left"/>
      <w:pPr>
        <w:ind w:left="6817" w:hanging="360"/>
      </w:pPr>
      <w:rPr>
        <w:rFonts w:ascii="Courier New" w:hAnsi="Courier New" w:cs="Courier New" w:hint="default"/>
      </w:rPr>
    </w:lvl>
    <w:lvl w:ilvl="8" w:tplc="08090005" w:tentative="1">
      <w:start w:val="1"/>
      <w:numFmt w:val="bullet"/>
      <w:lvlText w:val=""/>
      <w:lvlJc w:val="left"/>
      <w:pPr>
        <w:ind w:left="7537" w:hanging="360"/>
      </w:pPr>
      <w:rPr>
        <w:rFonts w:ascii="Wingdings" w:hAnsi="Wingdings" w:hint="default"/>
      </w:rPr>
    </w:lvl>
  </w:abstractNum>
  <w:abstractNum w:abstractNumId="4" w15:restartNumberingAfterBreak="0">
    <w:nsid w:val="12201384"/>
    <w:multiLevelType w:val="hybridMultilevel"/>
    <w:tmpl w:val="C35881C8"/>
    <w:lvl w:ilvl="0" w:tplc="08090001">
      <w:start w:val="1"/>
      <w:numFmt w:val="bullet"/>
      <w:lvlText w:val=""/>
      <w:lvlJc w:val="left"/>
      <w:pPr>
        <w:ind w:left="1930" w:hanging="360"/>
      </w:pPr>
      <w:rPr>
        <w:rFonts w:ascii="Symbol" w:hAnsi="Symbol" w:hint="default"/>
      </w:rPr>
    </w:lvl>
    <w:lvl w:ilvl="1" w:tplc="08090003" w:tentative="1">
      <w:start w:val="1"/>
      <w:numFmt w:val="bullet"/>
      <w:lvlText w:val="o"/>
      <w:lvlJc w:val="left"/>
      <w:pPr>
        <w:ind w:left="2650" w:hanging="360"/>
      </w:pPr>
      <w:rPr>
        <w:rFonts w:ascii="Courier New" w:hAnsi="Courier New" w:cs="Courier New" w:hint="default"/>
      </w:rPr>
    </w:lvl>
    <w:lvl w:ilvl="2" w:tplc="08090005" w:tentative="1">
      <w:start w:val="1"/>
      <w:numFmt w:val="bullet"/>
      <w:lvlText w:val=""/>
      <w:lvlJc w:val="left"/>
      <w:pPr>
        <w:ind w:left="3370" w:hanging="360"/>
      </w:pPr>
      <w:rPr>
        <w:rFonts w:ascii="Wingdings" w:hAnsi="Wingdings" w:hint="default"/>
      </w:rPr>
    </w:lvl>
    <w:lvl w:ilvl="3" w:tplc="08090001" w:tentative="1">
      <w:start w:val="1"/>
      <w:numFmt w:val="bullet"/>
      <w:lvlText w:val=""/>
      <w:lvlJc w:val="left"/>
      <w:pPr>
        <w:ind w:left="4090" w:hanging="360"/>
      </w:pPr>
      <w:rPr>
        <w:rFonts w:ascii="Symbol" w:hAnsi="Symbol" w:hint="default"/>
      </w:rPr>
    </w:lvl>
    <w:lvl w:ilvl="4" w:tplc="08090003" w:tentative="1">
      <w:start w:val="1"/>
      <w:numFmt w:val="bullet"/>
      <w:lvlText w:val="o"/>
      <w:lvlJc w:val="left"/>
      <w:pPr>
        <w:ind w:left="4810" w:hanging="360"/>
      </w:pPr>
      <w:rPr>
        <w:rFonts w:ascii="Courier New" w:hAnsi="Courier New" w:cs="Courier New" w:hint="default"/>
      </w:rPr>
    </w:lvl>
    <w:lvl w:ilvl="5" w:tplc="08090005" w:tentative="1">
      <w:start w:val="1"/>
      <w:numFmt w:val="bullet"/>
      <w:lvlText w:val=""/>
      <w:lvlJc w:val="left"/>
      <w:pPr>
        <w:ind w:left="5530" w:hanging="360"/>
      </w:pPr>
      <w:rPr>
        <w:rFonts w:ascii="Wingdings" w:hAnsi="Wingdings" w:hint="default"/>
      </w:rPr>
    </w:lvl>
    <w:lvl w:ilvl="6" w:tplc="08090001" w:tentative="1">
      <w:start w:val="1"/>
      <w:numFmt w:val="bullet"/>
      <w:lvlText w:val=""/>
      <w:lvlJc w:val="left"/>
      <w:pPr>
        <w:ind w:left="6250" w:hanging="360"/>
      </w:pPr>
      <w:rPr>
        <w:rFonts w:ascii="Symbol" w:hAnsi="Symbol" w:hint="default"/>
      </w:rPr>
    </w:lvl>
    <w:lvl w:ilvl="7" w:tplc="08090003" w:tentative="1">
      <w:start w:val="1"/>
      <w:numFmt w:val="bullet"/>
      <w:lvlText w:val="o"/>
      <w:lvlJc w:val="left"/>
      <w:pPr>
        <w:ind w:left="6970" w:hanging="360"/>
      </w:pPr>
      <w:rPr>
        <w:rFonts w:ascii="Courier New" w:hAnsi="Courier New" w:cs="Courier New" w:hint="default"/>
      </w:rPr>
    </w:lvl>
    <w:lvl w:ilvl="8" w:tplc="08090005" w:tentative="1">
      <w:start w:val="1"/>
      <w:numFmt w:val="bullet"/>
      <w:lvlText w:val=""/>
      <w:lvlJc w:val="left"/>
      <w:pPr>
        <w:ind w:left="7690" w:hanging="360"/>
      </w:pPr>
      <w:rPr>
        <w:rFonts w:ascii="Wingdings" w:hAnsi="Wingdings" w:hint="default"/>
      </w:rPr>
    </w:lvl>
  </w:abstractNum>
  <w:abstractNum w:abstractNumId="5" w15:restartNumberingAfterBreak="0">
    <w:nsid w:val="17346235"/>
    <w:multiLevelType w:val="multilevel"/>
    <w:tmpl w:val="D158C7AC"/>
    <w:lvl w:ilvl="0">
      <w:start w:val="1"/>
      <w:numFmt w:val="decimal"/>
      <w:lvlText w:val="%1."/>
      <w:lvlJc w:val="left"/>
      <w:pPr>
        <w:ind w:left="501" w:hanging="360"/>
      </w:pPr>
      <w:rPr>
        <w:rFonts w:hint="default"/>
      </w:rPr>
    </w:lvl>
    <w:lvl w:ilvl="1">
      <w:start w:val="1"/>
      <w:numFmt w:val="decimal"/>
      <w:isLgl/>
      <w:lvlText w:val="%1.%2."/>
      <w:lvlJc w:val="left"/>
      <w:pPr>
        <w:ind w:left="1145" w:hanging="72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1221" w:hanging="1080"/>
      </w:pPr>
      <w:rPr>
        <w:rFonts w:hint="default"/>
      </w:rPr>
    </w:lvl>
    <w:lvl w:ilvl="4">
      <w:start w:val="1"/>
      <w:numFmt w:val="decimal"/>
      <w:isLgl/>
      <w:lvlText w:val="%1.%2.%3.%4.%5."/>
      <w:lvlJc w:val="left"/>
      <w:pPr>
        <w:ind w:left="1581" w:hanging="1440"/>
      </w:pPr>
      <w:rPr>
        <w:rFonts w:hint="default"/>
      </w:rPr>
    </w:lvl>
    <w:lvl w:ilvl="5">
      <w:start w:val="1"/>
      <w:numFmt w:val="decimal"/>
      <w:isLgl/>
      <w:lvlText w:val="%1.%2.%3.%4.%5.%6."/>
      <w:lvlJc w:val="left"/>
      <w:pPr>
        <w:ind w:left="1581" w:hanging="1440"/>
      </w:pPr>
      <w:rPr>
        <w:rFonts w:hint="default"/>
      </w:rPr>
    </w:lvl>
    <w:lvl w:ilvl="6">
      <w:start w:val="1"/>
      <w:numFmt w:val="decimal"/>
      <w:isLgl/>
      <w:lvlText w:val="%1.%2.%3.%4.%5.%6.%7."/>
      <w:lvlJc w:val="left"/>
      <w:pPr>
        <w:ind w:left="1941" w:hanging="1800"/>
      </w:pPr>
      <w:rPr>
        <w:rFonts w:hint="default"/>
      </w:rPr>
    </w:lvl>
    <w:lvl w:ilvl="7">
      <w:start w:val="1"/>
      <w:numFmt w:val="decimal"/>
      <w:isLgl/>
      <w:lvlText w:val="%1.%2.%3.%4.%5.%6.%7.%8."/>
      <w:lvlJc w:val="left"/>
      <w:pPr>
        <w:ind w:left="2301" w:hanging="2160"/>
      </w:pPr>
      <w:rPr>
        <w:rFonts w:hint="default"/>
      </w:rPr>
    </w:lvl>
    <w:lvl w:ilvl="8">
      <w:start w:val="1"/>
      <w:numFmt w:val="decimal"/>
      <w:isLgl/>
      <w:lvlText w:val="%1.%2.%3.%4.%5.%6.%7.%8.%9."/>
      <w:lvlJc w:val="left"/>
      <w:pPr>
        <w:ind w:left="2301" w:hanging="2160"/>
      </w:pPr>
      <w:rPr>
        <w:rFonts w:hint="default"/>
      </w:rPr>
    </w:lvl>
  </w:abstractNum>
  <w:abstractNum w:abstractNumId="6" w15:restartNumberingAfterBreak="0">
    <w:nsid w:val="186B756D"/>
    <w:multiLevelType w:val="hybridMultilevel"/>
    <w:tmpl w:val="CE287D5A"/>
    <w:lvl w:ilvl="0" w:tplc="08090011">
      <w:start w:val="1"/>
      <w:numFmt w:val="decimal"/>
      <w:lvlText w:val="%1)"/>
      <w:lvlJc w:val="left"/>
      <w:pPr>
        <w:ind w:left="720" w:hanging="360"/>
      </w:pPr>
      <w:rPr>
        <w:rFonts w:hint="default"/>
      </w:rPr>
    </w:lvl>
    <w:lvl w:ilvl="1" w:tplc="08090019">
      <w:start w:val="1"/>
      <w:numFmt w:val="lowerLetter"/>
      <w:lvlText w:val="%2."/>
      <w:lvlJc w:val="left"/>
      <w:pPr>
        <w:ind w:left="1210" w:hanging="360"/>
      </w:pPr>
    </w:lvl>
    <w:lvl w:ilvl="2" w:tplc="08090001">
      <w:start w:val="1"/>
      <w:numFmt w:val="bullet"/>
      <w:lvlText w:val=""/>
      <w:lvlJc w:val="left"/>
      <w:pPr>
        <w:ind w:left="1777" w:hanging="36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697CD8"/>
    <w:multiLevelType w:val="multilevel"/>
    <w:tmpl w:val="B0C28CEE"/>
    <w:lvl w:ilvl="0">
      <w:start w:val="1"/>
      <w:numFmt w:val="decimal"/>
      <w:lvlText w:val="%1."/>
      <w:lvlJc w:val="left"/>
      <w:pPr>
        <w:ind w:left="360" w:hanging="360"/>
      </w:pPr>
      <w:rPr>
        <w:rFonts w:hint="default"/>
      </w:rPr>
    </w:lvl>
    <w:lvl w:ilvl="1">
      <w:start w:val="1"/>
      <w:numFmt w:val="decimal"/>
      <w:isLgl/>
      <w:lvlText w:val="%1.%2."/>
      <w:lvlJc w:val="left"/>
      <w:pPr>
        <w:ind w:left="1428"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8" w15:restartNumberingAfterBreak="0">
    <w:nsid w:val="30B96113"/>
    <w:multiLevelType w:val="multilevel"/>
    <w:tmpl w:val="D01C7BF0"/>
    <w:lvl w:ilvl="0">
      <w:start w:val="3"/>
      <w:numFmt w:val="decimal"/>
      <w:lvlText w:val="%1."/>
      <w:lvlJc w:val="left"/>
      <w:pPr>
        <w:ind w:left="630" w:hanging="63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040" w:hanging="2520"/>
      </w:pPr>
      <w:rPr>
        <w:rFonts w:hint="default"/>
      </w:rPr>
    </w:lvl>
    <w:lvl w:ilvl="8">
      <w:start w:val="1"/>
      <w:numFmt w:val="decimal"/>
      <w:lvlText w:val="%1.%2.%3.%4.%5.%6.%7.%8.%9."/>
      <w:lvlJc w:val="left"/>
      <w:pPr>
        <w:ind w:left="5760" w:hanging="2880"/>
      </w:pPr>
      <w:rPr>
        <w:rFonts w:hint="default"/>
      </w:rPr>
    </w:lvl>
  </w:abstractNum>
  <w:abstractNum w:abstractNumId="9" w15:restartNumberingAfterBreak="0">
    <w:nsid w:val="4CA92759"/>
    <w:multiLevelType w:val="multilevel"/>
    <w:tmpl w:val="71E83C2A"/>
    <w:lvl w:ilvl="0">
      <w:start w:val="2"/>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0452B9A"/>
    <w:multiLevelType w:val="hybridMultilevel"/>
    <w:tmpl w:val="0202762E"/>
    <w:lvl w:ilvl="0" w:tplc="08090001">
      <w:start w:val="1"/>
      <w:numFmt w:val="bullet"/>
      <w:lvlText w:val=""/>
      <w:lvlJc w:val="left"/>
      <w:pPr>
        <w:ind w:left="1777" w:hanging="360"/>
      </w:pPr>
      <w:rPr>
        <w:rFonts w:ascii="Symbol" w:hAnsi="Symbol" w:hint="default"/>
      </w:rPr>
    </w:lvl>
    <w:lvl w:ilvl="1" w:tplc="08090003">
      <w:start w:val="1"/>
      <w:numFmt w:val="bullet"/>
      <w:lvlText w:val="o"/>
      <w:lvlJc w:val="left"/>
      <w:pPr>
        <w:ind w:left="2497" w:hanging="360"/>
      </w:pPr>
      <w:rPr>
        <w:rFonts w:ascii="Courier New" w:hAnsi="Courier New" w:cs="Courier New" w:hint="default"/>
      </w:rPr>
    </w:lvl>
    <w:lvl w:ilvl="2" w:tplc="08090005" w:tentative="1">
      <w:start w:val="1"/>
      <w:numFmt w:val="bullet"/>
      <w:lvlText w:val=""/>
      <w:lvlJc w:val="left"/>
      <w:pPr>
        <w:ind w:left="3217" w:hanging="360"/>
      </w:pPr>
      <w:rPr>
        <w:rFonts w:ascii="Wingdings" w:hAnsi="Wingdings" w:hint="default"/>
      </w:rPr>
    </w:lvl>
    <w:lvl w:ilvl="3" w:tplc="08090001" w:tentative="1">
      <w:start w:val="1"/>
      <w:numFmt w:val="bullet"/>
      <w:lvlText w:val=""/>
      <w:lvlJc w:val="left"/>
      <w:pPr>
        <w:ind w:left="3937" w:hanging="360"/>
      </w:pPr>
      <w:rPr>
        <w:rFonts w:ascii="Symbol" w:hAnsi="Symbol" w:hint="default"/>
      </w:rPr>
    </w:lvl>
    <w:lvl w:ilvl="4" w:tplc="08090003" w:tentative="1">
      <w:start w:val="1"/>
      <w:numFmt w:val="bullet"/>
      <w:lvlText w:val="o"/>
      <w:lvlJc w:val="left"/>
      <w:pPr>
        <w:ind w:left="4657" w:hanging="360"/>
      </w:pPr>
      <w:rPr>
        <w:rFonts w:ascii="Courier New" w:hAnsi="Courier New" w:cs="Courier New" w:hint="default"/>
      </w:rPr>
    </w:lvl>
    <w:lvl w:ilvl="5" w:tplc="08090005" w:tentative="1">
      <w:start w:val="1"/>
      <w:numFmt w:val="bullet"/>
      <w:lvlText w:val=""/>
      <w:lvlJc w:val="left"/>
      <w:pPr>
        <w:ind w:left="5377" w:hanging="360"/>
      </w:pPr>
      <w:rPr>
        <w:rFonts w:ascii="Wingdings" w:hAnsi="Wingdings" w:hint="default"/>
      </w:rPr>
    </w:lvl>
    <w:lvl w:ilvl="6" w:tplc="08090001" w:tentative="1">
      <w:start w:val="1"/>
      <w:numFmt w:val="bullet"/>
      <w:lvlText w:val=""/>
      <w:lvlJc w:val="left"/>
      <w:pPr>
        <w:ind w:left="6097" w:hanging="360"/>
      </w:pPr>
      <w:rPr>
        <w:rFonts w:ascii="Symbol" w:hAnsi="Symbol" w:hint="default"/>
      </w:rPr>
    </w:lvl>
    <w:lvl w:ilvl="7" w:tplc="08090003" w:tentative="1">
      <w:start w:val="1"/>
      <w:numFmt w:val="bullet"/>
      <w:lvlText w:val="o"/>
      <w:lvlJc w:val="left"/>
      <w:pPr>
        <w:ind w:left="6817" w:hanging="360"/>
      </w:pPr>
      <w:rPr>
        <w:rFonts w:ascii="Courier New" w:hAnsi="Courier New" w:cs="Courier New" w:hint="default"/>
      </w:rPr>
    </w:lvl>
    <w:lvl w:ilvl="8" w:tplc="08090005" w:tentative="1">
      <w:start w:val="1"/>
      <w:numFmt w:val="bullet"/>
      <w:lvlText w:val=""/>
      <w:lvlJc w:val="left"/>
      <w:pPr>
        <w:ind w:left="7537" w:hanging="360"/>
      </w:pPr>
      <w:rPr>
        <w:rFonts w:ascii="Wingdings" w:hAnsi="Wingdings" w:hint="default"/>
      </w:rPr>
    </w:lvl>
  </w:abstractNum>
  <w:abstractNum w:abstractNumId="11" w15:restartNumberingAfterBreak="0">
    <w:nsid w:val="57AF21A0"/>
    <w:multiLevelType w:val="multilevel"/>
    <w:tmpl w:val="21F295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644456AE"/>
    <w:multiLevelType w:val="hybridMultilevel"/>
    <w:tmpl w:val="7E4EF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AF5304"/>
    <w:multiLevelType w:val="multilevel"/>
    <w:tmpl w:val="07F484D0"/>
    <w:lvl w:ilvl="0">
      <w:start w:val="2"/>
      <w:numFmt w:val="decimal"/>
      <w:lvlText w:val="%1."/>
      <w:lvlJc w:val="left"/>
      <w:pPr>
        <w:ind w:left="480" w:hanging="480"/>
      </w:pPr>
      <w:rPr>
        <w:rFonts w:hint="default"/>
      </w:rPr>
    </w:lvl>
    <w:lvl w:ilvl="1">
      <w:start w:val="1"/>
      <w:numFmt w:val="decimal"/>
      <w:lvlText w:val="%1.%2."/>
      <w:lvlJc w:val="left"/>
      <w:pPr>
        <w:ind w:left="1145"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6696" w:hanging="2160"/>
      </w:pPr>
      <w:rPr>
        <w:rFonts w:hint="default"/>
      </w:rPr>
    </w:lvl>
  </w:abstractNum>
  <w:abstractNum w:abstractNumId="14" w15:restartNumberingAfterBreak="0">
    <w:nsid w:val="74F23C37"/>
    <w:multiLevelType w:val="multilevel"/>
    <w:tmpl w:val="21F295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57349814">
    <w:abstractNumId w:val="0"/>
  </w:num>
  <w:num w:numId="2" w16cid:durableId="552280676">
    <w:abstractNumId w:val="1"/>
  </w:num>
  <w:num w:numId="3" w16cid:durableId="1979844328">
    <w:abstractNumId w:val="1"/>
  </w:num>
  <w:num w:numId="4" w16cid:durableId="1050764602">
    <w:abstractNumId w:val="1"/>
  </w:num>
  <w:num w:numId="5" w16cid:durableId="1586568032">
    <w:abstractNumId w:val="1"/>
  </w:num>
  <w:num w:numId="6" w16cid:durableId="872234127">
    <w:abstractNumId w:val="1"/>
  </w:num>
  <w:num w:numId="7" w16cid:durableId="1176962476">
    <w:abstractNumId w:val="1"/>
  </w:num>
  <w:num w:numId="8" w16cid:durableId="380129655">
    <w:abstractNumId w:val="1"/>
  </w:num>
  <w:num w:numId="9" w16cid:durableId="275450183">
    <w:abstractNumId w:val="1"/>
  </w:num>
  <w:num w:numId="10" w16cid:durableId="39205285">
    <w:abstractNumId w:val="1"/>
  </w:num>
  <w:num w:numId="11" w16cid:durableId="2112822865">
    <w:abstractNumId w:val="1"/>
  </w:num>
  <w:num w:numId="12" w16cid:durableId="1005519449">
    <w:abstractNumId w:val="1"/>
  </w:num>
  <w:num w:numId="13" w16cid:durableId="1533836953">
    <w:abstractNumId w:val="1"/>
  </w:num>
  <w:num w:numId="14" w16cid:durableId="255672926">
    <w:abstractNumId w:val="1"/>
  </w:num>
  <w:num w:numId="15" w16cid:durableId="30375535">
    <w:abstractNumId w:val="1"/>
  </w:num>
  <w:num w:numId="16" w16cid:durableId="737629192">
    <w:abstractNumId w:val="1"/>
  </w:num>
  <w:num w:numId="17" w16cid:durableId="947002320">
    <w:abstractNumId w:val="1"/>
  </w:num>
  <w:num w:numId="18" w16cid:durableId="1900702079">
    <w:abstractNumId w:val="1"/>
  </w:num>
  <w:num w:numId="19" w16cid:durableId="1978413921">
    <w:abstractNumId w:val="1"/>
  </w:num>
  <w:num w:numId="20" w16cid:durableId="393771425">
    <w:abstractNumId w:val="1"/>
  </w:num>
  <w:num w:numId="21" w16cid:durableId="824008266">
    <w:abstractNumId w:val="1"/>
  </w:num>
  <w:num w:numId="22" w16cid:durableId="803622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46732375">
    <w:abstractNumId w:val="1"/>
  </w:num>
  <w:num w:numId="24" w16cid:durableId="130221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87934648">
    <w:abstractNumId w:val="1"/>
  </w:num>
  <w:num w:numId="26" w16cid:durableId="1063261580">
    <w:abstractNumId w:val="1"/>
  </w:num>
  <w:num w:numId="27" w16cid:durableId="255133357">
    <w:abstractNumId w:val="1"/>
  </w:num>
  <w:num w:numId="28" w16cid:durableId="1800798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42567623">
    <w:abstractNumId w:val="1"/>
  </w:num>
  <w:num w:numId="30" w16cid:durableId="1322808299">
    <w:abstractNumId w:val="1"/>
  </w:num>
  <w:num w:numId="31" w16cid:durableId="554658623">
    <w:abstractNumId w:val="1"/>
  </w:num>
  <w:num w:numId="32" w16cid:durableId="715159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47776299">
    <w:abstractNumId w:val="1"/>
  </w:num>
  <w:num w:numId="34" w16cid:durableId="1854493087">
    <w:abstractNumId w:val="1"/>
  </w:num>
  <w:num w:numId="35" w16cid:durableId="2044819168">
    <w:abstractNumId w:val="1"/>
  </w:num>
  <w:num w:numId="36" w16cid:durableId="1286735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38955288">
    <w:abstractNumId w:val="1"/>
  </w:num>
  <w:num w:numId="38" w16cid:durableId="1320160553">
    <w:abstractNumId w:val="1"/>
  </w:num>
  <w:num w:numId="39" w16cid:durableId="1846088771">
    <w:abstractNumId w:val="1"/>
  </w:num>
  <w:num w:numId="40" w16cid:durableId="475299192">
    <w:abstractNumId w:val="1"/>
  </w:num>
  <w:num w:numId="41" w16cid:durableId="2108847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16467846">
    <w:abstractNumId w:val="1"/>
  </w:num>
  <w:num w:numId="43" w16cid:durableId="1427728312">
    <w:abstractNumId w:val="1"/>
  </w:num>
  <w:num w:numId="44" w16cid:durableId="1657300994">
    <w:abstractNumId w:val="1"/>
  </w:num>
  <w:num w:numId="45" w16cid:durableId="169877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42322258">
    <w:abstractNumId w:val="1"/>
  </w:num>
  <w:num w:numId="47" w16cid:durableId="2080976292">
    <w:abstractNumId w:val="1"/>
  </w:num>
  <w:num w:numId="48" w16cid:durableId="564098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43156209">
    <w:abstractNumId w:val="1"/>
  </w:num>
  <w:num w:numId="50" w16cid:durableId="2103722406">
    <w:abstractNumId w:val="1"/>
  </w:num>
  <w:num w:numId="51" w16cid:durableId="1760250607">
    <w:abstractNumId w:val="1"/>
  </w:num>
  <w:num w:numId="52" w16cid:durableId="1641225631">
    <w:abstractNumId w:val="1"/>
  </w:num>
  <w:num w:numId="53" w16cid:durableId="1873809369">
    <w:abstractNumId w:val="1"/>
  </w:num>
  <w:num w:numId="54" w16cid:durableId="1903977245">
    <w:abstractNumId w:val="1"/>
  </w:num>
  <w:num w:numId="55" w16cid:durableId="293144356">
    <w:abstractNumId w:val="1"/>
  </w:num>
  <w:num w:numId="56" w16cid:durableId="251085050">
    <w:abstractNumId w:val="1"/>
  </w:num>
  <w:num w:numId="57" w16cid:durableId="1863089997">
    <w:abstractNumId w:val="1"/>
  </w:num>
  <w:num w:numId="58" w16cid:durableId="96869172">
    <w:abstractNumId w:val="1"/>
  </w:num>
  <w:num w:numId="59" w16cid:durableId="1373535553">
    <w:abstractNumId w:val="1"/>
  </w:num>
  <w:num w:numId="60" w16cid:durableId="2030719869">
    <w:abstractNumId w:val="1"/>
  </w:num>
  <w:num w:numId="61" w16cid:durableId="903879583">
    <w:abstractNumId w:val="1"/>
  </w:num>
  <w:num w:numId="62" w16cid:durableId="1145203284">
    <w:abstractNumId w:val="1"/>
  </w:num>
  <w:num w:numId="63" w16cid:durableId="477190279">
    <w:abstractNumId w:val="1"/>
  </w:num>
  <w:num w:numId="64" w16cid:durableId="312177704">
    <w:abstractNumId w:val="1"/>
  </w:num>
  <w:num w:numId="65" w16cid:durableId="864175160">
    <w:abstractNumId w:val="1"/>
  </w:num>
  <w:num w:numId="66" w16cid:durableId="1933077112">
    <w:abstractNumId w:val="1"/>
  </w:num>
  <w:num w:numId="67" w16cid:durableId="778456593">
    <w:abstractNumId w:val="1"/>
  </w:num>
  <w:num w:numId="68" w16cid:durableId="1998025113">
    <w:abstractNumId w:val="1"/>
  </w:num>
  <w:num w:numId="69" w16cid:durableId="367995254">
    <w:abstractNumId w:val="1"/>
  </w:num>
  <w:num w:numId="70" w16cid:durableId="1958877876">
    <w:abstractNumId w:val="1"/>
  </w:num>
  <w:num w:numId="71" w16cid:durableId="355808274">
    <w:abstractNumId w:val="1"/>
  </w:num>
  <w:num w:numId="72" w16cid:durableId="903373858">
    <w:abstractNumId w:val="1"/>
  </w:num>
  <w:num w:numId="73" w16cid:durableId="1068770588">
    <w:abstractNumId w:val="1"/>
  </w:num>
  <w:num w:numId="74" w16cid:durableId="802623337">
    <w:abstractNumId w:val="1"/>
  </w:num>
  <w:num w:numId="75" w16cid:durableId="156850907">
    <w:abstractNumId w:val="1"/>
  </w:num>
  <w:num w:numId="76" w16cid:durableId="1359088709">
    <w:abstractNumId w:val="1"/>
  </w:num>
  <w:num w:numId="77" w16cid:durableId="1539127100">
    <w:abstractNumId w:val="1"/>
  </w:num>
  <w:num w:numId="78" w16cid:durableId="338502954">
    <w:abstractNumId w:val="1"/>
  </w:num>
  <w:num w:numId="79" w16cid:durableId="1569533779">
    <w:abstractNumId w:val="1"/>
  </w:num>
  <w:num w:numId="80" w16cid:durableId="213347680">
    <w:abstractNumId w:val="1"/>
  </w:num>
  <w:num w:numId="81" w16cid:durableId="1909458035">
    <w:abstractNumId w:val="1"/>
  </w:num>
  <w:num w:numId="82" w16cid:durableId="555895393">
    <w:abstractNumId w:val="1"/>
  </w:num>
  <w:num w:numId="83" w16cid:durableId="1023749554">
    <w:abstractNumId w:val="1"/>
  </w:num>
  <w:num w:numId="84" w16cid:durableId="726492764">
    <w:abstractNumId w:val="1"/>
  </w:num>
  <w:num w:numId="85" w16cid:durableId="691151157">
    <w:abstractNumId w:val="1"/>
  </w:num>
  <w:num w:numId="86" w16cid:durableId="1378628716">
    <w:abstractNumId w:val="1"/>
  </w:num>
  <w:num w:numId="87" w16cid:durableId="175385241">
    <w:abstractNumId w:val="1"/>
  </w:num>
  <w:num w:numId="88" w16cid:durableId="941035887">
    <w:abstractNumId w:val="1"/>
  </w:num>
  <w:num w:numId="89" w16cid:durableId="746907">
    <w:abstractNumId w:val="1"/>
  </w:num>
  <w:num w:numId="90" w16cid:durableId="1296763645">
    <w:abstractNumId w:val="1"/>
  </w:num>
  <w:num w:numId="91" w16cid:durableId="1533378073">
    <w:abstractNumId w:val="1"/>
  </w:num>
  <w:num w:numId="92" w16cid:durableId="771318901">
    <w:abstractNumId w:val="1"/>
  </w:num>
  <w:num w:numId="93" w16cid:durableId="1931543898">
    <w:abstractNumId w:val="1"/>
  </w:num>
  <w:num w:numId="94" w16cid:durableId="1724600219">
    <w:abstractNumId w:val="1"/>
  </w:num>
  <w:num w:numId="95" w16cid:durableId="2066370489">
    <w:abstractNumId w:val="1"/>
  </w:num>
  <w:num w:numId="96" w16cid:durableId="619993640">
    <w:abstractNumId w:val="1"/>
  </w:num>
  <w:num w:numId="97" w16cid:durableId="1837770177">
    <w:abstractNumId w:val="1"/>
  </w:num>
  <w:num w:numId="98" w16cid:durableId="181211884">
    <w:abstractNumId w:val="1"/>
  </w:num>
  <w:num w:numId="99" w16cid:durableId="1537500158">
    <w:abstractNumId w:val="1"/>
  </w:num>
  <w:num w:numId="100" w16cid:durableId="979573311">
    <w:abstractNumId w:val="1"/>
  </w:num>
  <w:num w:numId="101" w16cid:durableId="1879273735">
    <w:abstractNumId w:val="1"/>
  </w:num>
  <w:num w:numId="102" w16cid:durableId="1783917976">
    <w:abstractNumId w:val="1"/>
  </w:num>
  <w:num w:numId="103" w16cid:durableId="154955096">
    <w:abstractNumId w:val="1"/>
  </w:num>
  <w:num w:numId="104" w16cid:durableId="177696962">
    <w:abstractNumId w:val="1"/>
  </w:num>
  <w:num w:numId="105" w16cid:durableId="216402691">
    <w:abstractNumId w:val="1"/>
  </w:num>
  <w:num w:numId="106" w16cid:durableId="407964969">
    <w:abstractNumId w:val="1"/>
  </w:num>
  <w:num w:numId="107" w16cid:durableId="15545385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34624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52525105">
    <w:abstractNumId w:val="1"/>
  </w:num>
  <w:num w:numId="110" w16cid:durableId="411317134">
    <w:abstractNumId w:val="1"/>
  </w:num>
  <w:num w:numId="111" w16cid:durableId="1225872071">
    <w:abstractNumId w:val="1"/>
  </w:num>
  <w:num w:numId="112" w16cid:durableId="1295987395">
    <w:abstractNumId w:val="1"/>
  </w:num>
  <w:num w:numId="113" w16cid:durableId="1626156369">
    <w:abstractNumId w:val="1"/>
  </w:num>
  <w:num w:numId="114" w16cid:durableId="1802654936">
    <w:abstractNumId w:val="1"/>
  </w:num>
  <w:num w:numId="115" w16cid:durableId="820852414">
    <w:abstractNumId w:val="1"/>
  </w:num>
  <w:num w:numId="116" w16cid:durableId="1640259844">
    <w:abstractNumId w:val="1"/>
  </w:num>
  <w:num w:numId="117" w16cid:durableId="674496788">
    <w:abstractNumId w:val="1"/>
  </w:num>
  <w:num w:numId="118" w16cid:durableId="131220142">
    <w:abstractNumId w:val="1"/>
  </w:num>
  <w:num w:numId="119" w16cid:durableId="95489035">
    <w:abstractNumId w:val="1"/>
  </w:num>
  <w:num w:numId="120" w16cid:durableId="291449291">
    <w:abstractNumId w:val="1"/>
  </w:num>
  <w:num w:numId="121" w16cid:durableId="433399956">
    <w:abstractNumId w:val="1"/>
  </w:num>
  <w:num w:numId="122" w16cid:durableId="51270746">
    <w:abstractNumId w:val="1"/>
  </w:num>
  <w:num w:numId="123" w16cid:durableId="1400783275">
    <w:abstractNumId w:val="1"/>
  </w:num>
  <w:num w:numId="124" w16cid:durableId="2113209620">
    <w:abstractNumId w:val="1"/>
  </w:num>
  <w:num w:numId="125" w16cid:durableId="1948805279">
    <w:abstractNumId w:val="1"/>
  </w:num>
  <w:num w:numId="126" w16cid:durableId="1399475581">
    <w:abstractNumId w:val="1"/>
  </w:num>
  <w:num w:numId="127" w16cid:durableId="1433740874">
    <w:abstractNumId w:val="1"/>
  </w:num>
  <w:num w:numId="128" w16cid:durableId="738483789">
    <w:abstractNumId w:val="1"/>
  </w:num>
  <w:num w:numId="129" w16cid:durableId="1779176821">
    <w:abstractNumId w:val="1"/>
  </w:num>
  <w:num w:numId="130" w16cid:durableId="380516897">
    <w:abstractNumId w:val="1"/>
  </w:num>
  <w:num w:numId="131" w16cid:durableId="697509313">
    <w:abstractNumId w:val="1"/>
  </w:num>
  <w:num w:numId="132" w16cid:durableId="2068457840">
    <w:abstractNumId w:val="1"/>
  </w:num>
  <w:num w:numId="133" w16cid:durableId="1632901513">
    <w:abstractNumId w:val="1"/>
  </w:num>
  <w:num w:numId="134" w16cid:durableId="1341081279">
    <w:abstractNumId w:val="1"/>
  </w:num>
  <w:num w:numId="135" w16cid:durableId="491146903">
    <w:abstractNumId w:val="1"/>
  </w:num>
  <w:num w:numId="136" w16cid:durableId="371930697">
    <w:abstractNumId w:val="1"/>
  </w:num>
  <w:num w:numId="137" w16cid:durableId="1559828490">
    <w:abstractNumId w:val="1"/>
  </w:num>
  <w:num w:numId="138" w16cid:durableId="1407071780">
    <w:abstractNumId w:val="1"/>
  </w:num>
  <w:num w:numId="139" w16cid:durableId="1663042039">
    <w:abstractNumId w:val="1"/>
  </w:num>
  <w:num w:numId="140" w16cid:durableId="18170168">
    <w:abstractNumId w:val="1"/>
  </w:num>
  <w:num w:numId="141" w16cid:durableId="160319029">
    <w:abstractNumId w:val="1"/>
  </w:num>
  <w:num w:numId="142" w16cid:durableId="1867592529">
    <w:abstractNumId w:val="1"/>
  </w:num>
  <w:num w:numId="143" w16cid:durableId="2040471611">
    <w:abstractNumId w:val="1"/>
  </w:num>
  <w:num w:numId="144" w16cid:durableId="290789037">
    <w:abstractNumId w:val="1"/>
  </w:num>
  <w:num w:numId="145" w16cid:durableId="1379470387">
    <w:abstractNumId w:val="1"/>
  </w:num>
  <w:num w:numId="146" w16cid:durableId="622350492">
    <w:abstractNumId w:val="1"/>
  </w:num>
  <w:num w:numId="147" w16cid:durableId="1672679033">
    <w:abstractNumId w:val="1"/>
  </w:num>
  <w:num w:numId="148" w16cid:durableId="449860938">
    <w:abstractNumId w:val="1"/>
  </w:num>
  <w:num w:numId="149" w16cid:durableId="114951268">
    <w:abstractNumId w:val="1"/>
  </w:num>
  <w:num w:numId="150" w16cid:durableId="682782900">
    <w:abstractNumId w:val="1"/>
  </w:num>
  <w:num w:numId="151" w16cid:durableId="1179807432">
    <w:abstractNumId w:val="1"/>
  </w:num>
  <w:num w:numId="152" w16cid:durableId="1447310765">
    <w:abstractNumId w:val="1"/>
  </w:num>
  <w:num w:numId="153" w16cid:durableId="52703836">
    <w:abstractNumId w:val="1"/>
  </w:num>
  <w:num w:numId="154" w16cid:durableId="555161246">
    <w:abstractNumId w:val="1"/>
  </w:num>
  <w:num w:numId="155" w16cid:durableId="965693635">
    <w:abstractNumId w:val="1"/>
  </w:num>
  <w:num w:numId="156" w16cid:durableId="823743527">
    <w:abstractNumId w:val="6"/>
  </w:num>
  <w:num w:numId="157" w16cid:durableId="637346799">
    <w:abstractNumId w:val="10"/>
  </w:num>
  <w:num w:numId="158" w16cid:durableId="1061051564">
    <w:abstractNumId w:val="3"/>
  </w:num>
  <w:num w:numId="159" w16cid:durableId="1496216740">
    <w:abstractNumId w:val="4"/>
  </w:num>
  <w:num w:numId="160" w16cid:durableId="1061707140">
    <w:abstractNumId w:val="7"/>
  </w:num>
  <w:num w:numId="161" w16cid:durableId="291135363">
    <w:abstractNumId w:val="5"/>
  </w:num>
  <w:num w:numId="162" w16cid:durableId="160781826">
    <w:abstractNumId w:val="12"/>
  </w:num>
  <w:num w:numId="163" w16cid:durableId="1339426645">
    <w:abstractNumId w:val="14"/>
  </w:num>
  <w:num w:numId="164" w16cid:durableId="806818762">
    <w:abstractNumId w:val="11"/>
  </w:num>
  <w:num w:numId="165" w16cid:durableId="1370111834">
    <w:abstractNumId w:val="9"/>
  </w:num>
  <w:num w:numId="166" w16cid:durableId="1314797915">
    <w:abstractNumId w:val="13"/>
  </w:num>
  <w:num w:numId="167" w16cid:durableId="10978346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104C"/>
    <w:rsid w:val="000A5DA7"/>
    <w:rsid w:val="00125FEB"/>
    <w:rsid w:val="00186D37"/>
    <w:rsid w:val="00190C51"/>
    <w:rsid w:val="00202DCA"/>
    <w:rsid w:val="0021104C"/>
    <w:rsid w:val="0022079D"/>
    <w:rsid w:val="0025506E"/>
    <w:rsid w:val="00296A6E"/>
    <w:rsid w:val="002C01FE"/>
    <w:rsid w:val="002C4359"/>
    <w:rsid w:val="00333E39"/>
    <w:rsid w:val="00342986"/>
    <w:rsid w:val="00347EAA"/>
    <w:rsid w:val="00383574"/>
    <w:rsid w:val="003963F4"/>
    <w:rsid w:val="003C3596"/>
    <w:rsid w:val="0048490B"/>
    <w:rsid w:val="004966E6"/>
    <w:rsid w:val="00497247"/>
    <w:rsid w:val="004A0E7D"/>
    <w:rsid w:val="005105DC"/>
    <w:rsid w:val="005F7081"/>
    <w:rsid w:val="00654703"/>
    <w:rsid w:val="006A0D5E"/>
    <w:rsid w:val="006D19B7"/>
    <w:rsid w:val="007415E0"/>
    <w:rsid w:val="007B5747"/>
    <w:rsid w:val="007F64D6"/>
    <w:rsid w:val="008605C8"/>
    <w:rsid w:val="008C2F8C"/>
    <w:rsid w:val="009174E2"/>
    <w:rsid w:val="00960033"/>
    <w:rsid w:val="00A00C26"/>
    <w:rsid w:val="00A14E86"/>
    <w:rsid w:val="00A364DD"/>
    <w:rsid w:val="00B04048"/>
    <w:rsid w:val="00B57E9F"/>
    <w:rsid w:val="00B91499"/>
    <w:rsid w:val="00BD0878"/>
    <w:rsid w:val="00C95C3F"/>
    <w:rsid w:val="00C96CC6"/>
    <w:rsid w:val="00CA57CD"/>
    <w:rsid w:val="00D765B7"/>
    <w:rsid w:val="00DC64B7"/>
    <w:rsid w:val="00E41ADD"/>
    <w:rsid w:val="00E86230"/>
    <w:rsid w:val="00EC75D8"/>
    <w:rsid w:val="00FA2E3A"/>
    <w:rsid w:val="00FA6541"/>
    <w:rsid w:val="00FB155A"/>
    <w:rsid w:val="00FE4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67C78"/>
  <w15:docId w15:val="{CC31E31E-8785-404A-B9D6-C2577647C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Pr>
      <w:lang w:val="pl-PL"/>
    </w:rPr>
  </w:style>
  <w:style w:type="paragraph" w:styleId="Nagwek1">
    <w:name w:val="heading 1"/>
    <w:basedOn w:val="Normalny"/>
    <w:next w:val="Tekstpodstawowy"/>
    <w:link w:val="Nagwek1Znak"/>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Tekstpodstawowy"/>
    <w:link w:val="Nagwek2Znak"/>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Tekstpodstawowy"/>
    <w:link w:val="Nagwek3Znak"/>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Tekstpodstawowy"/>
    <w:link w:val="Nagwek4Zna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Tekstpodstawowy"/>
    <w:link w:val="Nagwek5Zna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Tekstpodstawowy"/>
    <w:link w:val="Nagwek6Zna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Tekstpodstawowy"/>
    <w:link w:val="Nagwek7Zna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Tekstpodstawowy"/>
    <w:link w:val="Nagwek8Zna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Tekstpodstawowy"/>
    <w:link w:val="Nagwek9Zna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link w:val="TytuZnak"/>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A10FD9"/>
    <w:rPr>
      <w:rFonts w:asciiTheme="majorHAnsi" w:eastAsiaTheme="majorEastAsia" w:hAnsiTheme="majorHAnsi" w:cstheme="majorBidi"/>
      <w:spacing w:val="-10"/>
      <w:kern w:val="28"/>
      <w:sz w:val="56"/>
      <w:szCs w:val="56"/>
    </w:rPr>
  </w:style>
  <w:style w:type="paragraph" w:styleId="Podtytu">
    <w:name w:val="Subtitle"/>
    <w:basedOn w:val="Tytu"/>
    <w:next w:val="Tekstpodstawowy"/>
    <w:link w:val="PodtytuZnak"/>
    <w:uiPriority w:val="11"/>
    <w:qFormat/>
    <w:rsid w:val="00A10FD9"/>
    <w:pPr>
      <w:numPr>
        <w:ilvl w:val="1"/>
      </w:numPr>
    </w:pPr>
    <w:rPr>
      <w:spacing w:val="15"/>
      <w:sz w:val="28"/>
      <w:szCs w:val="28"/>
    </w:rPr>
  </w:style>
  <w:style w:type="character" w:customStyle="1" w:styleId="PodtytuZnak">
    <w:name w:val="Podtytuł Znak"/>
    <w:basedOn w:val="Domylnaczcionkaakapitu"/>
    <w:link w:val="Podtytu"/>
    <w:uiPriority w:val="11"/>
    <w:rsid w:val="00A10FD9"/>
    <w:rPr>
      <w:rFonts w:eastAsiaTheme="majorEastAsia" w:cstheme="majorBidi"/>
      <w:color w:val="595959" w:themeColor="text1" w:themeTint="A6"/>
      <w:spacing w:val="15"/>
      <w:sz w:val="28"/>
      <w:szCs w:val="28"/>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Title">
    <w:name w:val="Abstract Title"/>
    <w:basedOn w:val="Normalny"/>
    <w:next w:val="Abstract"/>
    <w:qFormat/>
    <w:pPr>
      <w:keepNext/>
      <w:keepLines/>
      <w:spacing w:before="300" w:after="0"/>
      <w:jc w:val="center"/>
    </w:pPr>
    <w:rPr>
      <w:b/>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character" w:customStyle="1" w:styleId="Nagwek1Znak">
    <w:name w:val="Nagłówek 1 Znak"/>
    <w:basedOn w:val="Domylnaczcionkaakapitu"/>
    <w:link w:val="Nagwek1"/>
    <w:uiPriority w:val="9"/>
    <w:rsid w:val="00A10FD9"/>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A10FD9"/>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A10FD9"/>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10FD9"/>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10FD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10FD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10FD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10FD9"/>
    <w:rPr>
      <w:rFonts w:eastAsiaTheme="majorEastAsia" w:cstheme="majorBidi"/>
      <w:color w:val="272727" w:themeColor="text1" w:themeTint="D8"/>
    </w:rPr>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basedOn w:val="Tekstprzypisudolnego"/>
    <w:next w:val="Tekstprzypisudolnego"/>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rPr>
      <w:color w:val="156082" w:themeColor="accent1"/>
    </w:rPr>
  </w:style>
  <w:style w:type="paragraph" w:styleId="Nagwekspisutreci">
    <w:name w:val="TOC Heading"/>
    <w:basedOn w:val="Nagwek1"/>
    <w:next w:val="Tekstpodstawowy"/>
    <w:uiPriority w:val="39"/>
    <w:unhideWhenUsed/>
    <w:qFormat/>
    <w:pPr>
      <w:spacing w:before="240" w:line="259" w:lineRule="auto"/>
      <w:outlineLvl w:val="9"/>
    </w:p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ezodstpw">
    <w:name w:val="No Spacing"/>
    <w:uiPriority w:val="1"/>
    <w:qFormat/>
    <w:rsid w:val="00A14E86"/>
    <w:pPr>
      <w:spacing w:after="0"/>
    </w:pPr>
    <w:rPr>
      <w:sz w:val="22"/>
      <w:szCs w:val="22"/>
      <w:lang w:val="pl-PL"/>
    </w:rPr>
  </w:style>
  <w:style w:type="paragraph" w:styleId="Akapitzlist">
    <w:name w:val="List Paragraph"/>
    <w:basedOn w:val="Normalny"/>
    <w:uiPriority w:val="34"/>
    <w:qFormat/>
    <w:rsid w:val="00FB155A"/>
    <w:pPr>
      <w:spacing w:line="276" w:lineRule="auto"/>
      <w:ind w:left="720"/>
      <w:contextualSpacing/>
    </w:pPr>
    <w:rPr>
      <w:sz w:val="22"/>
      <w:szCs w:val="22"/>
    </w:rPr>
  </w:style>
  <w:style w:type="paragraph" w:styleId="Tekstprzypisukocowego">
    <w:name w:val="endnote text"/>
    <w:basedOn w:val="Normalny"/>
    <w:link w:val="TekstprzypisukocowegoZnak"/>
    <w:rsid w:val="005105DC"/>
    <w:pPr>
      <w:spacing w:after="0"/>
    </w:pPr>
    <w:rPr>
      <w:sz w:val="20"/>
      <w:szCs w:val="20"/>
    </w:rPr>
  </w:style>
  <w:style w:type="character" w:customStyle="1" w:styleId="TekstprzypisukocowegoZnak">
    <w:name w:val="Tekst przypisu końcowego Znak"/>
    <w:basedOn w:val="Domylnaczcionkaakapitu"/>
    <w:link w:val="Tekstprzypisukocowego"/>
    <w:rsid w:val="005105DC"/>
    <w:rPr>
      <w:sz w:val="20"/>
      <w:szCs w:val="20"/>
      <w:lang w:val="pl-PL"/>
    </w:rPr>
  </w:style>
  <w:style w:type="character" w:styleId="Odwoanieprzypisukocowego">
    <w:name w:val="endnote reference"/>
    <w:basedOn w:val="Domylnaczcionkaakapitu"/>
    <w:rsid w:val="005105D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88</TotalTime>
  <Pages>42</Pages>
  <Words>11964</Words>
  <Characters>68198</Characters>
  <Application>Microsoft Office Word</Application>
  <DocSecurity>0</DocSecurity>
  <Lines>568</Lines>
  <Paragraphs>16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iszewski Jakub 3 (STUD)</dc:creator>
  <cp:keywords/>
  <cp:lastModifiedBy>Maliszewski Jakub 3 (STUD)</cp:lastModifiedBy>
  <cp:revision>17</cp:revision>
  <dcterms:created xsi:type="dcterms:W3CDTF">2024-08-31T17:14:00Z</dcterms:created>
  <dcterms:modified xsi:type="dcterms:W3CDTF">2024-09-01T22:54:00Z</dcterms:modified>
</cp:coreProperties>
</file>